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0A4D0ED"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374023">
        <w:rPr>
          <w:rFonts w:ascii="Arial" w:eastAsia="Arial" w:hAnsi="Arial" w:cs="Arial"/>
          <w:b/>
          <w:sz w:val="28"/>
          <w:szCs w:val="28"/>
        </w:rPr>
        <w:t>6</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599615B4"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8698A">
        <w:rPr>
          <w:rFonts w:ascii="Arial" w:eastAsia="Arial" w:hAnsi="Arial" w:cs="Arial"/>
          <w:sz w:val="24"/>
          <w:szCs w:val="24"/>
        </w:rPr>
        <w:t>0</w:t>
      </w:r>
      <w:r w:rsidR="00374023">
        <w:rPr>
          <w:rFonts w:ascii="Arial" w:eastAsia="Arial" w:hAnsi="Arial" w:cs="Arial"/>
          <w:sz w:val="24"/>
          <w:szCs w:val="24"/>
        </w:rPr>
        <w:t>2</w:t>
      </w:r>
      <w:r w:rsidR="006C4033">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55117B">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C791578" w:rsidR="0057779B" w:rsidRPr="00CE0BD7" w:rsidRDefault="00EB19CC" w:rsidP="007F4368">
      <w:pPr>
        <w:widowControl/>
        <w:spacing w:after="0" w:line="240" w:lineRule="auto"/>
        <w:contextualSpacing/>
        <w:jc w:val="both"/>
        <w:rPr>
          <w:rFonts w:ascii="Arial" w:eastAsia="Arial" w:hAnsi="Arial" w:cs="Arial"/>
          <w:b/>
          <w:color w:val="0070C0"/>
          <w:sz w:val="24"/>
          <w:szCs w:val="24"/>
        </w:rPr>
      </w:pPr>
      <w:r w:rsidRPr="00CE6478">
        <w:rPr>
          <w:rFonts w:ascii="Arial" w:eastAsia="Arial" w:hAnsi="Arial" w:cs="Arial"/>
          <w:sz w:val="24"/>
          <w:szCs w:val="24"/>
        </w:rPr>
        <w:t xml:space="preserve">As </w:t>
      </w:r>
      <w:r w:rsidRPr="00527B47">
        <w:rPr>
          <w:rFonts w:ascii="Arial" w:eastAsia="Arial" w:hAnsi="Arial" w:cs="Arial"/>
          <w:sz w:val="24"/>
          <w:szCs w:val="24"/>
        </w:rPr>
        <w:t xml:space="preserve">of </w:t>
      </w:r>
      <w:r w:rsidR="00C8698A">
        <w:rPr>
          <w:rFonts w:ascii="Arial" w:eastAsia="Arial" w:hAnsi="Arial" w:cs="Arial"/>
          <w:b/>
          <w:color w:val="0070C0"/>
          <w:sz w:val="24"/>
          <w:szCs w:val="24"/>
        </w:rPr>
        <w:t>0</w:t>
      </w:r>
      <w:r w:rsidR="001E7246">
        <w:rPr>
          <w:rFonts w:ascii="Arial" w:eastAsia="Arial" w:hAnsi="Arial" w:cs="Arial"/>
          <w:b/>
          <w:color w:val="0070C0"/>
          <w:sz w:val="24"/>
          <w:szCs w:val="24"/>
        </w:rPr>
        <w:t>2</w:t>
      </w:r>
      <w:r w:rsidR="007F4368" w:rsidRPr="0055117B">
        <w:rPr>
          <w:rFonts w:ascii="Arial" w:eastAsia="Arial" w:hAnsi="Arial" w:cs="Arial"/>
          <w:b/>
          <w:color w:val="0070C0"/>
          <w:sz w:val="24"/>
          <w:szCs w:val="24"/>
        </w:rPr>
        <w:t xml:space="preserve"> </w:t>
      </w:r>
      <w:r w:rsidR="00C8698A">
        <w:rPr>
          <w:rFonts w:ascii="Arial" w:eastAsia="Arial" w:hAnsi="Arial" w:cs="Arial"/>
          <w:b/>
          <w:color w:val="0070C0"/>
          <w:sz w:val="24"/>
          <w:szCs w:val="24"/>
        </w:rPr>
        <w:t>Novem</w:t>
      </w:r>
      <w:r w:rsidR="007F4368" w:rsidRPr="0055117B">
        <w:rPr>
          <w:rFonts w:ascii="Arial" w:eastAsia="Arial" w:hAnsi="Arial" w:cs="Arial"/>
          <w:b/>
          <w:color w:val="0070C0"/>
          <w:sz w:val="24"/>
          <w:szCs w:val="24"/>
        </w:rPr>
        <w:t>ber</w:t>
      </w:r>
      <w:r w:rsidRPr="0055117B">
        <w:rPr>
          <w:rFonts w:ascii="Arial" w:eastAsia="Arial" w:hAnsi="Arial" w:cs="Arial"/>
          <w:b/>
          <w:color w:val="0070C0"/>
          <w:sz w:val="24"/>
          <w:szCs w:val="24"/>
        </w:rPr>
        <w:t xml:space="preserve"> 2020, 4PM</w:t>
      </w:r>
      <w:r w:rsidRPr="00527B47">
        <w:rPr>
          <w:rFonts w:ascii="Arial" w:eastAsia="Arial" w:hAnsi="Arial" w:cs="Arial"/>
          <w:sz w:val="24"/>
          <w:szCs w:val="24"/>
        </w:rPr>
        <w:t xml:space="preserve">, the Department of Health (DOH) has recorded a total of </w:t>
      </w:r>
      <w:r w:rsidR="00781476" w:rsidRPr="00FC00FA">
        <w:rPr>
          <w:rFonts w:ascii="Arial" w:eastAsia="Arial" w:hAnsi="Arial" w:cs="Arial"/>
          <w:b/>
          <w:color w:val="0070C0"/>
          <w:sz w:val="24"/>
          <w:szCs w:val="24"/>
        </w:rPr>
        <w:t>3</w:t>
      </w:r>
      <w:r w:rsidR="00CE0BD7" w:rsidRPr="00FC00FA">
        <w:rPr>
          <w:rFonts w:ascii="Arial" w:eastAsia="Arial" w:hAnsi="Arial" w:cs="Arial"/>
          <w:b/>
          <w:color w:val="0070C0"/>
          <w:sz w:val="24"/>
          <w:szCs w:val="24"/>
        </w:rPr>
        <w:t>8</w:t>
      </w:r>
      <w:r w:rsidR="00E12B41">
        <w:rPr>
          <w:rFonts w:ascii="Arial" w:eastAsia="Arial" w:hAnsi="Arial" w:cs="Arial"/>
          <w:b/>
          <w:color w:val="0070C0"/>
          <w:sz w:val="24"/>
          <w:szCs w:val="24"/>
        </w:rPr>
        <w:t>5</w:t>
      </w:r>
      <w:r w:rsidR="00781476" w:rsidRPr="00FC00FA">
        <w:rPr>
          <w:rFonts w:ascii="Arial" w:eastAsia="Arial" w:hAnsi="Arial" w:cs="Arial"/>
          <w:b/>
          <w:color w:val="0070C0"/>
          <w:sz w:val="24"/>
          <w:szCs w:val="24"/>
        </w:rPr>
        <w:t>,</w:t>
      </w:r>
      <w:r w:rsidR="00E12B41">
        <w:rPr>
          <w:rFonts w:ascii="Arial" w:eastAsia="Arial" w:hAnsi="Arial" w:cs="Arial"/>
          <w:b/>
          <w:color w:val="0070C0"/>
          <w:sz w:val="24"/>
          <w:szCs w:val="24"/>
        </w:rPr>
        <w:t>400</w:t>
      </w:r>
      <w:r w:rsidR="00FD6C15" w:rsidRPr="00FC00FA">
        <w:rPr>
          <w:rFonts w:ascii="Arial" w:eastAsia="Arial" w:hAnsi="Arial" w:cs="Arial"/>
          <w:b/>
          <w:color w:val="0070C0"/>
          <w:sz w:val="24"/>
          <w:szCs w:val="24"/>
        </w:rPr>
        <w:t xml:space="preserve"> co</w:t>
      </w:r>
      <w:r w:rsidRPr="00FC00FA">
        <w:rPr>
          <w:rFonts w:ascii="Arial" w:eastAsia="Arial" w:hAnsi="Arial" w:cs="Arial"/>
          <w:b/>
          <w:color w:val="0070C0"/>
          <w:sz w:val="24"/>
          <w:szCs w:val="24"/>
        </w:rPr>
        <w:t>nfirmed cases</w:t>
      </w:r>
      <w:r w:rsidRPr="00527B47">
        <w:rPr>
          <w:rFonts w:ascii="Arial" w:eastAsia="Arial" w:hAnsi="Arial" w:cs="Arial"/>
          <w:sz w:val="24"/>
          <w:szCs w:val="24"/>
        </w:rPr>
        <w:t xml:space="preserve">; of which, </w:t>
      </w:r>
      <w:r w:rsidR="00FC00FA">
        <w:rPr>
          <w:rFonts w:ascii="Arial" w:eastAsia="Arial" w:hAnsi="Arial" w:cs="Arial"/>
          <w:b/>
          <w:color w:val="0070C0"/>
          <w:sz w:val="24"/>
          <w:szCs w:val="24"/>
        </w:rPr>
        <w:t>2</w:t>
      </w:r>
      <w:r w:rsidR="00E12B41">
        <w:rPr>
          <w:rFonts w:ascii="Arial" w:eastAsia="Arial" w:hAnsi="Arial" w:cs="Arial"/>
          <w:b/>
          <w:color w:val="0070C0"/>
          <w:sz w:val="24"/>
          <w:szCs w:val="24"/>
        </w:rPr>
        <w:t>9</w:t>
      </w:r>
      <w:r w:rsidR="00781476" w:rsidRPr="00CE0BD7">
        <w:rPr>
          <w:rFonts w:ascii="Arial" w:eastAsia="Arial" w:hAnsi="Arial" w:cs="Arial"/>
          <w:b/>
          <w:color w:val="0070C0"/>
          <w:sz w:val="24"/>
          <w:szCs w:val="24"/>
        </w:rPr>
        <w:t>,</w:t>
      </w:r>
      <w:r w:rsidR="00E12B41">
        <w:rPr>
          <w:rFonts w:ascii="Arial" w:eastAsia="Arial" w:hAnsi="Arial" w:cs="Arial"/>
          <w:b/>
          <w:color w:val="0070C0"/>
          <w:sz w:val="24"/>
          <w:szCs w:val="24"/>
        </w:rPr>
        <w:t>301</w:t>
      </w:r>
      <w:r w:rsidR="00781476" w:rsidRPr="00527B47">
        <w:rPr>
          <w:rFonts w:ascii="Arial" w:eastAsia="Arial" w:hAnsi="Arial" w:cs="Arial"/>
          <w:b/>
          <w:sz w:val="24"/>
          <w:szCs w:val="24"/>
        </w:rPr>
        <w:t xml:space="preserve"> </w:t>
      </w:r>
      <w:r w:rsidRPr="00527B47">
        <w:rPr>
          <w:rFonts w:ascii="Arial" w:eastAsia="Arial" w:hAnsi="Arial" w:cs="Arial"/>
          <w:sz w:val="24"/>
          <w:szCs w:val="24"/>
        </w:rPr>
        <w:t xml:space="preserve">are </w:t>
      </w:r>
      <w:r w:rsidRPr="00CE0BD7">
        <w:rPr>
          <w:rFonts w:ascii="Arial" w:eastAsia="Arial" w:hAnsi="Arial" w:cs="Arial"/>
          <w:b/>
          <w:color w:val="0070C0"/>
          <w:sz w:val="24"/>
          <w:szCs w:val="24"/>
        </w:rPr>
        <w:t>active</w:t>
      </w:r>
      <w:r w:rsidRPr="00527B47">
        <w:rPr>
          <w:rFonts w:ascii="Arial" w:eastAsia="Arial" w:hAnsi="Arial" w:cs="Arial"/>
          <w:sz w:val="24"/>
          <w:szCs w:val="24"/>
        </w:rPr>
        <w:t xml:space="preserve">, </w:t>
      </w:r>
      <w:r w:rsidR="00781476" w:rsidRPr="00CE0BD7">
        <w:rPr>
          <w:rFonts w:ascii="Arial" w:eastAsia="Arial" w:hAnsi="Arial" w:cs="Arial"/>
          <w:b/>
          <w:color w:val="0070C0"/>
          <w:sz w:val="24"/>
          <w:szCs w:val="24"/>
        </w:rPr>
        <w:t>3</w:t>
      </w:r>
      <w:r w:rsidR="00FC00FA">
        <w:rPr>
          <w:rFonts w:ascii="Arial" w:eastAsia="Arial" w:hAnsi="Arial" w:cs="Arial"/>
          <w:b/>
          <w:color w:val="0070C0"/>
          <w:sz w:val="24"/>
          <w:szCs w:val="24"/>
        </w:rPr>
        <w:t>48</w:t>
      </w:r>
      <w:r w:rsidR="00781476" w:rsidRPr="00CE0BD7">
        <w:rPr>
          <w:rFonts w:ascii="Arial" w:eastAsia="Arial" w:hAnsi="Arial" w:cs="Arial"/>
          <w:b/>
          <w:color w:val="0070C0"/>
          <w:sz w:val="24"/>
          <w:szCs w:val="24"/>
        </w:rPr>
        <w:t>,</w:t>
      </w:r>
      <w:r w:rsidR="00E12B41">
        <w:rPr>
          <w:rFonts w:ascii="Arial" w:eastAsia="Arial" w:hAnsi="Arial" w:cs="Arial"/>
          <w:b/>
          <w:color w:val="0070C0"/>
          <w:sz w:val="24"/>
          <w:szCs w:val="24"/>
        </w:rPr>
        <w:t>83</w:t>
      </w:r>
      <w:r w:rsidR="00FC00FA">
        <w:rPr>
          <w:rFonts w:ascii="Arial" w:eastAsia="Arial" w:hAnsi="Arial" w:cs="Arial"/>
          <w:b/>
          <w:color w:val="0070C0"/>
          <w:sz w:val="24"/>
          <w:szCs w:val="24"/>
        </w:rPr>
        <w:t>0</w:t>
      </w:r>
      <w:r w:rsidR="007D2203" w:rsidRPr="00527B47">
        <w:rPr>
          <w:rFonts w:ascii="Arial" w:eastAsia="Arial" w:hAnsi="Arial" w:cs="Arial"/>
          <w:b/>
          <w:sz w:val="24"/>
          <w:szCs w:val="24"/>
        </w:rPr>
        <w:t xml:space="preserve"> </w:t>
      </w:r>
      <w:r w:rsidRPr="00527B47">
        <w:rPr>
          <w:rFonts w:ascii="Arial" w:eastAsia="Arial" w:hAnsi="Arial" w:cs="Arial"/>
          <w:sz w:val="24"/>
          <w:szCs w:val="24"/>
        </w:rPr>
        <w:t xml:space="preserve">have </w:t>
      </w:r>
      <w:r w:rsidRPr="00CE0BD7">
        <w:rPr>
          <w:rFonts w:ascii="Arial" w:eastAsia="Arial" w:hAnsi="Arial" w:cs="Arial"/>
          <w:b/>
          <w:color w:val="0070C0"/>
          <w:sz w:val="24"/>
          <w:szCs w:val="24"/>
        </w:rPr>
        <w:t>recovered</w:t>
      </w:r>
      <w:r w:rsidRPr="00527B47">
        <w:rPr>
          <w:rFonts w:ascii="Arial" w:eastAsia="Arial" w:hAnsi="Arial" w:cs="Arial"/>
          <w:sz w:val="24"/>
          <w:szCs w:val="24"/>
        </w:rPr>
        <w:t xml:space="preserve"> and </w:t>
      </w:r>
      <w:r w:rsidR="00E3656C" w:rsidRPr="00CE0BD7">
        <w:rPr>
          <w:rFonts w:ascii="Arial" w:eastAsia="Arial" w:hAnsi="Arial" w:cs="Arial"/>
          <w:b/>
          <w:color w:val="0070C0"/>
          <w:sz w:val="24"/>
          <w:szCs w:val="24"/>
        </w:rPr>
        <w:t>7,</w:t>
      </w:r>
      <w:r w:rsidR="00CE0BD7" w:rsidRPr="00CE0BD7">
        <w:rPr>
          <w:rFonts w:ascii="Arial" w:eastAsia="Arial" w:hAnsi="Arial" w:cs="Arial"/>
          <w:b/>
          <w:color w:val="0070C0"/>
          <w:sz w:val="24"/>
          <w:szCs w:val="24"/>
        </w:rPr>
        <w:t>2</w:t>
      </w:r>
      <w:r w:rsidR="00E12B41">
        <w:rPr>
          <w:rFonts w:ascii="Arial" w:eastAsia="Arial" w:hAnsi="Arial" w:cs="Arial"/>
          <w:b/>
          <w:color w:val="0070C0"/>
          <w:sz w:val="24"/>
          <w:szCs w:val="24"/>
        </w:rPr>
        <w:t>69</w:t>
      </w:r>
      <w:r w:rsidR="007D2203" w:rsidRPr="00CE0BD7">
        <w:rPr>
          <w:rFonts w:ascii="Arial" w:eastAsia="Arial" w:hAnsi="Arial" w:cs="Arial"/>
          <w:b/>
          <w:color w:val="0070C0"/>
          <w:sz w:val="24"/>
          <w:szCs w:val="24"/>
        </w:rPr>
        <w:t xml:space="preserve"> </w:t>
      </w:r>
      <w:r w:rsidR="00D74F68" w:rsidRPr="00CE0BD7">
        <w:rPr>
          <w:rFonts w:ascii="Arial" w:eastAsia="Arial" w:hAnsi="Arial" w:cs="Arial"/>
          <w:b/>
          <w:color w:val="0070C0"/>
          <w:sz w:val="24"/>
          <w:szCs w:val="24"/>
        </w:rPr>
        <w:t>death</w:t>
      </w:r>
      <w:r w:rsidR="0057779B" w:rsidRPr="00CE0BD7">
        <w:rPr>
          <w:rFonts w:ascii="Arial" w:eastAsia="Arial" w:hAnsi="Arial" w:cs="Arial"/>
          <w:b/>
          <w:color w:val="0070C0"/>
          <w:sz w:val="24"/>
          <w:szCs w:val="24"/>
        </w:rPr>
        <w:t>s.</w:t>
      </w:r>
    </w:p>
    <w:p w14:paraId="52C629E8" w14:textId="12CF4BCE"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w:t>
      </w:r>
      <w:r w:rsidR="00E12B41">
        <w:rPr>
          <w:rFonts w:ascii="Arial" w:eastAsia="Arial" w:hAnsi="Arial" w:cs="Arial"/>
          <w:i/>
          <w:color w:val="0070C0"/>
          <w:sz w:val="16"/>
          <w:szCs w:val="16"/>
        </w:rPr>
        <w:t>3</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5679AFF7" w:rsidR="009702AE" w:rsidRPr="00CC082C"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CC082C">
        <w:rPr>
          <w:rFonts w:ascii="Arial" w:eastAsia="Arial" w:hAnsi="Arial" w:cs="Arial"/>
          <w:sz w:val="24"/>
          <w:szCs w:val="24"/>
        </w:rPr>
        <w:t>A</w:t>
      </w:r>
      <w:r w:rsidR="009266CC" w:rsidRPr="00CC082C">
        <w:rPr>
          <w:rFonts w:ascii="Arial" w:eastAsia="Arial" w:hAnsi="Arial" w:cs="Arial"/>
          <w:sz w:val="24"/>
          <w:szCs w:val="24"/>
        </w:rPr>
        <w:t xml:space="preserve"> </w:t>
      </w:r>
      <w:r w:rsidRPr="00CC082C">
        <w:rPr>
          <w:rFonts w:ascii="Arial" w:eastAsia="Arial" w:hAnsi="Arial" w:cs="Arial"/>
          <w:sz w:val="24"/>
          <w:szCs w:val="24"/>
        </w:rPr>
        <w:t>total</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A862BB" w:rsidRPr="00CC082C">
        <w:rPr>
          <w:rFonts w:ascii="Arial" w:eastAsia="Arial" w:hAnsi="Arial" w:cs="Arial"/>
          <w:b/>
          <w:bCs/>
          <w:sz w:val="24"/>
          <w:szCs w:val="24"/>
        </w:rPr>
        <w:t xml:space="preserve"> </w:t>
      </w:r>
      <w:r w:rsidR="004652C8" w:rsidRPr="002D36C9">
        <w:rPr>
          <w:rFonts w:ascii="Arial" w:eastAsia="Arial" w:hAnsi="Arial" w:cs="Arial"/>
          <w:b/>
          <w:color w:val="0070C0"/>
          <w:sz w:val="24"/>
          <w:szCs w:val="24"/>
        </w:rPr>
        <w:t>₱</w:t>
      </w:r>
      <w:r w:rsidR="00123BE6" w:rsidRPr="002D36C9">
        <w:rPr>
          <w:rFonts w:ascii="Arial" w:eastAsia="Arial" w:hAnsi="Arial" w:cs="Arial"/>
          <w:b/>
          <w:bCs/>
          <w:color w:val="0070C0"/>
          <w:sz w:val="24"/>
          <w:szCs w:val="24"/>
        </w:rPr>
        <w:t>1,659,</w:t>
      </w:r>
      <w:r w:rsidR="002D36C9" w:rsidRPr="002D36C9">
        <w:rPr>
          <w:rFonts w:ascii="Arial" w:eastAsia="Arial" w:hAnsi="Arial" w:cs="Arial"/>
          <w:b/>
          <w:bCs/>
          <w:color w:val="0070C0"/>
          <w:sz w:val="24"/>
          <w:szCs w:val="24"/>
        </w:rPr>
        <w:t>888,616.22</w:t>
      </w:r>
      <w:r w:rsidR="00733076" w:rsidRPr="002D36C9">
        <w:rPr>
          <w:rFonts w:ascii="Arial" w:eastAsia="Arial" w:hAnsi="Arial" w:cs="Arial"/>
          <w:b/>
          <w:bCs/>
          <w:color w:val="0070C0"/>
          <w:sz w:val="24"/>
          <w:szCs w:val="24"/>
        </w:rPr>
        <w:t xml:space="preserve"> </w:t>
      </w:r>
      <w:r w:rsidRPr="00CC082C">
        <w:rPr>
          <w:rFonts w:ascii="Arial" w:eastAsia="Arial" w:hAnsi="Arial" w:cs="Arial"/>
          <w:sz w:val="24"/>
          <w:szCs w:val="24"/>
        </w:rPr>
        <w:t>worth</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assistance</w:t>
      </w:r>
      <w:r w:rsidR="009266CC" w:rsidRPr="00CC082C">
        <w:rPr>
          <w:rFonts w:ascii="Arial" w:eastAsia="Arial" w:hAnsi="Arial" w:cs="Arial"/>
          <w:sz w:val="24"/>
          <w:szCs w:val="24"/>
        </w:rPr>
        <w:t xml:space="preserve"> </w:t>
      </w:r>
      <w:r w:rsidRPr="00CC082C">
        <w:rPr>
          <w:rFonts w:ascii="Arial" w:eastAsia="Arial" w:hAnsi="Arial" w:cs="Arial"/>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the</w:t>
      </w:r>
      <w:r w:rsidR="009266CC" w:rsidRPr="00CC082C">
        <w:rPr>
          <w:rFonts w:ascii="Arial" w:eastAsia="Arial" w:hAnsi="Arial" w:cs="Arial"/>
          <w:sz w:val="24"/>
          <w:szCs w:val="24"/>
        </w:rPr>
        <w:t xml:space="preserve"> </w:t>
      </w:r>
      <w:r w:rsidRPr="00CC082C">
        <w:rPr>
          <w:rFonts w:ascii="Arial" w:eastAsia="Arial" w:hAnsi="Arial" w:cs="Arial"/>
          <w:sz w:val="24"/>
          <w:szCs w:val="24"/>
        </w:rPr>
        <w:t>families</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sz w:val="24"/>
          <w:szCs w:val="24"/>
        </w:rPr>
        <w:t>individuals</w:t>
      </w:r>
      <w:r w:rsidR="009266CC" w:rsidRPr="00CC082C">
        <w:rPr>
          <w:rFonts w:ascii="Arial" w:eastAsia="Arial" w:hAnsi="Arial" w:cs="Arial"/>
          <w:sz w:val="24"/>
          <w:szCs w:val="24"/>
        </w:rPr>
        <w:t xml:space="preserve"> </w:t>
      </w:r>
      <w:r w:rsidRPr="00CC082C">
        <w:rPr>
          <w:rFonts w:ascii="Arial" w:eastAsia="Arial" w:hAnsi="Arial" w:cs="Arial"/>
          <w:sz w:val="24"/>
          <w:szCs w:val="24"/>
        </w:rPr>
        <w:t>including</w:t>
      </w:r>
      <w:r w:rsidR="009266CC" w:rsidRPr="00CC082C">
        <w:rPr>
          <w:rFonts w:ascii="Arial" w:eastAsia="Arial" w:hAnsi="Arial" w:cs="Arial"/>
          <w:sz w:val="24"/>
          <w:szCs w:val="24"/>
        </w:rPr>
        <w:t xml:space="preserve"> </w:t>
      </w:r>
      <w:r w:rsidRPr="00CC082C">
        <w:rPr>
          <w:rFonts w:ascii="Arial" w:eastAsia="Arial" w:hAnsi="Arial" w:cs="Arial"/>
          <w:sz w:val="24"/>
          <w:szCs w:val="24"/>
        </w:rPr>
        <w:t>strandees</w:t>
      </w:r>
      <w:r w:rsidR="009266CC" w:rsidRPr="00CC082C">
        <w:rPr>
          <w:rFonts w:ascii="Arial" w:eastAsia="Arial" w:hAnsi="Arial" w:cs="Arial"/>
          <w:sz w:val="24"/>
          <w:szCs w:val="24"/>
        </w:rPr>
        <w:t xml:space="preserve"> </w:t>
      </w:r>
      <w:r w:rsidRPr="00CC082C">
        <w:rPr>
          <w:rFonts w:ascii="Arial" w:eastAsia="Arial" w:hAnsi="Arial" w:cs="Arial"/>
          <w:sz w:val="24"/>
          <w:szCs w:val="24"/>
        </w:rPr>
        <w:t>affect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sz w:val="24"/>
          <w:szCs w:val="24"/>
        </w:rPr>
        <w:t>community</w:t>
      </w:r>
      <w:r w:rsidR="009266CC" w:rsidRPr="00CC082C">
        <w:rPr>
          <w:rFonts w:ascii="Arial" w:eastAsia="Arial" w:hAnsi="Arial" w:cs="Arial"/>
          <w:sz w:val="24"/>
          <w:szCs w:val="24"/>
        </w:rPr>
        <w:t xml:space="preserve"> </w:t>
      </w:r>
      <w:r w:rsidRPr="00CC082C">
        <w:rPr>
          <w:rFonts w:ascii="Arial" w:eastAsia="Arial" w:hAnsi="Arial" w:cs="Arial"/>
          <w:sz w:val="24"/>
          <w:szCs w:val="24"/>
        </w:rPr>
        <w:t>quarantine</w:t>
      </w:r>
      <w:r w:rsidR="009266CC" w:rsidRPr="00CC082C">
        <w:rPr>
          <w:rFonts w:ascii="Arial" w:eastAsia="Arial" w:hAnsi="Arial" w:cs="Arial"/>
          <w:sz w:val="24"/>
          <w:szCs w:val="24"/>
        </w:rPr>
        <w:t xml:space="preserve"> </w:t>
      </w:r>
      <w:r w:rsidRPr="00CC082C">
        <w:rPr>
          <w:rFonts w:ascii="Arial" w:eastAsia="Arial" w:hAnsi="Arial" w:cs="Arial"/>
          <w:sz w:val="24"/>
          <w:szCs w:val="24"/>
        </w:rPr>
        <w:t>being</w:t>
      </w:r>
      <w:r w:rsidR="009266CC" w:rsidRPr="00CC082C">
        <w:rPr>
          <w:rFonts w:ascii="Arial" w:eastAsia="Arial" w:hAnsi="Arial" w:cs="Arial"/>
          <w:sz w:val="24"/>
          <w:szCs w:val="24"/>
        </w:rPr>
        <w:t xml:space="preserve"> </w:t>
      </w:r>
      <w:r w:rsidRPr="00CC082C">
        <w:rPr>
          <w:rFonts w:ascii="Arial" w:eastAsia="Arial" w:hAnsi="Arial" w:cs="Arial"/>
          <w:sz w:val="24"/>
          <w:szCs w:val="24"/>
        </w:rPr>
        <w:t>implemented</w:t>
      </w:r>
      <w:r w:rsidR="009266CC" w:rsidRPr="00CC082C">
        <w:rPr>
          <w:rFonts w:ascii="Arial" w:eastAsia="Arial" w:hAnsi="Arial" w:cs="Arial"/>
          <w:sz w:val="24"/>
          <w:szCs w:val="24"/>
        </w:rPr>
        <w:t xml:space="preserve"> </w:t>
      </w:r>
      <w:r w:rsidRPr="00CC082C">
        <w:rPr>
          <w:rFonts w:ascii="Arial" w:eastAsia="Arial" w:hAnsi="Arial" w:cs="Arial"/>
          <w:sz w:val="24"/>
          <w:szCs w:val="24"/>
        </w:rPr>
        <w:t>due</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COVID-19</w:t>
      </w:r>
      <w:r w:rsidR="009266CC" w:rsidRPr="00CC082C">
        <w:rPr>
          <w:rFonts w:ascii="Arial" w:eastAsia="Arial" w:hAnsi="Arial" w:cs="Arial"/>
          <w:sz w:val="24"/>
          <w:szCs w:val="24"/>
        </w:rPr>
        <w:t xml:space="preserve"> </w:t>
      </w:r>
      <w:r w:rsidRPr="00CC082C">
        <w:rPr>
          <w:rFonts w:ascii="Arial" w:eastAsia="Arial" w:hAnsi="Arial" w:cs="Arial"/>
          <w:sz w:val="24"/>
          <w:szCs w:val="24"/>
        </w:rPr>
        <w:t>pandemic;</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which,</w:t>
      </w:r>
      <w:r w:rsidR="009266CC" w:rsidRPr="00CC082C">
        <w:rPr>
          <w:rFonts w:ascii="Arial" w:eastAsia="Arial" w:hAnsi="Arial" w:cs="Arial"/>
          <w:sz w:val="24"/>
          <w:szCs w:val="24"/>
        </w:rPr>
        <w:t xml:space="preserve"> </w:t>
      </w:r>
      <w:r w:rsidRPr="002D36C9">
        <w:rPr>
          <w:rFonts w:ascii="Arial" w:eastAsia="Arial" w:hAnsi="Arial" w:cs="Arial"/>
          <w:b/>
          <w:color w:val="0070C0"/>
          <w:sz w:val="24"/>
          <w:szCs w:val="24"/>
        </w:rPr>
        <w:t>₱</w:t>
      </w:r>
      <w:r w:rsidR="002D36C9" w:rsidRPr="002D36C9">
        <w:rPr>
          <w:rFonts w:ascii="Arial" w:eastAsia="Arial" w:hAnsi="Arial" w:cs="Arial"/>
          <w:b/>
          <w:bCs/>
          <w:color w:val="0070C0"/>
          <w:sz w:val="24"/>
          <w:szCs w:val="24"/>
        </w:rPr>
        <w:t>1,149,104,428.13</w:t>
      </w:r>
      <w:r w:rsidR="00123BE6" w:rsidRPr="00CC082C">
        <w:rPr>
          <w:rFonts w:ascii="Arial" w:eastAsia="Arial" w:hAnsi="Arial" w:cs="Arial"/>
          <w:b/>
          <w:bCs/>
          <w:sz w:val="24"/>
          <w:szCs w:val="24"/>
        </w:rPr>
        <w:t xml:space="preserve"> </w:t>
      </w:r>
      <w:r w:rsidRPr="00CC082C">
        <w:rPr>
          <w:rFonts w:ascii="Arial" w:eastAsia="Arial" w:hAnsi="Arial" w:cs="Arial"/>
          <w:bCs/>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b/>
          <w:sz w:val="24"/>
          <w:szCs w:val="24"/>
        </w:rPr>
        <w:t>DSWD</w:t>
      </w:r>
      <w:r w:rsidRPr="00CC082C">
        <w:rPr>
          <w:rFonts w:ascii="Arial" w:eastAsia="Arial" w:hAnsi="Arial" w:cs="Arial"/>
          <w:sz w:val="24"/>
          <w:szCs w:val="24"/>
        </w:rPr>
        <w:t>,</w:t>
      </w:r>
      <w:r w:rsidR="009266CC" w:rsidRPr="00CC082C">
        <w:rPr>
          <w:rFonts w:ascii="Arial" w:eastAsia="Arial" w:hAnsi="Arial" w:cs="Arial"/>
          <w:b/>
          <w:sz w:val="24"/>
          <w:szCs w:val="24"/>
        </w:rPr>
        <w:t xml:space="preserve"> </w:t>
      </w:r>
      <w:r w:rsidRPr="00CC082C">
        <w:rPr>
          <w:rFonts w:ascii="Arial" w:eastAsia="Arial" w:hAnsi="Arial" w:cs="Arial"/>
          <w:b/>
          <w:sz w:val="24"/>
          <w:szCs w:val="24"/>
        </w:rPr>
        <w:t>₱</w:t>
      </w:r>
      <w:r w:rsidR="00BB7ADC" w:rsidRPr="00CC082C">
        <w:rPr>
          <w:rFonts w:ascii="Arial" w:eastAsia="Arial" w:hAnsi="Arial" w:cs="Arial"/>
          <w:b/>
          <w:bCs/>
          <w:sz w:val="24"/>
          <w:szCs w:val="24"/>
        </w:rPr>
        <w:t xml:space="preserve">478,940,778.53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NGOs</w:t>
      </w:r>
      <w:r w:rsidRPr="00CC082C">
        <w:rPr>
          <w:rFonts w:ascii="Arial" w:eastAsia="Arial" w:hAnsi="Arial" w:cs="Arial"/>
          <w:sz w:val="24"/>
          <w:szCs w:val="24"/>
        </w:rPr>
        <w:t>,</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Pr="00CC082C">
        <w:rPr>
          <w:rFonts w:ascii="Arial" w:eastAsia="Arial" w:hAnsi="Arial" w:cs="Arial"/>
          <w:b/>
          <w:bCs/>
          <w:sz w:val="24"/>
          <w:szCs w:val="24"/>
        </w:rPr>
        <w:t>31,843,409.56</w:t>
      </w:r>
      <w:r w:rsidR="009266CC" w:rsidRPr="00CC082C">
        <w:rPr>
          <w:rFonts w:ascii="Arial" w:eastAsia="Arial" w:hAnsi="Arial" w:cs="Arial"/>
          <w:b/>
          <w:bCs/>
          <w:sz w:val="24"/>
          <w:szCs w:val="24"/>
        </w:rPr>
        <w:t xml:space="preserve">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Private</w:t>
      </w:r>
      <w:r w:rsidR="009266CC" w:rsidRPr="00CC082C">
        <w:rPr>
          <w:rFonts w:ascii="Arial" w:eastAsia="Arial" w:hAnsi="Arial" w:cs="Arial"/>
          <w:b/>
          <w:sz w:val="24"/>
          <w:szCs w:val="24"/>
        </w:rPr>
        <w:t xml:space="preserve"> </w:t>
      </w:r>
      <w:r w:rsidRPr="00CC082C">
        <w:rPr>
          <w:rFonts w:ascii="Arial" w:eastAsia="Arial" w:hAnsi="Arial" w:cs="Arial"/>
          <w:b/>
          <w:sz w:val="24"/>
          <w:szCs w:val="24"/>
        </w:rPr>
        <w:t>Partners</w:t>
      </w:r>
      <w:r w:rsidR="009266CC" w:rsidRPr="00CC082C">
        <w:rPr>
          <w:rFonts w:ascii="Arial" w:eastAsia="Arial" w:hAnsi="Arial" w:cs="Arial"/>
          <w:b/>
          <w:sz w:val="20"/>
          <w:szCs w:val="20"/>
        </w:rPr>
        <w:t xml:space="preserve"> </w:t>
      </w:r>
      <w:r w:rsidRPr="00CC082C">
        <w:rPr>
          <w:rFonts w:ascii="Arial" w:eastAsia="Arial" w:hAnsi="Arial" w:cs="Arial"/>
          <w:sz w:val="24"/>
          <w:szCs w:val="24"/>
        </w:rPr>
        <w:t>(see</w:t>
      </w:r>
      <w:r w:rsidR="009266CC" w:rsidRPr="00CC082C">
        <w:rPr>
          <w:rFonts w:ascii="Arial" w:eastAsia="Arial" w:hAnsi="Arial" w:cs="Arial"/>
          <w:sz w:val="24"/>
          <w:szCs w:val="24"/>
        </w:rPr>
        <w:t xml:space="preserve"> </w:t>
      </w:r>
      <w:r w:rsidRPr="00CC082C">
        <w:rPr>
          <w:rFonts w:ascii="Arial" w:eastAsia="Arial" w:hAnsi="Arial" w:cs="Arial"/>
          <w:sz w:val="24"/>
          <w:szCs w:val="24"/>
        </w:rPr>
        <w:t>Table</w:t>
      </w:r>
      <w:r w:rsidR="009266CC" w:rsidRPr="00CC082C">
        <w:rPr>
          <w:rFonts w:ascii="Arial" w:eastAsia="Arial" w:hAnsi="Arial" w:cs="Arial"/>
          <w:sz w:val="24"/>
          <w:szCs w:val="24"/>
        </w:rPr>
        <w:t xml:space="preserve"> </w:t>
      </w:r>
      <w:r w:rsidRPr="00CC082C">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28F8EF2D" w:rsidR="009702AE" w:rsidRDefault="003E4C18" w:rsidP="002D36C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33"/>
        <w:gridCol w:w="3246"/>
        <w:gridCol w:w="1699"/>
        <w:gridCol w:w="1547"/>
        <w:gridCol w:w="1417"/>
        <w:gridCol w:w="1701"/>
      </w:tblGrid>
      <w:tr w:rsidR="00390549" w14:paraId="2DD5ABDC" w14:textId="77777777" w:rsidTr="002D36C9">
        <w:trPr>
          <w:trHeight w:hRule="exact" w:val="284"/>
          <w:tblHeader/>
        </w:trPr>
        <w:tc>
          <w:tcPr>
            <w:tcW w:w="1734"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77E999CB" w14:textId="64EF0012" w:rsidR="00390549" w:rsidRDefault="00390549" w:rsidP="002D36C9">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REGION / PROVINCE / MUNICIPALITY</w:t>
            </w:r>
          </w:p>
        </w:tc>
        <w:tc>
          <w:tcPr>
            <w:tcW w:w="3266" w:type="pct"/>
            <w:gridSpan w:val="4"/>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7BDF7BB" w14:textId="73BCB98D" w:rsidR="00390549" w:rsidRDefault="00390549" w:rsidP="002D36C9">
            <w:pPr>
              <w:ind w:right="57"/>
              <w:jc w:val="center"/>
              <w:rPr>
                <w:rFonts w:ascii="Arial Narrow" w:hAnsi="Arial Narrow"/>
                <w:b/>
                <w:bCs/>
                <w:color w:val="000000"/>
                <w:sz w:val="20"/>
                <w:szCs w:val="20"/>
              </w:rPr>
            </w:pPr>
            <w:r>
              <w:rPr>
                <w:rFonts w:ascii="Arial Narrow" w:hAnsi="Arial Narrow"/>
                <w:b/>
                <w:bCs/>
                <w:color w:val="000000"/>
                <w:sz w:val="20"/>
                <w:szCs w:val="20"/>
              </w:rPr>
              <w:t>COST OF ASSISTANCE</w:t>
            </w:r>
          </w:p>
        </w:tc>
      </w:tr>
      <w:tr w:rsidR="00390549" w14:paraId="656D5FC5" w14:textId="77777777" w:rsidTr="002D36C9">
        <w:trPr>
          <w:trHeight w:hRule="exact" w:val="284"/>
          <w:tblHeader/>
        </w:trPr>
        <w:tc>
          <w:tcPr>
            <w:tcW w:w="1734" w:type="pct"/>
            <w:gridSpan w:val="2"/>
            <w:vMerge/>
            <w:tcBorders>
              <w:top w:val="single" w:sz="4" w:space="0" w:color="000000"/>
              <w:left w:val="single" w:sz="4" w:space="0" w:color="000000"/>
              <w:bottom w:val="nil"/>
              <w:right w:val="single" w:sz="4" w:space="0" w:color="000000"/>
            </w:tcBorders>
            <w:vAlign w:val="center"/>
            <w:hideMark/>
          </w:tcPr>
          <w:p w14:paraId="792ED21D" w14:textId="77777777" w:rsidR="00390549" w:rsidRDefault="00390549" w:rsidP="002D36C9">
            <w:pPr>
              <w:ind w:right="57"/>
              <w:rPr>
                <w:rFonts w:ascii="Arial Narrow" w:hAnsi="Arial Narrow"/>
                <w:b/>
                <w:bCs/>
                <w:color w:val="000000"/>
                <w:sz w:val="20"/>
                <w:szCs w:val="20"/>
              </w:rPr>
            </w:pPr>
          </w:p>
        </w:tc>
        <w:tc>
          <w:tcPr>
            <w:tcW w:w="3266" w:type="pct"/>
            <w:gridSpan w:val="4"/>
            <w:vMerge/>
            <w:tcBorders>
              <w:top w:val="single" w:sz="4" w:space="0" w:color="000000"/>
              <w:left w:val="single" w:sz="4" w:space="0" w:color="000000"/>
              <w:bottom w:val="single" w:sz="4" w:space="0" w:color="000000"/>
              <w:right w:val="single" w:sz="4" w:space="0" w:color="000000"/>
            </w:tcBorders>
            <w:vAlign w:val="center"/>
            <w:hideMark/>
          </w:tcPr>
          <w:p w14:paraId="143F8F69" w14:textId="77777777" w:rsidR="00390549" w:rsidRDefault="00390549" w:rsidP="002D36C9">
            <w:pPr>
              <w:ind w:right="57"/>
              <w:jc w:val="center"/>
              <w:rPr>
                <w:rFonts w:ascii="Arial Narrow" w:hAnsi="Arial Narrow"/>
                <w:b/>
                <w:bCs/>
                <w:color w:val="000000"/>
                <w:sz w:val="20"/>
                <w:szCs w:val="20"/>
              </w:rPr>
            </w:pPr>
          </w:p>
        </w:tc>
      </w:tr>
      <w:tr w:rsidR="00390549" w14:paraId="06157901" w14:textId="77777777" w:rsidTr="002D36C9">
        <w:trPr>
          <w:trHeight w:hRule="exact" w:val="78"/>
          <w:tblHeader/>
        </w:trPr>
        <w:tc>
          <w:tcPr>
            <w:tcW w:w="1734" w:type="pct"/>
            <w:gridSpan w:val="2"/>
            <w:vMerge/>
            <w:tcBorders>
              <w:top w:val="single" w:sz="4" w:space="0" w:color="000000"/>
              <w:left w:val="single" w:sz="4" w:space="0" w:color="000000"/>
              <w:bottom w:val="nil"/>
              <w:right w:val="single" w:sz="4" w:space="0" w:color="000000"/>
            </w:tcBorders>
            <w:vAlign w:val="center"/>
            <w:hideMark/>
          </w:tcPr>
          <w:p w14:paraId="30000459" w14:textId="77777777" w:rsidR="00390549" w:rsidRDefault="00390549" w:rsidP="002D36C9">
            <w:pPr>
              <w:ind w:right="57"/>
              <w:rPr>
                <w:rFonts w:ascii="Arial Narrow" w:hAnsi="Arial Narrow"/>
                <w:b/>
                <w:bCs/>
                <w:color w:val="000000"/>
                <w:sz w:val="20"/>
                <w:szCs w:val="20"/>
              </w:rPr>
            </w:pPr>
          </w:p>
        </w:tc>
        <w:tc>
          <w:tcPr>
            <w:tcW w:w="3266" w:type="pct"/>
            <w:gridSpan w:val="4"/>
            <w:vMerge/>
            <w:tcBorders>
              <w:top w:val="single" w:sz="4" w:space="0" w:color="000000"/>
              <w:left w:val="single" w:sz="4" w:space="0" w:color="000000"/>
              <w:bottom w:val="single" w:sz="4" w:space="0" w:color="000000"/>
              <w:right w:val="single" w:sz="4" w:space="0" w:color="000000"/>
            </w:tcBorders>
            <w:vAlign w:val="center"/>
            <w:hideMark/>
          </w:tcPr>
          <w:p w14:paraId="0BB3A6DF" w14:textId="77777777" w:rsidR="00390549" w:rsidRDefault="00390549" w:rsidP="002D36C9">
            <w:pPr>
              <w:ind w:right="57"/>
              <w:jc w:val="center"/>
              <w:rPr>
                <w:rFonts w:ascii="Arial Narrow" w:hAnsi="Arial Narrow"/>
                <w:b/>
                <w:bCs/>
                <w:color w:val="000000"/>
                <w:sz w:val="20"/>
                <w:szCs w:val="20"/>
              </w:rPr>
            </w:pPr>
          </w:p>
        </w:tc>
      </w:tr>
      <w:tr w:rsidR="00390549" w14:paraId="579FD384" w14:textId="77777777" w:rsidTr="002D36C9">
        <w:trPr>
          <w:trHeight w:hRule="exact" w:val="284"/>
          <w:tblHeader/>
        </w:trPr>
        <w:tc>
          <w:tcPr>
            <w:tcW w:w="1734" w:type="pct"/>
            <w:gridSpan w:val="2"/>
            <w:vMerge/>
            <w:tcBorders>
              <w:top w:val="single" w:sz="4" w:space="0" w:color="000000"/>
              <w:left w:val="single" w:sz="4" w:space="0" w:color="000000"/>
              <w:bottom w:val="nil"/>
              <w:right w:val="single" w:sz="4" w:space="0" w:color="000000"/>
            </w:tcBorders>
            <w:vAlign w:val="center"/>
            <w:hideMark/>
          </w:tcPr>
          <w:p w14:paraId="00CFD37D" w14:textId="77777777" w:rsidR="00390549" w:rsidRDefault="00390549" w:rsidP="002D36C9">
            <w:pPr>
              <w:ind w:right="57"/>
              <w:rPr>
                <w:rFonts w:ascii="Arial Narrow" w:hAnsi="Arial Narrow"/>
                <w:b/>
                <w:bCs/>
                <w:color w:val="000000"/>
                <w:sz w:val="20"/>
                <w:szCs w:val="20"/>
              </w:rPr>
            </w:pPr>
          </w:p>
        </w:tc>
        <w:tc>
          <w:tcPr>
            <w:tcW w:w="872"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3FF117C2" w14:textId="3FE3DF86" w:rsidR="00390549" w:rsidRDefault="00390549" w:rsidP="002D36C9">
            <w:pPr>
              <w:ind w:right="57"/>
              <w:jc w:val="center"/>
              <w:rPr>
                <w:rFonts w:ascii="Arial Narrow" w:hAnsi="Arial Narrow"/>
                <w:b/>
                <w:bCs/>
                <w:color w:val="000000"/>
                <w:sz w:val="20"/>
                <w:szCs w:val="20"/>
              </w:rPr>
            </w:pPr>
            <w:r>
              <w:rPr>
                <w:rFonts w:ascii="Arial Narrow" w:hAnsi="Arial Narrow"/>
                <w:b/>
                <w:bCs/>
                <w:color w:val="000000"/>
                <w:sz w:val="20"/>
                <w:szCs w:val="20"/>
              </w:rPr>
              <w:t>DSWD</w:t>
            </w:r>
          </w:p>
        </w:tc>
        <w:tc>
          <w:tcPr>
            <w:tcW w:w="79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F2953E8" w14:textId="1ECA7A92" w:rsidR="00390549" w:rsidRDefault="00390549" w:rsidP="002D36C9">
            <w:pPr>
              <w:ind w:right="57"/>
              <w:jc w:val="center"/>
              <w:rPr>
                <w:rFonts w:ascii="Arial Narrow" w:hAnsi="Arial Narrow"/>
                <w:b/>
                <w:bCs/>
                <w:color w:val="000000"/>
                <w:sz w:val="20"/>
                <w:szCs w:val="20"/>
              </w:rPr>
            </w:pPr>
            <w:r>
              <w:rPr>
                <w:rFonts w:ascii="Arial Narrow" w:hAnsi="Arial Narrow"/>
                <w:b/>
                <w:bCs/>
                <w:color w:val="000000"/>
                <w:sz w:val="20"/>
                <w:szCs w:val="20"/>
              </w:rPr>
              <w:t>NGOs</w:t>
            </w:r>
          </w:p>
        </w:tc>
        <w:tc>
          <w:tcPr>
            <w:tcW w:w="727"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F84B5D7" w14:textId="493DF5E8" w:rsidR="00390549" w:rsidRDefault="00390549" w:rsidP="002D36C9">
            <w:pPr>
              <w:ind w:right="57"/>
              <w:jc w:val="center"/>
              <w:rPr>
                <w:rFonts w:ascii="Arial Narrow" w:hAnsi="Arial Narrow"/>
                <w:b/>
                <w:bCs/>
                <w:color w:val="000000"/>
                <w:sz w:val="20"/>
                <w:szCs w:val="20"/>
              </w:rPr>
            </w:pPr>
            <w:r>
              <w:rPr>
                <w:rFonts w:ascii="Arial Narrow" w:hAnsi="Arial Narrow"/>
                <w:b/>
                <w:bCs/>
                <w:color w:val="000000"/>
                <w:sz w:val="20"/>
                <w:szCs w:val="20"/>
              </w:rPr>
              <w:t>OTHERS</w:t>
            </w:r>
          </w:p>
        </w:tc>
        <w:tc>
          <w:tcPr>
            <w:tcW w:w="87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140A250" w14:textId="18E7C7F6" w:rsidR="00390549" w:rsidRDefault="00390549" w:rsidP="002D36C9">
            <w:pPr>
              <w:ind w:right="57"/>
              <w:jc w:val="center"/>
              <w:rPr>
                <w:rFonts w:ascii="Arial Narrow" w:hAnsi="Arial Narrow"/>
                <w:b/>
                <w:bCs/>
                <w:color w:val="000000"/>
                <w:sz w:val="20"/>
                <w:szCs w:val="20"/>
              </w:rPr>
            </w:pPr>
            <w:r>
              <w:rPr>
                <w:rFonts w:ascii="Arial Narrow" w:hAnsi="Arial Narrow"/>
                <w:b/>
                <w:bCs/>
                <w:color w:val="000000"/>
                <w:sz w:val="20"/>
                <w:szCs w:val="20"/>
              </w:rPr>
              <w:t>GRAND TOTAL</w:t>
            </w:r>
          </w:p>
        </w:tc>
      </w:tr>
      <w:tr w:rsidR="00390549" w14:paraId="5E030911"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98263EB"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GRAND TOTAL</w:t>
            </w:r>
          </w:p>
        </w:tc>
        <w:tc>
          <w:tcPr>
            <w:tcW w:w="872"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A3FF69B" w14:textId="7CC81B6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49,104,428.13</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2E44FAE" w14:textId="6F455CD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78,940,778.53</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D1A8F8" w14:textId="6EE2843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1,843,409.56</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4BF501" w14:textId="37F4F79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59,888,616.22</w:t>
            </w:r>
          </w:p>
        </w:tc>
      </w:tr>
      <w:tr w:rsidR="00390549" w14:paraId="5A11AEF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57FCBF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NCR</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2C1513A" w14:textId="276E30C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9,049,717.05</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55C6E8" w14:textId="58738ED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65,410,000.00</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BC8BE5" w14:textId="693D922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24FCA53" w14:textId="2B96207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64,459,717.05</w:t>
            </w:r>
          </w:p>
        </w:tc>
      </w:tr>
      <w:tr w:rsidR="00390549" w14:paraId="54CB8A6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2FBC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etro Mani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1A8EF" w14:textId="159119E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44,007,489.8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A8FC0" w14:textId="238C1EFF"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971B3" w14:textId="49E5A9A7"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954D" w14:textId="42980E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007,489.89</w:t>
            </w:r>
          </w:p>
        </w:tc>
      </w:tr>
      <w:tr w:rsidR="00390549" w14:paraId="1EC04C2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A87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E69FD" w14:textId="06525FE1"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14,736,729.3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4D2DF" w14:textId="0921A8F2"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42,10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A8530" w14:textId="1DD367B1"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4438D" w14:textId="2362A6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836,729.36</w:t>
            </w:r>
          </w:p>
        </w:tc>
      </w:tr>
      <w:tr w:rsidR="00390549" w14:paraId="4477297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5EBB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s Pin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01E12" w14:textId="717B4640"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3,007,4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E95E6" w14:textId="206C24F6"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14,625,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947AF" w14:textId="03B3AE79"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FE815" w14:textId="6CD417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632,450.00</w:t>
            </w:r>
          </w:p>
        </w:tc>
      </w:tr>
      <w:tr w:rsidR="00390549" w14:paraId="3676452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FCBF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kati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1CDD5" w14:textId="584FF76C"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7,542,77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0FD6" w14:textId="702C5B02"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6,2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66C12" w14:textId="1C220FBC"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CB486" w14:textId="792D2D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92,778.00</w:t>
            </w:r>
          </w:p>
        </w:tc>
      </w:tr>
      <w:tr w:rsidR="00390549" w14:paraId="58AB45D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8E10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bo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CE7C2" w14:textId="24743219"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7,671,879.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3FC2E" w14:textId="19CAAD7E"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36,507,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E508C" w14:textId="1A4C01A4"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4CA8D" w14:textId="02F4CE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179,379.10</w:t>
            </w:r>
          </w:p>
        </w:tc>
      </w:tr>
      <w:tr w:rsidR="00390549" w14:paraId="1E5B6EE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2E89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3455" w14:textId="7EAE6917"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6,62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16E0E" w14:textId="707A35E8"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28,392,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7EC60" w14:textId="23EBB726"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3D7D1" w14:textId="6F7915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017,500.00</w:t>
            </w:r>
          </w:p>
        </w:tc>
      </w:tr>
      <w:tr w:rsidR="00390549" w14:paraId="3BE8C71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B59A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il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A6609" w14:textId="3C159689"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19,178,03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91401" w14:textId="732FC04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37,442,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2EB3" w14:textId="4C3A8AB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955AD" w14:textId="621222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620,538.00</w:t>
            </w:r>
          </w:p>
        </w:tc>
      </w:tr>
      <w:tr w:rsidR="00390549" w14:paraId="769BCF1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A469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235FE" w14:textId="1BEDA38B"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9,842,6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E1AED" w14:textId="6C8FA58A"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BE524" w14:textId="59D7C298"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27769" w14:textId="536841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42,660.00</w:t>
            </w:r>
          </w:p>
        </w:tc>
      </w:tr>
      <w:tr w:rsidR="00390549" w14:paraId="3F5D445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548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9578B" w14:textId="6AFC08A9"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4,739,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03B53" w14:textId="301E25EC"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0B219" w14:textId="45C4987B"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D45D9" w14:textId="703CA9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39,000.00</w:t>
            </w:r>
          </w:p>
        </w:tc>
      </w:tr>
      <w:tr w:rsidR="00390549" w14:paraId="797D26F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475E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vot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C221E" w14:textId="446DAB2E"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4,659,3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5B4D6" w14:textId="242FEF2B"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11,915,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74AB5" w14:textId="66900924"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0135" w14:textId="3C89AB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74,300.00</w:t>
            </w:r>
          </w:p>
        </w:tc>
      </w:tr>
      <w:tr w:rsidR="00390549" w14:paraId="7E83E78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CD4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A8B70" w14:textId="59FD376E"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11,105,3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3F0E5" w14:textId="721337AF"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D7DA7" w14:textId="1443EB76"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A17E7" w14:textId="59DE46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105,370.00</w:t>
            </w:r>
          </w:p>
        </w:tc>
      </w:tr>
      <w:tr w:rsidR="00390549" w14:paraId="6CCEFF58"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56A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say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CD4FB" w14:textId="4C23E6C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4,762,83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3916E" w14:textId="1A52ADCF"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20,722,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EE02E" w14:textId="4148B102"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B3FE5" w14:textId="5E1F55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485,334.00</w:t>
            </w:r>
          </w:p>
        </w:tc>
      </w:tr>
      <w:tr w:rsidR="00390549" w14:paraId="02F8777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6B3E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sig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166BC" w14:textId="2FDDC230"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6,782,5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F19C2" w14:textId="76EE3FBD"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EAB1" w14:textId="5E7F989B"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73927" w14:textId="1FC87C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82,540.00</w:t>
            </w:r>
          </w:p>
        </w:tc>
      </w:tr>
      <w:tr w:rsidR="00390549" w14:paraId="202A07A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0CECF3" w14:textId="69671469"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ter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AE765" w14:textId="7F956E77"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4,910,763.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BD240" w14:textId="1B891B47"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6,50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C2CE" w14:textId="6863FBF7"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745B6" w14:textId="73329C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10,763.60</w:t>
            </w:r>
          </w:p>
        </w:tc>
      </w:tr>
      <w:tr w:rsidR="00390549" w14:paraId="59584B1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51FF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uig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6F47C" w14:textId="174478CC"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16,195,385.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DF8AA" w14:textId="41A6FBD1"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25,485,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94D67" w14:textId="20A02746"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B325F" w14:textId="5AF47A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80,385.80</w:t>
            </w:r>
          </w:p>
        </w:tc>
      </w:tr>
      <w:tr w:rsidR="00390549" w14:paraId="04863F6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49B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Quezo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CABE8" w14:textId="574609A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22,684,039.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B9A5B" w14:textId="74C82418"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58,8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5BF1" w14:textId="37A4DE4A"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D16F2" w14:textId="0C0C5A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534,039.30</w:t>
            </w:r>
          </w:p>
        </w:tc>
      </w:tr>
      <w:tr w:rsidR="00390549" w14:paraId="6DB91A8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BCF4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C983C" w14:textId="1099DB51"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2,603,6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918C7" w14:textId="2B0FD714"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7,50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8621D" w14:textId="315F2212"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8A185" w14:textId="1CAB25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103,660.00</w:t>
            </w:r>
          </w:p>
        </w:tc>
      </w:tr>
      <w:tr w:rsidR="00390549" w14:paraId="31B158E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B4A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10592" w14:textId="7B63E99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7,994,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F71F4" w14:textId="24B20FD1"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69,12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37528" w14:textId="7C425059"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25F5E" w14:textId="1274BD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7,114,800.00</w:t>
            </w:r>
          </w:p>
        </w:tc>
      </w:tr>
      <w:tr w:rsidR="00390549" w14:paraId="401CED68"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BACD296"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017AC92" w14:textId="4E7E63E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9,157,415.77</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7441C0E" w14:textId="40A49DA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724,418.03</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F515B6" w14:textId="6638E0B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931,692.56</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74EABAE" w14:textId="5F3E3E2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3,813,526.36</w:t>
            </w:r>
          </w:p>
        </w:tc>
      </w:tr>
      <w:tr w:rsidR="00390549" w14:paraId="030DC65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CC754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Ilocos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BC6ECD" w14:textId="5918F59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18,905.3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F37CED" w14:textId="5ACD810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496,678.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0C4A64" w14:textId="3FF4EE8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8EC44E" w14:textId="6D9CB9A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915,583.38</w:t>
            </w:r>
          </w:p>
        </w:tc>
      </w:tr>
      <w:tr w:rsidR="00390549" w14:paraId="0BCF910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EE7EC" w14:textId="308A8C3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42D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dam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A5795" w14:textId="100482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3,092.4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D7F5" w14:textId="6D0F40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F89E7" w14:textId="2B52E9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A29BA" w14:textId="686774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3,092.45</w:t>
            </w:r>
          </w:p>
        </w:tc>
      </w:tr>
      <w:tr w:rsidR="00390549" w14:paraId="6D64A9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A6AF7" w14:textId="63E35E1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667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ar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C475A" w14:textId="49DBFB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A4A60" w14:textId="1353C6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3EFF5" w14:textId="39A356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974D9" w14:textId="099B10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65B50D5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80E77" w14:textId="1CCC83F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FC09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d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B9CF8" w14:textId="2AD5FD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295.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1C092" w14:textId="51238C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6467" w14:textId="0066CD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98235" w14:textId="1DD638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295.58</w:t>
            </w:r>
          </w:p>
        </w:tc>
      </w:tr>
      <w:tr w:rsidR="00390549" w14:paraId="2B4BDF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D6D2A" w14:textId="3E53BED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1C4B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gu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38B72" w14:textId="5E834A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6,299.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989D4" w14:textId="509B3C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955C6" w14:textId="4DC536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C328B" w14:textId="58C5BF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6,299.20</w:t>
            </w:r>
          </w:p>
        </w:tc>
      </w:tr>
      <w:tr w:rsidR="00390549" w14:paraId="3DF35F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560C3" w14:textId="353F373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DC8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na (Espiritu)</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31856" w14:textId="070C65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9B98" w14:textId="6322E2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2F5E8" w14:textId="35B848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07709" w14:textId="511206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73A3C11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513B6" w14:textId="3B9575A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1F2B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99998" w14:textId="033E19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635C2" w14:textId="153B1B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92FA3" w14:textId="443166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56A16" w14:textId="64F3F5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009DBA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31C77" w14:textId="7E118F2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7F9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55F0A" w14:textId="51B2D6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BD3C7" w14:textId="67240A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25,238.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86EA2" w14:textId="6F8665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9018F" w14:textId="545458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68,551.20</w:t>
            </w:r>
          </w:p>
        </w:tc>
      </w:tr>
      <w:tr w:rsidR="00390549" w14:paraId="1871458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67CAF" w14:textId="42DF895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A142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as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D60B" w14:textId="0891D5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3,092.4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439B6" w14:textId="454F7A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6F388" w14:textId="2F8AC8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957FD" w14:textId="226C95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092.45</w:t>
            </w:r>
          </w:p>
        </w:tc>
      </w:tr>
      <w:tr w:rsidR="00390549" w14:paraId="5CA6FB1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40901" w14:textId="3AAAFBB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A4C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rrim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48105" w14:textId="795533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66619" w14:textId="55840B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7A7AC" w14:textId="48C115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83C1C" w14:textId="2DDBFC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2570F2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B003E" w14:textId="6B84013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4F31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gr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D6A8E" w14:textId="138408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247.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D96D6" w14:textId="363ABD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07400" w14:textId="3D1937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ED8D3" w14:textId="10BCAD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247.70</w:t>
            </w:r>
          </w:p>
        </w:tc>
      </w:tr>
      <w:tr w:rsidR="00390549" w14:paraId="44BF6B1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A3FB1" w14:textId="31469BA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A64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lne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37417" w14:textId="7C96DC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1,304.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97D16" w14:textId="45A5B0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06997" w14:textId="15C1B9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FB353" w14:textId="259E86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1,304.70</w:t>
            </w:r>
          </w:p>
        </w:tc>
      </w:tr>
      <w:tr w:rsidR="00390549" w14:paraId="44901C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B44F0" w14:textId="4D9577D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09C4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OAG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74733" w14:textId="44B3D7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96,280.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34459" w14:textId="725EDE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1D57C" w14:textId="47FBF7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7D702" w14:textId="03F71B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96,280.50</w:t>
            </w:r>
          </w:p>
        </w:tc>
      </w:tr>
      <w:tr w:rsidR="00390549" w14:paraId="538050F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AFA8B7" w14:textId="39E073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8664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c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94813" w14:textId="42BAF4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6,945.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EF246" w14:textId="396E56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22,44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11417" w14:textId="19CFD3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C73B9" w14:textId="395E42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9,385.70</w:t>
            </w:r>
          </w:p>
        </w:tc>
      </w:tr>
      <w:tr w:rsidR="00390549" w14:paraId="386B42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F7FAD" w14:textId="701C6A8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20F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ueva E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A754C" w14:textId="6A6D90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6,33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DAEC" w14:textId="411241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56261" w14:textId="2A936D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C0A7E" w14:textId="7EC0F6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1,333.20</w:t>
            </w:r>
          </w:p>
        </w:tc>
      </w:tr>
      <w:tr w:rsidR="00390549" w14:paraId="2E55D5A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3CFC0" w14:textId="4BB3D42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5B51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gudpu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02F7B" w14:textId="45C621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1,187.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6782" w14:textId="22D826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1E0A9" w14:textId="0D813E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8598" w14:textId="4C9721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1,187.20</w:t>
            </w:r>
          </w:p>
        </w:tc>
      </w:tr>
      <w:tr w:rsidR="00390549" w14:paraId="73AE38C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28C23" w14:textId="5CDC510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6F6B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o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41982" w14:textId="05F0F9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36532" w14:textId="27CDD8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E0841" w14:textId="0B6BCE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F7E54" w14:textId="597CFA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53E3B29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40E97" w14:textId="2AA15B8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0A5F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suqu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C29AF" w14:textId="618DF2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EB73" w14:textId="4B9770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0828D" w14:textId="153535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4B04" w14:textId="61F868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5461A64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73866" w14:textId="11BBE04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B90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dd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C8FE0" w14:textId="3A3C4D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86867" w14:textId="096A46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A2411" w14:textId="4D08E6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66230" w14:textId="185C38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2BD2275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3C4C9" w14:textId="24E95F4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11D3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nil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A009F" w14:textId="3F9320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6BE8A" w14:textId="46D202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6177" w14:textId="451430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FE7F2" w14:textId="25FF2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2D5A0C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B7105" w14:textId="4818D6E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BAC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10219" w14:textId="02FA30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A59D1" w14:textId="1D666D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6D83" w14:textId="6D7ACA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9F21D" w14:textId="51A6A4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13.20</w:t>
            </w:r>
          </w:p>
        </w:tc>
      </w:tr>
      <w:tr w:rsidR="00390549" w14:paraId="4CAAFC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C5B51" w14:textId="010A7E5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814E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rr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EFA7" w14:textId="5A04F3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453.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7B36F" w14:textId="428158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B7408" w14:textId="6D9A58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F0E0F" w14:textId="78F47F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453.20</w:t>
            </w:r>
          </w:p>
        </w:tc>
      </w:tr>
      <w:tr w:rsidR="00390549" w14:paraId="074F679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66977" w14:textId="56BC183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8D1C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ls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36C39" w14:textId="60DD49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578.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B8666" w14:textId="675019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FB9AA" w14:textId="3B3D96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29AF5" w14:textId="479211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578.20</w:t>
            </w:r>
          </w:p>
        </w:tc>
      </w:tr>
      <w:tr w:rsidR="00390549" w14:paraId="468CB11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51938" w14:textId="49B3C7B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5304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nt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98003" w14:textId="2057243E" w:rsidR="00390549" w:rsidRDefault="00390549" w:rsidP="00390549">
            <w:pPr>
              <w:ind w:right="57"/>
              <w:jc w:val="right"/>
              <w:rPr>
                <w:rFonts w:ascii="Arial Narrow" w:hAnsi="Arial Narrow"/>
                <w:i/>
                <w:iCs/>
                <w:color w:val="000000"/>
              </w:rPr>
            </w:pPr>
            <w:r>
              <w:rPr>
                <w:rFonts w:ascii="Arial Narrow" w:hAnsi="Arial Narrow"/>
                <w:i/>
                <w:iCs/>
                <w:color w:val="000000"/>
              </w:rPr>
              <w:t>405,009.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0CEBA" w14:textId="4FA88E89" w:rsidR="00390549" w:rsidRDefault="00390549" w:rsidP="00390549">
            <w:pPr>
              <w:ind w:right="57"/>
              <w:jc w:val="right"/>
              <w:rPr>
                <w:rFonts w:ascii="Arial Narrow" w:hAnsi="Arial Narrow"/>
                <w:i/>
                <w:iCs/>
                <w:color w:val="000000"/>
              </w:rPr>
            </w:pPr>
            <w:r>
              <w:rPr>
                <w:rFonts w:ascii="Arial Narrow" w:hAnsi="Arial Narrow"/>
                <w:i/>
                <w:iCs/>
                <w:color w:val="00000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79507" w14:textId="5BB4EC5D" w:rsidR="00390549" w:rsidRDefault="00390549" w:rsidP="00390549">
            <w:pPr>
              <w:ind w:right="57"/>
              <w:jc w:val="right"/>
              <w:rPr>
                <w:rFonts w:ascii="Arial Narrow" w:hAnsi="Arial Narrow"/>
                <w:i/>
                <w:iCs/>
                <w:color w:val="000000"/>
              </w:rPr>
            </w:pPr>
            <w:r>
              <w:rPr>
                <w:rFonts w:ascii="Arial Narrow" w:hAnsi="Arial Narrow"/>
                <w:i/>
                <w:iCs/>
                <w:color w:val="00000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D171F" w14:textId="186BD5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009.70</w:t>
            </w:r>
          </w:p>
        </w:tc>
      </w:tr>
      <w:tr w:rsidR="00390549" w14:paraId="0AF4E06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738FD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Ilocos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2BB18" w14:textId="11AC659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510,561.33</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B06F32" w14:textId="1E3DC07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A6A515" w14:textId="183CD94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180141" w14:textId="4E4773B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510,561.33</w:t>
            </w:r>
          </w:p>
        </w:tc>
      </w:tr>
      <w:tr w:rsidR="00390549" w14:paraId="1AFC27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07A78" w14:textId="262EC47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745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ile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8AB99" w14:textId="646F7E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1,574.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BF674" w14:textId="13AB51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AB33C" w14:textId="155AAF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AB846" w14:textId="7C0F14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1,574.25</w:t>
            </w:r>
          </w:p>
        </w:tc>
      </w:tr>
      <w:tr w:rsidR="00390549" w14:paraId="1D09B8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4E9D5" w14:textId="698EE7C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B84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ayoy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8E9D9" w14:textId="7F8FBB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860.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FF5CF" w14:textId="6C0FC5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5E714" w14:textId="4965DB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E526" w14:textId="79E02A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860.50</w:t>
            </w:r>
          </w:p>
        </w:tc>
      </w:tr>
      <w:tr w:rsidR="00390549" w14:paraId="1478368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5DEDC" w14:textId="27DE84E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3518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t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C4779" w14:textId="1869C1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E97BE" w14:textId="091AE9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02300" w14:textId="567B5E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B92B5" w14:textId="1515B1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390549" w14:paraId="119C74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15806" w14:textId="7C37963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ABCBE" w14:textId="7B89EA01"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78157" w14:textId="4B4181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28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9C8E9" w14:textId="2838F6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D7879" w14:textId="2E0CD4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38E06" w14:textId="34223B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285.00</w:t>
            </w:r>
          </w:p>
        </w:tc>
      </w:tr>
      <w:tr w:rsidR="00390549" w14:paraId="178259B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75A77" w14:textId="2063E6C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65EF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u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644D5" w14:textId="1050B8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3,620.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B7938" w14:textId="5977ED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62B04" w14:textId="1866E0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D11D8" w14:textId="3CAA78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3,620.82</w:t>
            </w:r>
          </w:p>
        </w:tc>
      </w:tr>
      <w:tr w:rsidR="00390549" w14:paraId="717BE97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7CD6A" w14:textId="72D1325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04DD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75EDD" w14:textId="4E70D1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1.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26D0" w14:textId="53FEC5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0F44B" w14:textId="1A5258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8CF77" w14:textId="72903A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1.42</w:t>
            </w:r>
          </w:p>
        </w:tc>
      </w:tr>
      <w:tr w:rsidR="00390549" w14:paraId="147CE97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9318F" w14:textId="222B9CB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F0A0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o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F6DAE" w14:textId="5C4054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1.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F7139" w14:textId="1BDF50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5659" w14:textId="467DB7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86879" w14:textId="65035A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1.42</w:t>
            </w:r>
          </w:p>
        </w:tc>
      </w:tr>
      <w:tr w:rsidR="00390549" w14:paraId="1664F57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619BC" w14:textId="4CC3050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5F30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ervant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A0494" w14:textId="0FDBE1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950.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E66DA" w14:textId="6ADD19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C7ECE" w14:textId="742E4C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974DC" w14:textId="4DAE3E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950.25</w:t>
            </w:r>
          </w:p>
        </w:tc>
      </w:tr>
      <w:tr w:rsidR="00390549" w14:paraId="4850CFB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98C08" w14:textId="30A496C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DD26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limuy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E1F99" w14:textId="6AD905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9,893.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0A6C" w14:textId="4E3596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FA2E8" w14:textId="528398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77AD" w14:textId="572518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9,893.25</w:t>
            </w:r>
          </w:p>
        </w:tc>
      </w:tr>
      <w:tr w:rsidR="00390549" w14:paraId="3E4315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D44DE" w14:textId="452FE4A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7EAF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ECCCC" w14:textId="463D85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2,015.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35C45" w14:textId="1222DD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725A" w14:textId="674729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A8B68" w14:textId="0D8960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2,015.75</w:t>
            </w:r>
          </w:p>
        </w:tc>
      </w:tr>
      <w:tr w:rsidR="00390549" w14:paraId="1E9A5B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EA493" w14:textId="6A527F2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C727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dlid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041FB" w14:textId="73E21E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007.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01299" w14:textId="6EA8D9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65E50" w14:textId="46A8E6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CD7AA" w14:textId="3469F5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007.25</w:t>
            </w:r>
          </w:p>
        </w:tc>
      </w:tr>
      <w:tr w:rsidR="00390549" w14:paraId="04ED984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31596" w14:textId="600CA65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FEF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sing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D99E6" w14:textId="6AD279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065.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5D65C" w14:textId="07621F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D5E09" w14:textId="4B610A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7E92" w14:textId="0FD146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065.92</w:t>
            </w:r>
          </w:p>
        </w:tc>
      </w:tr>
      <w:tr w:rsidR="00390549" w14:paraId="00D1AE9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6E110" w14:textId="6A79A3D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24E86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buk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54742" w14:textId="292300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3,161.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B8883" w14:textId="4E9B0F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10C1D" w14:textId="3EF159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A9E8F" w14:textId="2F9B4A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3,161.78</w:t>
            </w:r>
          </w:p>
        </w:tc>
      </w:tr>
      <w:tr w:rsidR="00390549" w14:paraId="11E261C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48EA3" w14:textId="7396A4F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0AF4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rva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EE48" w14:textId="12D685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9,779.9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1F3D3" w14:textId="2B35D2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38F33" w14:textId="2AF415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979CC" w14:textId="37A545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9,779.98</w:t>
            </w:r>
          </w:p>
        </w:tc>
      </w:tr>
      <w:tr w:rsidR="00390549" w14:paraId="2829402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DBA87" w14:textId="5A56D7D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99F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Quirino (Angkak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76A93" w14:textId="472463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43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07B24" w14:textId="56A431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10A17" w14:textId="63FA9F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F17E" w14:textId="451C43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436.00</w:t>
            </w:r>
          </w:p>
        </w:tc>
      </w:tr>
      <w:tr w:rsidR="00390549" w14:paraId="345040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EAF52" w14:textId="684BB9B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8BB7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lcedo (Baug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DE7C2" w14:textId="759B3C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43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B12E" w14:textId="77098F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9F1ED" w14:textId="596415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2DE20" w14:textId="276D20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436.00</w:t>
            </w:r>
          </w:p>
        </w:tc>
      </w:tr>
      <w:tr w:rsidR="00390549" w14:paraId="682E82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97803" w14:textId="20757D1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DBF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Emil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CD08A" w14:textId="6F44E2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799.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90431" w14:textId="0D2C4D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2B646" w14:textId="187137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7798A" w14:textId="45541B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799.25</w:t>
            </w:r>
          </w:p>
        </w:tc>
      </w:tr>
      <w:tr w:rsidR="00390549" w14:paraId="3839E75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C24D1" w14:textId="46AF083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D49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Este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9C310" w14:textId="648991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42.0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D178D" w14:textId="4351CD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D54C9" w14:textId="421E14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A97B0" w14:textId="1B9080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42.03</w:t>
            </w:r>
          </w:p>
        </w:tc>
      </w:tr>
      <w:tr w:rsidR="00390549" w14:paraId="64C85D3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DF657" w14:textId="11AF702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01E6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uan (Lap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A409C" w14:textId="02ABFF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895.3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D848D" w14:textId="252C68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2F402" w14:textId="0E809A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7C1F3" w14:textId="713656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895.34</w:t>
            </w:r>
          </w:p>
        </w:tc>
      </w:tr>
      <w:tr w:rsidR="00390549" w14:paraId="18CA1E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D144B" w14:textId="4C94CCB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071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046B8" w14:textId="4FFCEA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628.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5CAE0" w14:textId="2626CB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4B889" w14:textId="4F82A2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82C59" w14:textId="40648B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628.40</w:t>
            </w:r>
          </w:p>
        </w:tc>
      </w:tr>
      <w:tr w:rsidR="00390549" w14:paraId="5EC3BD5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6BDB7" w14:textId="6C35AC0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8C7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432BE" w14:textId="4F062B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9,281.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B97FD" w14:textId="5A662A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28D24" w14:textId="3CE390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D7BD0" w14:textId="0D186F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9,281.75</w:t>
            </w:r>
          </w:p>
        </w:tc>
      </w:tr>
      <w:tr w:rsidR="00390549" w14:paraId="119CA5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2B5DA" w14:textId="7D6FF55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735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5585" w14:textId="5D2681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CC51B" w14:textId="0EE441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264F7" w14:textId="35BB55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82E80" w14:textId="55BD32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390549" w14:paraId="30F4B3A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34CFD" w14:textId="564B55A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D6B2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406C4" w14:textId="028248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381.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5A27" w14:textId="62CB7F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378EA" w14:textId="484F22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26E77" w14:textId="3B78F5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381.56</w:t>
            </w:r>
          </w:p>
        </w:tc>
      </w:tr>
      <w:tr w:rsidR="00390549" w14:paraId="74E5DDC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DFBFE" w14:textId="2A5F50C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91A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19C7D" w14:textId="3627ED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5D58" w14:textId="3D99D4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2F56D" w14:textId="44B839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E2533" w14:textId="72E997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390549" w14:paraId="71F3C1F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93937" w14:textId="06590CE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4AF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ia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B98A7" w14:textId="3F7D90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C429E" w14:textId="79AFEE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47C4C" w14:textId="5B3E3A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1B5E" w14:textId="5E400F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390549" w14:paraId="4037164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5BC69" w14:textId="5A93540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9D6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EE665" w14:textId="7EB4D3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3,788.8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980F1" w14:textId="64927B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465A2" w14:textId="600295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BC7A6" w14:textId="2DAA21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3,788.89</w:t>
            </w:r>
          </w:p>
        </w:tc>
      </w:tr>
      <w:tr w:rsidR="00390549" w14:paraId="3F9ADC4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F7080" w14:textId="72CC809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BA0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g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7FBC3" w14:textId="4B9581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4,166.0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20C68" w14:textId="6D1490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2BDD5" w14:textId="64216C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89DD" w14:textId="3A9941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4,166.03</w:t>
            </w:r>
          </w:p>
        </w:tc>
      </w:tr>
      <w:tr w:rsidR="00390549" w14:paraId="7B77910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21080" w14:textId="247F1DB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FBD8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na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64194" w14:textId="31BDF2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4.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E8F53" w14:textId="259717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D44B6" w14:textId="731312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C0A0" w14:textId="4ED256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4.28</w:t>
            </w:r>
          </w:p>
        </w:tc>
      </w:tr>
      <w:tr w:rsidR="00390549" w14:paraId="4B8414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42172" w14:textId="76503F3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3F32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ugp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3BF63" w14:textId="568279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9,451.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21701" w14:textId="47A046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93344" w14:textId="4BC81E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0907E" w14:textId="35C709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9,451.75</w:t>
            </w:r>
          </w:p>
        </w:tc>
      </w:tr>
      <w:tr w:rsidR="00390549" w14:paraId="658203A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5A78B" w14:textId="2FB6E20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948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ud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E4704" w14:textId="185326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71E00" w14:textId="036A36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6ACA8" w14:textId="4ABA9C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8DE3" w14:textId="489C75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140B78C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3BEE4" w14:textId="354C7B9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F0F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C8AFF" w14:textId="712505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9,873.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D4CB3" w14:textId="3C0DA2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456CD" w14:textId="748087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2E658" w14:textId="734CBF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9,873.90</w:t>
            </w:r>
          </w:p>
        </w:tc>
      </w:tr>
      <w:tr w:rsidR="00390549" w14:paraId="53494B84"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25A76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La Unio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9452AB" w14:textId="35D540B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573,281.5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3436B3" w14:textId="4E3C8FE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11,54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233CEE" w14:textId="0C908D8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05,771.64</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7E55061" w14:textId="03476CF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690,593.14</w:t>
            </w:r>
          </w:p>
        </w:tc>
      </w:tr>
      <w:tr w:rsidR="00390549" w14:paraId="472522A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2DC39" w14:textId="662BA68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7454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go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AAFEE" w14:textId="530E93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3,830.5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C1B32" w14:textId="73E489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C2FEB" w14:textId="0D3B20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733A5" w14:textId="6D8B4F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3,830.57</w:t>
            </w:r>
          </w:p>
        </w:tc>
      </w:tr>
      <w:tr w:rsidR="00390549" w14:paraId="65EEB37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F0EBF" w14:textId="1465FA2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5AA6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ring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7E6F3" w14:textId="2B321E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654.0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B977" w14:textId="446E66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EE51F" w14:textId="3FAD49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89667" w14:textId="37944E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654.03</w:t>
            </w:r>
          </w:p>
        </w:tc>
      </w:tr>
      <w:tr w:rsidR="00390549" w14:paraId="30D990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822CB" w14:textId="4F911C3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B86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no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5FA5C" w14:textId="32FD43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9,877.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2702A" w14:textId="2EB525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5E5CF" w14:textId="3AD637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F4EA" w14:textId="179CC3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9,877.16</w:t>
            </w:r>
          </w:p>
        </w:tc>
      </w:tr>
      <w:tr w:rsidR="00390549" w14:paraId="2BB4A8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ACA4F" w14:textId="7407FAC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FF2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ul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2E149" w14:textId="536B4A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14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98A35" w14:textId="46FD6E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E12E" w14:textId="6704EE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677F3" w14:textId="3AB4D3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142.50</w:t>
            </w:r>
          </w:p>
        </w:tc>
      </w:tr>
      <w:tr w:rsidR="00390549" w14:paraId="5BED2A5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1CCFA" w14:textId="46137B1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1835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a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959E1" w14:textId="2B81BE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9F782" w14:textId="1C9EEF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93036" w14:textId="429550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B565F" w14:textId="02347F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3B15EC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7D3AEC" w14:textId="32FA6AC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A2C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g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86F9C" w14:textId="5CC315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8,11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E6C2B" w14:textId="4CB30D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885D0" w14:textId="3E09A1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24E62" w14:textId="67E8BB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8,117.14</w:t>
            </w:r>
          </w:p>
        </w:tc>
      </w:tr>
      <w:tr w:rsidR="00390549" w14:paraId="0B34F6D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F2C71" w14:textId="6673D2F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8DDE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u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6454E" w14:textId="739A7A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737.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D9F60" w14:textId="6F84B8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D7C8" w14:textId="268D46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DC615" w14:textId="40A7C2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737.75</w:t>
            </w:r>
          </w:p>
        </w:tc>
      </w:tr>
      <w:tr w:rsidR="00390549" w14:paraId="3539FF8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E361A" w14:textId="7ED9BB3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E4C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6C84A" w14:textId="14C653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2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9ECA" w14:textId="2FF8C1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E9867" w14:textId="5A6C3C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135.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98C58" w14:textId="10D8FA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400.00</w:t>
            </w:r>
          </w:p>
        </w:tc>
      </w:tr>
      <w:tr w:rsidR="00390549" w14:paraId="361B99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BFB84" w14:textId="6F18220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CAFE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4E632" w14:textId="566FEF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6,798.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FC542" w14:textId="501F5A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F5E8C" w14:textId="20DEAB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B1E71" w14:textId="215F4F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6,798.14</w:t>
            </w:r>
          </w:p>
        </w:tc>
      </w:tr>
      <w:tr w:rsidR="00390549" w14:paraId="2D4CA4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9D843" w14:textId="606A328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A69D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A4AD9" w14:textId="3D2D2C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4,6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62B18" w14:textId="682B0C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FFD66" w14:textId="7905BD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92F6A" w14:textId="76FB56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4,640.00</w:t>
            </w:r>
          </w:p>
        </w:tc>
      </w:tr>
      <w:tr w:rsidR="00390549" w14:paraId="75004BD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4E4B8" w14:textId="2330A1B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7491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B3CD5" w14:textId="7801BB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2,856.9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9BCE7" w14:textId="5D2613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0B7C4" w14:textId="69B740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6CFD8" w14:textId="0906D8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2,856.98</w:t>
            </w:r>
          </w:p>
        </w:tc>
      </w:tr>
      <w:tr w:rsidR="00390549" w14:paraId="4DAB2DF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A3DB1" w14:textId="66B1404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D66F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436B9" w14:textId="297F05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9,06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42FFF" w14:textId="650076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22CD8" w14:textId="0B8A0B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F20D4" w14:textId="14E6EA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9,067.50</w:t>
            </w:r>
          </w:p>
        </w:tc>
      </w:tr>
      <w:tr w:rsidR="00390549" w14:paraId="1C6CFE9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06654" w14:textId="79B77A1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284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1041" w14:textId="0FB825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8,398.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F728A" w14:textId="5D8F84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2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A0BAC" w14:textId="081D3A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EA2EB" w14:textId="13054F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2,598.20</w:t>
            </w:r>
          </w:p>
        </w:tc>
      </w:tr>
      <w:tr w:rsidR="00390549" w14:paraId="7D53F5D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0C6CC" w14:textId="4DCBACF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8739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7282C" w14:textId="5A369B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9,142.4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CF45A" w14:textId="1F4C92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70EC3" w14:textId="4A0224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E4899" w14:textId="71646C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9,142.47</w:t>
            </w:r>
          </w:p>
        </w:tc>
      </w:tr>
      <w:tr w:rsidR="00390549" w14:paraId="4891DD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C08C9" w14:textId="349B0F0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9D74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Gabri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43A25" w14:textId="19CD52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7,855.5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793C1" w14:textId="10216A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C25B0" w14:textId="6FBABC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E8ADB" w14:textId="0010F1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7,855.53</w:t>
            </w:r>
          </w:p>
        </w:tc>
      </w:tr>
      <w:tr w:rsidR="00390549" w14:paraId="36F71D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A6FB4" w14:textId="2510503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C0B6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E6568" w14:textId="4B1511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8,486.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0B57" w14:textId="39FCEE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0EA2A" w14:textId="43A702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413C5" w14:textId="166C92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8,486.50</w:t>
            </w:r>
          </w:p>
        </w:tc>
      </w:tr>
      <w:tr w:rsidR="00390549" w14:paraId="7838BB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4FCB6" w14:textId="5E4A4CF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FB2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3BE8" w14:textId="6016AC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894.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91549" w14:textId="0239B0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281D6" w14:textId="638147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7,636.64</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BD35E" w14:textId="08220F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5,530.92</w:t>
            </w:r>
          </w:p>
        </w:tc>
      </w:tr>
      <w:tr w:rsidR="00390549" w14:paraId="0DCFA8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19B45" w14:textId="1DC1053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E6B8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FDC21" w14:textId="09B437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713.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CBFC6" w14:textId="21E625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5C3FB" w14:textId="4B0E4D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C3EBD" w14:textId="2C618F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713.75</w:t>
            </w:r>
          </w:p>
        </w:tc>
      </w:tr>
      <w:tr w:rsidR="00390549" w14:paraId="28AEA75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5DBE3" w14:textId="35B85AE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1885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udip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8CC52" w14:textId="76485D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8,611.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347A4" w14:textId="346AFE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06753" w14:textId="042998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8A1A9" w14:textId="4A440A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8,611.25</w:t>
            </w:r>
          </w:p>
        </w:tc>
      </w:tr>
      <w:tr w:rsidR="00390549" w14:paraId="6169505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57683" w14:textId="2F576A1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060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936DD" w14:textId="2E58C7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052.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A9E4B" w14:textId="314366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34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76D34" w14:textId="79DAD5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52216" w14:textId="0AC75C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6,392.75</w:t>
            </w:r>
          </w:p>
        </w:tc>
      </w:tr>
      <w:tr w:rsidR="00390549" w14:paraId="3B42B21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3B720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Pangasin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92ED6F" w14:textId="2BEE29A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654,667.56</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AB8235" w14:textId="541FBBD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200.03</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AEFEA7" w14:textId="1BFD57A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025,920.92</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6C0684" w14:textId="6429C24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5,696,788.51</w:t>
            </w:r>
          </w:p>
        </w:tc>
      </w:tr>
      <w:tr w:rsidR="00390549" w14:paraId="20CB608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823A2" w14:textId="310E50E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BC5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gu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6D245" w14:textId="61473E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807.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D7A4F" w14:textId="0C7ECB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9E8FE" w14:textId="1F4CBF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C05E8" w14:textId="5F4DED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807.94</w:t>
            </w:r>
          </w:p>
        </w:tc>
      </w:tr>
      <w:tr w:rsidR="00390549" w14:paraId="2B7A23F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24327" w14:textId="4B8F40F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7068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287AA" w14:textId="5C7380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51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B730E" w14:textId="0B5933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9A1F2" w14:textId="568ADE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6B427" w14:textId="4C0A88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517.14</w:t>
            </w:r>
          </w:p>
        </w:tc>
      </w:tr>
      <w:tr w:rsidR="00390549" w14:paraId="74223D4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1C459" w14:textId="4B34CAD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63E1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97F5B" w14:textId="62696D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78EF6" w14:textId="37EDD2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46974" w14:textId="42A201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E6B2C" w14:textId="10AFA5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390549" w14:paraId="6D9CE1B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54214" w14:textId="3D73994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4D42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si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BC2AC" w14:textId="1CF0C6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8068B" w14:textId="259F85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FD5F7" w14:textId="2CE639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1,488.72</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4BE9" w14:textId="3FAC38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08,628.72</w:t>
            </w:r>
          </w:p>
        </w:tc>
      </w:tr>
      <w:tr w:rsidR="00390549" w14:paraId="71AD59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B180C" w14:textId="4CEFA67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6489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un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CC173" w14:textId="53F7D0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4,39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60968" w14:textId="66B9E2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3B032" w14:textId="6A4026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B7110" w14:textId="4296C8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4,392.00</w:t>
            </w:r>
          </w:p>
        </w:tc>
      </w:tr>
      <w:tr w:rsidR="00390549" w14:paraId="0D65010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55E9D" w14:textId="2D93AF5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4B84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sis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194AC" w14:textId="3C5F18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3,928.5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13DCF" w14:textId="1D932A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D184C" w14:textId="33207F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9FD3E" w14:textId="619784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3,928.52</w:t>
            </w:r>
          </w:p>
        </w:tc>
      </w:tr>
      <w:tr w:rsidR="00390549" w14:paraId="54BF84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42FCB" w14:textId="0CB0B40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A73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yamb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E74F6" w14:textId="2BEC62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9D2BE" w14:textId="08C6F8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6808B" w14:textId="49A849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E0CD7" w14:textId="1EF812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5B5DF8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39E46" w14:textId="2DEF0A7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BC0F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nalo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5AB67" w14:textId="2F04E4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157.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D5DC5" w14:textId="7A0535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30FC2" w14:textId="3192B9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03A00" w14:textId="587C49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157.12</w:t>
            </w:r>
          </w:p>
        </w:tc>
      </w:tr>
      <w:tr w:rsidR="00390549" w14:paraId="0BD524B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3414F" w14:textId="332F14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D425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gall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82C13" w14:textId="14C0F1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8,300.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FAE84" w14:textId="698B41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6E116" w14:textId="3CF777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6,5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5C862" w14:textId="6AB5A7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4,800.64</w:t>
            </w:r>
          </w:p>
        </w:tc>
      </w:tr>
      <w:tr w:rsidR="00390549" w14:paraId="040CAF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DE3B6" w14:textId="55EEBC0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57A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si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D3855" w14:textId="6B2513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8,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71E39" w14:textId="74FF7D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F489A" w14:textId="0D53BB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68,52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F1E6" w14:textId="43A40F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16,520.00</w:t>
            </w:r>
          </w:p>
        </w:tc>
      </w:tr>
      <w:tr w:rsidR="00390549" w14:paraId="178DCDE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AEB0F" w14:textId="07ED4FA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89F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gup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7FD1E" w14:textId="4E05F2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6,945.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66BC5" w14:textId="72F331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158C8" w14:textId="4916CB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7C002" w14:textId="4C23EC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6,945.64</w:t>
            </w:r>
          </w:p>
        </w:tc>
      </w:tr>
      <w:tr w:rsidR="00390549" w14:paraId="1D159A9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164E6" w14:textId="192C452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88BB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s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3F1B9" w14:textId="40541A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193.3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D19AE" w14:textId="2AA118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EE906" w14:textId="23A0C0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E6996" w14:textId="65FC4B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193.39</w:t>
            </w:r>
          </w:p>
        </w:tc>
      </w:tr>
      <w:tr w:rsidR="00390549" w14:paraId="5235569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8CA34" w14:textId="1AF7BD7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218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nfan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862E" w14:textId="21AD1A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7,588.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F6834" w14:textId="7BDA9C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7665" w14:textId="5AB73F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3E2EC" w14:textId="151354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7,588.75</w:t>
            </w:r>
          </w:p>
        </w:tc>
      </w:tr>
      <w:tr w:rsidR="00390549" w14:paraId="06167D5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7DD68" w14:textId="21AEAFE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5D6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brad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4A90F" w14:textId="135837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696.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66A6F" w14:textId="785A05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DF0D3" w14:textId="0CE481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CB9F3" w14:textId="7B4E68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696.12</w:t>
            </w:r>
          </w:p>
        </w:tc>
      </w:tr>
      <w:tr w:rsidR="00390549" w14:paraId="7FDC9C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23E54" w14:textId="0A0B2DF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DF5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o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8948A" w14:textId="1FCA03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74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75EDB" w14:textId="57AD56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EC09D" w14:textId="74CD82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024B2" w14:textId="7423FF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744.00</w:t>
            </w:r>
          </w:p>
        </w:tc>
      </w:tr>
      <w:tr w:rsidR="00390549" w14:paraId="73CE38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6AD52C" w14:textId="2406BCD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0DA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NGAY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42D64" w14:textId="08E22E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2,612.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E389C" w14:textId="1C1909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E85FF" w14:textId="33E5E9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772DB" w14:textId="6354F0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2,612.20</w:t>
            </w:r>
          </w:p>
        </w:tc>
      </w:tr>
      <w:tr w:rsidR="00390549" w14:paraId="08D88E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D1E72" w14:textId="4C8E470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5E1D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i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DA90" w14:textId="055A0F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448.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E77B1" w14:textId="0E46AD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28FAD" w14:textId="09A06A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EC7ED" w14:textId="671FEF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448.75</w:t>
            </w:r>
          </w:p>
        </w:tc>
      </w:tr>
      <w:tr w:rsidR="00390549" w14:paraId="221E48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DDF49" w14:textId="4F2E67E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BE29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siqu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F8FA5" w14:textId="24CC73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51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84E8" w14:textId="301649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59B90" w14:textId="2CB1E7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DB0A4" w14:textId="62AA53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517.14</w:t>
            </w:r>
          </w:p>
        </w:tc>
      </w:tr>
      <w:tr w:rsidR="00390549" w14:paraId="4B3D91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DC7C0" w14:textId="3B4D801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5138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ao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9EDFE" w14:textId="42FDB7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BF09B" w14:textId="782030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A4127" w14:textId="3131EF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23CA6" w14:textId="594681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50D2383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3B83C" w14:textId="00EDB56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F94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gal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27FEE" w14:textId="7D7FC7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289C7" w14:textId="28B6F0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C799A" w14:textId="369E96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1C868" w14:textId="3D8932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610A00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3682E" w14:textId="53505EF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06A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gatare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531E9" w14:textId="315D46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5,77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88606" w14:textId="6091F2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A5E82" w14:textId="4705D4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88242" w14:textId="6E9D20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5,778.00</w:t>
            </w:r>
          </w:p>
        </w:tc>
      </w:tr>
      <w:tr w:rsidR="00390549" w14:paraId="47D55B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24F98" w14:textId="1D001EC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4684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pan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1B235" w14:textId="6C0CE7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E4E21" w14:textId="18589F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82EA4" w14:textId="1033F9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21D92" w14:textId="4977D0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7A4A4E7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9176A" w14:textId="148EFC2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414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tivid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1A745" w14:textId="784A40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42.3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AF05C" w14:textId="17B51F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3E1A5" w14:textId="26B80E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46A2E" w14:textId="6718E5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42.39</w:t>
            </w:r>
          </w:p>
        </w:tc>
      </w:tr>
      <w:tr w:rsidR="00390549" w14:paraId="7451A2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1DAEB" w14:textId="412049C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8243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zzorub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135D4" w14:textId="401083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494.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AF18A" w14:textId="6DD9B0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107B5" w14:textId="44F766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9D06" w14:textId="32D30C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494.75</w:t>
            </w:r>
          </w:p>
        </w:tc>
      </w:tr>
      <w:tr w:rsidR="00390549" w14:paraId="71E0DE9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F9871" w14:textId="6590B1D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81E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sal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495C" w14:textId="7EEDE9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3,644.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04089" w14:textId="21C589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8BA1C" w14:textId="52DFBF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8A50E" w14:textId="371ED1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3,644.32</w:t>
            </w:r>
          </w:p>
        </w:tc>
      </w:tr>
      <w:tr w:rsidR="00390549" w14:paraId="7A46504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8B5F3" w14:textId="34516D8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91CC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278B4" w14:textId="74F160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0,677.3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D6CE0" w14:textId="0BE6DA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6C542" w14:textId="416B17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A66CB" w14:textId="074C77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0,677.34</w:t>
            </w:r>
          </w:p>
        </w:tc>
      </w:tr>
      <w:tr w:rsidR="00390549" w14:paraId="173BF74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2F8DA" w14:textId="1B85502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1B89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ab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4046E" w14:textId="04A2BF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A9593" w14:textId="36B84C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90949" w14:textId="328989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60A0A" w14:textId="4B09AC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7D29290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A29DE" w14:textId="4D2F137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52A0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921AF" w14:textId="0E427E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2,504.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E0EB1" w14:textId="597061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66728" w14:textId="7F73FA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1,675.2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02E9D" w14:textId="75F4CC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84,179.30</w:t>
            </w:r>
          </w:p>
        </w:tc>
      </w:tr>
      <w:tr w:rsidR="00390549" w14:paraId="112FA5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1701C0" w14:textId="4B5F302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AFC4B" w14:textId="1DC6F25B"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D7F0B" w14:textId="2DD8A7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4,366.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FB2DE" w14:textId="0841B1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DE1BD" w14:textId="5EAFE8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9E981" w14:textId="7F4633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4,366.25</w:t>
            </w:r>
          </w:p>
        </w:tc>
      </w:tr>
      <w:tr w:rsidR="00390549" w14:paraId="7AB788B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0625F" w14:textId="4325E17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ACB1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7032" w14:textId="75F783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32082" w14:textId="74972D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2D5E5" w14:textId="33B541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494A7" w14:textId="61B1BC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w:t>
            </w:r>
          </w:p>
        </w:tc>
      </w:tr>
      <w:tr w:rsidR="00390549" w14:paraId="311449E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470E0" w14:textId="7A99101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B3B9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9A6DC" w14:textId="7ED22D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316B3" w14:textId="1EB92B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A7D29" w14:textId="42DBD3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06736" w14:textId="18A1E4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0,000.00</w:t>
            </w:r>
          </w:p>
        </w:tc>
      </w:tr>
      <w:tr w:rsidR="00390549" w14:paraId="701530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2E63F" w14:textId="15BCB8C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7F0DA" w14:textId="040A2109"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FBFAD" w14:textId="4B2E8C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91994" w14:textId="3D2483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7126B" w14:textId="4D8253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0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A4992" w14:textId="55353A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8,000.00</w:t>
            </w:r>
          </w:p>
        </w:tc>
      </w:tr>
      <w:tr w:rsidR="00390549" w14:paraId="33E88B1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0470C" w14:textId="761094C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29C0E" w14:textId="7528CDA4"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9B94D" w14:textId="1802C9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68E3F" w14:textId="12622F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BE777" w14:textId="25BB76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BC59A" w14:textId="5FECAA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7,140.00</w:t>
            </w:r>
          </w:p>
        </w:tc>
      </w:tr>
      <w:tr w:rsidR="00390549" w14:paraId="0D4E39A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C217B" w14:textId="1558A95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D53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s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31EDC" w14:textId="6E7AFF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6,796.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3882E" w14:textId="2703AB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C37A3" w14:textId="5D2D6F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2369" w14:textId="26659B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6,796.75</w:t>
            </w:r>
          </w:p>
        </w:tc>
      </w:tr>
      <w:tr w:rsidR="00390549" w14:paraId="4F51FBE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69297" w14:textId="230FA6B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252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u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4C836" w14:textId="7C8F8D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63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7F3C" w14:textId="533F61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ADC72" w14:textId="6B4A76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A501" w14:textId="6D298B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632.50</w:t>
            </w:r>
          </w:p>
        </w:tc>
      </w:tr>
      <w:tr w:rsidR="00390549" w14:paraId="5D666E7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A3712" w14:textId="6DE148D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F791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y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45E9C" w14:textId="1E1CB7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3,247.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E73EB" w14:textId="2296EE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200.03</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D1EB" w14:textId="37E2DA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EEC26" w14:textId="55E26B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9,447.17</w:t>
            </w:r>
          </w:p>
        </w:tc>
      </w:tr>
      <w:tr w:rsidR="00390549" w14:paraId="214F595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853B3" w14:textId="6A4AE4B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FC1A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mi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53CBE" w14:textId="6677D6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538.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848D3" w14:textId="555C94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E8D9D" w14:textId="673748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5,097.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B7409" w14:textId="0D7EA7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91,635.50</w:t>
            </w:r>
          </w:p>
        </w:tc>
      </w:tr>
      <w:tr w:rsidR="00390549" w14:paraId="4A57E58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3DAF6" w14:textId="4EE3BBE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4069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rbizto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D354D" w14:textId="2ABBDE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1,833.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2CD80" w14:textId="588DF4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6B29" w14:textId="56AB7F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5DE8E" w14:textId="359885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1,833.75</w:t>
            </w:r>
          </w:p>
        </w:tc>
      </w:tr>
      <w:tr w:rsidR="00390549" w14:paraId="13CBB7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0DFE48" w14:textId="374C65F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0E2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E3A3F" w14:textId="03BBF1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4,668.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D2C05" w14:textId="2E80EE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EB14F" w14:textId="57C4EA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0,0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4CFFA" w14:textId="10F1F1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4,668.14</w:t>
            </w:r>
          </w:p>
        </w:tc>
      </w:tr>
      <w:tr w:rsidR="00390549" w14:paraId="3E3C63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902DB" w14:textId="2CD0CDF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F43C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llas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725CB" w14:textId="084FDB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1BF0E" w14:textId="0667BF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3B8E" w14:textId="270920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8644B" w14:textId="4B5739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76E4CDA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BFC9DB"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I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AFAE4D" w14:textId="2D3397E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4,374,096.15</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BBE8E59" w14:textId="1A6C0DB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67C606" w14:textId="0415B98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02497EA" w14:textId="2AA4F18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4,374,096.15</w:t>
            </w:r>
          </w:p>
        </w:tc>
      </w:tr>
      <w:tr w:rsidR="00390549" w14:paraId="6C5A491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B1DA0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atanes</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071E08" w14:textId="6A97267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82,322.0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17F5AA" w14:textId="13153A9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387604" w14:textId="1AB13AF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31449A6" w14:textId="6CDCEF3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82,322.08</w:t>
            </w:r>
          </w:p>
        </w:tc>
      </w:tr>
      <w:tr w:rsidR="00390549" w14:paraId="4C254A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38EE9" w14:textId="72D2E9B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E757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Batan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CEA29" w14:textId="376F05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949.5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00CDF" w14:textId="4D7049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AA917" w14:textId="39003E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CEA4" w14:textId="5BDCDB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949.52</w:t>
            </w:r>
          </w:p>
        </w:tc>
      </w:tr>
      <w:tr w:rsidR="00390549" w14:paraId="3EB02B6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52629" w14:textId="42E8894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5E1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s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FB689" w14:textId="631280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59.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A6E87" w14:textId="5644B9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EF2D5" w14:textId="2AC14F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9B49" w14:textId="634AE3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59.04</w:t>
            </w:r>
          </w:p>
        </w:tc>
      </w:tr>
      <w:tr w:rsidR="00390549" w14:paraId="69F770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E70EE" w14:textId="4B17782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F11C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tbay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91B43" w14:textId="6817D3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51.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7C6BC" w14:textId="180D08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FFBA0" w14:textId="154E83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52774" w14:textId="4C2893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51.00</w:t>
            </w:r>
          </w:p>
        </w:tc>
      </w:tr>
      <w:tr w:rsidR="00390549" w14:paraId="0A9FF50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66C4D" w14:textId="4BA548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5A8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yu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7074" w14:textId="5F7166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2.5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A0DD8" w14:textId="3DBCE9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2137A" w14:textId="7A1858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1FA67" w14:textId="7DDDAB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2.52</w:t>
            </w:r>
          </w:p>
        </w:tc>
      </w:tr>
      <w:tr w:rsidR="00390549" w14:paraId="598E82E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88869B"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gay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A0B975" w14:textId="39ED7AB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251,467.7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F78C7B" w14:textId="568BC7D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D50F65" w14:textId="5207024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4BC5ED2" w14:textId="7A6B01C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251,467.70</w:t>
            </w:r>
          </w:p>
        </w:tc>
      </w:tr>
      <w:tr w:rsidR="00390549" w14:paraId="3C093BC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14909" w14:textId="762F954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BCC0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Cag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F7971" w14:textId="1D6F37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57,205.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2CDC6" w14:textId="40B68B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0A16" w14:textId="185038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8A9DD" w14:textId="39E7DC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57,205.58</w:t>
            </w:r>
          </w:p>
        </w:tc>
      </w:tr>
      <w:tr w:rsidR="00390549" w14:paraId="60321A4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3FD9" w14:textId="0F00B60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939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bul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5A2FE" w14:textId="032B1C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4.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AD69F" w14:textId="7A9C57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85E43" w14:textId="19FBAD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51BA4" w14:textId="57568D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4.40</w:t>
            </w:r>
          </w:p>
        </w:tc>
      </w:tr>
      <w:tr w:rsidR="00390549" w14:paraId="69E8F99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5E183" w14:textId="2E6D496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95DB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ca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E254D" w14:textId="561997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0,279.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9EEA9" w14:textId="42C351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5B49F" w14:textId="7C5DCF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EE877" w14:textId="5DCBC5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0,279.32</w:t>
            </w:r>
          </w:p>
        </w:tc>
      </w:tr>
      <w:tr w:rsidR="00390549" w14:paraId="515FF74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CFAD1" w14:textId="6D6CCE1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EE44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lacap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8C5D8" w14:textId="5F9A45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726.3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ADCF0" w14:textId="43111D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CB7D" w14:textId="221A30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4E41" w14:textId="180213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726.36</w:t>
            </w:r>
          </w:p>
        </w:tc>
      </w:tr>
      <w:tr w:rsidR="00390549" w14:paraId="581AF0D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DDBDE" w14:textId="22AB4AB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8D0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mulu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8896E" w14:textId="777770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D0BBD" w14:textId="14A53B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83624" w14:textId="4C9800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1CCCE" w14:textId="637842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390549" w14:paraId="264AFDC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691E5" w14:textId="17A7D2B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7C89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parr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75738" w14:textId="453598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6,180.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9DDAE" w14:textId="6228DA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A29FC" w14:textId="32F24D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99738" w14:textId="19B94C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6,180.24</w:t>
            </w:r>
          </w:p>
        </w:tc>
      </w:tr>
      <w:tr w:rsidR="00390549" w14:paraId="673BEF4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5E115" w14:textId="74C0269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8A1C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3C74D" w14:textId="4E88A1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844.0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1DE04" w14:textId="428710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F21D7" w14:textId="5FBA56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D52C" w14:textId="4CE06E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844.02</w:t>
            </w:r>
          </w:p>
        </w:tc>
      </w:tr>
      <w:tr w:rsidR="00390549" w14:paraId="04AD961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82030" w14:textId="58FF60B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782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lester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E3B35" w14:textId="1ACF57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1.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23BEE" w14:textId="2AA3BC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1E930" w14:textId="648BC8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B941B" w14:textId="645DA1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1.00</w:t>
            </w:r>
          </w:p>
        </w:tc>
      </w:tr>
      <w:tr w:rsidR="00390549" w14:paraId="358E051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3D8BC" w14:textId="7706EA5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E58C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gue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F76EB" w14:textId="5E224A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205EA" w14:textId="251F0C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9B51A" w14:textId="2EB8DE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59125" w14:textId="09692B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390549" w14:paraId="46AD81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63C97" w14:textId="22C4C80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F42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CB353" w14:textId="703DEF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0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8228A" w14:textId="77ECAB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1CDA1" w14:textId="383CF9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A723E" w14:textId="2E412A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095.00</w:t>
            </w:r>
          </w:p>
        </w:tc>
      </w:tr>
      <w:tr w:rsidR="00390549" w14:paraId="62C4FEA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E8E5A" w14:textId="1508155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7C6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malaniu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D3787" w14:textId="15ABB5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1,05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80B50" w14:textId="7234F6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6CAAA" w14:textId="058BAD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9A3FE" w14:textId="4559BA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1,054.00</w:t>
            </w:r>
          </w:p>
        </w:tc>
      </w:tr>
      <w:tr w:rsidR="00390549" w14:paraId="0AEF890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9E2B3" w14:textId="1E437E2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AAF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Enril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C6BE4" w14:textId="7B0CA9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12,528.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404A3" w14:textId="778378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AFF7" w14:textId="7ECDD9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56CE6" w14:textId="31340E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12,528.32</w:t>
            </w:r>
          </w:p>
        </w:tc>
      </w:tr>
      <w:tr w:rsidR="00390549" w14:paraId="0A2BC42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974DE" w14:textId="3516F79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5248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tta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BAD0" w14:textId="0C353A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4.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995C1" w14:textId="27FDCA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DEEF" w14:textId="70F700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F5E26" w14:textId="601E04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4.40</w:t>
            </w:r>
          </w:p>
        </w:tc>
      </w:tr>
      <w:tr w:rsidR="00390549" w14:paraId="4D23E3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0D8D2" w14:textId="7AA5680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AC3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onza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DD1B0" w14:textId="35CFD6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0,648.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225F3" w14:textId="77D098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6D363" w14:textId="7CF4B4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85D66" w14:textId="56AB56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0,648.86</w:t>
            </w:r>
          </w:p>
        </w:tc>
      </w:tr>
      <w:tr w:rsidR="00390549" w14:paraId="18563A2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D30FE" w14:textId="062B2C6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D6F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gu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A175A" w14:textId="1706C4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6,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E998E" w14:textId="3AC654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5CFD4" w14:textId="4EEBEE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2B995" w14:textId="197938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6,200.00</w:t>
            </w:r>
          </w:p>
        </w:tc>
      </w:tr>
      <w:tr w:rsidR="00390549" w14:paraId="45BE849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0FC40" w14:textId="5A89DDC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9EB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l-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02BEF" w14:textId="2FAAA4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428.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6310" w14:textId="6F37D7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F44BC" w14:textId="77346F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CDE07" w14:textId="3852E9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428.40</w:t>
            </w:r>
          </w:p>
        </w:tc>
      </w:tr>
      <w:tr w:rsidR="00390549" w14:paraId="448B6F2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16AB9" w14:textId="5FDE67E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81B3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sa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7F46E" w14:textId="3731B4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795.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8DA54" w14:textId="0AAF4D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CB576" w14:textId="09E2F3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A4DE7" w14:textId="371D31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795.70</w:t>
            </w:r>
          </w:p>
        </w:tc>
      </w:tr>
      <w:tr w:rsidR="00390549" w14:paraId="4F2F6C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536DE" w14:textId="75F3CA9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69F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16B21" w14:textId="26CD1B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85.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7C068" w14:textId="03B012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D3371" w14:textId="3F4042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B51D7" w14:textId="7643CE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85.68</w:t>
            </w:r>
          </w:p>
        </w:tc>
      </w:tr>
      <w:tr w:rsidR="00390549" w14:paraId="23A3B98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45C0B" w14:textId="2263214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C10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eñablanc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B236F" w14:textId="2AB2C2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B26A6" w14:textId="74499E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69987" w14:textId="09AC85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CA71D" w14:textId="2EF5F0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390549" w14:paraId="4705B5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27B5D" w14:textId="2C259DB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385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5CD8D" w14:textId="1D43B1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87D8" w14:textId="472E16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3957" w14:textId="521096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FB092" w14:textId="70C70B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390549" w14:paraId="3E47BEF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E992D" w14:textId="1F22AA3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727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48695" w14:textId="77266E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146.2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BF66A" w14:textId="3AE018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93D1C" w14:textId="197F77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5E13" w14:textId="27A9F8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146.22</w:t>
            </w:r>
          </w:p>
        </w:tc>
      </w:tr>
      <w:tr w:rsidR="00390549" w14:paraId="11A739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75EF2F" w14:textId="3EAB213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5B5A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chez-Mi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7218F" w14:textId="1E43FB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F4CE1" w14:textId="1470F7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53D17" w14:textId="169163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55DAB" w14:textId="619121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7.00</w:t>
            </w:r>
          </w:p>
        </w:tc>
      </w:tr>
      <w:tr w:rsidR="00390549" w14:paraId="0E8EAC3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39976" w14:textId="17CA17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335E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7F0A7" w14:textId="544751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470.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81BAB" w14:textId="311A70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A69A2" w14:textId="05EB0F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31EBB" w14:textId="0B8E29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470.88</w:t>
            </w:r>
          </w:p>
        </w:tc>
      </w:tr>
      <w:tr w:rsidR="00390549" w14:paraId="37CD29D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1DAB4" w14:textId="67CFD61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FF69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Praxed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4F354" w14:textId="6C433E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9,2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78E85" w14:textId="604742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35636" w14:textId="5B05B2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F43EA" w14:textId="5B30B6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9,220.00</w:t>
            </w:r>
          </w:p>
        </w:tc>
      </w:tr>
      <w:tr w:rsidR="00390549" w14:paraId="1F06238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C1CE3" w14:textId="76D1C85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D18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7CBF5" w14:textId="261E07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829C7" w14:textId="069435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7A4D7" w14:textId="3F438D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B9529" w14:textId="34DB1B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3.76</w:t>
            </w:r>
          </w:p>
        </w:tc>
      </w:tr>
      <w:tr w:rsidR="00390549" w14:paraId="375B3EE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EDA5F" w14:textId="54C4EA5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C5BE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EB49D" w14:textId="7DC12F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5,558.5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3C301" w14:textId="697F26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CBA48" w14:textId="173A64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3297B" w14:textId="7129F3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5,558.53</w:t>
            </w:r>
          </w:p>
        </w:tc>
      </w:tr>
      <w:tr w:rsidR="00390549" w14:paraId="41C0B9B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9216C" w14:textId="7173552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40F9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la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6E826" w14:textId="5D0DF4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50.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4E0E9" w14:textId="10404F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4FBB9" w14:textId="78C0EC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9C112" w14:textId="5ED0A7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50.64</w:t>
            </w:r>
          </w:p>
        </w:tc>
      </w:tr>
      <w:tr w:rsidR="00390549" w14:paraId="57DC42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163B8" w14:textId="05C861B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B533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39EB3" w14:textId="1B48E4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6.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C0454" w14:textId="232FAB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EF969" w14:textId="76C00E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30464" w14:textId="199C7D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6.88</w:t>
            </w:r>
          </w:p>
        </w:tc>
      </w:tr>
      <w:tr w:rsidR="00390549" w14:paraId="41C3227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3D25B" w14:textId="2376896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9C0A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1A1F5" w14:textId="3F68C6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57,091.2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F3089" w14:textId="16705F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5CD6A" w14:textId="416730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62695" w14:textId="05B46B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57,091.23</w:t>
            </w:r>
          </w:p>
        </w:tc>
      </w:tr>
      <w:tr w:rsidR="00390549" w14:paraId="747F35C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0EA85D"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Isabel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5DF644" w14:textId="33E900C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321,025.2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BD598E" w14:textId="0D82C85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218808" w14:textId="022E0E2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6C86E2" w14:textId="6D8CA79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321,025.27</w:t>
            </w:r>
          </w:p>
        </w:tc>
      </w:tr>
      <w:tr w:rsidR="00390549" w14:paraId="0A5FD6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E5361" w14:textId="4806192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18C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Isab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6EECD" w14:textId="165B7B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00,111.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3F715" w14:textId="52D734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A947A" w14:textId="55FDFC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F00D5" w14:textId="2DFEC1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00,111.80</w:t>
            </w:r>
          </w:p>
        </w:tc>
      </w:tr>
      <w:tr w:rsidR="00390549" w14:paraId="56F1195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8A917" w14:textId="2144093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B945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i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6EEA0" w14:textId="080990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88,568.9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D573A" w14:textId="2F5E1F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82383" w14:textId="31CC27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73174" w14:textId="63F72A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88,568.95</w:t>
            </w:r>
          </w:p>
        </w:tc>
      </w:tr>
      <w:tr w:rsidR="00390549" w14:paraId="7FF577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4FAA9" w14:textId="1C2AC8F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115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gada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3CCC8" w14:textId="287317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E6ED" w14:textId="1217CB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FCDF" w14:textId="6493CF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7CAA3" w14:textId="13A524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390549" w14:paraId="03E6CB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A251E" w14:textId="4179FCC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EB6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uro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D0B37" w14:textId="377AA2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617.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41BE9" w14:textId="653504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FBF2C" w14:textId="1BCD9A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5A278" w14:textId="3A3D7D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617.66</w:t>
            </w:r>
          </w:p>
        </w:tc>
      </w:tr>
      <w:tr w:rsidR="00390549" w14:paraId="319E449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F827B" w14:textId="6408370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D7FA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enito Soliv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7E545" w14:textId="10CAB4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2,022.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33E3D" w14:textId="414953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79083" w14:textId="1F3590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FD013" w14:textId="098756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2,022.54</w:t>
            </w:r>
          </w:p>
        </w:tc>
      </w:tr>
      <w:tr w:rsidR="00390549" w14:paraId="640F0B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B2177" w14:textId="2810634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F915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6CE62" w14:textId="2C7D0A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172.0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84609" w14:textId="1A41F9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3CF91" w14:textId="57B831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EB0BD" w14:textId="2B4187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172.06</w:t>
            </w:r>
          </w:p>
        </w:tc>
      </w:tr>
      <w:tr w:rsidR="00390549" w14:paraId="2C739BD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9E8C1" w14:textId="0BFE612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303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B8D4A" w14:textId="42E4D8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412.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26A5" w14:textId="1C0BB3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F952E" w14:textId="6EC51A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AEEAF" w14:textId="3F5CDF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412.66</w:t>
            </w:r>
          </w:p>
        </w:tc>
      </w:tr>
      <w:tr w:rsidR="00390549" w14:paraId="76E254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E995D" w14:textId="6907454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E743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CCC8D" w14:textId="4EC237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077.3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01903" w14:textId="5F8493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C4F1F" w14:textId="201586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3999" w14:textId="5B01FF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077.36</w:t>
            </w:r>
          </w:p>
        </w:tc>
      </w:tr>
      <w:tr w:rsidR="00390549" w14:paraId="13DF39E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4725A" w14:textId="76C56E9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3DA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Cau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0ACB2" w14:textId="4BBD03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0,902.9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DFB9D" w14:textId="3F4FEF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A836F" w14:textId="0B3AC0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2B83" w14:textId="4492C0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0,902.96</w:t>
            </w:r>
          </w:p>
        </w:tc>
      </w:tr>
      <w:tr w:rsidR="00390549" w14:paraId="590A25B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D0950" w14:textId="4D00DD9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B3D5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d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C44FC" w14:textId="4AAC52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2,292.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F5B6D" w14:textId="7AA051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3434F" w14:textId="7030FF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9F7F5" w14:textId="5D1327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2,292.66</w:t>
            </w:r>
          </w:p>
        </w:tc>
      </w:tr>
      <w:tr w:rsidR="00390549" w14:paraId="1B081C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550F7" w14:textId="42D1E4B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007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DFF9D" w14:textId="099828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821.0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EB38" w14:textId="198C32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3C498" w14:textId="25468D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9E1CD" w14:textId="6792E7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821.06</w:t>
            </w:r>
          </w:p>
        </w:tc>
      </w:tr>
      <w:tr w:rsidR="00390549" w14:paraId="5748E45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C3A11" w14:textId="09D5B3A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C5F5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apig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34DAD" w14:textId="71F042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7,448.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7A5FC" w14:textId="3FFF3C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A0F9" w14:textId="750928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71DA4" w14:textId="22822E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7,448.42</w:t>
            </w:r>
          </w:p>
        </w:tc>
      </w:tr>
      <w:tr w:rsidR="00390549" w14:paraId="35B59EB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D77B6" w14:textId="773D5BC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6563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vila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722D4" w14:textId="20F9E7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26.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C921" w14:textId="2F0292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3AD9C" w14:textId="7C7F22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82378" w14:textId="335AB6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26.66</w:t>
            </w:r>
          </w:p>
        </w:tc>
      </w:tr>
      <w:tr w:rsidR="00390549" w14:paraId="519BC4B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6B072" w14:textId="3A0F6D1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BB0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Echag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9233E" w14:textId="390B7A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8,775.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9E45C" w14:textId="2FC61B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A40F1" w14:textId="67A0BB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A14C6" w14:textId="3D24E4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8,775.86</w:t>
            </w:r>
          </w:p>
        </w:tc>
      </w:tr>
      <w:tr w:rsidR="00390549" w14:paraId="6CAD93E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7C4E7" w14:textId="4B6C7F8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A9B2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mu</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016DD" w14:textId="0FB9B5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1,260.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9EDE2" w14:textId="182C09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7C987" w14:textId="1F15D9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AEC07" w14:textId="3DF79F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1,260.66</w:t>
            </w:r>
          </w:p>
        </w:tc>
      </w:tr>
      <w:tr w:rsidR="00390549" w14:paraId="6DDFA23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0943B" w14:textId="5F9D1C5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390F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l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E6041" w14:textId="24EF69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562.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F5A61" w14:textId="7C6B8D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B20FE" w14:textId="6A009F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D7D61" w14:textId="7C36F8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562.54</w:t>
            </w:r>
          </w:p>
        </w:tc>
      </w:tr>
      <w:tr w:rsidR="00390549" w14:paraId="0C71C1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E153B" w14:textId="63F87AC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153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n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79684" w14:textId="70EC39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305.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619A6" w14:textId="1A76D6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2CB06" w14:textId="0324C0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37739" w14:textId="3776A0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305.66</w:t>
            </w:r>
          </w:p>
        </w:tc>
      </w:tr>
      <w:tr w:rsidR="00390549" w14:paraId="2147322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9F453" w14:textId="5CFBAFA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EC95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F5A30" w14:textId="1A683E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8,351.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3C1C6" w14:textId="6426C7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D96B5" w14:textId="0341EE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B6610" w14:textId="2E4A95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8,351.66</w:t>
            </w:r>
          </w:p>
        </w:tc>
      </w:tr>
      <w:tr w:rsidR="00390549" w14:paraId="0CC72E7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BE0CD" w14:textId="7E6049B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C021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conac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A3D72" w14:textId="2F3432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5,337.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4249E" w14:textId="3B20D8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D91F2" w14:textId="08702D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4D4DE" w14:textId="006946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5,337.88</w:t>
            </w:r>
          </w:p>
        </w:tc>
      </w:tr>
      <w:tr w:rsidR="00390549" w14:paraId="0AA920A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ED264" w14:textId="61C9A3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A188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l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BB07D" w14:textId="128C43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0,877.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E5CCA" w14:textId="5135F8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7FC2" w14:textId="652718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4262C" w14:textId="4B203D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0,877.56</w:t>
            </w:r>
          </w:p>
        </w:tc>
      </w:tr>
      <w:tr w:rsidR="00390549" w14:paraId="2F8B86B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568920" w14:textId="2EF5C68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75E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EFE5E" w14:textId="4B9BD6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1,401.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15575" w14:textId="1BE51D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84644" w14:textId="56BC88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739A" w14:textId="24CE99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1,401.58</w:t>
            </w:r>
          </w:p>
        </w:tc>
      </w:tr>
      <w:tr w:rsidR="00390549" w14:paraId="20079D5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B843B" w14:textId="24D44F7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C80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la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B1ED3" w14:textId="40A126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339.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A61DE" w14:textId="7D0385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9339F" w14:textId="7D13E5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E60E2" w14:textId="58E14B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339.30</w:t>
            </w:r>
          </w:p>
        </w:tc>
      </w:tr>
      <w:tr w:rsidR="00390549" w14:paraId="005BA5B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BC0E9" w14:textId="5610058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48E3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Quez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09E8" w14:textId="25135A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5E405" w14:textId="63328E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6C61" w14:textId="2E006A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FB9E8" w14:textId="0D7D2F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390549" w14:paraId="0E3DDFC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12C4E" w14:textId="1689E53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D897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Quiri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C6B7" w14:textId="152755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763.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39B8" w14:textId="14F7E0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DF626" w14:textId="1AC857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8F363" w14:textId="6E4B3B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763.16</w:t>
            </w:r>
          </w:p>
        </w:tc>
      </w:tr>
      <w:tr w:rsidR="00390549" w14:paraId="12A44DA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F9635" w14:textId="57362C0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26E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am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9CF87" w14:textId="583486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3,329.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B2856" w14:textId="7D5AE0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75139" w14:textId="25A48A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B35A" w14:textId="21EFDB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3,329.86</w:t>
            </w:r>
          </w:p>
        </w:tc>
      </w:tr>
      <w:tr w:rsidR="00390549" w14:paraId="26CDECF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3BDDC" w14:textId="09B3A42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771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EAC4A" w14:textId="673790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47051" w14:textId="066833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C0AC" w14:textId="0C174E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D59E1" w14:textId="59CAAC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390549" w14:paraId="7D302E0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7E272" w14:textId="4F3882A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703C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x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8FDBB" w14:textId="0D44CB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748.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A9BE4" w14:textId="6E6F27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B5311" w14:textId="39C8A5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E99D4" w14:textId="5CD8AB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748.38</w:t>
            </w:r>
          </w:p>
        </w:tc>
      </w:tr>
      <w:tr w:rsidR="00390549" w14:paraId="0EE4BD4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61F452" w14:textId="7F2F2C5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6AF5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1E70F" w14:textId="296A18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804.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A22B6" w14:textId="51F1B0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2681F" w14:textId="1306A3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15C76" w14:textId="7C9623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804.54</w:t>
            </w:r>
          </w:p>
        </w:tc>
      </w:tr>
      <w:tr w:rsidR="00390549" w14:paraId="1F0D178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D7520" w14:textId="26DD601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338E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A952A" w14:textId="450AEE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022.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93C48" w14:textId="6F7D53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A6FB2" w14:textId="656DB2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BDBD3" w14:textId="66A566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022.76</w:t>
            </w:r>
          </w:p>
        </w:tc>
      </w:tr>
      <w:tr w:rsidR="00390549" w14:paraId="05B2A4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C62C5" w14:textId="725B3EF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5F96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DDC73" w14:textId="61E6E7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3,968.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F2788" w14:textId="48E69C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C5AB5" w14:textId="6C8441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A479" w14:textId="6BD213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3,968.70</w:t>
            </w:r>
          </w:p>
        </w:tc>
      </w:tr>
      <w:tr w:rsidR="00390549" w14:paraId="39B268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133AE" w14:textId="7536777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8722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10BA0" w14:textId="10003E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7ECD1" w14:textId="008E37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4D2C9" w14:textId="3AB6DB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74017" w14:textId="5B0C88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390549" w14:paraId="229445C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B29A8" w14:textId="0AEBE19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9D26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ria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947A8" w14:textId="61C569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4,473.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EBF24" w14:textId="0FD866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8A04" w14:textId="379D56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8F4D" w14:textId="26AE6B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4,473.66</w:t>
            </w:r>
          </w:p>
        </w:tc>
      </w:tr>
      <w:tr w:rsidR="00390549" w14:paraId="7CECF06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5489F" w14:textId="0C5124F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FBC2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0F296" w14:textId="4BCB6B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9,875.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751F7" w14:textId="7B865D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032AB" w14:textId="48C372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49DF7" w14:textId="6C1F1E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9,875.66</w:t>
            </w:r>
          </w:p>
        </w:tc>
      </w:tr>
      <w:tr w:rsidR="00390549" w14:paraId="7F384F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ECFC5" w14:textId="00D1F70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58F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B6E2" w14:textId="49F2FA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9,068.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5E920" w14:textId="7E0E56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D2F30" w14:textId="5CDF24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837F9" w14:textId="454302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9,068.54</w:t>
            </w:r>
          </w:p>
        </w:tc>
      </w:tr>
      <w:tr w:rsidR="00390549" w14:paraId="4EB39EC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F9E32" w14:textId="36B916C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4A07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D70FE" w14:textId="3293E0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8,351.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47FBC" w14:textId="4EEBF4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549BA" w14:textId="5E5304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5D21" w14:textId="7F9202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8,351.66</w:t>
            </w:r>
          </w:p>
        </w:tc>
      </w:tr>
      <w:tr w:rsidR="00390549" w14:paraId="16C085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FA97C" w14:textId="1F730DC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5EE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66EB5" w14:textId="774C9E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7,147.5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1FFD9" w14:textId="700B9D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2FD4" w14:textId="0003BC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4A590" w14:textId="048FB0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7,147.52</w:t>
            </w:r>
          </w:p>
        </w:tc>
      </w:tr>
      <w:tr w:rsidR="00390549" w14:paraId="3F4D3F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C0AE7" w14:textId="178324F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B2B5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B7AE8" w14:textId="2935E1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6F43D" w14:textId="3686BC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4BFD2" w14:textId="24DC70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FB846" w14:textId="705D82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760.66</w:t>
            </w:r>
          </w:p>
        </w:tc>
      </w:tr>
      <w:tr w:rsidR="00390549" w14:paraId="006639B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F8032" w14:textId="4E73B8F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5B5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maui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ACB23" w14:textId="1D0FED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5,480.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FDAA0" w14:textId="022A8F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30EF6" w14:textId="378555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96E3" w14:textId="1E9391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5,480.04</w:t>
            </w:r>
          </w:p>
        </w:tc>
      </w:tr>
      <w:tr w:rsidR="00390549" w14:paraId="5A6D1BA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BFE9C1"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lastRenderedPageBreak/>
              <w:t>Nueva Vizcay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7782A2" w14:textId="60A3B4B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973,804.26</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DB49E9" w14:textId="04CE52C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AF26F1" w14:textId="067D167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D75C756" w14:textId="7AD2589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973,804.26</w:t>
            </w:r>
          </w:p>
        </w:tc>
      </w:tr>
      <w:tr w:rsidR="00390549" w14:paraId="58DB9F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A1D8C" w14:textId="729DF39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C5BD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90EF" w14:textId="070958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54,846.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3EE27" w14:textId="657E4C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41307" w14:textId="7B4FFF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ACA9D" w14:textId="400477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54,846.90</w:t>
            </w:r>
          </w:p>
        </w:tc>
      </w:tr>
      <w:tr w:rsidR="00390549" w14:paraId="7DB953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1DADD" w14:textId="067729C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64E0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ab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BC180" w14:textId="56A89C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3,036.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B215E" w14:textId="14ADC2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BF321" w14:textId="1D7F33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B2CFA" w14:textId="52E8B6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3,036.10</w:t>
            </w:r>
          </w:p>
        </w:tc>
      </w:tr>
      <w:tr w:rsidR="00390549" w14:paraId="4F52E96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7352B" w14:textId="44BA73E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F90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yomb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D554C" w14:textId="485EA2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107.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E1D8C" w14:textId="37B131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07500" w14:textId="745833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5657B" w14:textId="35D153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107.48</w:t>
            </w:r>
          </w:p>
        </w:tc>
      </w:tr>
      <w:tr w:rsidR="00390549" w14:paraId="2594C4E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15728" w14:textId="3A7753E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9769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la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76F9F" w14:textId="4A9D47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2,813.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20EC3" w14:textId="57B029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D2D2E" w14:textId="0A9944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AE51F" w14:textId="56FA37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2,813.78</w:t>
            </w:r>
          </w:p>
        </w:tc>
      </w:tr>
      <w:tr w:rsidR="00390549" w14:paraId="047805B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53C32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Quirin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7300E4" w14:textId="18A1839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645,476.8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F6147A" w14:textId="2F00FFF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7C6A81" w14:textId="684A5FE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0EBD11" w14:textId="60A603C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645,476.84</w:t>
            </w:r>
          </w:p>
        </w:tc>
      </w:tr>
      <w:tr w:rsidR="00390549" w14:paraId="0ED3E24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06E2A" w14:textId="5BEBFAC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F009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Quiri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CD89" w14:textId="5FBC31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19,253.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ADB36" w14:textId="69625E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8634F" w14:textId="664869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6AC7D" w14:textId="546620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19,253.56</w:t>
            </w:r>
          </w:p>
        </w:tc>
      </w:tr>
      <w:tr w:rsidR="00390549" w14:paraId="7512536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C4702" w14:textId="6CFD418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5CFEA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arrogu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322DD" w14:textId="4FFEA8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82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6755" w14:textId="1C3319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E2D9" w14:textId="11F807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876CB" w14:textId="2BC729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823.00</w:t>
            </w:r>
          </w:p>
        </w:tc>
      </w:tr>
      <w:tr w:rsidR="00390549" w14:paraId="32F45AB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5F0BA" w14:textId="128BE43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101D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ffu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048A8" w14:textId="1988EC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81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02DAC" w14:textId="2FE370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4F4C1" w14:textId="7D4D94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5EB6" w14:textId="6BA6AB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817.00</w:t>
            </w:r>
          </w:p>
        </w:tc>
      </w:tr>
      <w:tr w:rsidR="00390549" w14:paraId="5C52F1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8D5DA" w14:textId="7414F53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0EEF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dd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BC98D" w14:textId="611533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2,097.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00801" w14:textId="2CBAD3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FE9C8" w14:textId="2E2133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841D9" w14:textId="7F7DA2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2,097.28</w:t>
            </w:r>
          </w:p>
        </w:tc>
      </w:tr>
      <w:tr w:rsidR="00390549" w14:paraId="3F055C0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3F8DF" w14:textId="11C6CA8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F77E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tipu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79A2E" w14:textId="62FC14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48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B891" w14:textId="0C84E4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750F" w14:textId="2D06D4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A86E3" w14:textId="305D4B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486.00</w:t>
            </w:r>
          </w:p>
        </w:tc>
      </w:tr>
      <w:tr w:rsidR="00390549" w14:paraId="41AFB86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BA9314B"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II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D4EA88" w14:textId="5F1553B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418,380.02</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736268A" w14:textId="4970CE7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7172BF" w14:textId="00EE89D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24BD178" w14:textId="13FB386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418,380.02</w:t>
            </w:r>
          </w:p>
        </w:tc>
      </w:tr>
      <w:tr w:rsidR="00390549" w14:paraId="6EC5A06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41BF5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uror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55BBAE" w14:textId="281AD6B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03,67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0DC499" w14:textId="0C20288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3BF8DF" w14:textId="5EA6762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C7744E" w14:textId="09143F1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03,670.00</w:t>
            </w:r>
          </w:p>
        </w:tc>
      </w:tr>
      <w:tr w:rsidR="00390549" w14:paraId="59EF96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6DDD1" w14:textId="68C5272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86B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e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FE4E9" w14:textId="455E42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DA452" w14:textId="6958AF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5CA49" w14:textId="0F5394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E2CF6" w14:textId="0A3A1C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750.00</w:t>
            </w:r>
          </w:p>
        </w:tc>
      </w:tr>
      <w:tr w:rsidR="00390549" w14:paraId="3B9578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C9C3B" w14:textId="725D198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27B0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644C3" w14:textId="106A4A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2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8AD6D" w14:textId="348F8F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21E77" w14:textId="350DFF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79C57" w14:textId="5648F0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265.00</w:t>
            </w:r>
          </w:p>
        </w:tc>
      </w:tr>
      <w:tr w:rsidR="00390549" w14:paraId="45346AB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30166" w14:textId="4741579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998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las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0DB44" w14:textId="351BDF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86876" w14:textId="500F9F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C6FE1" w14:textId="49A318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CD717" w14:textId="2A79A4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390549" w14:paraId="15F5D1E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ED4C3" w14:textId="17A4C62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EDF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alu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B091C" w14:textId="4F2699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936DD" w14:textId="42AF61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A7EE6" w14:textId="650514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30364" w14:textId="019721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390549" w14:paraId="4983070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20B5F" w14:textId="1DE18B7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AF27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ga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6BA2" w14:textId="4237C9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5017D" w14:textId="591BA6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6F7DE" w14:textId="6474E0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E93A" w14:textId="2C60A2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000.00</w:t>
            </w:r>
          </w:p>
        </w:tc>
      </w:tr>
      <w:tr w:rsidR="00390549" w14:paraId="49FE2E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055EE" w14:textId="124C5A4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D578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pacul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32471" w14:textId="7197DB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0,66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9D374" w14:textId="728AAB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1CFCD" w14:textId="765118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DA9F8" w14:textId="6D77FF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0,667.50</w:t>
            </w:r>
          </w:p>
        </w:tc>
      </w:tr>
      <w:tr w:rsidR="00390549" w14:paraId="0DEDF3C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B8E99" w14:textId="2F9963E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A53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a Auro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4FBA0" w14:textId="554358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1,23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5F7A7" w14:textId="56BA14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82EE" w14:textId="387723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C651" w14:textId="5E0A54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1,237.50</w:t>
            </w:r>
          </w:p>
        </w:tc>
      </w:tr>
      <w:tr w:rsidR="00390549" w14:paraId="63AA4E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F12A1" w14:textId="4D68329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AA0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7AB1F" w14:textId="526C3A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1,23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8527" w14:textId="25ABB8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CE82F" w14:textId="0AA7AF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423B3" w14:textId="06EEDD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1,237.50</w:t>
            </w:r>
          </w:p>
        </w:tc>
      </w:tr>
      <w:tr w:rsidR="00390549" w14:paraId="17EEDD0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95B20D"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ata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DC633A" w14:textId="104533E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152,798.69</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D7A559" w14:textId="715606E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EF3C25" w14:textId="13079A9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E3382D" w14:textId="49D7A30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152,798.69</w:t>
            </w:r>
          </w:p>
        </w:tc>
      </w:tr>
      <w:tr w:rsidR="00390549" w14:paraId="44FBC50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15438" w14:textId="7096ED7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8AE8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buc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D38A1" w14:textId="1F53A3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0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2576C" w14:textId="52FB63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A966" w14:textId="28FECB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F5565" w14:textId="3D1D73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04.00</w:t>
            </w:r>
          </w:p>
        </w:tc>
      </w:tr>
      <w:tr w:rsidR="00390549" w14:paraId="66F06FB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2865F" w14:textId="2DEF9EA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9A26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85CF4" w14:textId="05025F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56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2C912" w14:textId="286CC4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87581" w14:textId="748300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B805" w14:textId="4A7425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566.00</w:t>
            </w:r>
          </w:p>
        </w:tc>
      </w:tr>
      <w:tr w:rsidR="00390549" w14:paraId="1B24C83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A4F11" w14:textId="64C2802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810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28E9B" w14:textId="5E7CA9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6,919.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5D144" w14:textId="3F1E68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9C1F8" w14:textId="250AD3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31DA4" w14:textId="5506DF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6,919.20</w:t>
            </w:r>
          </w:p>
        </w:tc>
      </w:tr>
      <w:tr w:rsidR="00390549" w14:paraId="218E6A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0A856" w14:textId="03C41E5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6E6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alupih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FCEF4" w14:textId="5750FE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76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352AF" w14:textId="002D6F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80115" w14:textId="192EA7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E3FB1" w14:textId="255E9B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768.00</w:t>
            </w:r>
          </w:p>
        </w:tc>
      </w:tr>
      <w:tr w:rsidR="00390549" w14:paraId="0C42A89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8E93A" w14:textId="3991C4C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83BD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ermos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DAE7" w14:textId="747C72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5,471.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9B42C" w14:textId="1FAC41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D72C" w14:textId="1A2CD6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88EFE" w14:textId="5D5F95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5,471.25</w:t>
            </w:r>
          </w:p>
        </w:tc>
      </w:tr>
      <w:tr w:rsidR="00390549" w14:paraId="71D4D42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9E471" w14:textId="36FBCC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DC9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m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6FBB3" w14:textId="11FD76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579.9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2EC94" w14:textId="240F8A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AA87C" w14:textId="3EEF90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E51CD" w14:textId="2FBDB2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579.98</w:t>
            </w:r>
          </w:p>
        </w:tc>
      </w:tr>
      <w:tr w:rsidR="00390549" w14:paraId="4C9FE94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BBC3B" w14:textId="1B67F46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0E00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vel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02A8A" w14:textId="57CA35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CC57A" w14:textId="5FE67A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0AEE4" w14:textId="224E2F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24F0" w14:textId="65EF65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34,000.00</w:t>
            </w:r>
          </w:p>
        </w:tc>
      </w:tr>
      <w:tr w:rsidR="00390549" w14:paraId="53B8A0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5E7D8" w14:textId="2C064C7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C1E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r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D084C" w14:textId="73C5E3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4,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40E72" w14:textId="4E1137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B0627" w14:textId="416A59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7DEBD" w14:textId="7D0295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4,500.00</w:t>
            </w:r>
          </w:p>
        </w:tc>
      </w:tr>
      <w:tr w:rsidR="00390549" w14:paraId="40E7EA7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5E04D" w14:textId="67363AE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AD83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ra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4B122" w14:textId="48EBAC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4,5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C3D52" w14:textId="369665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2FB5" w14:textId="6F6B29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80015" w14:textId="3EDFFA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4,590.00</w:t>
            </w:r>
          </w:p>
        </w:tc>
      </w:tr>
      <w:tr w:rsidR="00390549" w14:paraId="0DEF71A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B947B" w14:textId="31A57D5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BE8B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r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B402B" w14:textId="334D87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1,025.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9985A" w14:textId="0B9061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6695F" w14:textId="591D87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52F96" w14:textId="0CB62B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1,025.76</w:t>
            </w:r>
          </w:p>
        </w:tc>
      </w:tr>
      <w:tr w:rsidR="00390549" w14:paraId="1D6A19D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8A7B4" w14:textId="43A4968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684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6E43F" w14:textId="6542DA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9,556.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EF703" w14:textId="69D176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1BC8" w14:textId="369E00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1C4DC" w14:textId="6B7E0B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9,556.50</w:t>
            </w:r>
          </w:p>
        </w:tc>
      </w:tr>
      <w:tr w:rsidR="00390549" w14:paraId="2C52DAC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E38DB" w14:textId="5D91085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7E4A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m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CA6C1" w14:textId="256CED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31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EECA" w14:textId="3D753A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68976" w14:textId="02D003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431AE" w14:textId="466DA6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318.00</w:t>
            </w:r>
          </w:p>
        </w:tc>
      </w:tr>
      <w:tr w:rsidR="00390549" w14:paraId="6E93C49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A07DE2"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ulac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09FC4E" w14:textId="370FDED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178,293.1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20EE76" w14:textId="22C9DAA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691E0F" w14:textId="6C161D9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B30357" w14:textId="29D99F4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178,293.17</w:t>
            </w:r>
          </w:p>
        </w:tc>
      </w:tr>
      <w:tr w:rsidR="00390549" w14:paraId="1640BD8C" w14:textId="77777777" w:rsidTr="002D36C9">
        <w:trPr>
          <w:trHeight w:hRule="exact" w:val="284"/>
        </w:trPr>
        <w:tc>
          <w:tcPr>
            <w:tcW w:w="68"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35E8F613" w14:textId="1CC0A351" w:rsidR="00390549" w:rsidRDefault="00390549" w:rsidP="002D36C9">
            <w:pPr>
              <w:ind w:right="57"/>
              <w:rPr>
                <w:color w:val="00000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4FE9C" w14:textId="77777777" w:rsidR="00390549" w:rsidRDefault="00390549" w:rsidP="002D36C9">
            <w:pPr>
              <w:ind w:right="57"/>
              <w:rPr>
                <w:rFonts w:ascii="Arial Narrow" w:hAnsi="Arial Narrow"/>
                <w:i/>
                <w:iCs/>
                <w:color w:val="000000"/>
              </w:rPr>
            </w:pPr>
            <w:r>
              <w:rPr>
                <w:rFonts w:ascii="Arial Narrow" w:hAnsi="Arial Narrow"/>
                <w:i/>
                <w:iCs/>
                <w:color w:val="000000"/>
              </w:rPr>
              <w:t>PLGU Bula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879FF" w14:textId="0B9BA813" w:rsidR="00390549" w:rsidRDefault="00390549" w:rsidP="00390549">
            <w:pPr>
              <w:ind w:right="57"/>
              <w:jc w:val="right"/>
              <w:rPr>
                <w:rFonts w:ascii="Arial Narrow" w:hAnsi="Arial Narrow"/>
                <w:i/>
                <w:iCs/>
                <w:color w:val="000000"/>
              </w:rPr>
            </w:pPr>
            <w:r>
              <w:rPr>
                <w:rFonts w:ascii="Arial Narrow" w:hAnsi="Arial Narrow"/>
                <w:i/>
                <w:iCs/>
                <w:color w:val="000000"/>
              </w:rPr>
              <w:t>1,23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DE83" w14:textId="21FE39ED" w:rsidR="00390549" w:rsidRDefault="00390549" w:rsidP="00390549">
            <w:pPr>
              <w:ind w:right="57"/>
              <w:jc w:val="right"/>
              <w:rPr>
                <w:rFonts w:ascii="Arial Narrow" w:hAnsi="Arial Narrow"/>
                <w:i/>
                <w:iCs/>
                <w:color w:val="000000"/>
              </w:rPr>
            </w:pPr>
            <w:r>
              <w:rPr>
                <w:rFonts w:ascii="Arial Narrow" w:hAnsi="Arial Narrow"/>
                <w:i/>
                <w:iCs/>
                <w:color w:val="00000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12E3E" w14:textId="0D07837D" w:rsidR="00390549" w:rsidRDefault="00390549" w:rsidP="00390549">
            <w:pPr>
              <w:ind w:right="57"/>
              <w:jc w:val="right"/>
              <w:rPr>
                <w:rFonts w:ascii="Arial Narrow" w:hAnsi="Arial Narrow"/>
                <w:i/>
                <w:iCs/>
                <w:color w:val="000000"/>
              </w:rPr>
            </w:pPr>
            <w:r>
              <w:rPr>
                <w:rFonts w:ascii="Arial Narrow" w:hAnsi="Arial Narrow"/>
                <w:i/>
                <w:iCs/>
                <w:color w:val="00000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7D484" w14:textId="25B84E0D" w:rsidR="00390549" w:rsidRDefault="00390549" w:rsidP="00390549">
            <w:pPr>
              <w:ind w:right="57"/>
              <w:jc w:val="right"/>
              <w:rPr>
                <w:rFonts w:ascii="Arial Narrow" w:hAnsi="Arial Narrow"/>
                <w:i/>
                <w:iCs/>
                <w:color w:val="000000"/>
              </w:rPr>
            </w:pPr>
            <w:r>
              <w:rPr>
                <w:rFonts w:ascii="Arial Narrow" w:hAnsi="Arial Narrow"/>
                <w:i/>
                <w:iCs/>
                <w:color w:val="000000"/>
              </w:rPr>
              <w:t>1,234,000.00</w:t>
            </w:r>
          </w:p>
        </w:tc>
      </w:tr>
      <w:tr w:rsidR="00390549" w14:paraId="7B508CA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4656C" w14:textId="2A9701E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3B79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g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760D9" w14:textId="2486A7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B0667" w14:textId="04B389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15F47" w14:textId="396F75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11A09" w14:textId="7A85A3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78</w:t>
            </w:r>
          </w:p>
        </w:tc>
      </w:tr>
      <w:tr w:rsidR="00390549" w14:paraId="71A0FC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1DF01" w14:textId="73E909A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503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agtas (Biga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4330B" w14:textId="512078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0,249.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71C45" w14:textId="5A9B91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43AE3" w14:textId="3D77C0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3FCAB" w14:textId="18A21D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0,249.68</w:t>
            </w:r>
          </w:p>
        </w:tc>
      </w:tr>
      <w:tr w:rsidR="00390549" w14:paraId="733157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A1013" w14:textId="1E648B5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78EB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iu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B7001" w14:textId="345DF7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6,535.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4A890" w14:textId="574DDC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359C1" w14:textId="699E38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718DB" w14:textId="52A934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6,535.58</w:t>
            </w:r>
          </w:p>
        </w:tc>
      </w:tr>
      <w:tr w:rsidR="00390549" w14:paraId="7FB1B88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74583" w14:textId="4062478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29CC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ca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4CD70" w14:textId="0837E7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1,185.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A3168" w14:textId="7BA54C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635F3" w14:textId="706DA3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09CF1" w14:textId="65FC83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1,185.84</w:t>
            </w:r>
          </w:p>
        </w:tc>
      </w:tr>
      <w:tr w:rsidR="00390549" w14:paraId="4DADEF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0A09A" w14:textId="23550B2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E2F81" w14:textId="10996F39"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la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12F80" w14:textId="3B2DD5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868.0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7E77E" w14:textId="19A2F9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883C5" w14:textId="1785E9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402D7" w14:textId="4522A4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868.08</w:t>
            </w:r>
          </w:p>
        </w:tc>
      </w:tr>
      <w:tr w:rsidR="00390549" w14:paraId="1E957E4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C7662" w14:textId="5D01A93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64D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st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FF8DB" w14:textId="12400A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144.5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AD5C2" w14:textId="5BACCC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7320C" w14:textId="58101A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79D2D" w14:textId="6B663B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144.53</w:t>
            </w:r>
          </w:p>
        </w:tc>
      </w:tr>
      <w:tr w:rsidR="00390549" w14:paraId="59689B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A07DF" w14:textId="4BF97D9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CD8A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ump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070B6" w14:textId="3E120C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8,666.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0BB21" w14:textId="428508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79FA1" w14:textId="5563F2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3B7A1" w14:textId="4BD2BF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8,666.92</w:t>
            </w:r>
          </w:p>
        </w:tc>
      </w:tr>
      <w:tr w:rsidR="00390549" w14:paraId="1AE6EC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FC84A" w14:textId="6EFA3C0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37E9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B9004" w14:textId="539EA7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6,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0AF49" w14:textId="68A3E6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173F3" w14:textId="2B2C95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A0D24" w14:textId="3BAA16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6,200.00</w:t>
            </w:r>
          </w:p>
        </w:tc>
      </w:tr>
      <w:tr w:rsidR="00390549" w14:paraId="20CFEF3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B987A" w14:textId="073FF19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558A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guin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72B28" w14:textId="7CDE58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856.0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F5666" w14:textId="44C5A5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28216" w14:textId="64B47A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56992" w14:textId="6D7CB2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856.08</w:t>
            </w:r>
          </w:p>
        </w:tc>
      </w:tr>
      <w:tr w:rsidR="00390549" w14:paraId="4621731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9D1E5" w14:textId="63D83FD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63D1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agon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39C91" w14:textId="4446A5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5,072.8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A1308" w14:textId="65AB7C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90821" w14:textId="233A1A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994E1" w14:textId="0A6BEC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5,072.81</w:t>
            </w:r>
          </w:p>
        </w:tc>
      </w:tr>
      <w:tr w:rsidR="00390549" w14:paraId="669612A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96D90" w14:textId="696800D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CDAD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56146" w14:textId="2FD366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298.8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18030" w14:textId="52588A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8F65" w14:textId="04638E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0D5B" w14:textId="3D4F59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298.85</w:t>
            </w:r>
          </w:p>
        </w:tc>
      </w:tr>
      <w:tr w:rsidR="00390549" w14:paraId="191D196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78703" w14:textId="28342E3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343D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l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EB9CA" w14:textId="1F728C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4,636.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720B" w14:textId="5ABB3D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ECE8" w14:textId="7A94F1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E631D" w14:textId="2D60D0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4,636.82</w:t>
            </w:r>
          </w:p>
        </w:tc>
      </w:tr>
      <w:tr w:rsidR="00390549" w14:paraId="619B25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4D519" w14:textId="761B887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FCE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Meycau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34F48" w14:textId="3D5752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1,013.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847A" w14:textId="1465E4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17F5" w14:textId="128493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BF176" w14:textId="007A83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1,013.18</w:t>
            </w:r>
          </w:p>
        </w:tc>
      </w:tr>
      <w:tr w:rsidR="00390549" w14:paraId="0FFE140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83745" w14:textId="772106F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D16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orzagar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2DAB7" w14:textId="606538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9,442.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D85F5" w14:textId="498AC0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8DC00" w14:textId="5519F9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B73B" w14:textId="1D6609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9,442.04</w:t>
            </w:r>
          </w:p>
        </w:tc>
      </w:tr>
      <w:tr w:rsidR="00390549" w14:paraId="729C8E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1F501" w14:textId="6E947E3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0F94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b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74745" w14:textId="7D2C39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642.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60A4B" w14:textId="0B7051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5AC20" w14:textId="5AF5F9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9090A" w14:textId="0C680F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642.42</w:t>
            </w:r>
          </w:p>
        </w:tc>
      </w:tr>
      <w:tr w:rsidR="00390549" w14:paraId="4BCEB07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2D5F3" w14:textId="0F2B4B8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6B8E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d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01F80" w14:textId="123176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54,859.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56A6F" w14:textId="71E044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1049B" w14:textId="4F1AA0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A97CF" w14:textId="645B20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54,859.78</w:t>
            </w:r>
          </w:p>
        </w:tc>
      </w:tr>
      <w:tr w:rsidR="00390549" w14:paraId="62BE79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3F3DC" w14:textId="16E8B83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F0EB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omb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493D7" w14:textId="1FA37B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518.7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887A2" w14:textId="4750A6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81451" w14:textId="7E218E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1F53" w14:textId="77D96D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518.74</w:t>
            </w:r>
          </w:p>
        </w:tc>
      </w:tr>
      <w:tr w:rsidR="00390549" w14:paraId="62CCF7A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99ECB" w14:textId="6B4AAAD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DB61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ED90E" w14:textId="7467BD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3,025.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9EC57" w14:textId="7C35EA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CA1FE" w14:textId="72ABFE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F65B1" w14:textId="117341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3,025.46</w:t>
            </w:r>
          </w:p>
        </w:tc>
      </w:tr>
      <w:tr w:rsidR="00390549" w14:paraId="68DBDF0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60FB8" w14:textId="0D96930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5F35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li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42C6F" w14:textId="6B583F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3,445.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99F81" w14:textId="3486D4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8D108" w14:textId="37BC85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81074" w14:textId="1AB7C9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3,445.58</w:t>
            </w:r>
          </w:p>
        </w:tc>
      </w:tr>
      <w:tr w:rsidR="00390549" w14:paraId="5DE350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7BB73" w14:textId="17B256C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F158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A95D8" w14:textId="1B30B8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3,821.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34E39" w14:textId="05BCD0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CA784" w14:textId="46EF5F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33F60" w14:textId="0E89D9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3,821.56</w:t>
            </w:r>
          </w:p>
        </w:tc>
      </w:tr>
      <w:tr w:rsidR="00390549" w14:paraId="031E19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6ACE7" w14:textId="597B83A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41F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806C" w14:textId="57889B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4,469.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A68A2" w14:textId="091E10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CC792" w14:textId="126688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11922" w14:textId="0B7F97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4,469.92</w:t>
            </w:r>
          </w:p>
        </w:tc>
      </w:tr>
      <w:tr w:rsidR="00390549" w14:paraId="1DC807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89583" w14:textId="38EBF48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C84F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6591E" w14:textId="3CF901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45,910.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595C3" w14:textId="1CCCA6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F26B7" w14:textId="422F30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D2242" w14:textId="2D727F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45,910.68</w:t>
            </w:r>
          </w:p>
        </w:tc>
      </w:tr>
      <w:tr w:rsidR="00390549" w14:paraId="3917029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0FAEC" w14:textId="1C8C8F9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6F6E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B5E46" w14:textId="74EEBA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4,437.0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C9998" w14:textId="5E40FD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D20DB" w14:textId="1ED8B7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33B9" w14:textId="488442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4,437.06</w:t>
            </w:r>
          </w:p>
        </w:tc>
      </w:tr>
      <w:tr w:rsidR="00390549" w14:paraId="32416B3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B5883" w14:textId="1501C80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F64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00E5D" w14:textId="1FAC13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3,630.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41400" w14:textId="1F581B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0148C" w14:textId="704982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122D1" w14:textId="25C0D5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3,630.78</w:t>
            </w:r>
          </w:p>
        </w:tc>
      </w:tr>
      <w:tr w:rsidR="00390549" w14:paraId="4D0AA1B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BBEFA9"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Nueva Ecij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E5DA78" w14:textId="61A94C3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44,078.7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FB10A6" w14:textId="0E0FD10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BA8F17" w14:textId="0A92E45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103695" w14:textId="2FA83CF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44,078.70</w:t>
            </w:r>
          </w:p>
        </w:tc>
      </w:tr>
      <w:tr w:rsidR="00390549" w14:paraId="65BB1C8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A83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Nueva Ecitj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B8042" w14:textId="351ADF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4,179.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44515" w14:textId="7ECFE2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B200D" w14:textId="2FE3A1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9825E" w14:textId="22909D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4,179.78</w:t>
            </w:r>
          </w:p>
        </w:tc>
      </w:tr>
      <w:tr w:rsidR="00390549" w14:paraId="30BA1C0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137DC" w14:textId="20E3F19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8D93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ia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1510B" w14:textId="34D2DF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8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EF2D4" w14:textId="32CABC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69511" w14:textId="6F0DBD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19627" w14:textId="09FDAB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860.00</w:t>
            </w:r>
          </w:p>
        </w:tc>
      </w:tr>
      <w:tr w:rsidR="00390549" w14:paraId="417BE3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110ED" w14:textId="63B7F94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347A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nga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015A6" w14:textId="37A4AF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1,6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6E8E" w14:textId="4B470F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EAC5" w14:textId="31BF9C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74F59" w14:textId="410077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1,650.00</w:t>
            </w:r>
          </w:p>
        </w:tc>
      </w:tr>
      <w:tr w:rsidR="00390549" w14:paraId="589271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81FE1" w14:textId="4A00194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BE1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0ECAD" w14:textId="27C5D9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5,838.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485D6" w14:textId="77D18C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F262E" w14:textId="42BA50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87878" w14:textId="2FF40C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5,838.92</w:t>
            </w:r>
          </w:p>
        </w:tc>
      </w:tr>
      <w:tr w:rsidR="00390549" w14:paraId="6FE2DF7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B25E3" w14:textId="4097945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92C0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i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A51EC" w14:textId="6B6571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3,20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94B1" w14:textId="112DF7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6087F" w14:textId="411309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09A78" w14:textId="561B37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3,207.50</w:t>
            </w:r>
          </w:p>
        </w:tc>
      </w:tr>
      <w:tr w:rsidR="00390549" w14:paraId="6F44D0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4757B" w14:textId="6D2F552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BDD0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rang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A49CD" w14:textId="445876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2,406.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E2088" w14:textId="3C3DA2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B9D3" w14:textId="38236B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FCB3D" w14:textId="7354E2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2,406.25</w:t>
            </w:r>
          </w:p>
        </w:tc>
      </w:tr>
      <w:tr w:rsidR="00390549" w14:paraId="5160208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35991" w14:textId="1A723EB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FD60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yap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2E040" w14:textId="4573B7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2,131.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1CDF1" w14:textId="28FC80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67676" w14:textId="444A11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B5387" w14:textId="0461EA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2,131.25</w:t>
            </w:r>
          </w:p>
        </w:tc>
      </w:tr>
      <w:tr w:rsidR="00390549" w14:paraId="56F927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CEDFA" w14:textId="3B60D05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2713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Mamerto Nativid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E9D01" w14:textId="051DB7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3,45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0E85" w14:textId="7D7213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BF862" w14:textId="6433F6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48905" w14:textId="299AF9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3,457.50</w:t>
            </w:r>
          </w:p>
        </w:tc>
      </w:tr>
      <w:tr w:rsidR="00390549" w14:paraId="56DAE24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BE33E" w14:textId="3959555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988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Tinio (Papay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E50A9" w14:textId="4B1D6F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9,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9331E" w14:textId="1FDCB7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AE9ED" w14:textId="55C5D5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D15D1" w14:textId="1AFCA2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9,500.00</w:t>
            </w:r>
          </w:p>
        </w:tc>
      </w:tr>
      <w:tr w:rsidR="00390549" w14:paraId="6BA6526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747C3" w14:textId="68EF47A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8BD6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m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645A0" w14:textId="3889FC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3,5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9C99D" w14:textId="515882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8789C" w14:textId="4A81E4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7B3B6" w14:textId="327DE2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3,575.00</w:t>
            </w:r>
          </w:p>
        </w:tc>
      </w:tr>
      <w:tr w:rsidR="00390549" w14:paraId="7F15C4F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48BBD" w14:textId="226DEB0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1CCC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65C0" w14:textId="0240FB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2,06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15BD5" w14:textId="722687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CAF21" w14:textId="2A7B57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75A08" w14:textId="16E7E4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2,062.50</w:t>
            </w:r>
          </w:p>
        </w:tc>
      </w:tr>
      <w:tr w:rsidR="00390549" w14:paraId="0D7956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20C54" w14:textId="5930CAA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FA8D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u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D0E09" w14:textId="5F0E07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7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02AB0" w14:textId="1409FB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27D5A" w14:textId="397B89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FB040" w14:textId="695462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780.00</w:t>
            </w:r>
          </w:p>
        </w:tc>
      </w:tr>
      <w:tr w:rsidR="00390549" w14:paraId="6D7BE11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4B2C0" w14:textId="6555558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4A17E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cab</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42D46" w14:textId="52C4A3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7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9A8ED" w14:textId="7F6307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2656A" w14:textId="16DF13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5AC4" w14:textId="4A06A2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760.00</w:t>
            </w:r>
          </w:p>
        </w:tc>
      </w:tr>
      <w:tr w:rsidR="00390549" w14:paraId="2464467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687DE" w14:textId="7B9CEAB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7342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mpic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79FB8" w14:textId="1D93B7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7257E" w14:textId="11E994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62FD6" w14:textId="4EB3F9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5EF26" w14:textId="594236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390549" w14:paraId="401A60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F3B63" w14:textId="5C3961B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61E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lay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0772" w14:textId="1E9C63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8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14881" w14:textId="789A57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73729" w14:textId="2B4EA7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BDF82" w14:textId="23605C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825.00</w:t>
            </w:r>
          </w:p>
        </w:tc>
      </w:tr>
      <w:tr w:rsidR="00390549" w14:paraId="7473466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AA7C0" w14:textId="42C0A04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255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tab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F6208" w14:textId="6E5FA4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0BECD" w14:textId="1A015B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758C" w14:textId="2C2BAC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E42BF" w14:textId="71FAF4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390549" w14:paraId="56CA939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15715" w14:textId="437F669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67CC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eñaran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E727A" w14:textId="3F39FC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8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A065" w14:textId="37743A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806A6" w14:textId="344F93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04D7" w14:textId="1CA05A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825.00</w:t>
            </w:r>
          </w:p>
        </w:tc>
      </w:tr>
      <w:tr w:rsidR="00390549" w14:paraId="0B1C886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C8F20" w14:textId="4ECE8B5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B89D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4581F" w14:textId="0E88E6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9,86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574A1" w14:textId="0ACC26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81662" w14:textId="34F5A4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F9BE5" w14:textId="0A85FA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9,862.50</w:t>
            </w:r>
          </w:p>
        </w:tc>
      </w:tr>
      <w:tr w:rsidR="00390549" w14:paraId="24B0594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A3DBF" w14:textId="50EA645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FB0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604B0" w14:textId="7E107F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1,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EAE14" w14:textId="3138B6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8FC72" w14:textId="7582F0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990AE" w14:textId="7BF36C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1,100.00</w:t>
            </w:r>
          </w:p>
        </w:tc>
      </w:tr>
      <w:tr w:rsidR="00390549" w14:paraId="681E2AA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5E9CA4" w14:textId="449CDC4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C05D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9B14D" w14:textId="165326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2,88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38B80" w14:textId="3CE15C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B6DA4" w14:textId="02FEC2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9F2A3" w14:textId="1234D0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2,887.50</w:t>
            </w:r>
          </w:p>
        </w:tc>
      </w:tr>
      <w:tr w:rsidR="00390549" w14:paraId="6AE5EED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862C0" w14:textId="0F36475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13E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Leonar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A7FA3" w14:textId="2D8788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1,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F7AC4" w14:textId="7F8F6D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57011" w14:textId="1464A3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9253A" w14:textId="507FCA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1,100.00</w:t>
            </w:r>
          </w:p>
        </w:tc>
      </w:tr>
      <w:tr w:rsidR="00390549" w14:paraId="586335E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9C1D2" w14:textId="517B9CF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D62D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Ros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5ABDE" w14:textId="1386DC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0,5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F54B7" w14:textId="309E50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1CDFD" w14:textId="7E4FB6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8571F" w14:textId="2F5EF0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0,530.00</w:t>
            </w:r>
          </w:p>
        </w:tc>
      </w:tr>
      <w:tr w:rsidR="00390549" w14:paraId="0A63C5C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79922" w14:textId="682E5EB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AB2B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74955" w14:textId="0B0665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8,241.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531D3" w14:textId="0EFE05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52D84" w14:textId="152FDC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FEDD4" w14:textId="3FCFA6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8,241.25</w:t>
            </w:r>
          </w:p>
        </w:tc>
      </w:tr>
      <w:tr w:rsidR="00390549" w14:paraId="7ED61B1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7C641" w14:textId="1C3B3A4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D665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C9A7C" w14:textId="79AD5A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598.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F5053" w14:textId="69B22A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972B7" w14:textId="31DFBE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2CC57" w14:textId="1C3FD1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598.75</w:t>
            </w:r>
          </w:p>
        </w:tc>
      </w:tr>
      <w:tr w:rsidR="00390549" w14:paraId="46F1AAA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A3A5D" w14:textId="57594CF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DE9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ave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4C398" w14:textId="28441B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0,2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071B1" w14:textId="3B07EA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6541D" w14:textId="7338A1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5BAF1" w14:textId="456EF8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0,225.00</w:t>
            </w:r>
          </w:p>
        </w:tc>
      </w:tr>
      <w:tr w:rsidR="00390549" w14:paraId="1795BFA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CD9A8" w14:textId="4D48C55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6C7B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ugt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88E7A" w14:textId="36A9E4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6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E8D5F" w14:textId="138112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2786A" w14:textId="7194F2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248F6" w14:textId="2B9B8A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962.50</w:t>
            </w:r>
          </w:p>
        </w:tc>
      </w:tr>
      <w:tr w:rsidR="00390549" w14:paraId="2FD5772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69C5F" w14:textId="090D345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9CA8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Zaragoz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B1A45" w14:textId="00B1A8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BAD9F" w14:textId="7DD7EA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7D75" w14:textId="66C9C0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9E366" w14:textId="40969E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000.00</w:t>
            </w:r>
          </w:p>
        </w:tc>
      </w:tr>
      <w:tr w:rsidR="00390549" w14:paraId="4288503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47F3DF"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Pampang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638569" w14:textId="13555EA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7,078,343.9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01C6FD" w14:textId="7504250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3BBA72" w14:textId="07E9F2D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6C6C6D" w14:textId="37E2672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7,078,343.98</w:t>
            </w:r>
          </w:p>
        </w:tc>
      </w:tr>
      <w:tr w:rsidR="00390549" w14:paraId="4BA50A8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B084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A7180" w14:textId="6C9D30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7,3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11B2F" w14:textId="296CCD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CC932" w14:textId="45321A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F44F3" w14:textId="072D2E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7,340.00</w:t>
            </w:r>
          </w:p>
        </w:tc>
      </w:tr>
      <w:tr w:rsidR="00390549" w14:paraId="702EB5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288D5" w14:textId="6B56B11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823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gele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FFF5" w14:textId="350282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4,521.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2362B" w14:textId="3CCDE9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4D321" w14:textId="03D92C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48C13" w14:textId="266BDD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4,521.12</w:t>
            </w:r>
          </w:p>
        </w:tc>
      </w:tr>
      <w:tr w:rsidR="00390549" w14:paraId="09E9CA9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69E8E" w14:textId="130E802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D8E0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pal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E26E3" w14:textId="7B83C4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988.0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C0D6" w14:textId="47007F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09AA7" w14:textId="2A8B1E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9A206" w14:textId="3DDBAE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988.08</w:t>
            </w:r>
          </w:p>
        </w:tc>
      </w:tr>
      <w:tr w:rsidR="00390549" w14:paraId="29B180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D46B0" w14:textId="2FCB1AD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DAD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ray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C2586" w14:textId="32C9F3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2.3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86524" w14:textId="495CF4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CD94A" w14:textId="21BA13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C319" w14:textId="5BA590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2.34</w:t>
            </w:r>
          </w:p>
        </w:tc>
      </w:tr>
      <w:tr w:rsidR="00390549" w14:paraId="38C734E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7E5F5" w14:textId="7999D6C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DA9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ol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DB7D1" w14:textId="69E34E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439.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1B78C" w14:textId="5698A8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B61FA" w14:textId="08B04F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AB824" w14:textId="6D60E7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439.60</w:t>
            </w:r>
          </w:p>
        </w:tc>
      </w:tr>
      <w:tr w:rsidR="00390549" w14:paraId="5355C4E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44D350" w14:textId="3992B7B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B7EA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da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974D" w14:textId="286D37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4,549.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71527" w14:textId="4C7D72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34B25" w14:textId="15C122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672FA" w14:textId="6E6C3F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4,549.68</w:t>
            </w:r>
          </w:p>
        </w:tc>
      </w:tr>
      <w:tr w:rsidR="00390549" w14:paraId="3FF1C68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090E4" w14:textId="49C3E5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337A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Floridablanc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B87D7" w14:textId="1DE2FF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9,185.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73273" w14:textId="7B6234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73C77" w14:textId="5A0F80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7A781" w14:textId="241B85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9,185.44</w:t>
            </w:r>
          </w:p>
        </w:tc>
      </w:tr>
      <w:tr w:rsidR="00390549" w14:paraId="594E68A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9C12C" w14:textId="4ECD63F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47B3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agu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6E836" w14:textId="2A7CDE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5.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7182F" w14:textId="57AE04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7C898" w14:textId="1EAC8C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7636E" w14:textId="792103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5.46</w:t>
            </w:r>
          </w:p>
        </w:tc>
      </w:tr>
      <w:tr w:rsidR="00390549" w14:paraId="139D6E8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27609" w14:textId="02898AE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712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b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6F08" w14:textId="5F9632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3.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07253" w14:textId="6A86EF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ED411" w14:textId="20EE7B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A3199" w14:textId="4E96B6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3.12</w:t>
            </w:r>
          </w:p>
        </w:tc>
      </w:tr>
      <w:tr w:rsidR="00390549" w14:paraId="11D7A15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554BC" w14:textId="06D7F9A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06C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alac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2661D" w14:textId="04104E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6,052.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4653D" w14:textId="2C3283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CB4EB" w14:textId="36CE69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57A75" w14:textId="29ED38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6,052.30</w:t>
            </w:r>
          </w:p>
        </w:tc>
      </w:tr>
      <w:tr w:rsidR="00390549" w14:paraId="32542E9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4467E" w14:textId="0CAA4D2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10DB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cabeb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EDD1" w14:textId="73C88F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5.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842F7" w14:textId="7E14FD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DE7FA" w14:textId="13BB5F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95164" w14:textId="06FEB7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5.46</w:t>
            </w:r>
          </w:p>
        </w:tc>
      </w:tr>
      <w:tr w:rsidR="00390549" w14:paraId="523D4A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B1DDB" w14:textId="74D733E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548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al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2FBAD" w14:textId="442B95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90.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E1755" w14:textId="3CBABC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D88B" w14:textId="58FF9E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D1CF8" w14:textId="596DCB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90.14</w:t>
            </w:r>
          </w:p>
        </w:tc>
      </w:tr>
      <w:tr w:rsidR="00390549" w14:paraId="0D9E9B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FE85D" w14:textId="6430A0B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1FE5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sant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83A08" w14:textId="020AE8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10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73599" w14:textId="2079A4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00F9D" w14:textId="5A8A15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DC7E" w14:textId="7F0517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108.00</w:t>
            </w:r>
          </w:p>
        </w:tc>
      </w:tr>
      <w:tr w:rsidR="00390549" w14:paraId="2349A8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3D92E" w14:textId="016A771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F66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exi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2801" w14:textId="70EA5B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33.2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A99F" w14:textId="12CDAC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0AF5" w14:textId="15FBEE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03CCF" w14:textId="414D69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33.26</w:t>
            </w:r>
          </w:p>
        </w:tc>
      </w:tr>
      <w:tr w:rsidR="00390549" w14:paraId="640C61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2F3ED" w14:textId="51D0FFF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4A4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nal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29D1F" w14:textId="2A07F9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726.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26988" w14:textId="2C1581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753E3" w14:textId="7BD589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9D7E5" w14:textId="549175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726.14</w:t>
            </w:r>
          </w:p>
        </w:tc>
      </w:tr>
      <w:tr w:rsidR="00390549" w14:paraId="3210CA4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0BA60" w14:textId="6B569F1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AE3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r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3033" w14:textId="42EAF5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5,519.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F32A" w14:textId="13235E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6559E" w14:textId="245EC5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F738C" w14:textId="6FA523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5,519.88</w:t>
            </w:r>
          </w:p>
        </w:tc>
      </w:tr>
      <w:tr w:rsidR="00390549" w14:paraId="4B5FC99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DE355" w14:textId="2D595F9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71B4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E661B" w14:textId="249487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3,087.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0088D" w14:textId="7D2C05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50070" w14:textId="7A7A82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E7BC9" w14:textId="5CAA70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3,087.60</w:t>
            </w:r>
          </w:p>
        </w:tc>
      </w:tr>
      <w:tr w:rsidR="00390549" w14:paraId="00C561C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4FA79" w14:textId="119B133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9C74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EC808" w14:textId="767476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8,550.9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CC18F" w14:textId="1D7697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5F19" w14:textId="370402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EF4E2" w14:textId="42044B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8,550.98</w:t>
            </w:r>
          </w:p>
        </w:tc>
      </w:tr>
      <w:tr w:rsidR="00390549" w14:paraId="3B367A6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53423" w14:textId="39CC795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DED9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Sim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FCAA0" w14:textId="46738E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4,283.0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D3062" w14:textId="3C53E4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5F009" w14:textId="301718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675EB" w14:textId="387543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4,283.02</w:t>
            </w:r>
          </w:p>
        </w:tc>
      </w:tr>
      <w:tr w:rsidR="00390549" w14:paraId="1010084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1DC6A" w14:textId="05B069C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1AE0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EA62E" w14:textId="3A5E10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628.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9DF72" w14:textId="53EDB1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DCBF" w14:textId="2E4DE8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A7E66" w14:textId="1B6BC5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628.90</w:t>
            </w:r>
          </w:p>
        </w:tc>
      </w:tr>
      <w:tr w:rsidR="00390549" w14:paraId="0E44F9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AD4AD" w14:textId="1087A4E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DC9D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Ri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5F509" w14:textId="73B6A3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61445" w14:textId="55583A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43ECE" w14:textId="1AE0F8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A5754" w14:textId="2A7ABC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78</w:t>
            </w:r>
          </w:p>
        </w:tc>
      </w:tr>
      <w:tr w:rsidR="00390549" w14:paraId="0E667AC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691BD" w14:textId="41A7DE5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1AFB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DDD56" w14:textId="5594CA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2,881.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10363" w14:textId="1B607D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BA9F4" w14:textId="24BDDE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3F04D" w14:textId="3FB174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2,881.12</w:t>
            </w:r>
          </w:p>
        </w:tc>
      </w:tr>
      <w:tr w:rsidR="00390549" w14:paraId="7983E12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14F6F" w14:textId="15C2A54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103B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smuan (Sexm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7FAF1" w14:textId="384F2C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1.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2AE44" w14:textId="6FC5D2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441D1" w14:textId="6AE0B9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DC3F8" w14:textId="09F0F0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1.56</w:t>
            </w:r>
          </w:p>
        </w:tc>
      </w:tr>
      <w:tr w:rsidR="00390549" w14:paraId="4C1E9DA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6169C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Tarlac</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233A86" w14:textId="2FD07A6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446,584.23</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891AF7" w14:textId="44C9B37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DC7256" w14:textId="1159A8E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B1B29C8" w14:textId="00CEE0E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446,584.23</w:t>
            </w:r>
          </w:p>
        </w:tc>
      </w:tr>
      <w:tr w:rsidR="00390549" w14:paraId="017561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2A16D" w14:textId="1B9630D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7AE5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F321" w14:textId="637AA5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3,599.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9F814" w14:textId="4FF3ED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EEEDB" w14:textId="2A70FD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E2E5C" w14:textId="3F70CB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3,599.40</w:t>
            </w:r>
          </w:p>
        </w:tc>
      </w:tr>
      <w:tr w:rsidR="00390549" w14:paraId="2FA8D3C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4A30C" w14:textId="654C9B1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FC5A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m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F3350" w14:textId="3E3505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2,498.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3B65" w14:textId="232538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8425" w14:textId="54F4DF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1578F" w14:textId="3DDB1A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2,498.75</w:t>
            </w:r>
          </w:p>
        </w:tc>
      </w:tr>
      <w:tr w:rsidR="00390549" w14:paraId="05752C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24AEB" w14:textId="19A4067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105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mili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6D112" w14:textId="2831BC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2,8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F59C1" w14:textId="36156A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3467C" w14:textId="0897F7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3E92D" w14:textId="10CA44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2,890.00</w:t>
            </w:r>
          </w:p>
        </w:tc>
      </w:tr>
      <w:tr w:rsidR="00390549" w14:paraId="7EB341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9682B" w14:textId="3A9F927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E454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p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4F189" w14:textId="64494A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2,787.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303D0" w14:textId="17FCC5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623E4" w14:textId="5C62FB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BE029" w14:textId="2E9B58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2,787.75</w:t>
            </w:r>
          </w:p>
        </w:tc>
      </w:tr>
      <w:tr w:rsidR="00390549" w14:paraId="0C2C1A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655A1" w14:textId="18979B8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FE49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26726" w14:textId="196FCA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14,65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C1044" w14:textId="7DE20B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8FD62" w14:textId="2B2CE2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D7C08" w14:textId="0C08BC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14,655.00</w:t>
            </w:r>
          </w:p>
        </w:tc>
      </w:tr>
      <w:tr w:rsidR="00390549" w14:paraId="48EAA89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7A67A" w14:textId="4633BCF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A43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r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23363" w14:textId="137C75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9,01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A2F03" w14:textId="1038C5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A5BF4" w14:textId="00ECBC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6A5FC" w14:textId="5A59D7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9,010.00</w:t>
            </w:r>
          </w:p>
        </w:tc>
      </w:tr>
      <w:tr w:rsidR="00390549" w14:paraId="69ADAAF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3505F" w14:textId="43A9303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F35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Pa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E0295" w14:textId="721229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7,362.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5B58A" w14:textId="248398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5DCD" w14:textId="538548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5662E" w14:textId="0E9EED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7,362.30</w:t>
            </w:r>
          </w:p>
        </w:tc>
      </w:tr>
      <w:tr w:rsidR="00390549" w14:paraId="65D3D6D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548D5" w14:textId="0215B3A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7F19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yant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B0784" w14:textId="298A08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7,467.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C2381" w14:textId="012235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AE074" w14:textId="0E3542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1C51D" w14:textId="29AA1D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7,467.80</w:t>
            </w:r>
          </w:p>
        </w:tc>
      </w:tr>
      <w:tr w:rsidR="00390549" w14:paraId="549A34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66A00" w14:textId="7E43112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D3EB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nca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AEB17" w14:textId="00293F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73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97C37" w14:textId="3DE91F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1FEC" w14:textId="4480C9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887AF" w14:textId="4B8A76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732.50</w:t>
            </w:r>
          </w:p>
        </w:tc>
      </w:tr>
      <w:tr w:rsidR="00390549" w14:paraId="3B5909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AB43C" w14:textId="19EF39C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12BD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iqu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B292D" w14:textId="26A2A3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7,291.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77000" w14:textId="3F4136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82DF" w14:textId="570DC3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97ACD" w14:textId="42757D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7,291.40</w:t>
            </w:r>
          </w:p>
        </w:tc>
      </w:tr>
      <w:tr w:rsidR="00390549" w14:paraId="045D19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BC1F1" w14:textId="305EB5C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C1AE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126BF" w14:textId="6DD634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765.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85FE2" w14:textId="611C47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0332" w14:textId="4A5D20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E6171" w14:textId="11ED5F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765.88</w:t>
            </w:r>
          </w:p>
        </w:tc>
      </w:tr>
      <w:tr w:rsidR="00390549" w14:paraId="5E0A678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60BC0" w14:textId="5A6D5E2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D76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am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23DFB" w14:textId="0903DD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54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08426" w14:textId="33ECED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A87F6" w14:textId="025158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ECEA5" w14:textId="639F6E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548.00</w:t>
            </w:r>
          </w:p>
        </w:tc>
      </w:tr>
      <w:tr w:rsidR="00390549" w14:paraId="55DFB90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2B335" w14:textId="7653937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1DA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Clemen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C266C" w14:textId="38C218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AE5E9" w14:textId="33FDD4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2EC0B" w14:textId="2B637B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3804" w14:textId="4C464F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50.00</w:t>
            </w:r>
          </w:p>
        </w:tc>
      </w:tr>
      <w:tr w:rsidR="00390549" w14:paraId="0D576AD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96D7A" w14:textId="40568D3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99C7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35A98" w14:textId="2E5C10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8,437.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744E4" w14:textId="111AAC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A948D" w14:textId="5F05C8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1C821" w14:textId="68D3C0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8,437.25</w:t>
            </w:r>
          </w:p>
        </w:tc>
      </w:tr>
      <w:tr w:rsidR="00390549" w14:paraId="2422E28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A6D34" w14:textId="1E9D7D8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C5F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6867C" w14:textId="0B530A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95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2165E" w14:textId="1556CA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0ED62" w14:textId="1A9BB9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FD59D" w14:textId="27967E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953.00</w:t>
            </w:r>
          </w:p>
        </w:tc>
      </w:tr>
      <w:tr w:rsidR="00390549" w14:paraId="2C6577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9C7BC" w14:textId="537BA17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05DF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10747" w14:textId="14CA47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8,501.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0D3A9" w14:textId="7D8FD6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4BBF5" w14:textId="4AE083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B7D60" w14:textId="6A8969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8,501.00</w:t>
            </w:r>
          </w:p>
        </w:tc>
      </w:tr>
      <w:tr w:rsidR="00390549" w14:paraId="5312CC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2BF13" w14:textId="348E23A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9242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BD2DD" w14:textId="44EC77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5,534.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5500F" w14:textId="4EA6EF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D3F3D" w14:textId="773F27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007A9" w14:textId="264930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5,534.20</w:t>
            </w:r>
          </w:p>
        </w:tc>
      </w:tr>
      <w:tr w:rsidR="00390549" w14:paraId="72E9EEE1"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9855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Zambales</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ECB31E" w14:textId="523105E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14,611.2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A06A4E" w14:textId="1E90556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1AF51A" w14:textId="381D851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33993DB" w14:textId="7041BD5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14,611.25</w:t>
            </w:r>
          </w:p>
        </w:tc>
      </w:tr>
      <w:tr w:rsidR="00390549" w14:paraId="10CAFC4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E2208" w14:textId="250A68F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C3C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to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C77B" w14:textId="359310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6,3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59911" w14:textId="65865D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E03C7" w14:textId="5F71EB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3EAFF" w14:textId="134928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6,365.00</w:t>
            </w:r>
          </w:p>
        </w:tc>
      </w:tr>
      <w:tr w:rsidR="00390549" w14:paraId="5072D01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DCA46" w14:textId="78ABE2D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5B1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52BF6" w14:textId="7C976B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23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47513" w14:textId="000420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4BB8" w14:textId="429F32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1A84F" w14:textId="55378C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234.00</w:t>
            </w:r>
          </w:p>
        </w:tc>
      </w:tr>
      <w:tr w:rsidR="00390549" w14:paraId="4A86009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4EF32" w14:textId="4F2725C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934E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stillej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F05F7" w14:textId="278C5A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27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4A73A" w14:textId="57B189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3562" w14:textId="527C96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CDE3A" w14:textId="40C17F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273.00</w:t>
            </w:r>
          </w:p>
        </w:tc>
      </w:tr>
      <w:tr w:rsidR="00390549" w14:paraId="070B68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11FBC" w14:textId="5A55877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B2D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sinl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7255F" w14:textId="4025F5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527.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15AEB" w14:textId="1DAC53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9C60E" w14:textId="07ACED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FFB5F" w14:textId="0D9D73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527.60</w:t>
            </w:r>
          </w:p>
        </w:tc>
      </w:tr>
      <w:tr w:rsidR="00390549" w14:paraId="06C1D04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6236F" w14:textId="6C6F473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A3FA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AE56" w14:textId="6485A8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14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1CE98" w14:textId="77B6FD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F5D48" w14:textId="7B6DEB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A789C" w14:textId="7B0591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142.00</w:t>
            </w:r>
          </w:p>
        </w:tc>
      </w:tr>
      <w:tr w:rsidR="00390549" w14:paraId="2F0F3B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F8124" w14:textId="1FA6D54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A240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elip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44A14" w14:textId="43E5FC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1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AA3BA" w14:textId="4F14B2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7F4D4" w14:textId="70C326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85631" w14:textId="2FE373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195.00</w:t>
            </w:r>
          </w:p>
        </w:tc>
      </w:tr>
      <w:tr w:rsidR="00390549" w14:paraId="4D9B43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8719D" w14:textId="43D7B8B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B8D3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48611" w14:textId="3C00CA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12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7F7EB" w14:textId="0C8130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EBF9F" w14:textId="2F4AD7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A1B04" w14:textId="1452FF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124.00</w:t>
            </w:r>
          </w:p>
        </w:tc>
      </w:tr>
      <w:tr w:rsidR="00390549" w14:paraId="10BBEB4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EC697" w14:textId="4F20C00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56A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EC2B8" w14:textId="01CD79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9,750.6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0BF92" w14:textId="42B863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21CC0" w14:textId="7F3F16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5F45A" w14:textId="1512DC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9,750.65</w:t>
            </w:r>
          </w:p>
        </w:tc>
      </w:tr>
      <w:tr w:rsidR="00390549" w14:paraId="4A61B01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3CC5D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LABARZON</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A7E05BE" w14:textId="4499C26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7,088,491.34</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FAF3EE9" w14:textId="29F4B16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2,794,243.50</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0D5846" w14:textId="356AEEB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0030EC" w14:textId="10CDEF0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69,882,734.84</w:t>
            </w:r>
          </w:p>
        </w:tc>
      </w:tr>
      <w:tr w:rsidR="00390549" w14:paraId="4A20673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AE3555"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atangas</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40CDD4" w14:textId="147F6DE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1,222,510.8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251097" w14:textId="0D0F3E2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034,842.4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FA2AC7" w14:textId="72B2561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747D76D" w14:textId="4B0E0DA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6,257,353.25</w:t>
            </w:r>
          </w:p>
        </w:tc>
      </w:tr>
      <w:tr w:rsidR="00390549" w14:paraId="343800C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244AB2"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lastRenderedPageBreak/>
              <w:t>PLGU Batang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284D4" w14:textId="2D4A49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551,708.3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E7DA7" w14:textId="58A13F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3,58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731D6" w14:textId="13A6DE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F91C4" w14:textId="47EA0B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955,288.35</w:t>
            </w:r>
          </w:p>
        </w:tc>
      </w:tr>
      <w:tr w:rsidR="00390549" w14:paraId="57DF96D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3377F" w14:textId="78CA89C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4F57A"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Agoncil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A2A34" w14:textId="5F850D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1E169" w14:textId="73E37B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14EC9" w14:textId="62811C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86677" w14:textId="37A318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390549" w14:paraId="6AAF28F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B2F2B" w14:textId="06F3503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D55C5"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Alitagt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0358A" w14:textId="5C61BD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3,76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2DA35" w14:textId="3911C7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9EC75" w14:textId="0F2D58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13019" w14:textId="2CA262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3,762.50</w:t>
            </w:r>
          </w:p>
        </w:tc>
      </w:tr>
      <w:tr w:rsidR="00390549" w14:paraId="5E47979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4600E" w14:textId="6CACE2C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5D35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ADEFF" w14:textId="799FBB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12,6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9D4C" w14:textId="5DC586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46372" w14:textId="2A987A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7E98D" w14:textId="3F22E1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12,675.00</w:t>
            </w:r>
          </w:p>
        </w:tc>
      </w:tr>
      <w:tr w:rsidR="00390549" w14:paraId="2649EA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F8618" w14:textId="38395BE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84B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e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07500" w14:textId="118AA2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41,8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55B11" w14:textId="4AAF94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3,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35B64" w14:textId="4AB522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5D85B" w14:textId="3828B2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74,830.00</w:t>
            </w:r>
          </w:p>
        </w:tc>
      </w:tr>
      <w:tr w:rsidR="00390549" w14:paraId="13A284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27F54" w14:textId="0C5A45A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BBA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8D7C8" w14:textId="636525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65,20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AE0AF" w14:textId="19DA4C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91,52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A68EC" w14:textId="2DD901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80D49" w14:textId="185B25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56,727.00</w:t>
            </w:r>
          </w:p>
        </w:tc>
      </w:tr>
      <w:tr w:rsidR="00390549" w14:paraId="0FF036C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E7048" w14:textId="7BC59DB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6669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A0F3C" w14:textId="207653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5,0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757FA" w14:textId="2AEA3E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C9F0" w14:textId="38C518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DFE43" w14:textId="1C92F4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5,095.00</w:t>
            </w:r>
          </w:p>
        </w:tc>
      </w:tr>
      <w:tr w:rsidR="00390549" w14:paraId="780610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1E2BC" w14:textId="4CB68F7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3FE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c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70A74" w14:textId="1C7EB0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8E672" w14:textId="69C445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5,492.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D893D" w14:textId="344412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6E397" w14:textId="58E3D0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9,367.00</w:t>
            </w:r>
          </w:p>
        </w:tc>
      </w:tr>
      <w:tr w:rsidR="00390549" w14:paraId="5D98E48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09664" w14:textId="36B15AB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632B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t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C0FA" w14:textId="52FC32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8E666" w14:textId="57A9C8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BBE01" w14:textId="70234E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51C3C" w14:textId="36AD0A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390549" w14:paraId="6F462DC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46B8E" w14:textId="2769EEF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F163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enc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4A1A2" w14:textId="28FC03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9B9B6" w14:textId="4F37F9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670AE" w14:textId="055D3C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D9CD3" w14:textId="40FCFF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7FF92D6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73768" w14:textId="44D0945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5846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ba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4FB05" w14:textId="214428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33,64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ED0F8" w14:textId="0AD5B9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9,3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B859" w14:textId="7D8FA9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40AA6" w14:textId="2F28E9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22,992.50</w:t>
            </w:r>
          </w:p>
        </w:tc>
      </w:tr>
      <w:tr w:rsidR="00390549" w14:paraId="66EB2D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F19D1" w14:textId="4F99F6A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E1B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ur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A318A" w14:textId="725455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33,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B496F" w14:textId="2C619E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CFA0C" w14:textId="156054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16638" w14:textId="4059F8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33,750.00</w:t>
            </w:r>
          </w:p>
        </w:tc>
      </w:tr>
      <w:tr w:rsidR="00390549" w14:paraId="6DF5F5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34E28" w14:textId="569D526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A3B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emer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A0CC6" w14:textId="01DA1C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7,43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8F6AD" w14:textId="1D3E30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1028" w14:textId="0591E0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4A90B" w14:textId="320391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7,437.00</w:t>
            </w:r>
          </w:p>
        </w:tc>
      </w:tr>
      <w:tr w:rsidR="00390549" w14:paraId="57C06A2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59B7C" w14:textId="4DF7486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A8F6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D4F53" w14:textId="451042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8C6E4" w14:textId="235679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30B52" w14:textId="3FC76B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61140" w14:textId="07BED1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6323F6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5A3A7" w14:textId="3E7B2ED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401B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p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22D87" w14:textId="65516E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3,61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99DC3" w14:textId="222E0B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61648" w14:textId="571521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1BD33" w14:textId="1EA922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96,110.00</w:t>
            </w:r>
          </w:p>
        </w:tc>
      </w:tr>
      <w:tr w:rsidR="00390549" w14:paraId="022F519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F2765" w14:textId="59AD6EA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757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88BE6" w14:textId="23159F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BF0FE" w14:textId="5FB522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8EC42" w14:textId="30F337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C6B5B" w14:textId="1F6E4E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6A9DC02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8AA12" w14:textId="65D93C3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16D8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i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4921E" w14:textId="3212CA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63ED8" w14:textId="20F192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7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5DC48" w14:textId="0CFBD3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07AA3" w14:textId="23FDC1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40,450.00</w:t>
            </w:r>
          </w:p>
        </w:tc>
      </w:tr>
      <w:tr w:rsidR="00390549" w14:paraId="0ADDA3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1FC53" w14:textId="58E3BC0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9D9A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v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01C9D" w14:textId="0F6AC1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1,771.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65BF3" w14:textId="215F6C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8,4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23380" w14:textId="4E6179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79A7" w14:textId="68E062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70,171.00</w:t>
            </w:r>
          </w:p>
        </w:tc>
      </w:tr>
      <w:tr w:rsidR="00390549" w14:paraId="39C6B6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E93D5" w14:textId="033F3EF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A4D9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taas Na Kah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FC884" w14:textId="3C0F24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32F1" w14:textId="10849F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B09DD" w14:textId="6B982F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6339C" w14:textId="0F9623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70A4353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CA2E3" w14:textId="0DEE023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1A3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sugbu</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93DF7" w14:textId="559729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ADA83" w14:textId="781750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0,514.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DACC1" w14:textId="6F623C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947CB" w14:textId="64C4B2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64,389.00</w:t>
            </w:r>
          </w:p>
        </w:tc>
      </w:tr>
      <w:tr w:rsidR="00390549" w14:paraId="32DB66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ABCEC" w14:textId="6912F3B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E954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dre Gar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D18E" w14:textId="1A4CA8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4007E" w14:textId="24DEB4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9553" w14:textId="099A04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469CB" w14:textId="487A85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2D6451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5760E" w14:textId="1F60C92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EBF5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6429" w14:textId="27BA12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55BBB" w14:textId="21B672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CB873" w14:textId="17F558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CF15C" w14:textId="0AB186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656025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B7275" w14:textId="577CBB5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2F9D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6EF4B" w14:textId="33E586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6C96A" w14:textId="4D0BDD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3,551.4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9D80C" w14:textId="1F9342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23DF7" w14:textId="76EC79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67,426.40</w:t>
            </w:r>
          </w:p>
        </w:tc>
      </w:tr>
      <w:tr w:rsidR="00390549" w14:paraId="4517D1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92B6E" w14:textId="68F5CBA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3EA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67FFD" w14:textId="63D16E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55,34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05EA" w14:textId="2CC9D5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EF9F" w14:textId="73CAD4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98C49" w14:textId="5B9CA1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55,342.50</w:t>
            </w:r>
          </w:p>
        </w:tc>
      </w:tr>
      <w:tr w:rsidR="00390549" w14:paraId="49961E0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ABEE2" w14:textId="22DE283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9ADF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453C5" w14:textId="6AA650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89,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E8163" w14:textId="284D1A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67E1E" w14:textId="5095E1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125DB" w14:textId="0122F7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89,875.00</w:t>
            </w:r>
          </w:p>
        </w:tc>
      </w:tr>
      <w:tr w:rsidR="00390549" w14:paraId="325CD8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B83E2" w14:textId="3585516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F40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5E0F" w14:textId="735FF4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10A16" w14:textId="5D6153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CE761" w14:textId="50AA7F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5319A" w14:textId="2DEFAA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390549" w14:paraId="49CA24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A7047" w14:textId="5E6F437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214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Pascu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03C98" w14:textId="64BDDE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3,2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13D7A" w14:textId="63F63C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05C3E" w14:textId="62476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F9815" w14:textId="6F2DCF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3,225.00</w:t>
            </w:r>
          </w:p>
        </w:tc>
      </w:tr>
      <w:tr w:rsidR="00390549" w14:paraId="237C335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929A1" w14:textId="4B85D28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EFA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53CB4" w14:textId="27E777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6B255" w14:textId="47E8F5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46B20" w14:textId="3C1EAC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E9B65" w14:textId="795E64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02EBD82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9FBD9" w14:textId="353CDBF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FA7F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BC3EA" w14:textId="232077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6,31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7B449" w14:textId="0715F7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075.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C2AE9" w14:textId="0EFA48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7170A" w14:textId="251341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74,390.00</w:t>
            </w:r>
          </w:p>
        </w:tc>
      </w:tr>
      <w:tr w:rsidR="00390549" w14:paraId="7093E0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F9A25" w14:textId="6ED3817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958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CEB61" w14:textId="53A8DE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E90A0" w14:textId="31DD57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F204A" w14:textId="76D4FF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6B2BD" w14:textId="2EF4BC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390549" w14:paraId="1B9679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E6D5B" w14:textId="7DDF187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63D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i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5268A" w14:textId="144ABC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77,08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42B09" w14:textId="6801BE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3ED3C" w14:textId="4C39D5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0EAA4" w14:textId="7940D4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77,082.00</w:t>
            </w:r>
          </w:p>
        </w:tc>
      </w:tr>
      <w:tr w:rsidR="00390549" w14:paraId="27BBA6E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5BC99" w14:textId="471B739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1369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70B40" w14:textId="218110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7,5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78764" w14:textId="0EF6BB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6,16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1EBF5" w14:textId="7ED243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EDAC" w14:textId="29161F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33,755.00</w:t>
            </w:r>
          </w:p>
        </w:tc>
      </w:tr>
      <w:tr w:rsidR="00390549" w14:paraId="5DF6D33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E56A3" w14:textId="50C008B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E94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y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4A057" w14:textId="14E173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3,46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80BB0" w14:textId="78FF7E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52FDB" w14:textId="4302BB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EB5B" w14:textId="27A077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3,463.00</w:t>
            </w:r>
          </w:p>
        </w:tc>
      </w:tr>
      <w:tr w:rsidR="00390549" w14:paraId="02F1D6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1673A" w14:textId="521CECF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207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ngl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8DF93" w14:textId="450BA0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5C8AB" w14:textId="48B122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01FCA" w14:textId="3CE317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04FCA" w14:textId="6CB6F1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0</w:t>
            </w:r>
          </w:p>
        </w:tc>
      </w:tr>
      <w:tr w:rsidR="00390549" w14:paraId="6090600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2FF87" w14:textId="4153AC7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19CD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9076" w14:textId="79DFD3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4ED16" w14:textId="240CA8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84653" w14:textId="597EAC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EB632" w14:textId="461293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0</w:t>
            </w:r>
          </w:p>
        </w:tc>
      </w:tr>
      <w:tr w:rsidR="00390549" w14:paraId="3594711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C19BE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vi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87BEB2" w14:textId="792CD70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2,939,755.7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AB8636" w14:textId="462DF9E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7,152,807.2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488D66" w14:textId="7C27AB3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655C57" w14:textId="01A3363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0,092,562.95</w:t>
            </w:r>
          </w:p>
        </w:tc>
      </w:tr>
      <w:tr w:rsidR="00390549" w14:paraId="657A6FB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34005"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Cavi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BD04A" w14:textId="0A30A2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1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283DE" w14:textId="05480B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759,444.2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C574" w14:textId="6709F0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89289" w14:textId="0C82D2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875,604.20</w:t>
            </w:r>
          </w:p>
        </w:tc>
      </w:tr>
      <w:tr w:rsidR="00390549" w14:paraId="6D52A5A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D413C" w14:textId="11D36AE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C6EA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fons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D6D3B" w14:textId="027714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8,8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460BF" w14:textId="5ADB2E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08A60" w14:textId="7DAFCD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982FA" w14:textId="4D9431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8,880.00</w:t>
            </w:r>
          </w:p>
        </w:tc>
      </w:tr>
      <w:tr w:rsidR="00390549" w14:paraId="557006C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91883" w14:textId="4936AB8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E19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made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F81A3" w14:textId="4F0257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D3271" w14:textId="39CA5F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4E5EE" w14:textId="114728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59CE0" w14:textId="5354F0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390549" w14:paraId="2765FF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1E6FA" w14:textId="7CA0B99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6CC0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o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0B44" w14:textId="4568AB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2,97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625C9" w14:textId="027406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8,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49A6A" w14:textId="37BC40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9ADE" w14:textId="452089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61,477.00</w:t>
            </w:r>
          </w:p>
        </w:tc>
      </w:tr>
      <w:tr w:rsidR="00390549" w14:paraId="626B6F2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C9A2F" w14:textId="0C4062F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3B6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m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B86B" w14:textId="1AF723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CC5CE" w14:textId="0AAE26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D16A7" w14:textId="0A367C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ABB97" w14:textId="7EBC82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2,000.00</w:t>
            </w:r>
          </w:p>
        </w:tc>
      </w:tr>
      <w:tr w:rsidR="00390549" w14:paraId="54D616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479E5" w14:textId="20E1932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525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vite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23AE2" w14:textId="458167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2,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9A0F4" w14:textId="55D87F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9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09AF8" w14:textId="4F1940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5C5E7" w14:textId="2F53C7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350.00</w:t>
            </w:r>
          </w:p>
        </w:tc>
      </w:tr>
      <w:tr w:rsidR="00390549" w14:paraId="2C57B35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5F49D" w14:textId="3C09D39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5EF4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smariñ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9FC4B" w14:textId="07FB91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9,46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0A03C" w14:textId="0DA3EF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0,83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01994" w14:textId="3BEA68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21F4E" w14:textId="1A828B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60,292.00</w:t>
            </w:r>
          </w:p>
        </w:tc>
      </w:tr>
      <w:tr w:rsidR="00390549" w14:paraId="1ED58D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755A4" w14:textId="1D3E9F4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D35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78BA3" w14:textId="37FEC9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6,860.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4BB6A" w14:textId="1276DD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6AB1F" w14:textId="7373DC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A765" w14:textId="69CD33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6,860.75</w:t>
            </w:r>
          </w:p>
        </w:tc>
      </w:tr>
      <w:tr w:rsidR="00390549" w14:paraId="542860B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22BBC" w14:textId="00400E4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47B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929AE" w14:textId="394764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0DEF1" w14:textId="1F2FE0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57826" w14:textId="23E85A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F3746" w14:textId="6D5FBA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390549" w14:paraId="7C660E8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13B9C8" w14:textId="0C8A0F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AEAF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Tri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43616" w14:textId="65F675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0,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B9A3E" w14:textId="5B4D77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6,597.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93BD4" w14:textId="55EAEB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915CC" w14:textId="07AECA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6,697.00</w:t>
            </w:r>
          </w:p>
        </w:tc>
      </w:tr>
      <w:tr w:rsidR="00390549" w14:paraId="681E83F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7F53B" w14:textId="57A708F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7CE7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mu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7C88D" w14:textId="25E399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5,0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59A99" w14:textId="335625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2,648.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89D19" w14:textId="41910E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FA6CB" w14:textId="5025AA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7,738.00</w:t>
            </w:r>
          </w:p>
        </w:tc>
      </w:tr>
      <w:tr w:rsidR="00390549" w14:paraId="2EE1EA1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ACE10" w14:textId="501B930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022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nd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4236E" w14:textId="6C4028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00947" w14:textId="2B5F28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86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CC39" w14:textId="5C9FF3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781F8" w14:textId="0D3133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9,860.00</w:t>
            </w:r>
          </w:p>
        </w:tc>
      </w:tr>
      <w:tr w:rsidR="00390549" w14:paraId="71782AC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DB2B8" w14:textId="339BF26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E12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w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C9101" w14:textId="4FF16B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7,8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3BDFC" w14:textId="61D5E8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C5898" w14:textId="4A566A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F965D" w14:textId="4FD6C2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7,860.00</w:t>
            </w:r>
          </w:p>
        </w:tc>
      </w:tr>
      <w:tr w:rsidR="00390549" w14:paraId="1CBBA10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DE897" w14:textId="7D015E3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0A9A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allan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9E389" w14:textId="53DF84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AAD26" w14:textId="3D5692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755B" w14:textId="1E8DE2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FE2C7" w14:textId="64A728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390549" w14:paraId="072C8F4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DF80A" w14:textId="7BC4F2A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177B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agond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995E6" w14:textId="2EB2AA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84ECD" w14:textId="3EE8A8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51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3FBCB" w14:textId="6842E4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F751D" w14:textId="28EDC5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4,510.00</w:t>
            </w:r>
          </w:p>
        </w:tc>
      </w:tr>
      <w:tr w:rsidR="00390549" w14:paraId="7871EF5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0B9E2" w14:textId="44C2C04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7E3F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0BABF" w14:textId="6B8102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8E038" w14:textId="3AE2D8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E8BF9" w14:textId="1AAC7A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CC22D" w14:textId="2E66BE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r>
      <w:tr w:rsidR="00390549" w14:paraId="27D5A50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7E93F" w14:textId="36A3AF6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BED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i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24820" w14:textId="64B433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9,8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5AF32" w14:textId="61E2F0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ED427" w14:textId="507A2B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D9E7B" w14:textId="41BD9B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9,840.00</w:t>
            </w:r>
          </w:p>
        </w:tc>
      </w:tr>
      <w:tr w:rsidR="00390549" w14:paraId="0ED85F5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80CC7" w14:textId="2214AC9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EF9F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ovele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88A78" w14:textId="177FD8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3,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4DC4E" w14:textId="4AAF85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49DCF" w14:textId="0582FA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7099C" w14:textId="5BEBCD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3,400.00</w:t>
            </w:r>
          </w:p>
        </w:tc>
      </w:tr>
      <w:tr w:rsidR="00390549" w14:paraId="4BB29DE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F6DBF" w14:textId="00398BF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1FC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88A95" w14:textId="3F4E70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9,33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95EF4" w14:textId="3B82C5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4,238.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C94FA" w14:textId="4423F6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C0899" w14:textId="7E1ECA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3,574.00</w:t>
            </w:r>
          </w:p>
        </w:tc>
      </w:tr>
      <w:tr w:rsidR="00390549" w14:paraId="1966D54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FF22C" w14:textId="7E3969C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A3A4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l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9B944" w14:textId="450C17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5,47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51D87" w14:textId="2444A5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7,655.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83E2" w14:textId="7D9EE9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245A6" w14:textId="2D9EC3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83,131.00</w:t>
            </w:r>
          </w:p>
        </w:tc>
      </w:tr>
      <w:tr w:rsidR="00390549" w14:paraId="32FCF35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02ACF" w14:textId="3EC61F1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6F4E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3A7A" w14:textId="07BCA5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19,31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63E20" w14:textId="2728C1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A295F" w14:textId="5AB078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1C986" w14:textId="28DA4D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19,318.00</w:t>
            </w:r>
          </w:p>
        </w:tc>
      </w:tr>
      <w:tr w:rsidR="00390549" w14:paraId="1136D87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14740" w14:textId="59D6EB6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71D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z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444CA" w14:textId="182481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1,00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FF28B" w14:textId="1AC13C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88D53" w14:textId="19265D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25FED" w14:textId="715A94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1,008.00</w:t>
            </w:r>
          </w:p>
        </w:tc>
      </w:tr>
      <w:tr w:rsidR="00390549" w14:paraId="722E63A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B577A" w14:textId="3AEF57D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79BA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erna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BB961" w14:textId="3AF582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38053" w14:textId="75CC65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6,605.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ED1EE" w14:textId="496704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8994F" w14:textId="58B704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0,605.00</w:t>
            </w:r>
          </w:p>
        </w:tc>
      </w:tr>
      <w:tr w:rsidR="00390549" w14:paraId="06EADD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21CE3" w14:textId="0022419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B303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rece Martire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5A2A5" w14:textId="119AF4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1,58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66AA" w14:textId="2C2EF6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9,97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84F9E" w14:textId="7AEF3B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31B4B" w14:textId="35C7D9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1,558.00</w:t>
            </w:r>
          </w:p>
        </w:tc>
      </w:tr>
      <w:tr w:rsidR="00390549" w14:paraId="7B25884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367AE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Lagun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16A30C" w14:textId="79EDC13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263,541.7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79F22E" w14:textId="50A944A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763,533.31</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4C9B11" w14:textId="32F1CDE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DE5922C" w14:textId="292C85F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5,027,075.05</w:t>
            </w:r>
          </w:p>
        </w:tc>
      </w:tr>
      <w:tr w:rsidR="00390549" w14:paraId="6F2B297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949DB"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Lag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3665" w14:textId="7B7CA1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A8062" w14:textId="3AD670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914,200.5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BF237" w14:textId="0B6306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7EDD1" w14:textId="7A39FB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136,200.50</w:t>
            </w:r>
          </w:p>
        </w:tc>
      </w:tr>
      <w:tr w:rsidR="00390549" w14:paraId="5D7E5D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393F3" w14:textId="1D73D58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FAEB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amin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E695C" w14:textId="04C7AE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CE82F" w14:textId="01B42D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40CFF" w14:textId="043E18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355C6" w14:textId="13BC57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6EAEF0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975CB" w14:textId="3B82E16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8BC8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60B7F" w14:textId="54348C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7,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3C94D" w14:textId="30A5C4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515B" w14:textId="6694D7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40DB6" w14:textId="2C9863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7,600.00</w:t>
            </w:r>
          </w:p>
        </w:tc>
      </w:tr>
      <w:tr w:rsidR="00390549" w14:paraId="17958E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9B832" w14:textId="6D266AF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C3E1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ñ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6CFB8" w14:textId="3696C2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0,21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BBE1A" w14:textId="61738D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2,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8D9D0" w14:textId="567B06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EFD6" w14:textId="7F0B08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2,710.00</w:t>
            </w:r>
          </w:p>
        </w:tc>
      </w:tr>
      <w:tr w:rsidR="00390549" w14:paraId="299BF82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C3F58" w14:textId="655CCCE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706F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uy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435B6" w14:textId="78C05E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8,7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D4F20" w14:textId="094CEE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2,9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4775" w14:textId="7E00C1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F1C43" w14:textId="5CD38C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1,660.00</w:t>
            </w:r>
          </w:p>
        </w:tc>
      </w:tr>
      <w:tr w:rsidR="00390549" w14:paraId="34A6A75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ACFE5" w14:textId="3ACF726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6701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6EB68" w14:textId="1FD258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4,1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1F8E2" w14:textId="131053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97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5B291" w14:textId="0965F5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054EC" w14:textId="4BAA84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5,100.00</w:t>
            </w:r>
          </w:p>
        </w:tc>
      </w:tr>
      <w:tr w:rsidR="00390549" w14:paraId="5018639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EAAFD" w14:textId="6798C64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2ABD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626CD" w14:textId="2B457D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8,18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B50F4" w14:textId="7B4644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D693E" w14:textId="3E7832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B701A" w14:textId="4BE644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8,184.00</w:t>
            </w:r>
          </w:p>
        </w:tc>
      </w:tr>
      <w:tr w:rsidR="00390549" w14:paraId="0E3B75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1A95E" w14:textId="5BDB9F7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B4B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vint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29066" w14:textId="797AA4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A4ABC" w14:textId="418001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1D230" w14:textId="120BBB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1E47" w14:textId="15F64A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1C5DBEA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350E0" w14:textId="24A0897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2692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Fam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FDD2" w14:textId="5EEF94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E367C" w14:textId="154CB2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224.78</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CFAAF" w14:textId="606B0F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9B191" w14:textId="4F3C8D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8,224.78</w:t>
            </w:r>
          </w:p>
        </w:tc>
      </w:tr>
      <w:tr w:rsidR="00390549" w14:paraId="380EA0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8B2C3" w14:textId="6115DDC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EBA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laya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014E4" w14:textId="37BAA6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E54F4" w14:textId="72A01A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E0495" w14:textId="612F9A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2B034" w14:textId="415D76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1FE66E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2467D2" w14:textId="39A92BB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FABF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liw</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52A47" w14:textId="27676E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3AFD3" w14:textId="334EEA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597.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CF6D0" w14:textId="6505D0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55623" w14:textId="13164F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5,597.00</w:t>
            </w:r>
          </w:p>
        </w:tc>
      </w:tr>
      <w:tr w:rsidR="00390549" w14:paraId="27814DF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C6D18" w14:textId="59EC741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230B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s Bañ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3FE7A" w14:textId="72989B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3,04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65CEC" w14:textId="746E59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888.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791F8" w14:textId="6C84F3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78E77" w14:textId="4E14C0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8,936.00</w:t>
            </w:r>
          </w:p>
        </w:tc>
      </w:tr>
      <w:tr w:rsidR="00390549" w14:paraId="4E7117E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9A5D3" w14:textId="0D217FC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B4AF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isia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8ED14" w14:textId="322BC8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C0D61" w14:textId="4A4AA8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A1869" w14:textId="1BE275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72346" w14:textId="4FB1D6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3250175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00E0E" w14:textId="7489E49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80D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m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BD51A" w14:textId="7FE1DC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B3EB4" w14:textId="62164B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16DB0" w14:textId="662355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BACE" w14:textId="3C09A4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741FFC4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C991C" w14:textId="58ECFDF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A909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it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A3E15" w14:textId="0DD8DC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992D" w14:textId="5C1F4B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2,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D1C40" w14:textId="26B009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1B957" w14:textId="449C78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7,500.00</w:t>
            </w:r>
          </w:p>
        </w:tc>
      </w:tr>
      <w:tr w:rsidR="00390549" w14:paraId="14E3E77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DCFB7" w14:textId="41C8DB4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661A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dale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B954" w14:textId="2EE72E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EA2CE" w14:textId="56E122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8AA21" w14:textId="297FE9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3800A" w14:textId="06E873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3,800.00</w:t>
            </w:r>
          </w:p>
        </w:tc>
      </w:tr>
      <w:tr w:rsidR="00390549" w14:paraId="52B38BE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45073" w14:textId="1EB0080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EFB6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jayj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098E2" w14:textId="1E8E55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7,6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5DB7B" w14:textId="6D9549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20587" w14:textId="7B1A29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AF206" w14:textId="354794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7,690.00</w:t>
            </w:r>
          </w:p>
        </w:tc>
      </w:tr>
      <w:tr w:rsidR="00390549" w14:paraId="06BEEBF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AC77A" w14:textId="160D758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373C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car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C8431" w14:textId="003B92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7ED72" w14:textId="70B9E8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CF740" w14:textId="5E6518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6001B" w14:textId="5EA688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510B3EC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E6F1D" w14:textId="35D1335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9A1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e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EB54E" w14:textId="0118A8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21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E6E78" w14:textId="3AE9B8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0B242" w14:textId="0429CE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35E73" w14:textId="251D10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210.00</w:t>
            </w:r>
          </w:p>
        </w:tc>
      </w:tr>
      <w:tr w:rsidR="00390549" w14:paraId="6B72924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3A8A4" w14:textId="6708B3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961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gsanj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7FE34" w14:textId="59D916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FE256" w14:textId="3DA6B8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652.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E817" w14:textId="42328F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69518" w14:textId="580782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9,452.00</w:t>
            </w:r>
          </w:p>
        </w:tc>
      </w:tr>
      <w:tr w:rsidR="00390549" w14:paraId="00BB30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2C8D2" w14:textId="3317459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EF3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ki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061D2" w14:textId="576140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56C11" w14:textId="159A9F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855.77</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732F" w14:textId="730DCD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2B5F4" w14:textId="549DF1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655.77</w:t>
            </w:r>
          </w:p>
        </w:tc>
      </w:tr>
      <w:tr w:rsidR="00390549" w14:paraId="699436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AB6F3" w14:textId="4A4D411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962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gi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E95B0" w14:textId="4F6D9D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5,18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1365C" w14:textId="4850CD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F54D1" w14:textId="3FB50E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5B743" w14:textId="357A48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5,182.00</w:t>
            </w:r>
          </w:p>
        </w:tc>
      </w:tr>
      <w:tr w:rsidR="00390549" w14:paraId="4FC159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C9ED4" w14:textId="2F329BB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61EB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CA9E" w14:textId="7E5E35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3,0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DC019" w14:textId="4298FD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5,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81D6" w14:textId="03393A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4AF2D" w14:textId="2EA81D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28,020.00</w:t>
            </w:r>
          </w:p>
        </w:tc>
      </w:tr>
      <w:tr w:rsidR="00390549" w14:paraId="0E2814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8D201" w14:textId="027C161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D39A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93B26" w14:textId="75A5B9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21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EC9DF" w14:textId="79E965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311CD" w14:textId="4EB435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EE29A" w14:textId="02EEC2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210.00</w:t>
            </w:r>
          </w:p>
        </w:tc>
      </w:tr>
      <w:tr w:rsidR="00390549" w14:paraId="08FB7A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96502" w14:textId="1C9E2B4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4BB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2F81A" w14:textId="3B314B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4E9F2" w14:textId="7B0FC9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29,788.83</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F9CFC" w14:textId="30B428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678F7" w14:textId="761E85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70,988.83</w:t>
            </w:r>
          </w:p>
        </w:tc>
      </w:tr>
      <w:tr w:rsidR="00390549" w14:paraId="4B02CF2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DAAEB" w14:textId="0BE7643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2C71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Pe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BE53E" w14:textId="36AADF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8,3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63DFD" w14:textId="7046B6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77,815.88</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4CACF" w14:textId="43FF7B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52E01" w14:textId="7B7E02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66,135.88</w:t>
            </w:r>
          </w:p>
        </w:tc>
      </w:tr>
      <w:tr w:rsidR="00390549" w14:paraId="68C71B1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1EF7F" w14:textId="2C2D417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DBD4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3BE23" w14:textId="173EC8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3,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22107" w14:textId="68AB49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7,5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DAFE" w14:textId="50C41A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306C2" w14:textId="37ECEC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1,450.00</w:t>
            </w:r>
          </w:p>
        </w:tc>
      </w:tr>
      <w:tr w:rsidR="00390549" w14:paraId="7381164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625CE" w14:textId="173C520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5266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E2937" w14:textId="5F9D7E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3,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FCB85" w14:textId="140808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7,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F6B0E" w14:textId="492493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AEBB4" w14:textId="48B042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1,300.00</w:t>
            </w:r>
          </w:p>
        </w:tc>
      </w:tr>
      <w:tr w:rsidR="00390549" w14:paraId="2D18CFD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0A358" w14:textId="2CEA2C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7430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452FD" w14:textId="30FD0E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9,231.7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0AB20" w14:textId="21CF33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4,590.55</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19DBA" w14:textId="7E2DAC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CBDC4" w14:textId="3C2368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3,822.29</w:t>
            </w:r>
          </w:p>
        </w:tc>
      </w:tr>
      <w:tr w:rsidR="00390549" w14:paraId="435DD8D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A1118" w14:textId="35777D8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EA31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nil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31C8B" w14:textId="291B89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7,1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AD802" w14:textId="585CF5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DCAED" w14:textId="79A4D2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EA5DD" w14:textId="3B55BE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7,190.00</w:t>
            </w:r>
          </w:p>
        </w:tc>
      </w:tr>
      <w:tr w:rsidR="00390549" w14:paraId="5FCFC70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557E5D" w14:textId="636C9CA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D74B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3CD3A" w14:textId="432386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25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509C0" w14:textId="480C44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4093A" w14:textId="6B66A8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2E74A" w14:textId="2AEA89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256.00</w:t>
            </w:r>
          </w:p>
        </w:tc>
      </w:tr>
      <w:tr w:rsidR="00390549" w14:paraId="4A63A2A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3BD9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Quezo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5C7C4E" w14:textId="10252C4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8,272,939.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199640" w14:textId="0BC6224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07,303.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A5EDE5" w14:textId="486F2C0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8A41918" w14:textId="6EEB04C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580,242.00</w:t>
            </w:r>
          </w:p>
        </w:tc>
      </w:tr>
      <w:tr w:rsidR="00390549" w14:paraId="16D55008"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4E76B"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Quez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ED787" w14:textId="7027F9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1FFF" w14:textId="2522B9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B5E30" w14:textId="7A280E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94E81" w14:textId="20A746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4,000.00</w:t>
            </w:r>
          </w:p>
        </w:tc>
      </w:tr>
      <w:tr w:rsidR="00390549" w14:paraId="2B5BBF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BF9FB" w14:textId="4C5A3A3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1D91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gd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13492" w14:textId="3EA2B5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A53F" w14:textId="33F091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2446A" w14:textId="0E16FC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7913E" w14:textId="409A36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000.00</w:t>
            </w:r>
          </w:p>
        </w:tc>
      </w:tr>
      <w:tr w:rsidR="00390549" w14:paraId="66AFBD3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40DC0" w14:textId="772CCAE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07E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ab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C296C" w14:textId="78C500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DEF46" w14:textId="502BD5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11E81" w14:textId="6E2EC5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C1F0A" w14:textId="56B568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5,000.00</w:t>
            </w:r>
          </w:p>
        </w:tc>
      </w:tr>
      <w:tr w:rsidR="00390549" w14:paraId="477188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AC71C" w14:textId="088883E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57F1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timo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9BAB9" w14:textId="63C99D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D208E" w14:textId="1DA77C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696CA" w14:textId="0526CE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3ADDC" w14:textId="1A810A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4F47117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7C739" w14:textId="636A3B8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2CC9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0AD5B" w14:textId="401398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6,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73B85" w14:textId="03D0CB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357C0" w14:textId="1D162B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A3319" w14:textId="434480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6,000.00</w:t>
            </w:r>
          </w:p>
        </w:tc>
      </w:tr>
      <w:tr w:rsidR="00390549" w14:paraId="78CE419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5AB5D" w14:textId="35FE5D1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C044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de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CC413" w14:textId="428701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AF428" w14:textId="4E543A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5618D" w14:textId="5EC4C0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C087C" w14:textId="2F6F15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4,000.00</w:t>
            </w:r>
          </w:p>
        </w:tc>
      </w:tr>
      <w:tr w:rsidR="00390549" w14:paraId="7C7514F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7B8DE" w14:textId="53A32B9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BE3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u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C0C30" w14:textId="4C22E7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C7A28" w14:textId="687610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73FF4" w14:textId="4BCDCB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D2AF1" w14:textId="205F21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390549" w14:paraId="728175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281DA" w14:textId="7C9830A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C698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93803" w14:textId="24F6D1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68803" w14:textId="0128CE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4,315.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C820E" w14:textId="0727C5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617F1" w14:textId="221442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4,315.00</w:t>
            </w:r>
          </w:p>
        </w:tc>
      </w:tr>
      <w:tr w:rsidR="00390549" w14:paraId="7215C05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7FA91" w14:textId="7E43DC1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48B8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tana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9A7D0" w14:textId="65B6B7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7B460" w14:textId="79ABF3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F8A3D" w14:textId="36AA70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704F3" w14:textId="6A4058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390549" w14:paraId="698E89B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17159" w14:textId="417FDE5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63A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996CB" w14:textId="6964E0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AD3EC" w14:textId="54E4CB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0C6F9" w14:textId="2B943F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07D0" w14:textId="4779F0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5,000.00</w:t>
            </w:r>
          </w:p>
        </w:tc>
      </w:tr>
      <w:tr w:rsidR="00390549" w14:paraId="77CB84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6BC9A" w14:textId="2C10D70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E28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Nak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3A390" w14:textId="525ED6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02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6C3F2" w14:textId="0C3826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05D6" w14:textId="3765BE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4C44D" w14:textId="303B14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028.00</w:t>
            </w:r>
          </w:p>
        </w:tc>
      </w:tr>
      <w:tr w:rsidR="00390549" w14:paraId="13B08B5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63999" w14:textId="657DAF0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C976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mac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8DE59" w14:textId="156DB4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6E250" w14:textId="69EC15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4D2B4" w14:textId="69BE2C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433B5" w14:textId="413A35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390549" w14:paraId="00DB39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D2665" w14:textId="711F3C7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6E29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mal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F4B91" w14:textId="40677A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4,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2C090" w14:textId="64CB7B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20159" w14:textId="366408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A6D2E" w14:textId="75D185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4,000.00</w:t>
            </w:r>
          </w:p>
        </w:tc>
      </w:tr>
      <w:tr w:rsidR="00390549" w14:paraId="61E217D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8411B" w14:textId="02015B5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696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pe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714AC" w14:textId="21CD14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8,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0E9B8" w14:textId="58CCE4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30C83" w14:textId="683798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E12B" w14:textId="55128E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8,000.00</w:t>
            </w:r>
          </w:p>
        </w:tc>
      </w:tr>
      <w:tr w:rsidR="00390549" w14:paraId="50377C6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8AE07" w14:textId="43DF7C4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91B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c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1CF78" w14:textId="67F925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127C1" w14:textId="5B7371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EE604" w14:textId="1D8B0D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AE532" w14:textId="323FC8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000.00</w:t>
            </w:r>
          </w:p>
        </w:tc>
      </w:tr>
      <w:tr w:rsidR="00390549" w14:paraId="7F9D15C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CD2C2" w14:textId="53F2743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E5E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cen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A0EA2" w14:textId="751035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95,61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01965" w14:textId="63720C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0,5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B088A" w14:textId="125DE7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36F99" w14:textId="39BA7E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76,115.00</w:t>
            </w:r>
          </w:p>
        </w:tc>
      </w:tr>
      <w:tr w:rsidR="00390549" w14:paraId="212ECB0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93AED" w14:textId="42827F0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6627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calel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BB324" w14:textId="3033FA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42BFF" w14:textId="4DEA52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886CA" w14:textId="2A506F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7D337" w14:textId="7B2C27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390549" w14:paraId="55A3BD1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FDAE2" w14:textId="67FDED0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CD5F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u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816C1" w14:textId="1ADC3E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DB74A" w14:textId="55B8C2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D6F2C" w14:textId="0E590A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EA3EE" w14:textId="41122D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390549" w14:paraId="6C2383E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A478B" w14:textId="716138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762B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ulan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290F9" w14:textId="0CDB57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0646B" w14:textId="5B4423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92D0C" w14:textId="6B3B27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1E679" w14:textId="3E9904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r>
      <w:tr w:rsidR="00390549" w14:paraId="60F055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71300" w14:textId="0F5DD31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0AC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dre Bur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06C70" w14:textId="34E0CC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95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CD5FC" w14:textId="7A680D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A0176" w14:textId="61ABBB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6C855" w14:textId="6A5CCF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952.00</w:t>
            </w:r>
          </w:p>
        </w:tc>
      </w:tr>
      <w:tr w:rsidR="00390549" w14:paraId="098D9B1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E63D8" w14:textId="059E2A3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950A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gbil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7E1D3" w14:textId="7A5BAD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F1640" w14:textId="6D3B9F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2,488.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558BD" w14:textId="445CD6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A459E" w14:textId="308385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2,488.00</w:t>
            </w:r>
          </w:p>
        </w:tc>
      </w:tr>
      <w:tr w:rsidR="00390549" w14:paraId="4AA292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368EC" w14:textId="40B66C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CD5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uku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BC47E" w14:textId="614E2C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E1B85" w14:textId="5EFA4C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9FFF" w14:textId="266264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DBF2" w14:textId="7B1270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390549" w14:paraId="408FE30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6674E" w14:textId="0D623E2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613E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tnanu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61BFF" w14:textId="26855F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CDD60" w14:textId="0AD321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5A09D" w14:textId="483704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F80DF" w14:textId="0C42CD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390549" w14:paraId="641FD4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61CE5" w14:textId="79D2793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F7FB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ere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37980" w14:textId="163FC5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92487" w14:textId="62C5B2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B20CA" w14:textId="41A443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5C5BE" w14:textId="78F4F3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0,000.00</w:t>
            </w:r>
          </w:p>
        </w:tc>
      </w:tr>
      <w:tr w:rsidR="00390549" w14:paraId="288337A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9C21E" w14:textId="683BA41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8C1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to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E8C56" w14:textId="218CAC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6,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A95A2" w14:textId="5F95B9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B5241" w14:textId="6AB6B8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F3864" w14:textId="52A395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6,000.00</w:t>
            </w:r>
          </w:p>
        </w:tc>
      </w:tr>
      <w:tr w:rsidR="00390549" w14:paraId="608555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C08DE" w14:textId="68B25F4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D13B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8431" w14:textId="2CDC8F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B24BE" w14:textId="4E88F6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57CD" w14:textId="653F9E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E37F3" w14:textId="20C57F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1BACA81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BCD1A" w14:textId="53B2264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864B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lil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AD81" w14:textId="6B3F2D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8EC5B" w14:textId="3C822F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02544" w14:textId="6DD515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2831D" w14:textId="3F49A9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3,000.00</w:t>
            </w:r>
          </w:p>
        </w:tc>
      </w:tr>
      <w:tr w:rsidR="00390549" w14:paraId="5211686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9F2F8" w14:textId="07FB163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AE1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Quez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51073" w14:textId="1CED55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4CE3E" w14:textId="5BC055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8D86C" w14:textId="53B021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6E0A" w14:textId="6348DD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0,000.00</w:t>
            </w:r>
          </w:p>
        </w:tc>
      </w:tr>
      <w:tr w:rsidR="00390549" w14:paraId="1F2B44F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FDB91" w14:textId="7D53743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7057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e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9A47C" w14:textId="1CF1D7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810DC" w14:textId="70E9E3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BA80D" w14:textId="04FA46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FCA6" w14:textId="648EEE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11A78AA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0CD2E" w14:textId="5A506BF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C52A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Anton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C7F15" w14:textId="6D53D7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40000" w14:textId="1C7CA5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0E2C2" w14:textId="637317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EF64" w14:textId="6D079B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2C7967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FBCED" w14:textId="57F12CB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FC52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A9EEA" w14:textId="3BB482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1,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F509F" w14:textId="37FE16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4C6E5" w14:textId="3BEB67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EFE95" w14:textId="0792AD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1,000.00</w:t>
            </w:r>
          </w:p>
        </w:tc>
      </w:tr>
      <w:tr w:rsidR="00390549" w14:paraId="564763E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A18C0" w14:textId="210E44C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461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Narcis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0FCFA" w14:textId="2773BA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1,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5BF71" w14:textId="0D9BFD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E0380" w14:textId="397C79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94135" w14:textId="671C4C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1,600.00</w:t>
            </w:r>
          </w:p>
        </w:tc>
      </w:tr>
      <w:tr w:rsidR="00390549" w14:paraId="72EFC3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039A3" w14:textId="43ACB8B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FD5D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riay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B78B8" w14:textId="527E8F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7,71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2D5A1" w14:textId="132E22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A5077" w14:textId="6BEA3F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C0F1" w14:textId="4897AC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7,716.00</w:t>
            </w:r>
          </w:p>
        </w:tc>
      </w:tr>
      <w:tr w:rsidR="00390549" w14:paraId="50E8ECD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E3345" w14:textId="7DBBC54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1DC2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kaw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8526F" w14:textId="3B43C8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4CFC" w14:textId="1F11D1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91F29" w14:textId="08AEE3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49E6" w14:textId="6648A2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500.00</w:t>
            </w:r>
          </w:p>
        </w:tc>
      </w:tr>
      <w:tr w:rsidR="00390549" w14:paraId="2B72A4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40BA5" w14:textId="0B8FC65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F6A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yab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BBA4C" w14:textId="47042F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9,52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6AD22" w14:textId="754C20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CBBAD" w14:textId="5788E8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8E33F" w14:textId="01A579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9,528.00</w:t>
            </w:r>
          </w:p>
        </w:tc>
      </w:tr>
      <w:tr w:rsidR="00390549" w14:paraId="5EE2FA1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C8174" w14:textId="443F5C0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F2D3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a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643F1" w14:textId="086335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9276E" w14:textId="7B9BA8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A6740" w14:textId="19AEED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7D63F" w14:textId="708575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000.00</w:t>
            </w:r>
          </w:p>
        </w:tc>
      </w:tr>
      <w:tr w:rsidR="00390549" w14:paraId="2C5092C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21276" w14:textId="4AED7A1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B103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ni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A9FB1" w14:textId="6A0A98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9,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D3798" w14:textId="6967F6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AAA71" w14:textId="1F3005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9A44A" w14:textId="394CC4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9,000.00</w:t>
            </w:r>
          </w:p>
        </w:tc>
      </w:tr>
      <w:tr w:rsidR="00390549" w14:paraId="2EE06B5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1CE691"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iz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C61A93" w14:textId="69A3BC7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389,744.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F64156" w14:textId="1B0DED4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535,757.59</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35421A" w14:textId="31699C4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35D2AF" w14:textId="19AEB0C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8,925,501.59</w:t>
            </w:r>
          </w:p>
        </w:tc>
      </w:tr>
      <w:tr w:rsidR="00390549" w14:paraId="7C14348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3251F"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Riz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416C4" w14:textId="1AB4D1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1,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A2475" w14:textId="430EE1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835,654.8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92BD" w14:textId="63198D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4E9F" w14:textId="6003ED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46,654.80</w:t>
            </w:r>
          </w:p>
        </w:tc>
      </w:tr>
      <w:tr w:rsidR="00390549" w14:paraId="5959CE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0082B" w14:textId="11C682D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62D7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go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B11E2" w14:textId="3B73C1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3,1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9FB46" w14:textId="292D0F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0,9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5CC3" w14:textId="74356F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85E63" w14:textId="176346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4,080.00</w:t>
            </w:r>
          </w:p>
        </w:tc>
      </w:tr>
      <w:tr w:rsidR="00390549" w14:paraId="5A4F6B6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56EC3" w14:textId="56A42A0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71B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1CBE8" w14:textId="7F74FE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79,7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4D9C" w14:textId="2D3259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3,4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3AB4" w14:textId="2F6A4E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6EDD8" w14:textId="4CA56C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63,230.00</w:t>
            </w:r>
          </w:p>
        </w:tc>
      </w:tr>
      <w:tr w:rsidR="00390549" w14:paraId="145856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7685E" w14:textId="0140064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BA8D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r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990B5" w14:textId="47E8F2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33,0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13D9C" w14:textId="712BC1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53294" w14:textId="43D4C7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25EB6" w14:textId="442E02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33,060.00</w:t>
            </w:r>
          </w:p>
        </w:tc>
      </w:tr>
      <w:tr w:rsidR="00390549" w14:paraId="265CE4A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47CC9" w14:textId="343167F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3E29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nango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998B3" w14:textId="3EFFEC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6,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3C1A6" w14:textId="7E9A67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8E71B" w14:textId="3DADE4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BC91" w14:textId="11AB6C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6,100.00</w:t>
            </w:r>
          </w:p>
        </w:tc>
      </w:tr>
      <w:tr w:rsidR="00390549" w14:paraId="2F385AE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C1283" w14:textId="7861D30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F088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in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5F955" w14:textId="5DFB62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26,58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AFBC1" w14:textId="6D6BA5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81,871.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91F10" w14:textId="372155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7DB5" w14:textId="50ECFF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08,455.00</w:t>
            </w:r>
          </w:p>
        </w:tc>
      </w:tr>
      <w:tr w:rsidR="00390549" w14:paraId="10AE98F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32037" w14:textId="2F1E21E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7937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d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1A3AF" w14:textId="675B57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7,4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14DCA" w14:textId="5CB720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0,136.5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F05B" w14:textId="3DA8D5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ED92E" w14:textId="1FDF0D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7,586.50</w:t>
            </w:r>
          </w:p>
        </w:tc>
      </w:tr>
      <w:tr w:rsidR="00390549" w14:paraId="0AC82D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E50A9" w14:textId="4B22D16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9279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la-Ja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3DD9" w14:textId="343021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16295" w14:textId="38ABB6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49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FC32B" w14:textId="67D007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F4F0C" w14:textId="157FC9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0,490.00</w:t>
            </w:r>
          </w:p>
        </w:tc>
      </w:tr>
      <w:tr w:rsidR="00390549" w14:paraId="485490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F9635" w14:textId="6257CDB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254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r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A1BFF" w14:textId="7E95CF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8,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0B452" w14:textId="4AAD9A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2677D" w14:textId="6F800F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8EBA3" w14:textId="718B50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38,000.00</w:t>
            </w:r>
          </w:p>
        </w:tc>
      </w:tr>
      <w:tr w:rsidR="00390549" w14:paraId="77060D9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871F6" w14:textId="088BD4A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8E70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il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49ACA" w14:textId="2FDB55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8,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12A5" w14:textId="13502F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26EC" w14:textId="242DF7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5038E" w14:textId="55F4F7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1,500.00</w:t>
            </w:r>
          </w:p>
        </w:tc>
      </w:tr>
      <w:tr w:rsidR="00390549" w14:paraId="0E22972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3493F" w14:textId="31BE6CF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DBA2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driguez (Montal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B097D" w14:textId="2D0D5B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66,03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7D767" w14:textId="62CEFB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0,863.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F5FD6" w14:textId="26AF1C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C7148" w14:textId="021727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6,899.00</w:t>
            </w:r>
          </w:p>
        </w:tc>
      </w:tr>
      <w:tr w:rsidR="00390549" w14:paraId="6913A9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D44ED" w14:textId="4D44A68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A13C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6D2A1" w14:textId="708589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7,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B29A7" w14:textId="165C3E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24,392.29</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9CA3A" w14:textId="66836D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FF5BF" w14:textId="4DE4BF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21,392.29</w:t>
            </w:r>
          </w:p>
        </w:tc>
      </w:tr>
      <w:tr w:rsidR="00390549" w14:paraId="238647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963EA" w14:textId="5B8588B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ADC1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BD77" w14:textId="033532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8,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63BAC" w14:textId="245860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C0D3B" w14:textId="0ABC0C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43871" w14:textId="77FD73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8,800.00</w:t>
            </w:r>
          </w:p>
        </w:tc>
      </w:tr>
      <w:tr w:rsidR="00390549" w14:paraId="2BB67BA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2A628" w14:textId="5140D31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D341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yt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3E4AA" w14:textId="15BA63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04,5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84246" w14:textId="5FDAF5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5,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33C4B" w14:textId="78EF03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CB9F3" w14:textId="35989F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9,540.00</w:t>
            </w:r>
          </w:p>
        </w:tc>
      </w:tr>
      <w:tr w:rsidR="00390549" w14:paraId="093C60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3012D" w14:textId="3B314A6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0DB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eres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9B014" w14:textId="507917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9,71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DCE3" w14:textId="04DBD0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AC069" w14:textId="2BAF28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47514" w14:textId="78F2FB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9,714.00</w:t>
            </w:r>
          </w:p>
        </w:tc>
      </w:tr>
      <w:tr w:rsidR="00390549" w14:paraId="3A800C4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C50C45B"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MIMAROPA</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89CDAB" w14:textId="33ED1CA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555,064.78</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A407A4" w14:textId="68F5122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C5F56D" w14:textId="58A2E16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64F7B8" w14:textId="4776098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555,064.78</w:t>
            </w:r>
          </w:p>
        </w:tc>
      </w:tr>
      <w:tr w:rsidR="00390549" w14:paraId="1CD55FC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63259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Marinduqu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A5844B" w14:textId="5F39602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211,053.7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D10FCE" w14:textId="7F514AC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583485" w14:textId="6F8C788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E38E43" w14:textId="21D91AF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211,053.70</w:t>
            </w:r>
          </w:p>
        </w:tc>
      </w:tr>
      <w:tr w:rsidR="00390549" w14:paraId="0D6C6F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935E8" w14:textId="20EBF44F" w:rsidR="00390549" w:rsidRDefault="00390549" w:rsidP="002D36C9">
            <w:pPr>
              <w:ind w:right="57"/>
              <w:rPr>
                <w:rFonts w:ascii="Arial Narrow" w:hAnsi="Arial Narrow"/>
                <w:b/>
                <w:b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5D77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84721" w14:textId="330801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6,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D6E5F" w14:textId="774453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FF186" w14:textId="79AD31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15F28" w14:textId="7390A9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36,100.00</w:t>
            </w:r>
          </w:p>
        </w:tc>
      </w:tr>
      <w:tr w:rsidR="00390549" w14:paraId="420C8A3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F3530" w14:textId="0FC8C3A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8349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6BA54" w14:textId="368605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3,0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7262D" w14:textId="47A409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030FD" w14:textId="50D22C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42CEF" w14:textId="3FBCA5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3,050.00</w:t>
            </w:r>
          </w:p>
        </w:tc>
      </w:tr>
      <w:tr w:rsidR="00390549" w14:paraId="037BDE4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E4A92" w14:textId="4317E0A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FBBE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83FF1" w14:textId="77860B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9F524" w14:textId="3880E6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E48E9" w14:textId="3A0336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FDC86" w14:textId="070278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87.50</w:t>
            </w:r>
          </w:p>
        </w:tc>
      </w:tr>
      <w:tr w:rsidR="00390549" w14:paraId="1417EB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AAB86" w14:textId="04C490A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2FED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gp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71257" w14:textId="337109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3,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748BB" w14:textId="1C8F05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DFF74" w14:textId="672F35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DF6F5" w14:textId="7DD75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3,400.00</w:t>
            </w:r>
          </w:p>
        </w:tc>
      </w:tr>
      <w:tr w:rsidR="00390549" w14:paraId="068A8B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42BD4" w14:textId="48C2968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2594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7DCF9" w14:textId="161A92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24,116.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510AE" w14:textId="6044A7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9CFB" w14:textId="7CD6FC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C24BF" w14:textId="3672D6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24,116.20</w:t>
            </w:r>
          </w:p>
        </w:tc>
      </w:tr>
      <w:tr w:rsidR="00390549" w14:paraId="033C5CD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4FE13" w14:textId="6E9A174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3CF6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rrij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7AA16" w14:textId="3118DD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4CC68" w14:textId="326CBC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2AE63" w14:textId="7AB1B5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8E880" w14:textId="66077E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000.00</w:t>
            </w:r>
          </w:p>
        </w:tc>
      </w:tr>
      <w:tr w:rsidR="00390549" w14:paraId="2ACDCC7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C2F5A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57EFEC" w14:textId="33E5EAF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862,07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9C2E29" w14:textId="13F0C0A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A3DDCB" w14:textId="6386D02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809B2C" w14:textId="0B6C577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862,070.00</w:t>
            </w:r>
          </w:p>
        </w:tc>
      </w:tr>
      <w:tr w:rsidR="00390549" w14:paraId="024FCE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8BC48" w14:textId="5663D4C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BD69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bra de Il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46727" w14:textId="2E3AA8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5,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60628" w14:textId="77FD68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6EED9" w14:textId="7D4C32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5A4CA" w14:textId="4E3C22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5,500.00</w:t>
            </w:r>
          </w:p>
        </w:tc>
      </w:tr>
      <w:tr w:rsidR="00390549" w14:paraId="39B631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D33C9" w14:textId="73F27BB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8916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inta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A556" w14:textId="55870D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2,1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99F51" w14:textId="0C696C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E6C8" w14:textId="33291A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F3FFB" w14:textId="555A62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2,170.00</w:t>
            </w:r>
          </w:p>
        </w:tc>
      </w:tr>
      <w:tr w:rsidR="00390549" w14:paraId="76EB080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68F0B" w14:textId="0777E6E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A5E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b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8113E" w14:textId="7D9473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A2130" w14:textId="1AB546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7E19E" w14:textId="3CA1AC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72032" w14:textId="1D3F6C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775.00</w:t>
            </w:r>
          </w:p>
        </w:tc>
      </w:tr>
      <w:tr w:rsidR="00390549" w14:paraId="749FCBE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0345C" w14:textId="2541E03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5874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2E702" w14:textId="70FA33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6,6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5377A" w14:textId="5E23BF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37FB" w14:textId="3D055C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69145" w14:textId="4F182C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6,650.00</w:t>
            </w:r>
          </w:p>
        </w:tc>
      </w:tr>
      <w:tr w:rsidR="00390549" w14:paraId="0EA261B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EFDFE" w14:textId="6D78B38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2CA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mbur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C6036" w14:textId="09002A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3BC54" w14:textId="130F0A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CABA6" w14:textId="5D2923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1BD92" w14:textId="0288C2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00.00</w:t>
            </w:r>
          </w:p>
        </w:tc>
      </w:tr>
      <w:tr w:rsidR="00390549" w14:paraId="7F5B0B0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B242A" w14:textId="53A0F5F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716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l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EE11C" w14:textId="4747F9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EFAB1" w14:textId="240B27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4142A" w14:textId="51A345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6947B" w14:textId="1A506E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1,200.00</w:t>
            </w:r>
          </w:p>
        </w:tc>
      </w:tr>
      <w:tr w:rsidR="00390549" w14:paraId="51D891C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2C4F0" w14:textId="1A9C741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A0A6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EA5E7" w14:textId="57E0EB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0,131.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F727F" w14:textId="063BA3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85B57" w14:textId="2E2056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4CCFB" w14:textId="3DA0AE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0,131.30</w:t>
            </w:r>
          </w:p>
        </w:tc>
      </w:tr>
      <w:tr w:rsidR="00390549" w14:paraId="6654EB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C410C" w14:textId="58450BD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8627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bl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57745" w14:textId="5063ED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5,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7367" w14:textId="711AB4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0E805" w14:textId="2F595A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1EB1A" w14:textId="70FCC0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5,500.00</w:t>
            </w:r>
          </w:p>
        </w:tc>
      </w:tr>
      <w:tr w:rsidR="00390549" w14:paraId="423089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7E000" w14:textId="2B70314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95D6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22158" w14:textId="4AA48B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3,143.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62BC0" w14:textId="1951CB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251D" w14:textId="3B53C7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1A47F" w14:textId="7B7E59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3,143.70</w:t>
            </w:r>
          </w:p>
        </w:tc>
      </w:tr>
      <w:tr w:rsidR="00390549" w14:paraId="7C88562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1BE79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911F84" w14:textId="31B5529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598,438.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72EE9B" w14:textId="451579A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38A07B" w14:textId="0C47511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D713EEF" w14:textId="7275738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598,438.00</w:t>
            </w:r>
          </w:p>
        </w:tc>
      </w:tr>
      <w:tr w:rsidR="00390549" w14:paraId="053961F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5CFAD8" w14:textId="1EDEA23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FF5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EEE11" w14:textId="0F10AF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FCE14" w14:textId="43D842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1AF2E" w14:textId="7AEA7F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A5059" w14:textId="57562A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473729A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00F7C" w14:textId="1FA2CBE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EB7D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su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FFBB0" w14:textId="06EFD2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77271" w14:textId="3F0968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E3B49" w14:textId="138B57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51803" w14:textId="143AD0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6811A34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570D7" w14:textId="2F65D13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6B00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ngab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C317F" w14:textId="727E3C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3A202" w14:textId="2C3CF0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B34DE" w14:textId="7B9425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7F227" w14:textId="74141E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16771D1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19DDC" w14:textId="42DB14C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1A3D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lalacao (San Pe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73B50" w14:textId="60F616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B151F" w14:textId="4086F0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634C9" w14:textId="5B4913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3B36C" w14:textId="43AFD4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03E6A4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4A425" w14:textId="4B70447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A0BA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Calap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D5125" w14:textId="401762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8,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EC59E" w14:textId="1A50A9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01BB0" w14:textId="1EF3E2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2E7E3" w14:textId="135BDD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8,900.00</w:t>
            </w:r>
          </w:p>
        </w:tc>
      </w:tr>
      <w:tr w:rsidR="00390549" w14:paraId="74D55C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AC61E" w14:textId="465384D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F56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lo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5372E" w14:textId="0E0D56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7D4F" w14:textId="310E06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E0FE0" w14:textId="5804B2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3D0FE" w14:textId="01E9E1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401C827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99F5B" w14:textId="0485E8F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33EF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sal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4ADC8" w14:textId="72EF94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6.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B8FEC" w14:textId="24DD17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D2867" w14:textId="6471C8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3BED3" w14:textId="470688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6.50</w:t>
            </w:r>
          </w:p>
        </w:tc>
      </w:tr>
      <w:tr w:rsidR="00390549" w14:paraId="5E8E3CA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5D298" w14:textId="60A9FE5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CD00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uj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4BECF" w14:textId="6455B6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98,9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8DC20" w14:textId="5381A1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171B2" w14:textId="54BEC7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38ABD" w14:textId="23C33F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98,925.00</w:t>
            </w:r>
          </w:p>
        </w:tc>
      </w:tr>
      <w:tr w:rsidR="00390549" w14:paraId="6B8CA4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A34F4" w14:textId="145DFAC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E3D6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namal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633D7" w14:textId="304580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7,806.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FAB60" w14:textId="0EA446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E6DD8" w14:textId="3BFC86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8EDEE" w14:textId="312852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7,806.50</w:t>
            </w:r>
          </w:p>
        </w:tc>
      </w:tr>
      <w:tr w:rsidR="00390549" w14:paraId="7006A2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E1902" w14:textId="72FCB55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221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BA85B" w14:textId="5EC783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66CC5" w14:textId="500B4D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7A6DF" w14:textId="53CB62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982AB" w14:textId="3ABEDD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20666E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073A8" w14:textId="4743AE5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1BE2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810D8" w14:textId="3530FC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AF6EC" w14:textId="79AEEC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FAE61" w14:textId="047C19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16F45" w14:textId="25E45B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2F24AC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AB298" w14:textId="44A0C65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21ED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x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65C6C" w14:textId="1BBD3B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48329" w14:textId="494C48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89356" w14:textId="5E83B5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231C" w14:textId="50EF87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58A1824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D01C9" w14:textId="10266F1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A455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Teodo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4470C" w14:textId="5A1AC5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662A9" w14:textId="22CDD3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3DC4A" w14:textId="37FFDB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6D620" w14:textId="1B798C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2FB32EE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F08E6" w14:textId="210D223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541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cor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FBC0B" w14:textId="16B1F6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DC8E9" w14:textId="609475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8776" w14:textId="593855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6742A" w14:textId="312658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0545786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A0306" w14:textId="271A3A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2A0C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E8A1F" w14:textId="487C5A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597F6" w14:textId="62DDA1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383E5" w14:textId="73CF3A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7C5A1" w14:textId="43B732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4E3A664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27A7E8"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Palaw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614F7D" w14:textId="29C6712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358,623.73</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3350F1" w14:textId="4B5BAAA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B501FF" w14:textId="5E14819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1A6250" w14:textId="77C8840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358,623.73</w:t>
            </w:r>
          </w:p>
        </w:tc>
      </w:tr>
      <w:tr w:rsidR="00390549" w14:paraId="23F96EC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1F1F5" w14:textId="627D51B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C00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taraz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66B52" w14:textId="384DC5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3,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FF60B" w14:textId="228495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EC1E2" w14:textId="739CC5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0FCA8" w14:textId="1F7CAF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3,600.00</w:t>
            </w:r>
          </w:p>
        </w:tc>
      </w:tr>
      <w:tr w:rsidR="00390549" w14:paraId="24B875C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AC505" w14:textId="0D6A895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521A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su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95039" w14:textId="49EC9B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76FE7" w14:textId="4861E5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CB88D" w14:textId="6F674D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0C593" w14:textId="0844F3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4,900.00</w:t>
            </w:r>
          </w:p>
        </w:tc>
      </w:tr>
      <w:tr w:rsidR="00390549" w14:paraId="1D336DE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AA01E" w14:textId="582CC15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D766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4A057" w14:textId="355E76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3,9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80FA8" w14:textId="12C553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D8901" w14:textId="660387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DD78E" w14:textId="41E0D9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3,950.00</w:t>
            </w:r>
          </w:p>
        </w:tc>
      </w:tr>
      <w:tr w:rsidR="00390549" w14:paraId="39C856E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B1DFD" w14:textId="6A0F2C7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A572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l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EC172" w14:textId="4DE5A2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00E6D" w14:textId="173AC2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64788" w14:textId="0556F5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327BE" w14:textId="32CFA3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390549" w14:paraId="1C048CA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A9C35" w14:textId="62BED89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77CB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napa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83BB2" w14:textId="457E06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723.7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6CC98" w14:textId="5EE7F2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AE26" w14:textId="402904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CBF53" w14:textId="232912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723.73</w:t>
            </w:r>
          </w:p>
        </w:tc>
      </w:tr>
      <w:tr w:rsidR="00390549" w14:paraId="20E1C8D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395D0" w14:textId="79A995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735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DB50A" w14:textId="5C3759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72C88" w14:textId="1C798F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42677" w14:textId="33191F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45A87" w14:textId="75DD6E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390549" w14:paraId="7B6CCB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25A6A" w14:textId="4AE3E8F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34F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erto Princes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D349" w14:textId="7B1312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6,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27ACC" w14:textId="2F5ED4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DD7CD" w14:textId="5AA37F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C9855" w14:textId="36348D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6,900.00</w:t>
            </w:r>
          </w:p>
        </w:tc>
      </w:tr>
      <w:tr w:rsidR="00390549" w14:paraId="50CA2F4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D8DF4E" w14:textId="19336DE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B657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 (Marc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04D90" w14:textId="0A3C34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6428" w14:textId="7F6D92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B1A03" w14:textId="2A1991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1C9DE" w14:textId="096211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3,000.00</w:t>
            </w:r>
          </w:p>
        </w:tc>
      </w:tr>
      <w:tr w:rsidR="00390549" w14:paraId="1164391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38FC6" w14:textId="1245671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FA3D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x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DC506" w14:textId="2005EC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8,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C676C" w14:textId="01CFCC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877F8" w14:textId="701184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F47D9" w14:textId="41E1F7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8,550.00</w:t>
            </w:r>
          </w:p>
        </w:tc>
      </w:tr>
      <w:tr w:rsidR="00390549" w14:paraId="018859B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EFA28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omblo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3A7666" w14:textId="1E9C788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524,879.3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DCF5BA" w14:textId="601C57E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CBD623" w14:textId="701B19C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6E2B00A" w14:textId="674CBF2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524,879.35</w:t>
            </w:r>
          </w:p>
        </w:tc>
      </w:tr>
      <w:tr w:rsidR="00390549" w14:paraId="3CB4D7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73C90" w14:textId="064DD02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B542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83A6D" w14:textId="465D63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9,4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654C5" w14:textId="3667DE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ED5FE" w14:textId="6BA987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4559A" w14:textId="6DE140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9,430.00</w:t>
            </w:r>
          </w:p>
        </w:tc>
      </w:tr>
      <w:tr w:rsidR="00390549" w14:paraId="59483F1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CD87E" w14:textId="756F1DE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F74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t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0E7D0" w14:textId="0F0E13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0DA8" w14:textId="29FD91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AD7B2" w14:textId="3E01BF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1B6A2" w14:textId="0D2D0F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390549" w14:paraId="2107316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83D53" w14:textId="14AA5F0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5844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jidio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14E13" w14:textId="7E5442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1,759.3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CE90B" w14:textId="4542A6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54967" w14:textId="310B0C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DB861" w14:textId="77341C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1,759.35</w:t>
            </w:r>
          </w:p>
        </w:tc>
      </w:tr>
      <w:tr w:rsidR="00390549" w14:paraId="5519DCF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F709F" w14:textId="2542CB7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057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098D6" w14:textId="79A4B0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9,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40F6C" w14:textId="74AD13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0AB18" w14:textId="0B4475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7588" w14:textId="57EFD2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9,500.00</w:t>
            </w:r>
          </w:p>
        </w:tc>
      </w:tr>
      <w:tr w:rsidR="00390549" w14:paraId="2DCD169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FC181" w14:textId="2677F61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F6B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652B6" w14:textId="51F846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9,2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FEA68" w14:textId="6CFE6E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06CE7" w14:textId="71DA91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E9A95" w14:textId="0B942A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9,250.00</w:t>
            </w:r>
          </w:p>
        </w:tc>
      </w:tr>
      <w:tr w:rsidR="00390549" w14:paraId="75F9E55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8EEEF" w14:textId="4E2409B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30A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cue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7219" w14:textId="2854EF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F070C" w14:textId="31C1CB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E024B" w14:textId="62CE08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AD428" w14:textId="2AC6DB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800.00</w:t>
            </w:r>
          </w:p>
        </w:tc>
      </w:tr>
      <w:tr w:rsidR="00390549" w14:paraId="7BC4A4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0EABE" w14:textId="29E4080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A394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Ferr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A38C" w14:textId="0E9574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31FA2" w14:textId="4B3D29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1414C" w14:textId="657526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2EA55" w14:textId="4282AB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50.00</w:t>
            </w:r>
          </w:p>
        </w:tc>
      </w:tr>
      <w:tr w:rsidR="00390549" w14:paraId="224CAEA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888DC" w14:textId="29EEA62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72C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155C1" w14:textId="11ACE6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1,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3B8C9" w14:textId="0FB608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4D188" w14:textId="0E4E98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7386F" w14:textId="5C0612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1,100.00</w:t>
            </w:r>
          </w:p>
        </w:tc>
      </w:tr>
      <w:tr w:rsidR="00390549" w14:paraId="4909206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401B8" w14:textId="700F6F3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2E8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diw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33AD5" w14:textId="2B6F16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4EF1F" w14:textId="0EFA12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647C3" w14:textId="435054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D2F7" w14:textId="546743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800.00</w:t>
            </w:r>
          </w:p>
        </w:tc>
      </w:tr>
      <w:tr w:rsidR="00390549" w14:paraId="39F2C9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2BEA1F" w14:textId="1889686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1B30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dio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CFE10" w14:textId="0FC80C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3,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B776A" w14:textId="22ED17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101E9" w14:textId="409FDD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330C4" w14:textId="58D0F6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3,550.00</w:t>
            </w:r>
          </w:p>
        </w:tc>
      </w:tr>
      <w:tr w:rsidR="00390549" w14:paraId="6B0DDF1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5A4E0" w14:textId="6388623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2F62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mbl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9E24D" w14:textId="0C7440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8,1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B7D49" w14:textId="2DC001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24724" w14:textId="447AFA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00008" w14:textId="1B5233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8,150.00</w:t>
            </w:r>
          </w:p>
        </w:tc>
      </w:tr>
      <w:tr w:rsidR="00390549" w14:paraId="26A20ED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53BD2" w14:textId="3B846CB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4AA8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DC7B8" w14:textId="10F3F5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3A1CE" w14:textId="457750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32C03" w14:textId="7A93B3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3035" w14:textId="1753E3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000.00</w:t>
            </w:r>
          </w:p>
        </w:tc>
      </w:tr>
      <w:tr w:rsidR="00390549" w14:paraId="3397890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F05D3" w14:textId="084032E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F355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Andr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DFB3D" w14:textId="172631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C024A" w14:textId="04D724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B463" w14:textId="0CD09D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51C32" w14:textId="66E65C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100.00</w:t>
            </w:r>
          </w:p>
        </w:tc>
      </w:tr>
      <w:tr w:rsidR="00390549" w14:paraId="024166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0835F" w14:textId="2E79B5E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CA5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F9534" w14:textId="52886D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BD83E" w14:textId="10DDEA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368D0" w14:textId="6E00BB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8C66E" w14:textId="79AA68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000.00</w:t>
            </w:r>
          </w:p>
        </w:tc>
      </w:tr>
      <w:tr w:rsidR="00390549" w14:paraId="25A4A54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765EA" w14:textId="19836B9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D93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A4A79" w14:textId="4AE2D2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9,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7EB5C" w14:textId="41A230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F55F" w14:textId="2F1DC3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2C42" w14:textId="759CC5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9,200.00</w:t>
            </w:r>
          </w:p>
        </w:tc>
      </w:tr>
      <w:tr w:rsidR="00390549" w14:paraId="5083D5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5BC09" w14:textId="1A603B2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B68E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54D20" w14:textId="7F7D83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0,6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C9639" w14:textId="54A016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BDB22" w14:textId="320E28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25357" w14:textId="2CA4DB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0,675.00</w:t>
            </w:r>
          </w:p>
        </w:tc>
      </w:tr>
      <w:tr w:rsidR="00390549" w14:paraId="5562B3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70442" w14:textId="4B7DBB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B4D7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A0E0" w14:textId="118E90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6,01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398A0" w14:textId="365091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317A8" w14:textId="5C0E8D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404E" w14:textId="0571FF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6,015.00</w:t>
            </w:r>
          </w:p>
        </w:tc>
      </w:tr>
      <w:tr w:rsidR="00390549" w14:paraId="74B8682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691B8F2"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V</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F71021D" w14:textId="7E4178A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244,223.45</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D6B0973" w14:textId="0E8AC7F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076,950.00</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E563E5E" w14:textId="124F7A2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DA381D4" w14:textId="1DE996A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2,321,173.45</w:t>
            </w:r>
          </w:p>
        </w:tc>
      </w:tr>
      <w:tr w:rsidR="00390549" w14:paraId="678F7F61"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80543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lbay</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2CB1A8" w14:textId="0738363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117,665.8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A8396C" w14:textId="6BFFD05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445,75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AFB156" w14:textId="2AE29A9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33068F" w14:textId="3FB759B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563,415.80</w:t>
            </w:r>
          </w:p>
        </w:tc>
      </w:tr>
      <w:tr w:rsidR="00390549" w14:paraId="64E4A32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68781" w14:textId="77F9355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91C7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Alb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67280" w14:textId="085015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86,72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36DD8" w14:textId="750787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9CD0A" w14:textId="684F2F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BBCBF" w14:textId="0C7F16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86,728.00</w:t>
            </w:r>
          </w:p>
        </w:tc>
      </w:tr>
      <w:tr w:rsidR="00390549" w14:paraId="37B7C90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32E96" w14:textId="0293F40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F05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ac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5D979" w14:textId="7756F7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9,865.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4E027" w14:textId="622E22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83945" w14:textId="2FE315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9E4B5" w14:textId="788376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9,865.16</w:t>
            </w:r>
          </w:p>
        </w:tc>
      </w:tr>
      <w:tr w:rsidR="00390549" w14:paraId="65B9BE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A7B9C8" w14:textId="66622B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EF5E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mal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BE333" w14:textId="2E5F40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8,781.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7FE49" w14:textId="7B2C2C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2F96F" w14:textId="572D4C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D2AC" w14:textId="68A5DE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8,781.72</w:t>
            </w:r>
          </w:p>
        </w:tc>
      </w:tr>
      <w:tr w:rsidR="00390549" w14:paraId="641FF78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0A65B" w14:textId="3E5EEBD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AB73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AD3D" w14:textId="762822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1,312.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CE038" w14:textId="02CC04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6,4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27CC4" w14:textId="0892FE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93C6E" w14:textId="167105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7,712.56</w:t>
            </w:r>
          </w:p>
        </w:tc>
      </w:tr>
      <w:tr w:rsidR="00390549" w14:paraId="57F83D9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85016" w14:textId="08F96F7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525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noba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C5A3F" w14:textId="1D46FD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8,836.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EE5F3" w14:textId="1FB588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3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8648F" w14:textId="707023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8E27" w14:textId="779D68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8,186.24</w:t>
            </w:r>
          </w:p>
        </w:tc>
      </w:tr>
      <w:tr w:rsidR="00390549" w14:paraId="4106AF2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FB85F" w14:textId="6CB4DC1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111A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egazpi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EA775" w14:textId="731BC8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22.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AF60A" w14:textId="73CE0C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C2DC" w14:textId="6643E3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95B0C" w14:textId="78A020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22.58</w:t>
            </w:r>
          </w:p>
        </w:tc>
      </w:tr>
      <w:tr w:rsidR="00390549" w14:paraId="45F210D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7961AD" w14:textId="3218BEE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4F7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23D2D" w14:textId="69BB7C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0,297.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19D72" w14:textId="580D3D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1FDCD" w14:textId="1F2984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25DB7" w14:textId="786CAE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0,297.28</w:t>
            </w:r>
          </w:p>
        </w:tc>
      </w:tr>
      <w:tr w:rsidR="00390549" w14:paraId="786016F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C0BDF" w14:textId="7C6D966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0641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Li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BDC56" w14:textId="1FDE40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9,4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081E4" w14:textId="0A55F1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3FFF0" w14:textId="72F1FF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E7A8C" w14:textId="12CEEA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9,450.00</w:t>
            </w:r>
          </w:p>
        </w:tc>
      </w:tr>
      <w:tr w:rsidR="00390549" w14:paraId="5768BD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DCDDC" w14:textId="26F7C60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F396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ilipo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90A83" w14:textId="1DD943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6,033.5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54059" w14:textId="66927A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5A5E" w14:textId="281882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19F4A" w14:textId="032E78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6,033.52</w:t>
            </w:r>
          </w:p>
        </w:tc>
      </w:tr>
      <w:tr w:rsidR="00390549" w14:paraId="0F43CBD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0A174" w14:textId="28D55F4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EC6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in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80FF7" w14:textId="5DD677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8,021.3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94F99" w14:textId="449AF7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F6465" w14:textId="2605DF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38EE" w14:textId="4E738B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8,021.36</w:t>
            </w:r>
          </w:p>
        </w:tc>
      </w:tr>
      <w:tr w:rsidR="00390549" w14:paraId="073DA3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EE419" w14:textId="41AED2D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15E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i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EC480" w14:textId="0E62F5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2,221.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50F62" w14:textId="139E2C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BF4DF" w14:textId="2E130F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E0549" w14:textId="55DC74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2,221.40</w:t>
            </w:r>
          </w:p>
        </w:tc>
      </w:tr>
      <w:tr w:rsidR="00390549" w14:paraId="00DD84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2BB7A" w14:textId="057D75B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F31C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48B4F" w14:textId="0D75F1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6,025.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13980" w14:textId="07A026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E19B" w14:textId="0A419B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6C5C2" w14:textId="48C7E6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6,025.44</w:t>
            </w:r>
          </w:p>
        </w:tc>
      </w:tr>
      <w:tr w:rsidR="00390549" w14:paraId="0BFAA38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2F254" w14:textId="37DCE80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762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o Du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B841A" w14:textId="7DFCED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7,565.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78F9F" w14:textId="3BCEF8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D86C0" w14:textId="38564F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7523D" w14:textId="060F4D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7,565.64</w:t>
            </w:r>
          </w:p>
        </w:tc>
      </w:tr>
      <w:tr w:rsidR="00390549" w14:paraId="6E689F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F98A8" w14:textId="142D4C2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0241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langu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690DB" w14:textId="2C116F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7,926.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FE200" w14:textId="72D9B3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DD591" w14:textId="29E76F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70506" w14:textId="51A482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7,926.68</w:t>
            </w:r>
          </w:p>
        </w:tc>
      </w:tr>
      <w:tr w:rsidR="00390549" w14:paraId="792AC6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964E2" w14:textId="2F25E3D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0012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apu-Rapu</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900D8" w14:textId="5917FC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743.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249D8" w14:textId="75E817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7A22F" w14:textId="0CD2A2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5C02F" w14:textId="1A0FB4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743.04</w:t>
            </w:r>
          </w:p>
        </w:tc>
      </w:tr>
      <w:tr w:rsidR="00390549" w14:paraId="07DE62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0D3CD0" w14:textId="67957AF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2F99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Domingo (Lib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CE8D9" w14:textId="4480CA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8,6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D9703" w14:textId="404714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2130" w14:textId="6BAB58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0F2C7" w14:textId="422DA1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8,630.00</w:t>
            </w:r>
          </w:p>
        </w:tc>
      </w:tr>
      <w:tr w:rsidR="00390549" w14:paraId="0CC11E7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8C100" w14:textId="6BA39F5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109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14B32" w14:textId="3AA245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5,689.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E9B94" w14:textId="4404BB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32B26" w14:textId="66D337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B14FE" w14:textId="548C30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5,689.80</w:t>
            </w:r>
          </w:p>
        </w:tc>
      </w:tr>
      <w:tr w:rsidR="00390549" w14:paraId="11C9F26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B8B35" w14:textId="211CD7D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85C6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w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CACD6" w14:textId="370F77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6,515.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F5F0B" w14:textId="048ED4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DDF8B" w14:textId="3F8D32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5BA53" w14:textId="41DD27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6,515.38</w:t>
            </w:r>
          </w:p>
        </w:tc>
      </w:tr>
      <w:tr w:rsidR="00390549" w14:paraId="5F8011F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64EA48"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marines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7C7A9D" w14:textId="6F1986D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73,365.8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78A42F" w14:textId="259E8D0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3FA664" w14:textId="3616084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DF4C55" w14:textId="1ED5130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73,365.87</w:t>
            </w:r>
          </w:p>
        </w:tc>
      </w:tr>
      <w:tr w:rsidR="00390549" w14:paraId="7158EF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E6708" w14:textId="6F482C2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3752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11096" w14:textId="47E568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6,496.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61AAA" w14:textId="19E40D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9D33D" w14:textId="64CA11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978B8" w14:textId="22AFE5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6,496.42</w:t>
            </w:r>
          </w:p>
        </w:tc>
      </w:tr>
      <w:tr w:rsidR="00390549" w14:paraId="7F8737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9A47D" w14:textId="5102DFD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84CE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su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906F" w14:textId="4D1E87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583.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0F3F3" w14:textId="1337B5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B9468" w14:textId="41DDE9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93F8A" w14:textId="29E0B4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8,583.16</w:t>
            </w:r>
          </w:p>
        </w:tc>
      </w:tr>
      <w:tr w:rsidR="00390549" w14:paraId="78680C4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73C55" w14:textId="2C6C888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245F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palo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2302E" w14:textId="2CB757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1,55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F1CCB" w14:textId="62B290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678B" w14:textId="7F27BA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12A7F" w14:textId="5FC6C6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1,553.00</w:t>
            </w:r>
          </w:p>
        </w:tc>
      </w:tr>
      <w:tr w:rsidR="00390549" w14:paraId="4E08590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CA85C" w14:textId="67C203D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3A8D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e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1FF26" w14:textId="1D288C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8,933.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63EFA" w14:textId="1BADB3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E56B" w14:textId="0D7520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02998" w14:textId="1711D4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8,933.64</w:t>
            </w:r>
          </w:p>
        </w:tc>
      </w:tr>
      <w:tr w:rsidR="00390549" w14:paraId="7541AA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C2CD9" w14:textId="22139CE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1495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84807" w14:textId="2B74C3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4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02D2D" w14:textId="7D38E5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20245" w14:textId="2E24A6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DF29F" w14:textId="2D03C2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430.00</w:t>
            </w:r>
          </w:p>
        </w:tc>
      </w:tr>
      <w:tr w:rsidR="00390549" w14:paraId="2D48A3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BDFC4" w14:textId="044308B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4570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B152F" w14:textId="2BAE43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2,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89906" w14:textId="0494F8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332B3" w14:textId="71E0D9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CEDBA" w14:textId="1B777B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2,500.00</w:t>
            </w:r>
          </w:p>
        </w:tc>
      </w:tr>
      <w:tr w:rsidR="00390549" w14:paraId="33A774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6A7FF" w14:textId="51D7278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27D2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erced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21EF" w14:textId="08FEF9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5,229.2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6BCA5" w14:textId="11A8EA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FD24C" w14:textId="6E4213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3649C" w14:textId="43D12D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5,229.29</w:t>
            </w:r>
          </w:p>
        </w:tc>
      </w:tr>
      <w:tr w:rsidR="00390549" w14:paraId="1B92342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07602" w14:textId="4ADB919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C0A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racal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DF600" w14:textId="7A7C61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1,106.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34721" w14:textId="156C43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C6A66" w14:textId="38C9EC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A8161" w14:textId="3690D8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1,106.72</w:t>
            </w:r>
          </w:p>
        </w:tc>
      </w:tr>
      <w:tr w:rsidR="00390549" w14:paraId="77DBA3B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81C81" w14:textId="6DD452C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A54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4830" w14:textId="2CFC95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4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1159B" w14:textId="2059C2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6AFAD" w14:textId="041ECF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E6DEB" w14:textId="6C57B6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430.00</w:t>
            </w:r>
          </w:p>
        </w:tc>
      </w:tr>
      <w:tr w:rsidR="00390549" w14:paraId="6DD7964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3968A" w14:textId="7BF0393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312D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75CE2" w14:textId="63A139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490.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33792" w14:textId="11D8D1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7C469" w14:textId="73C92C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6F166" w14:textId="7D11BD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490.94</w:t>
            </w:r>
          </w:p>
        </w:tc>
      </w:tr>
      <w:tr w:rsidR="00390549" w14:paraId="5404EFE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CA219" w14:textId="2CAA9A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3592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Ele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FC5E5" w14:textId="60E256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4,660.0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7D0C9" w14:textId="266C5A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8CC1" w14:textId="6D8E4E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1AADE" w14:textId="23C80E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4,660.02</w:t>
            </w:r>
          </w:p>
        </w:tc>
      </w:tr>
      <w:tr w:rsidR="00390549" w14:paraId="69BA50D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51271" w14:textId="4CE1605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14D8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i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6CFCF" w14:textId="3C3703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7,902.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F2DC4" w14:textId="653E00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B6B74" w14:textId="46AA97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62446" w14:textId="36F69A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7,902.68</w:t>
            </w:r>
          </w:p>
        </w:tc>
      </w:tr>
      <w:tr w:rsidR="00390549" w14:paraId="3C37D33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B5564" w14:textId="2D9EFC4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7B3A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nzon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3A460" w14:textId="49181F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0,0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ABC6" w14:textId="5CE715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ADE9" w14:textId="2E047B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B9B75" w14:textId="427EE0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0,050.00</w:t>
            </w:r>
          </w:p>
        </w:tc>
      </w:tr>
      <w:tr w:rsidR="00390549" w14:paraId="1762CC74"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E944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7A996A" w14:textId="3AD8085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1,858,342.33</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5C77DD" w14:textId="72DABBC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0,00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6F129C" w14:textId="31D7A2D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0299C6D" w14:textId="599A872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1,908,342.33</w:t>
            </w:r>
          </w:p>
        </w:tc>
      </w:tr>
      <w:tr w:rsidR="00390549" w14:paraId="4B8116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A4EB0" w14:textId="183FBCA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999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Cam Su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1A581" w14:textId="55885B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0,692.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7326F" w14:textId="418536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ADCF" w14:textId="36461C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69DD1" w14:textId="761476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0,692.18</w:t>
            </w:r>
          </w:p>
        </w:tc>
      </w:tr>
      <w:tr w:rsidR="00390549" w14:paraId="0724C5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BA8FF" w14:textId="0A037F0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EFCD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621B7" w14:textId="1D24B4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2,623.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83502" w14:textId="74A885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6B29" w14:textId="048CB8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9F123" w14:textId="1322C5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2,623.68</w:t>
            </w:r>
          </w:p>
        </w:tc>
      </w:tr>
      <w:tr w:rsidR="00390549" w14:paraId="2C1E555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8932B" w14:textId="37FEDFA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294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a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2DDC1" w14:textId="2F0D30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5,068.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1FCD3" w14:textId="042DCB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CD79B" w14:textId="6BB6B2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854EA" w14:textId="54351D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5,068.94</w:t>
            </w:r>
          </w:p>
        </w:tc>
      </w:tr>
      <w:tr w:rsidR="00390549" w14:paraId="5952925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DF87A" w14:textId="14A8E3D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2276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F68E6" w14:textId="7FEE89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7,7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81367" w14:textId="5D4CB3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13B5" w14:textId="1ACF12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9F6EC" w14:textId="6633DD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7,730.00</w:t>
            </w:r>
          </w:p>
        </w:tc>
      </w:tr>
      <w:tr w:rsidR="00390549" w14:paraId="62BFA3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55FA2" w14:textId="6ECA811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2BAF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m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86C1" w14:textId="78A943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617.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A63D7" w14:textId="1B4E1E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5251F" w14:textId="5384DD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CD09" w14:textId="46B0D4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617.76</w:t>
            </w:r>
          </w:p>
        </w:tc>
      </w:tr>
      <w:tr w:rsidR="00390549" w14:paraId="01DA9B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5AE75" w14:textId="08DD1C1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29D3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h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6113C" w14:textId="70EB3A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1,620.2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004DD" w14:textId="0F7DE7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75280" w14:textId="13AF34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4C586" w14:textId="4B2B8F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1,620.22</w:t>
            </w:r>
          </w:p>
        </w:tc>
      </w:tr>
      <w:tr w:rsidR="00390549" w14:paraId="7E74FC3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8832F4" w14:textId="613F2A2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79C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AD86" w14:textId="3806CE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7,459.0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CAB0B" w14:textId="4D3581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ABC21" w14:textId="6D3A9F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036D9" w14:textId="1C9706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7,459.07</w:t>
            </w:r>
          </w:p>
        </w:tc>
      </w:tr>
      <w:tr w:rsidR="00390549" w14:paraId="616A57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CE4EE" w14:textId="68E9DBD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7709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us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6A9BD" w14:textId="434F10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220.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ABEE8" w14:textId="6046CB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A9EE1" w14:textId="550DA9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DD3FE" w14:textId="0F6AEB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220.72</w:t>
            </w:r>
          </w:p>
        </w:tc>
      </w:tr>
      <w:tr w:rsidR="00390549" w14:paraId="6B2DF68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9BA03" w14:textId="13D969E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1E12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b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5E41" w14:textId="5F14FB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8,472.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4B476" w14:textId="6D2248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BEC55" w14:textId="1CF954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64E12" w14:textId="0B8BAF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8,472.76</w:t>
            </w:r>
          </w:p>
        </w:tc>
      </w:tr>
      <w:tr w:rsidR="00390549" w14:paraId="2EEEA5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7B21F" w14:textId="08CF9A5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92CB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mali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495E8" w14:textId="440814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482.9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7DF0B" w14:textId="3C12AD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462D7" w14:textId="28D514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0B4A3" w14:textId="284287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482.96</w:t>
            </w:r>
          </w:p>
        </w:tc>
      </w:tr>
      <w:tr w:rsidR="00390549" w14:paraId="37D5382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33334" w14:textId="1B56711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FFED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am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0A412" w14:textId="07C3D0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4,596.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32D31" w14:textId="46C838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984CC" w14:textId="256E4C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5157" w14:textId="6A56DE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4,596.44</w:t>
            </w:r>
          </w:p>
        </w:tc>
      </w:tr>
      <w:tr w:rsidR="00390549" w14:paraId="3D6C19A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8A0FE" w14:textId="21A6C0B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4DBC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am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15C22" w14:textId="61B929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2,126.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84637" w14:textId="5D619A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A78DC" w14:textId="393A23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B5155" w14:textId="761AE4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2,126.16</w:t>
            </w:r>
          </w:p>
        </w:tc>
      </w:tr>
      <w:tr w:rsidR="00390549" w14:paraId="0324DCB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1B59F" w14:textId="00BE131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182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el Galle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D9C1" w14:textId="4F5DE0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2,312.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E9EC6" w14:textId="7D5DDE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DEDB9" w14:textId="51D4CF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72E0" w14:textId="7BDF98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2,312.68</w:t>
            </w:r>
          </w:p>
        </w:tc>
      </w:tr>
      <w:tr w:rsidR="00390549" w14:paraId="2943768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3E3B8" w14:textId="4BE25FB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3ED2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rchitore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CC8F4" w14:textId="0F6496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569.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61ACD" w14:textId="626FCD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EDC00" w14:textId="180186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AC851" w14:textId="2E5E05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569.16</w:t>
            </w:r>
          </w:p>
        </w:tc>
      </w:tr>
      <w:tr w:rsidR="00390549" w14:paraId="6AB8346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64414" w14:textId="67FE39C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E677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o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51767" w14:textId="0EC0E0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1,422.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FA0F7" w14:textId="0594A2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EE657" w14:textId="49F8BA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783CE" w14:textId="25BCB9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1,422.48</w:t>
            </w:r>
          </w:p>
        </w:tc>
      </w:tr>
      <w:tr w:rsidR="00390549" w14:paraId="4E94619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F2098" w14:textId="5434559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244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rig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AE82D" w14:textId="0B965C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490.0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9BBA0" w14:textId="1D6ABC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FA239" w14:textId="697333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F336C" w14:textId="4525A9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490.06</w:t>
            </w:r>
          </w:p>
        </w:tc>
      </w:tr>
      <w:tr w:rsidR="00390549" w14:paraId="0E561DE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1CAC2" w14:textId="50DF72C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C3E9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gon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9A642" w14:textId="0228B1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430.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BFA6F" w14:textId="260951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34C1B" w14:textId="27D61A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B6672" w14:textId="3E1B21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430.04</w:t>
            </w:r>
          </w:p>
        </w:tc>
      </w:tr>
      <w:tr w:rsidR="00390549" w14:paraId="6B6C45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6BFFA" w14:textId="31DA37B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F9A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ma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7F82B" w14:textId="2E056E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8,458.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854DA" w14:textId="0CACD6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BF0C2" w14:textId="193F37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019D8" w14:textId="7A7E9B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8,458.20</w:t>
            </w:r>
          </w:p>
        </w:tc>
      </w:tr>
      <w:tr w:rsidR="00390549" w14:paraId="4FB04C1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DEF15" w14:textId="661CDDB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9BA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p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440A7" w14:textId="52EE03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4,242.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10814" w14:textId="5F3969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D70E" w14:textId="5A267C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A3496" w14:textId="12C034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4,242.92</w:t>
            </w:r>
          </w:p>
        </w:tc>
      </w:tr>
      <w:tr w:rsidR="00390549" w14:paraId="74715B1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4C469" w14:textId="729E958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FBBB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ar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272CA" w14:textId="06BB4D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9,508.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A9883" w14:textId="560B5C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8700" w14:textId="6889DD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C154" w14:textId="63D6C6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9,508.88</w:t>
            </w:r>
          </w:p>
        </w:tc>
      </w:tr>
      <w:tr w:rsidR="00390549" w14:paraId="2AF6484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FE482" w14:textId="418170C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E2BC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la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BE30" w14:textId="01C133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2,807.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A3C49" w14:textId="6BE568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7984E" w14:textId="6C214D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D5BC" w14:textId="53B2FD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2,807.88</w:t>
            </w:r>
          </w:p>
        </w:tc>
      </w:tr>
      <w:tr w:rsidR="00390549" w14:paraId="494023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F30AB" w14:textId="14C15D2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AF3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nalab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883BF" w14:textId="49C485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0,558.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2FB3E" w14:textId="2FC779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D76F5" w14:textId="058E34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4B06" w14:textId="1F0397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0,558.80</w:t>
            </w:r>
          </w:p>
        </w:tc>
      </w:tr>
      <w:tr w:rsidR="00390549" w14:paraId="7892A6E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054BB" w14:textId="67DAB01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F64E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bu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E92AA" w14:textId="3D3F1D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9,371.5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D45B2" w14:textId="309CA5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79183" w14:textId="5A3631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0BE1" w14:textId="56340C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9,371.53</w:t>
            </w:r>
          </w:p>
        </w:tc>
      </w:tr>
      <w:tr w:rsidR="00390549" w14:paraId="56D300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9E8E6" w14:textId="25C3AA0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898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F0AEB" w14:textId="537936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2,045.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977C" w14:textId="488D1A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A6024" w14:textId="3510A7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714BA" w14:textId="050B7A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2,045.18</w:t>
            </w:r>
          </w:p>
        </w:tc>
      </w:tr>
      <w:tr w:rsidR="00390549" w14:paraId="369469B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C1141" w14:textId="247928D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ED29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camp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2AF5F" w14:textId="044676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1,4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E9D4A" w14:textId="401C2B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4E830" w14:textId="7BDDBF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C5E25" w14:textId="457E15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91,480.00</w:t>
            </w:r>
          </w:p>
        </w:tc>
      </w:tr>
      <w:tr w:rsidR="00390549" w14:paraId="024D0C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854C3" w14:textId="110F1BE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8C1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FD93E" w14:textId="50C4F3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506.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DF70B" w14:textId="34F10F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1A78" w14:textId="49859D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32D49" w14:textId="5FE210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506.28</w:t>
            </w:r>
          </w:p>
        </w:tc>
      </w:tr>
      <w:tr w:rsidR="00390549" w14:paraId="5014581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73A2F" w14:textId="7EA9F00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0020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sac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9C48C" w14:textId="68599E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9,547.6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5DCB7" w14:textId="7BD020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1389E" w14:textId="136B26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5BA99" w14:textId="3F3DCB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9,547.69</w:t>
            </w:r>
          </w:p>
        </w:tc>
      </w:tr>
      <w:tr w:rsidR="00390549" w14:paraId="6E19AEA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3983C" w14:textId="40BDEA2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40CA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5B70F" w14:textId="555C82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780.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C9F3A" w14:textId="1DD2ED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559AD" w14:textId="7FC184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E0103" w14:textId="0D27B7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780.54</w:t>
            </w:r>
          </w:p>
        </w:tc>
      </w:tr>
      <w:tr w:rsidR="00390549" w14:paraId="23C320B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DF8FC" w14:textId="47BFB15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5BDE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esentacion (Parub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419E6" w14:textId="52B4C5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7,703.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23623" w14:textId="5A15EF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3D5A6" w14:textId="59FB68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821BE" w14:textId="3D8FF6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7,703.44</w:t>
            </w:r>
          </w:p>
        </w:tc>
      </w:tr>
      <w:tr w:rsidR="00390549" w14:paraId="74970CE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B944E" w14:textId="56EEF73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53D2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ag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86361" w14:textId="664951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3,816.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4207" w14:textId="138A90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6CC73" w14:textId="2278C1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E43AD" w14:textId="3CB50F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3,816.76</w:t>
            </w:r>
          </w:p>
        </w:tc>
      </w:tr>
      <w:tr w:rsidR="00390549" w14:paraId="794BF01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6D794" w14:textId="092B2BA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924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gñ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E25D" w14:textId="32F92C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1,126.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5BC83" w14:textId="6E3BE6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DC64E" w14:textId="29880C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D8609" w14:textId="58205A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1,126.78</w:t>
            </w:r>
          </w:p>
        </w:tc>
      </w:tr>
      <w:tr w:rsidR="00390549" w14:paraId="7D4DBE8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6A6FA" w14:textId="6C4D6BD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0B224" w14:textId="71303D2D"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EE984" w14:textId="59B954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7,057.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15003" w14:textId="713D5E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73B84" w14:textId="7F5677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2E1D0" w14:textId="65B3E9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7,057.28</w:t>
            </w:r>
          </w:p>
        </w:tc>
      </w:tr>
      <w:tr w:rsidR="00390549" w14:paraId="12B2B88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241D1" w14:textId="420631A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3B89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F4CF" w14:textId="346DB8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4,218.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88A61" w14:textId="5C52C6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19BB5" w14:textId="75EE16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F3AE2" w14:textId="72EA5C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4,218.94</w:t>
            </w:r>
          </w:p>
        </w:tc>
      </w:tr>
      <w:tr w:rsidR="00390549" w14:paraId="24248E9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F1239" w14:textId="23EAEBE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B117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poco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9C658" w14:textId="73A6A5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3,077.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AD5CB" w14:textId="6E39F0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8C96" w14:textId="3E032B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6270B" w14:textId="7A78EA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3,077.76</w:t>
            </w:r>
          </w:p>
        </w:tc>
      </w:tr>
      <w:tr w:rsidR="00390549" w14:paraId="489772D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EF62C" w14:textId="0BC95BF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6BC1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rum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BA557" w14:textId="06C159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1,152.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2B74B" w14:textId="7332E9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EBD66" w14:textId="715423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49CFE" w14:textId="2AE6B7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1,152.72</w:t>
            </w:r>
          </w:p>
        </w:tc>
      </w:tr>
      <w:tr w:rsidR="00390549" w14:paraId="3FE9490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CC51E" w14:textId="702B833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300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ga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942D1" w14:textId="33E442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0,584.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0865" w14:textId="4EF6A2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FD491" w14:textId="3ED42E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AC2A1" w14:textId="6760CD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0,584.32</w:t>
            </w:r>
          </w:p>
        </w:tc>
      </w:tr>
      <w:tr w:rsidR="00390549" w14:paraId="4E390E1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316EF" w14:textId="07CAF37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3D20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namb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D0C1E" w14:textId="4A8076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87,361.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6AFDE" w14:textId="683B60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B0BD" w14:textId="6A81DF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A1B61" w14:textId="1BF812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87,361.12</w:t>
            </w:r>
          </w:p>
        </w:tc>
      </w:tr>
      <w:tr w:rsidR="00390549" w14:paraId="67279C2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DF390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tanduanes</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9B170E" w14:textId="097F6D9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332,426.3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D074BE" w14:textId="0827AC8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1B4BDB" w14:textId="0BE477C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39D831" w14:textId="10194AF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332,426.38</w:t>
            </w:r>
          </w:p>
        </w:tc>
      </w:tr>
      <w:tr w:rsidR="00390549" w14:paraId="6325F53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E6187" w14:textId="355DE44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05E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Catanduan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4762" w14:textId="4D936E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77,956.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3B0B" w14:textId="05108D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D090" w14:textId="057F79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10DA9" w14:textId="499B8B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77,956.38</w:t>
            </w:r>
          </w:p>
        </w:tc>
      </w:tr>
      <w:tr w:rsidR="00390549" w14:paraId="0C57ACF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D439B" w14:textId="6F33B01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758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Andres (Calol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C4354" w14:textId="073F44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4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FAB7C" w14:textId="102DC4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26FD7" w14:textId="7A9CC8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962FF" w14:textId="5014CC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490.00</w:t>
            </w:r>
          </w:p>
        </w:tc>
      </w:tr>
      <w:tr w:rsidR="00390549" w14:paraId="5EC219E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2B7BA" w14:textId="48EAD7C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F1F0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r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736AD" w14:textId="05AC55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7,9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9557A" w14:textId="11ECE1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0FFDC" w14:textId="44C24A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49342" w14:textId="1A797E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7,980.00</w:t>
            </w:r>
          </w:p>
        </w:tc>
      </w:tr>
      <w:tr w:rsidR="00390549" w14:paraId="2571DA1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78A7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Masba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385DEF" w14:textId="2ABC9B5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270,241.32</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787E15" w14:textId="4C631CC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89A073" w14:textId="023A027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DD5E26" w14:textId="2F0AB42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270,241.32</w:t>
            </w:r>
          </w:p>
        </w:tc>
      </w:tr>
      <w:tr w:rsidR="00390549" w14:paraId="11BE0D7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912DB" w14:textId="48AD03A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5154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e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3334" w14:textId="4F808B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151.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254DD" w14:textId="60D95C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8F9A" w14:textId="6C589D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807BF" w14:textId="1B13FA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151.00</w:t>
            </w:r>
          </w:p>
        </w:tc>
      </w:tr>
      <w:tr w:rsidR="00390549" w14:paraId="45E9557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686D6" w14:textId="688647B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F90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w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929AC" w14:textId="525C04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4,226.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926F" w14:textId="308BC7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E9C58" w14:textId="640826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A4A6" w14:textId="62009C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4,226.50</w:t>
            </w:r>
          </w:p>
        </w:tc>
      </w:tr>
      <w:tr w:rsidR="00390549" w14:paraId="50B133E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16671" w14:textId="4C7423D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3C23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masal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E5E31" w14:textId="6C72D5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6,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07010" w14:textId="4143DA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81617" w14:textId="14806E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448FF" w14:textId="049E5D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6,500.00</w:t>
            </w:r>
          </w:p>
        </w:tc>
      </w:tr>
      <w:tr w:rsidR="00390549" w14:paraId="0D2E20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119E2" w14:textId="4A8712B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ABB5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1899D" w14:textId="3C9005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19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2ECA" w14:textId="42BC2E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4E4A8" w14:textId="755BBB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4E2D0" w14:textId="1B4947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3,192.50</w:t>
            </w:r>
          </w:p>
        </w:tc>
      </w:tr>
      <w:tr w:rsidR="00390549" w14:paraId="0532B9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3E160" w14:textId="654D029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9EF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3E4DF" w14:textId="1B6275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4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00D89" w14:textId="08CCB4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42865" w14:textId="25B8BC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E8C8C" w14:textId="3185C1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420.00</w:t>
            </w:r>
          </w:p>
        </w:tc>
      </w:tr>
      <w:tr w:rsidR="00390549" w14:paraId="34BF5E2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94609" w14:textId="7364A71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077D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1A819" w14:textId="6C0205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63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ACE1A" w14:textId="369EC7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1A193" w14:textId="063D40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04E0E" w14:textId="37BF21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634.00</w:t>
            </w:r>
          </w:p>
        </w:tc>
      </w:tr>
      <w:tr w:rsidR="00390549" w14:paraId="1AF6751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AF92C" w14:textId="3A72767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5D70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nre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6799D" w14:textId="7398CC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79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4489D" w14:textId="222AD6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27AEF" w14:textId="7F59F7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3231B" w14:textId="0ECE17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792.50</w:t>
            </w:r>
          </w:p>
        </w:tc>
      </w:tr>
      <w:tr w:rsidR="00390549" w14:paraId="49CE70F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6A242" w14:textId="1359AD1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BB2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C8FDC" w14:textId="357D65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5,53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7A944" w14:textId="441637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4DFA" w14:textId="249957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D331A" w14:textId="308562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5,535.00</w:t>
            </w:r>
          </w:p>
        </w:tc>
      </w:tr>
      <w:tr w:rsidR="00390549" w14:paraId="045A4EA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1A68E" w14:textId="081839A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F46B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s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9A07F" w14:textId="56EF7F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789.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EE7E6" w14:textId="23FFB9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5280" w14:textId="2F57BD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0BA5C" w14:textId="6333D9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789.82</w:t>
            </w:r>
          </w:p>
        </w:tc>
      </w:tr>
      <w:tr w:rsidR="00390549" w14:paraId="6F450FD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88915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orsogo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3BCE27" w14:textId="68339B1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692,181.7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60A66E" w14:textId="4D408CA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81,20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DD91F7" w14:textId="3355B83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359FED" w14:textId="125CCCC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273,381.75</w:t>
            </w:r>
          </w:p>
        </w:tc>
      </w:tr>
      <w:tr w:rsidR="00390549" w14:paraId="7FCFAB1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477E0658"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Sorso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4A64" w14:textId="65FECB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4,288.7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0B1CC" w14:textId="5D8A95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1C649" w14:textId="3FEDC2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0BD02" w14:textId="59F569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64,288.77</w:t>
            </w:r>
          </w:p>
        </w:tc>
      </w:tr>
      <w:tr w:rsidR="00390549" w14:paraId="005A3A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2DE55" w14:textId="36CB6AF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838F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rcel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E76FB" w14:textId="51BDA3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2,882.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762D0" w14:textId="649E82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6810E" w14:textId="7C4169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1D878" w14:textId="7ABF53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2,882.44</w:t>
            </w:r>
          </w:p>
        </w:tc>
      </w:tr>
      <w:tr w:rsidR="00390549" w14:paraId="1093093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3CE5D" w14:textId="18EDF97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0943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3B0D8" w14:textId="0F2449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1,057.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40949" w14:textId="2BD5B7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25EA" w14:textId="75AE1C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C472B" w14:textId="72D052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1,057.64</w:t>
            </w:r>
          </w:p>
        </w:tc>
      </w:tr>
      <w:tr w:rsidR="00390549" w14:paraId="5518DFB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4B56D" w14:textId="3CFD874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116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lu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76804" w14:textId="61BA9F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213.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E36B8" w14:textId="7588E9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625CE" w14:textId="5BE8A7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53E6E" w14:textId="740B94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213.48</w:t>
            </w:r>
          </w:p>
        </w:tc>
      </w:tr>
      <w:tr w:rsidR="00390549" w14:paraId="7B7D983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A926C" w14:textId="7B4DF2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FFC2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8F925" w14:textId="3D7BBD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672.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AFB41" w14:textId="1CED77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94EE" w14:textId="389FF2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F174C" w14:textId="24C9F6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672.72</w:t>
            </w:r>
          </w:p>
        </w:tc>
      </w:tr>
      <w:tr w:rsidR="00390549" w14:paraId="490067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5A5D7" w14:textId="7309365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7E89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stil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1FD1B" w14:textId="6051E9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8,594.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7ED5E" w14:textId="1F6171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A12F3" w14:textId="295970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5F262" w14:textId="7ABF8F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28,594.62</w:t>
            </w:r>
          </w:p>
        </w:tc>
      </w:tr>
      <w:tr w:rsidR="00390549" w14:paraId="6FBB2B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1BB83" w14:textId="21F4028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354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ons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6D5C9" w14:textId="483877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4,362.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44D7F" w14:textId="6D1DC1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3,7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D3EF" w14:textId="2DC944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846A7" w14:textId="589E65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8,112.24</w:t>
            </w:r>
          </w:p>
        </w:tc>
      </w:tr>
      <w:tr w:rsidR="00390549" w14:paraId="434CF9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E5F6B" w14:textId="4FA09AC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F96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b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47510" w14:textId="28CBA4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8,62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BAFCB" w14:textId="46BB88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2,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3D570" w14:textId="307C54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0999" w14:textId="511616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0,626.00</w:t>
            </w:r>
          </w:p>
        </w:tc>
      </w:tr>
      <w:tr w:rsidR="00390549" w14:paraId="1F0B715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27E03" w14:textId="576CDBC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925A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ros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6A5E0" w14:textId="4FBB93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096.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66847" w14:textId="73E1CF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B46D5" w14:textId="7052AE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92774" w14:textId="03BC2F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2,096.88</w:t>
            </w:r>
          </w:p>
        </w:tc>
      </w:tr>
      <w:tr w:rsidR="00390549" w14:paraId="119A4C6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72B03" w14:textId="658527D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9CBD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u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E927C" w14:textId="2CB955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282.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6778A" w14:textId="680E7A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2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4B077" w14:textId="1A8699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29C12" w14:textId="393590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9,532.92</w:t>
            </w:r>
          </w:p>
        </w:tc>
      </w:tr>
      <w:tr w:rsidR="00390549" w14:paraId="6922670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13061" w14:textId="56E6AD6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9DED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tn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6C3A3" w14:textId="269337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4,4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FC7C" w14:textId="299C44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6,2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0AB2" w14:textId="26AD7C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12CDA" w14:textId="29FB52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0,690.00</w:t>
            </w:r>
          </w:p>
        </w:tc>
      </w:tr>
      <w:tr w:rsidR="00390549" w14:paraId="56D725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794D1" w14:textId="29AA4DC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4F9E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126B" w14:textId="5CF35F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3,952.0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65901" w14:textId="34A2FE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55CD" w14:textId="5165AC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57C87" w14:textId="101445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3,952.08</w:t>
            </w:r>
          </w:p>
        </w:tc>
      </w:tr>
      <w:tr w:rsidR="00390549" w14:paraId="59C632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3073E" w14:textId="74C0CCC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985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ieto Dia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41D66" w14:textId="1AD677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236.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89B90" w14:textId="04688D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49E0F" w14:textId="51B672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06882" w14:textId="398A7E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236.32</w:t>
            </w:r>
          </w:p>
        </w:tc>
      </w:tr>
      <w:tr w:rsidR="00390549" w14:paraId="71CC6F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A6137" w14:textId="111A103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04A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33FF0" w14:textId="1A7E1B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2,425.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8B107" w14:textId="4930E8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C4763" w14:textId="100689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B85E4" w14:textId="59B1B0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2,425.64</w:t>
            </w:r>
          </w:p>
        </w:tc>
      </w:tr>
      <w:tr w:rsidR="00390549" w14:paraId="03A7A24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AD9466F"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V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C6FEFB6" w14:textId="76D5E67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6,912,486.15</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4BD55C" w14:textId="7833A29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03,150.00</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4505C3" w14:textId="0EA011D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FACD6C" w14:textId="7BAAE82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7,515,636.15</w:t>
            </w:r>
          </w:p>
        </w:tc>
      </w:tr>
      <w:tr w:rsidR="00390549" w14:paraId="5DFE316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09ED0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kl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D771A7" w14:textId="0D950E5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008,537.82</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2FBF0D" w14:textId="15FCA45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77,75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C13615" w14:textId="548FFA2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1448DBC" w14:textId="6943A78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286,287.82</w:t>
            </w:r>
          </w:p>
        </w:tc>
      </w:tr>
      <w:tr w:rsidR="00390549" w14:paraId="16D43A1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AEB0D" w14:textId="637FAB6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8445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tav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37A54" w14:textId="7E1F1D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8BA7D" w14:textId="57F70D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71C50" w14:textId="318EF4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5E6CE" w14:textId="296447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390549" w14:paraId="53EFFF2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550A1" w14:textId="0717E32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32D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e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B8DED" w14:textId="4382FE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06DE1" w14:textId="35C15C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40DBB" w14:textId="4B2ABC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F933A" w14:textId="15287D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390549" w14:paraId="739C7C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D126D" w14:textId="4D62B6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8B8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9710B" w14:textId="748329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0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2753B" w14:textId="3C8BAD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84826" w14:textId="05379C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4D357" w14:textId="25B067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080.00</w:t>
            </w:r>
          </w:p>
        </w:tc>
      </w:tr>
      <w:tr w:rsidR="00390549" w14:paraId="6B242BB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021EA" w14:textId="7B6FD04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1FF8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li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498A3" w14:textId="313DDE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2,697.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080DB" w14:textId="233E3B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7,75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C0AA8" w14:textId="1A56D7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923F" w14:textId="6CE6A1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0,447.20</w:t>
            </w:r>
          </w:p>
        </w:tc>
      </w:tr>
      <w:tr w:rsidR="00390549" w14:paraId="1BC7B7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EDBFB" w14:textId="66C6B84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A22C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ac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B431" w14:textId="1C5C99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1,656.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E8B99" w14:textId="13DCC6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E65F7" w14:textId="54830F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A9875" w14:textId="61B7E6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1,656.70</w:t>
            </w:r>
          </w:p>
        </w:tc>
      </w:tr>
      <w:tr w:rsidR="00390549" w14:paraId="190E7B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CE139" w14:textId="6709C8F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92E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dal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B5263" w14:textId="1E6026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67,414.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44A39" w14:textId="344C1D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57A2" w14:textId="259411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E9D1E" w14:textId="73EE20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67,414.10</w:t>
            </w:r>
          </w:p>
        </w:tc>
      </w:tr>
      <w:tr w:rsidR="00390549" w14:paraId="3030698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DD49B" w14:textId="115413D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21B1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566F" w14:textId="62C9F9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1B272" w14:textId="2A3C1C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79C40" w14:textId="4DDFAC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1F1D" w14:textId="0E6D48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390549" w14:paraId="7E75B46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D89FB" w14:textId="118F319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33A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u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90670" w14:textId="560467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80,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8D5C6" w14:textId="0D0BED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DD3AA" w14:textId="4EBF46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DE637" w14:textId="0E2F0A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80,500.00</w:t>
            </w:r>
          </w:p>
        </w:tc>
      </w:tr>
      <w:tr w:rsidR="00390549" w14:paraId="0819A78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7C1BF" w14:textId="3DA0641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0718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baj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F801D" w14:textId="6B8DC8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77,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A3FE" w14:textId="6C6BE6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9F762" w14:textId="5EFEAF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40F3E" w14:textId="380FAE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77,000.00</w:t>
            </w:r>
          </w:p>
        </w:tc>
      </w:tr>
      <w:tr w:rsidR="00390549" w14:paraId="6AEF74D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D2482" w14:textId="4CAD9F2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E851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ez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4927A" w14:textId="1BD5A6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2,1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44B55" w14:textId="635952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BCC4" w14:textId="1534E4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89096" w14:textId="1B4658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2,100.00</w:t>
            </w:r>
          </w:p>
        </w:tc>
      </w:tr>
      <w:tr w:rsidR="00390549" w14:paraId="7C9D797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1B48A" w14:textId="74C7887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815E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ka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E38C7" w14:textId="6A8E7F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4,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2B06" w14:textId="70BAE1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3AE7" w14:textId="3591C6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092D3" w14:textId="7C3CE9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4,800.00</w:t>
            </w:r>
          </w:p>
        </w:tc>
      </w:tr>
      <w:tr w:rsidR="00390549" w14:paraId="7C943AC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AFCF7" w14:textId="47CFD0F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7651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D5F79" w14:textId="44C499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85,115.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6911" w14:textId="3DA5E3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F8F4A" w14:textId="789146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8C2C0" w14:textId="4E5FC7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85,115.40</w:t>
            </w:r>
          </w:p>
        </w:tc>
      </w:tr>
      <w:tr w:rsidR="00390549" w14:paraId="6D081F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FEE3C" w14:textId="4B68379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35D1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in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65D3F" w14:textId="79DA23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3,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40E54" w14:textId="179A6D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6A18D" w14:textId="7B8C10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093EF" w14:textId="0669A2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3,400.00</w:t>
            </w:r>
          </w:p>
        </w:tc>
      </w:tr>
      <w:tr w:rsidR="00390549" w14:paraId="62C19D4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B60A2" w14:textId="1D99AD7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7096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b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FC90C" w14:textId="651BE3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9,3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A008" w14:textId="593857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84878" w14:textId="1A9541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0FD49" w14:textId="3F5897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9,340.00</w:t>
            </w:r>
          </w:p>
        </w:tc>
      </w:tr>
      <w:tr w:rsidR="00390549" w14:paraId="16AFBDB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AA83F" w14:textId="44C5089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5465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uman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93094" w14:textId="015B7E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5,897.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99307" w14:textId="447BE1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57B8" w14:textId="380F31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4286D" w14:textId="4DA1D3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5,897.42</w:t>
            </w:r>
          </w:p>
        </w:tc>
      </w:tr>
      <w:tr w:rsidR="00390549" w14:paraId="3FBB5E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E8A7E" w14:textId="542928D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402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ga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5A1E6" w14:textId="68D4CF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7,53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0AC01" w14:textId="5C3A28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365BA" w14:textId="7BE427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24F5D" w14:textId="398CBA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7,537.00</w:t>
            </w:r>
          </w:p>
        </w:tc>
      </w:tr>
      <w:tr w:rsidR="00390549" w14:paraId="32EE75C8"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254BC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ntiqu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D93E74" w14:textId="30756B7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456,253.71</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3DB937" w14:textId="7259621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75,40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F73AFD" w14:textId="1F0ECBA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9EC4BE" w14:textId="4EE3370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731,653.71</w:t>
            </w:r>
          </w:p>
        </w:tc>
      </w:tr>
      <w:tr w:rsidR="00390549" w14:paraId="0E0EBA3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93B73" w14:textId="7DC3843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A4A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ini-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217B0" w14:textId="120BB1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8,984.9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38F7E" w14:textId="73E744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4C11E" w14:textId="40A891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18EC4" w14:textId="747689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8,984.96</w:t>
            </w:r>
          </w:p>
        </w:tc>
      </w:tr>
      <w:tr w:rsidR="00390549" w14:paraId="5885C5A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A8E9E" w14:textId="0294E38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E3DE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amti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9C672" w14:textId="2003D7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88,099.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EE319" w14:textId="1E0576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B0E33" w14:textId="2D87CD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8562" w14:textId="110CCD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88,099.20</w:t>
            </w:r>
          </w:p>
        </w:tc>
      </w:tr>
      <w:tr w:rsidR="00390549" w14:paraId="04DDDBF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DB68C" w14:textId="3334549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0E8E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2FFA4" w14:textId="563F64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7,820.4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612BE" w14:textId="1785A8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9C688" w14:textId="53D93D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2427E" w14:textId="1ECC9E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7,820.45</w:t>
            </w:r>
          </w:p>
        </w:tc>
      </w:tr>
      <w:tr w:rsidR="00390549" w14:paraId="3C666F4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CD791" w14:textId="2AF64C5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6B60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24160" w14:textId="0B5FA7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2,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2CC14" w14:textId="7364F8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BEAB0" w14:textId="76E964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75076" w14:textId="77C2AF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2,395.00</w:t>
            </w:r>
          </w:p>
        </w:tc>
      </w:tr>
      <w:tr w:rsidR="00390549" w14:paraId="2A1E04C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790F1" w14:textId="02CEE0C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056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balo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15F01" w14:textId="7CD1ED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6926A" w14:textId="091D1C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BB94E" w14:textId="144295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0EC82" w14:textId="616B61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390549" w14:paraId="41210B7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A200E" w14:textId="6F8CDAA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CAA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bias Fornier (D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877AD" w14:textId="3EFC57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6,5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41C10" w14:textId="5F7704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56115" w14:textId="4794E7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A6993" w14:textId="6A41DC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6,525.00</w:t>
            </w:r>
          </w:p>
        </w:tc>
      </w:tr>
      <w:tr w:rsidR="00390549" w14:paraId="75DC1B1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28125" w14:textId="7BB288A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12DE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alderram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AB901" w14:textId="2884DC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83D26" w14:textId="2BD15D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E8FDB" w14:textId="73E117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18F1D" w14:textId="5B394B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040.00</w:t>
            </w:r>
          </w:p>
        </w:tc>
      </w:tr>
      <w:tr w:rsidR="00390549" w14:paraId="218A96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8D744" w14:textId="4008874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71A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rbaz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8EA92" w14:textId="16E95B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6,429.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B9A6A" w14:textId="003AD2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F90E7" w14:textId="4484D6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6B0D5" w14:textId="2D769A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6,429.00</w:t>
            </w:r>
          </w:p>
        </w:tc>
      </w:tr>
      <w:tr w:rsidR="00390549" w14:paraId="2651674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50BA6" w14:textId="3A0813D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CD45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gas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B032C" w14:textId="39B9B4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5623C" w14:textId="12B161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5,4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67AEE" w14:textId="4A5842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BBDA" w14:textId="0CFDC7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10,400.00</w:t>
            </w:r>
          </w:p>
        </w:tc>
      </w:tr>
      <w:tr w:rsidR="00390549" w14:paraId="3E84A43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4A4EE" w14:textId="7EE64FE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7FB8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uy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9454F" w14:textId="4025D9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4A451" w14:textId="028D15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08F3E" w14:textId="276C18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412DE" w14:textId="128CCF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390549" w14:paraId="7707A17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CBC75" w14:textId="3F0858F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68C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las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F527C" w14:textId="5E9CAC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4,2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3F55" w14:textId="487B14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66304" w14:textId="56042E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160B4" w14:textId="78811A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4,250.00</w:t>
            </w:r>
          </w:p>
        </w:tc>
      </w:tr>
      <w:tr w:rsidR="00390549" w14:paraId="5FE519E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A6EC1" w14:textId="0BF3BC6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7CD3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ua-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773A5" w14:textId="4B224F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3,808.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C462D" w14:textId="43650A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CFFE4" w14:textId="0B6381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1BBF9" w14:textId="4FF2B1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3,808.10</w:t>
            </w:r>
          </w:p>
        </w:tc>
      </w:tr>
      <w:tr w:rsidR="00390549" w14:paraId="1BA7F36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F493E" w14:textId="2C860F0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9D4A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09BC8" w14:textId="499987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4,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2491" w14:textId="2B8382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8B182" w14:textId="7807DF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E921B" w14:textId="2E7CB1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4,350.00</w:t>
            </w:r>
          </w:p>
        </w:tc>
      </w:tr>
      <w:tr w:rsidR="00390549" w14:paraId="03BAD64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13E83" w14:textId="00A3411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7F2B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843FC" w14:textId="7D4BB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3,48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CFAB" w14:textId="07AD0C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FCB01" w14:textId="17786E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BD72E" w14:textId="0E6B4F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3,487.00</w:t>
            </w:r>
          </w:p>
        </w:tc>
      </w:tr>
      <w:tr w:rsidR="00390549" w14:paraId="4634D0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A4D96" w14:textId="45C2638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F42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tnon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2DA6F" w14:textId="2EDD6B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5,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2A193" w14:textId="39886D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D68A8" w14:textId="76F000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4D039" w14:textId="0B1FD4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5,800.00</w:t>
            </w:r>
          </w:p>
        </w:tc>
      </w:tr>
      <w:tr w:rsidR="00390549" w14:paraId="70FAB18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A0EFE" w14:textId="5F2FF2F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E219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ebas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C108C" w14:textId="021524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1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3B183" w14:textId="375309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DC2BC" w14:textId="1375F7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47F75" w14:textId="4582AD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190.00</w:t>
            </w:r>
          </w:p>
        </w:tc>
      </w:tr>
      <w:tr w:rsidR="00390549" w14:paraId="734491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A4669" w14:textId="414DDED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C22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bi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B7B6" w14:textId="20DA8F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8,0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4A957" w14:textId="4D98B1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161D8" w14:textId="21F122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38366" w14:textId="134FC9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78,075.00</w:t>
            </w:r>
          </w:p>
        </w:tc>
      </w:tr>
      <w:tr w:rsidR="00390549" w14:paraId="540002C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7DBE59"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piz</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FC2456" w14:textId="2209186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964,333.5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0AE670" w14:textId="18D6E9B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371F71" w14:textId="76E0237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CBE1A33" w14:textId="4CBFA85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964,333.50</w:t>
            </w:r>
          </w:p>
        </w:tc>
      </w:tr>
      <w:tr w:rsidR="00390549" w14:paraId="1240D25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83815" w14:textId="6FAB0A3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C4D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BD936" w14:textId="5FC08F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3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8A26B" w14:textId="03C267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A661" w14:textId="4AC9EC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ACA54" w14:textId="625263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320.00</w:t>
            </w:r>
          </w:p>
        </w:tc>
      </w:tr>
      <w:tr w:rsidR="00390549" w14:paraId="08F1EDE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2BEBB" w14:textId="0DCA3F0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BE5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arte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96F60" w14:textId="25441E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1,8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2A7FE" w14:textId="784236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38753" w14:textId="2D87C8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B6300" w14:textId="20AF9E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1,820.00</w:t>
            </w:r>
          </w:p>
        </w:tc>
      </w:tr>
      <w:tr w:rsidR="00390549" w14:paraId="4E925E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0E7AD" w14:textId="0C67B18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49E2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405E" w14:textId="43CFF3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90A98" w14:textId="197E3F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86F1F" w14:textId="047180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B9C27" w14:textId="53569E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390549" w14:paraId="2B23885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5E402" w14:textId="3CFCCA3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9141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l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5923F" w14:textId="393021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86270" w14:textId="7FAAC9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53D93" w14:textId="3F1310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816E8" w14:textId="3A6EF2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2,000.00</w:t>
            </w:r>
          </w:p>
        </w:tc>
      </w:tr>
      <w:tr w:rsidR="00390549" w14:paraId="7F5F39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24514" w14:textId="4D5033E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0D11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r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CAAD" w14:textId="7C7AB8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0,447.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92397" w14:textId="1F5CEF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74267" w14:textId="248376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B4E7F" w14:textId="0F45D4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60,447.75</w:t>
            </w:r>
          </w:p>
        </w:tc>
      </w:tr>
      <w:tr w:rsidR="00390549" w14:paraId="6EFAD7C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4214C" w14:textId="0508FD2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E1A6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vi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6D6CD" w14:textId="2F8F0E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94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B65F7" w14:textId="12D578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3995D" w14:textId="5F85B8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F3617" w14:textId="0D966A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944.00</w:t>
            </w:r>
          </w:p>
        </w:tc>
      </w:tr>
      <w:tr w:rsidR="00390549" w14:paraId="635346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431A7" w14:textId="5E6E5C6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197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min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BCCB2" w14:textId="5CB0AD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68,223.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8AAE5" w14:textId="6D3059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0F20D" w14:textId="7F5CCC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2B4E9" w14:textId="3DEE0D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68,223.75</w:t>
            </w:r>
          </w:p>
        </w:tc>
      </w:tr>
      <w:tr w:rsidR="00390549" w14:paraId="030D559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11A58" w14:textId="7089397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C67F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ay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CC825" w14:textId="1DC3A3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F861" w14:textId="738F26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358E8" w14:textId="460A88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BAEA" w14:textId="51C72C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5,000.00</w:t>
            </w:r>
          </w:p>
        </w:tc>
      </w:tr>
      <w:tr w:rsidR="00390549" w14:paraId="56215A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92646" w14:textId="60FB96B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E173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mbus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CEA00" w14:textId="5CBC89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8,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9E01C" w14:textId="4DA2E0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77168" w14:textId="53B294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67774" w14:textId="464D3F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8,000.00</w:t>
            </w:r>
          </w:p>
        </w:tc>
      </w:tr>
      <w:tr w:rsidR="00390549" w14:paraId="6D825C5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43E42" w14:textId="1C94E97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2544B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9F90C" w14:textId="6839E0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40FA8" w14:textId="1A2A6E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9991E" w14:textId="730BDC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3DBC1" w14:textId="66B209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0,000.00</w:t>
            </w:r>
          </w:p>
        </w:tc>
      </w:tr>
      <w:tr w:rsidR="00390549" w14:paraId="6178140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E79A9" w14:textId="57156D5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E177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i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3C17" w14:textId="72A81E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29BA" w14:textId="10BB54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9A993" w14:textId="2C1355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B408D" w14:textId="0CFD89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390549" w14:paraId="4822E8A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509DD" w14:textId="7589881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83B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BA945" w14:textId="52B54D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8,708.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9A783" w14:textId="127541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C3890" w14:textId="27CD77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2BC69" w14:textId="77CC3E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8,708.75</w:t>
            </w:r>
          </w:p>
        </w:tc>
      </w:tr>
      <w:tr w:rsidR="00390549" w14:paraId="083E47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426B5" w14:textId="718218C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DD80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nteved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467B8" w14:textId="0D09CE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1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BD104" w14:textId="0928F3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E51C1" w14:textId="1F8A04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34803" w14:textId="7B97DE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160.00</w:t>
            </w:r>
          </w:p>
        </w:tc>
      </w:tr>
      <w:tr w:rsidR="00390549" w14:paraId="7567ED1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BEDBA" w14:textId="0C3AF38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BE35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D7A97" w14:textId="209A30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C19B" w14:textId="7807C9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42D7B" w14:textId="4D6941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176D1" w14:textId="539BEB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390549" w14:paraId="5F07A4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E8768" w14:textId="1F94D08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D7FB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xa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96EA4" w14:textId="335C7F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6576D" w14:textId="3245A5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4E63D" w14:textId="2F1D4D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16C62" w14:textId="1BC605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5,000.00</w:t>
            </w:r>
          </w:p>
        </w:tc>
      </w:tr>
      <w:tr w:rsidR="00390549" w14:paraId="78E101B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4EB04" w14:textId="16D2A45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8C20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p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94FC" w14:textId="3A181E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2,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8467C" w14:textId="1005A2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4F311" w14:textId="3C1AD3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D9BDB" w14:textId="03ACBD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2,500.00</w:t>
            </w:r>
          </w:p>
        </w:tc>
      </w:tr>
      <w:tr w:rsidR="00390549" w14:paraId="7D4E1B7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CA00D" w14:textId="14EA258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4FE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gm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A8389" w14:textId="68F36F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51800" w14:textId="186520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B428" w14:textId="11BDFA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A3B9F" w14:textId="522E72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0,000.00</w:t>
            </w:r>
          </w:p>
        </w:tc>
      </w:tr>
      <w:tr w:rsidR="00390549" w14:paraId="15A72D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0F38F" w14:textId="5AFB400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C7F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pa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4476F" w14:textId="1D3E62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32,209.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569C8" w14:textId="33A0E2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7EC2F" w14:textId="1ED506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C8856" w14:textId="564090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32,209.25</w:t>
            </w:r>
          </w:p>
        </w:tc>
      </w:tr>
      <w:tr w:rsidR="00390549" w14:paraId="08DC07E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79FA76"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Guimaras</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8A6DA9" w14:textId="09349DD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82,143.5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9DE2B5" w14:textId="0B4458C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0F0C52" w14:textId="502F7A1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58AC6F" w14:textId="02C68F1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82,143.55</w:t>
            </w:r>
          </w:p>
        </w:tc>
      </w:tr>
      <w:tr w:rsidR="00390549" w14:paraId="55F3912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7D9D8" w14:textId="166C18D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D24C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818E5" w14:textId="6EF464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5,201.9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FCAAD" w14:textId="282344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F459C" w14:textId="346035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E5EB1" w14:textId="4A8D41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5,201.95</w:t>
            </w:r>
          </w:p>
        </w:tc>
      </w:tr>
      <w:tr w:rsidR="00390549" w14:paraId="7D4F960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471BC" w14:textId="2804F8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C411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Lorenz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9081C" w14:textId="75C5A3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6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8F955" w14:textId="034722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1FF95" w14:textId="78066F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6B877" w14:textId="2F4010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640.00</w:t>
            </w:r>
          </w:p>
        </w:tc>
      </w:tr>
      <w:tr w:rsidR="00390549" w14:paraId="057FC2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3C756B" w14:textId="47C2F14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17E1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r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EE158" w14:textId="7F189E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9,079.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7AE28" w14:textId="6C8DE8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10F6C" w14:textId="229066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96260" w14:textId="70C1D3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9,079.10</w:t>
            </w:r>
          </w:p>
        </w:tc>
      </w:tr>
      <w:tr w:rsidR="00390549" w14:paraId="714B59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661E4C" w14:textId="56DD02F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50A6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DAFA4" w14:textId="627E75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052.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21B0" w14:textId="09A5C1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2133" w14:textId="7EF7F4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36737" w14:textId="5E2201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052.50</w:t>
            </w:r>
          </w:p>
        </w:tc>
      </w:tr>
      <w:tr w:rsidR="00390549" w14:paraId="40740A4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B98B16" w14:textId="59A3A15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9CD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bun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C8A42" w14:textId="481B6E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3,1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0C511" w14:textId="749E16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4F4C4" w14:textId="61C988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EEA00" w14:textId="062819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3,170.00</w:t>
            </w:r>
          </w:p>
        </w:tc>
      </w:tr>
      <w:tr w:rsidR="00390549" w14:paraId="031CD2F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BBC8A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Iloil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0E37C4" w14:textId="7BC6CEF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8,160,308.7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7E2668" w14:textId="0819925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0,00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943334" w14:textId="1069B0D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7D4068" w14:textId="42FE9A5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8,210,308.75</w:t>
            </w:r>
          </w:p>
        </w:tc>
      </w:tr>
      <w:tr w:rsidR="00390549" w14:paraId="3CC9C79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6FB78" w14:textId="3C72D7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9EFF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imod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8424D" w14:textId="5B9C02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93,2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42B2A" w14:textId="45FE45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89DA9" w14:textId="289934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52719" w14:textId="19A2AD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93,220.00</w:t>
            </w:r>
          </w:p>
        </w:tc>
      </w:tr>
      <w:tr w:rsidR="00390549" w14:paraId="39F32CF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AE012" w14:textId="10E68B5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2E1D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il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DC925" w14:textId="5E9EDA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223.0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A6F73" w14:textId="16995B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274E8" w14:textId="61E758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BB1DC" w14:textId="456EA7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223.05</w:t>
            </w:r>
          </w:p>
        </w:tc>
      </w:tr>
      <w:tr w:rsidR="00390549" w14:paraId="71E3482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21804" w14:textId="410ED2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0221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di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81DD3" w14:textId="28331F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1,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D0949" w14:textId="58FC87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A02FF" w14:textId="40C5DC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1C36F" w14:textId="081177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1,500.00</w:t>
            </w:r>
          </w:p>
        </w:tc>
      </w:tr>
      <w:tr w:rsidR="00390549" w14:paraId="55A5ED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3B6F1" w14:textId="2129740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E0D0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a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57D7C" w14:textId="310A41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BD8A3" w14:textId="7D83D3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2AFD8" w14:textId="334EC4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0C804" w14:textId="59DF2E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390549" w14:paraId="62B7A9D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44DB6" w14:textId="6214D6C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6233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a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20EF5" w14:textId="61C71A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4B141" w14:textId="57647C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10C2A" w14:textId="0D15CD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C8358" w14:textId="4ECC6F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0,000.00</w:t>
            </w:r>
          </w:p>
        </w:tc>
      </w:tr>
      <w:tr w:rsidR="00390549" w14:paraId="2688FB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CC739" w14:textId="13E1CBF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3AF2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4002F" w14:textId="3075F4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713.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7AC58" w14:textId="5C3C81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B7852" w14:textId="3A9D7B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3BF27" w14:textId="5524AC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713.92</w:t>
            </w:r>
          </w:p>
        </w:tc>
      </w:tr>
      <w:tr w:rsidR="00390549" w14:paraId="3A67F4C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52C24" w14:textId="7AE815A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B674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in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5CE8F" w14:textId="1E6295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1,633.5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20D9B" w14:textId="7E1168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0BBFE" w14:textId="6B9F54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BA17" w14:textId="61DA83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1,633.55</w:t>
            </w:r>
          </w:p>
        </w:tc>
      </w:tr>
      <w:tr w:rsidR="00390549" w14:paraId="0E7807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52EE9" w14:textId="16ED4B5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56D3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l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BEF9B" w14:textId="4BBBAD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40D95" w14:textId="5287F8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A0C23" w14:textId="67C43B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049B2" w14:textId="42AEF7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25,000.00</w:t>
            </w:r>
          </w:p>
        </w:tc>
      </w:tr>
      <w:tr w:rsidR="00390549" w14:paraId="48586D5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A4CE8" w14:textId="4D61160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53E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76190" w14:textId="71444F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0,2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6A5FC" w14:textId="724DBD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A71C3" w14:textId="388CE4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B2F09" w14:textId="3666FF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0,240.00</w:t>
            </w:r>
          </w:p>
        </w:tc>
      </w:tr>
      <w:tr w:rsidR="00390549" w14:paraId="2FFB45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8AE28" w14:textId="2868455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DE36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gl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B0E49" w14:textId="6ECF17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FF51D" w14:textId="72E435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B3746" w14:textId="3FC00A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434D2" w14:textId="700D53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0,000.00</w:t>
            </w:r>
          </w:p>
        </w:tc>
      </w:tr>
      <w:tr w:rsidR="00390549" w14:paraId="0F5CF34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88705" w14:textId="4A544EF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09F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ng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A9C03" w14:textId="518D29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014A8" w14:textId="7A8500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52449" w14:textId="0F3505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DC149" w14:textId="29D776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390549" w14:paraId="541C21C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D91AD" w14:textId="49EA3A5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AA4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Estan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44492" w14:textId="7FEF38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5,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7589F" w14:textId="31E198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FC5D2" w14:textId="1EDA3B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4DF02" w14:textId="62E9D5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5,800.00</w:t>
            </w:r>
          </w:p>
        </w:tc>
      </w:tr>
      <w:tr w:rsidR="00390549" w14:paraId="743520C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87ECC" w14:textId="3FA1722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5381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mb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5BE58" w14:textId="1645E5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16B5" w14:textId="39348F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7BDFA" w14:textId="3E4FE8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FD757" w14:textId="7A9FCB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000.00</w:t>
            </w:r>
          </w:p>
        </w:tc>
      </w:tr>
      <w:tr w:rsidR="00390549" w14:paraId="3E15E0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821C1" w14:textId="5F4973F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3B5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gbar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57398" w14:textId="1BE7A8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4,8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04E23" w14:textId="433957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245DE" w14:textId="4A2A78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F4C7A" w14:textId="4D189D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4,860.00</w:t>
            </w:r>
          </w:p>
        </w:tc>
      </w:tr>
      <w:tr w:rsidR="00390549" w14:paraId="4255ACC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601ED" w14:textId="44697D6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4CA4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loil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1A058" w14:textId="69481F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629,0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14EE7" w14:textId="244FF2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C9C01" w14:textId="3BACE5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9B305" w14:textId="6E3085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629,020.00</w:t>
            </w:r>
          </w:p>
        </w:tc>
      </w:tr>
      <w:tr w:rsidR="00390549" w14:paraId="6E8A60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2C9D3" w14:textId="5673B4A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59A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niu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C99F" w14:textId="27E05C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6,264.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4A9D6" w14:textId="0E1911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3EBF" w14:textId="05CAC3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81495" w14:textId="2664B8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6,264.16</w:t>
            </w:r>
          </w:p>
        </w:tc>
      </w:tr>
      <w:tr w:rsidR="00390549" w14:paraId="15E632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3A640" w14:textId="01093DE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DD1A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mbun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186F4" w14:textId="36BEEC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75,2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325F9" w14:textId="5D1B87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46113" w14:textId="6AAEF0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D08C5" w14:textId="51D309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75,250.00</w:t>
            </w:r>
          </w:p>
        </w:tc>
      </w:tr>
      <w:tr w:rsidR="00390549" w14:paraId="43C7AB6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C3689" w14:textId="282EB90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4FE0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egan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2780F" w14:textId="3B1352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BAA7" w14:textId="0FDB92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98564" w14:textId="23B55F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F164F" w14:textId="42533B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0,000.00</w:t>
            </w:r>
          </w:p>
        </w:tc>
      </w:tr>
      <w:tr w:rsidR="00390549" w14:paraId="04E21F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6FB3C" w14:textId="0E191F0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119D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e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84BC7" w14:textId="15E693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1,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FFDDD" w14:textId="4B1337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AE8C5" w14:textId="57B159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08D1A" w14:textId="2B5B56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1,000.00</w:t>
            </w:r>
          </w:p>
        </w:tc>
      </w:tr>
      <w:tr w:rsidR="00390549" w14:paraId="2A4328B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C95FB" w14:textId="6A0BE98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2A95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a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F221" w14:textId="62E966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4,3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3A412" w14:textId="5C3CE1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A1656" w14:textId="6FF0F9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7CC3E" w14:textId="4BD058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4,320.00</w:t>
            </w:r>
          </w:p>
        </w:tc>
      </w:tr>
      <w:tr w:rsidR="00390549" w14:paraId="051B6B9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CAA52" w14:textId="12D03E6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F097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ew Luce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A256C" w14:textId="0DD328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7,804.0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A4CE4" w14:textId="18AB52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4AA8F" w14:textId="7A5444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000CD" w14:textId="729F19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7,804.07</w:t>
            </w:r>
          </w:p>
        </w:tc>
      </w:tr>
      <w:tr w:rsidR="00390549" w14:paraId="28B484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ABB99" w14:textId="5CA832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BA43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t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79E56" w14:textId="173DCE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2003D" w14:textId="35A4AF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0A6F" w14:textId="286CE6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D4247" w14:textId="0A5661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0,000.00</w:t>
            </w:r>
          </w:p>
        </w:tc>
      </w:tr>
      <w:tr w:rsidR="00390549" w14:paraId="618D27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F9D27" w14:textId="2EE55A1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CA42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to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54D9" w14:textId="43446D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DB2DD" w14:textId="375E74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3C4AA" w14:textId="7B8989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C9BAE" w14:textId="4930CD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3,200.00</w:t>
            </w:r>
          </w:p>
        </w:tc>
      </w:tr>
      <w:tr w:rsidR="00390549" w14:paraId="518739C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7B391" w14:textId="704B5B5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0C9D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Dionis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B58C7" w14:textId="230061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99BD1" w14:textId="279AF5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6C62" w14:textId="638F51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99BB5" w14:textId="6BA9EC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5,000.00</w:t>
            </w:r>
          </w:p>
        </w:tc>
      </w:tr>
      <w:tr w:rsidR="00390549" w14:paraId="5F504B1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F9A7F" w14:textId="70DF46E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6DD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5E6D" w14:textId="2B049F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7,0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527BC" w14:textId="1AB8D8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20A40" w14:textId="3335AD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0082" w14:textId="1001D7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7,075.00</w:t>
            </w:r>
          </w:p>
        </w:tc>
      </w:tr>
      <w:tr w:rsidR="00390549" w14:paraId="3B6EE0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DF00D" w14:textId="31A6307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EE0C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aqu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181F7" w14:textId="6CFB83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B494" w14:textId="6FB65D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34F0F" w14:textId="1E11AE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BC40" w14:textId="2D0672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390549" w14:paraId="249796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D1060" w14:textId="6B5DF34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9FD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4D425" w14:textId="4D02E5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1,74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B7F89" w14:textId="239594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7A6B" w14:textId="0C183C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D37F0" w14:textId="3C46E4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1,745.00</w:t>
            </w:r>
          </w:p>
        </w:tc>
      </w:tr>
      <w:tr w:rsidR="00390549" w14:paraId="3B849E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B1712" w14:textId="06B1489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0F76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EFA56" w14:textId="1EFA96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94A0" w14:textId="133402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0A0BC" w14:textId="41B29E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30146" w14:textId="132F70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90,000.00</w:t>
            </w:r>
          </w:p>
        </w:tc>
      </w:tr>
      <w:tr w:rsidR="00390549" w14:paraId="4D10F4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ED325" w14:textId="1E0CFFC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E72E8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09CBA" w14:textId="6984E5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5,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96184" w14:textId="4BE5CA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EC58A" w14:textId="60F6A7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2F01" w14:textId="6399E6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5,940.00</w:t>
            </w:r>
          </w:p>
        </w:tc>
      </w:tr>
      <w:tr w:rsidR="00390549" w14:paraId="0282C6F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4791B" w14:textId="2232B1A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6C5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gba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587AC" w14:textId="5E73E8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3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29D8A" w14:textId="4A289F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2789E" w14:textId="46B3FD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A3C29" w14:textId="6B563F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300.00</w:t>
            </w:r>
          </w:p>
        </w:tc>
      </w:tr>
      <w:tr w:rsidR="00390549" w14:paraId="2F0D52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8A66F" w14:textId="66BD241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5D7F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u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7E23" w14:textId="356646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DE07" w14:textId="55667B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A029" w14:textId="0E1316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43B22" w14:textId="3A31EC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1,200.00</w:t>
            </w:r>
          </w:p>
        </w:tc>
      </w:tr>
      <w:tr w:rsidR="00390549" w14:paraId="5427B8A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343F0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63721F" w14:textId="7728CE8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340,908.82</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1DE309" w14:textId="40E30AE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9B8697" w14:textId="266ADCA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4874326" w14:textId="2AC28A7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340,908.82</w:t>
            </w:r>
          </w:p>
        </w:tc>
      </w:tr>
      <w:tr w:rsidR="00390549" w14:paraId="0BA2E34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4EE0A" w14:textId="044737E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CAE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51F45" w14:textId="51967F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D9BC6" w14:textId="15B93726" w:rsidR="00390549" w:rsidRDefault="00390549" w:rsidP="00390549">
            <w:pPr>
              <w:ind w:right="57"/>
              <w:jc w:val="right"/>
              <w:rPr>
                <w:rFonts w:ascii="Arial Narrow" w:hAnsi="Arial Narrow"/>
                <w:i/>
                <w:iCs/>
                <w:color w:val="000000"/>
                <w:sz w:val="20"/>
                <w:szCs w:val="20"/>
              </w:rPr>
            </w:pP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D983B" w14:textId="7D857AA7" w:rsidR="00390549" w:rsidRDefault="00390549" w:rsidP="00390549">
            <w:pPr>
              <w:ind w:right="57"/>
              <w:jc w:val="right"/>
              <w:rPr>
                <w:rFonts w:ascii="Arial Narrow" w:hAnsi="Arial Narrow"/>
                <w:i/>
                <w:iCs/>
                <w:color w:val="000000"/>
                <w:sz w:val="20"/>
                <w:szCs w:val="20"/>
              </w:rPr>
            </w:pP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5C3BC" w14:textId="3A2BE7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0</w:t>
            </w:r>
          </w:p>
        </w:tc>
      </w:tr>
      <w:tr w:rsidR="00390549" w14:paraId="3C93B03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60EC9" w14:textId="414C641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1EF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olod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995EA" w14:textId="50AF97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6,959.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90088" w14:textId="40F196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64909" w14:textId="6EDF58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C99C4" w14:textId="54EA9E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6,959.72</w:t>
            </w:r>
          </w:p>
        </w:tc>
      </w:tr>
      <w:tr w:rsidR="00390549" w14:paraId="04C6A1E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C4125" w14:textId="47DD7F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BD20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5291D" w14:textId="3B6725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7,5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71DD2" w14:textId="368366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FC46D" w14:textId="669D3E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F59D9" w14:textId="5A496A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7,560.00</w:t>
            </w:r>
          </w:p>
        </w:tc>
      </w:tr>
      <w:tr w:rsidR="00390549" w14:paraId="742BE7B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E5DCE" w14:textId="4D8AB9D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192D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nalb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ADDE7" w14:textId="19F968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3,9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FCFAB" w14:textId="6149CC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EAA69" w14:textId="6FE2CB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C6F71" w14:textId="7BDB2C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3,960.00</w:t>
            </w:r>
          </w:p>
        </w:tc>
      </w:tr>
      <w:tr w:rsidR="00390549" w14:paraId="725836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62583" w14:textId="224EEF8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B9E3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diz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B99AB" w14:textId="614AD7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097.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31ACC" w14:textId="144F73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7F09B" w14:textId="04483D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644BE" w14:textId="4B7E1D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097.00</w:t>
            </w:r>
          </w:p>
        </w:tc>
      </w:tr>
      <w:tr w:rsidR="00390549" w14:paraId="2738A1E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D6BFC" w14:textId="403498F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481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3AA53" w14:textId="21C0D1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1,1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A15BB" w14:textId="44516E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09022" w14:textId="251B3C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64316" w14:textId="6A5F82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1,120.00</w:t>
            </w:r>
          </w:p>
        </w:tc>
      </w:tr>
      <w:tr w:rsidR="00390549" w14:paraId="211103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8A92F" w14:textId="6D0F417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F50B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do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8FBE9" w14:textId="41F880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2,036.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4FBA7" w14:textId="32CDA4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6FFA0" w14:textId="34BDAC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5B52" w14:textId="111B95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2,036.10</w:t>
            </w:r>
          </w:p>
        </w:tc>
      </w:tr>
      <w:tr w:rsidR="00390549" w14:paraId="13A6C25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1AE28" w14:textId="6A4B003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2EB9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u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56032" w14:textId="6C050C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1,81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80B32" w14:textId="61300A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25D60" w14:textId="4733EA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4E80B" w14:textId="4CD2C5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1,817.50</w:t>
            </w:r>
          </w:p>
        </w:tc>
      </w:tr>
      <w:tr w:rsidR="00390549" w14:paraId="37D14C9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B57DA" w14:textId="4CE3698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63FE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D73FA" w14:textId="1AADA3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4,5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72479" w14:textId="470DE8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F09F4" w14:textId="6409D2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A0DE" w14:textId="550F3F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4,520.00</w:t>
            </w:r>
          </w:p>
        </w:tc>
      </w:tr>
      <w:tr w:rsidR="00390549" w14:paraId="6A06B59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37AC4" w14:textId="45150D7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9A9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7023D" w14:textId="24A1F2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DA6FF" w14:textId="713697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C2708" w14:textId="678C65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21FB2" w14:textId="5A3F69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390549" w14:paraId="29C646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0A4F1" w14:textId="4DC03B4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471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Himamay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4999F" w14:textId="1555B5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9,6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61E1D" w14:textId="4CBD7A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FE99" w14:textId="3F9492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D1908" w14:textId="513CE9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9,670.00</w:t>
            </w:r>
          </w:p>
        </w:tc>
      </w:tr>
      <w:tr w:rsidR="00390549" w14:paraId="46D571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8AF8A" w14:textId="28DEF5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321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iniga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285C" w14:textId="2C86A0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D336D" w14:textId="4FEDC8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ACCEA" w14:textId="62EE37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411A2" w14:textId="557B84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80.00</w:t>
            </w:r>
          </w:p>
        </w:tc>
      </w:tr>
      <w:tr w:rsidR="00390549" w14:paraId="42A8CE0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EB2A9" w14:textId="7E9A2B6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8C2C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inoba-an (As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52DC6" w14:textId="7E9D6E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2,4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EAD4" w14:textId="3E01B2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2C86A" w14:textId="101E06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F7F06" w14:textId="40E7E6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2,495.00</w:t>
            </w:r>
          </w:p>
        </w:tc>
      </w:tr>
      <w:tr w:rsidR="00390549" w14:paraId="2634356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52CB3" w14:textId="1B7EA91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0AB6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l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CD9EC" w14:textId="1C267D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11977" w14:textId="61B75E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9ED4" w14:textId="2D774E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C187D" w14:textId="72D8E1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2,000.00</w:t>
            </w:r>
          </w:p>
        </w:tc>
      </w:tr>
      <w:tr w:rsidR="00390549" w14:paraId="4298762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24B0C" w14:textId="054E9B0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5EA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sab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11D60" w14:textId="7819CA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8,1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989B" w14:textId="009DE4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B5D01" w14:textId="5889C6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BE261" w14:textId="79CCBC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8,170.00</w:t>
            </w:r>
          </w:p>
        </w:tc>
      </w:tr>
      <w:tr w:rsidR="00390549" w14:paraId="2A0A4E7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AC5D5" w14:textId="3E64EF5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477A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E7A6A" w14:textId="01DD88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AF1F4" w14:textId="243F41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0CF06" w14:textId="537C30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2C131" w14:textId="0EF127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0,000.00</w:t>
            </w:r>
          </w:p>
        </w:tc>
      </w:tr>
      <w:tr w:rsidR="00390549" w14:paraId="0DA10A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7206F8" w14:textId="5475A56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2581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98DAC" w14:textId="0F1243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0,7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CBEF4" w14:textId="0016CF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64459" w14:textId="46216B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8DC87" w14:textId="60D0A4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0,760.00</w:t>
            </w:r>
          </w:p>
        </w:tc>
      </w:tr>
      <w:tr w:rsidR="00390549" w14:paraId="335E57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9FE92" w14:textId="3F45340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81BC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Castella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E7B21" w14:textId="0AD01F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69906" w14:textId="394F61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54B8" w14:textId="49AF05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3F301" w14:textId="752899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3,000.00</w:t>
            </w:r>
          </w:p>
        </w:tc>
      </w:tr>
      <w:tr w:rsidR="00390549" w14:paraId="55BF9E3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58BE3" w14:textId="318739D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45D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ap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C4B02" w14:textId="0EC3E0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4,4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6651D" w14:textId="78E680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1FE20" w14:textId="051BAF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EDD61" w14:textId="6038D9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4,450.00</w:t>
            </w:r>
          </w:p>
        </w:tc>
      </w:tr>
      <w:tr w:rsidR="00390549" w14:paraId="086F804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584DD" w14:textId="00045AF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6E6C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ur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1427B" w14:textId="5720BC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033C3" w14:textId="0101CE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E99D4" w14:textId="11327C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039A0" w14:textId="35EA05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40.00</w:t>
            </w:r>
          </w:p>
        </w:tc>
      </w:tr>
      <w:tr w:rsidR="00390549" w14:paraId="7DC047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8CC68" w14:textId="6DF0292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676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lupan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C88E8" w14:textId="1A145E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1,4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EA8C" w14:textId="4079E8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ED487" w14:textId="1731F2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C0673" w14:textId="30E20A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1,440.00</w:t>
            </w:r>
          </w:p>
        </w:tc>
      </w:tr>
      <w:tr w:rsidR="00390549" w14:paraId="6F388B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72F37" w14:textId="6AB482D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B363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gay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B784D" w14:textId="469667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6,65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31524" w14:textId="1FB258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C087" w14:textId="24243A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CA23B" w14:textId="0F6FB9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6,656.00</w:t>
            </w:r>
          </w:p>
        </w:tc>
      </w:tr>
      <w:tr w:rsidR="00390549" w14:paraId="42E4CA2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0EE3B" w14:textId="4C277D2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02B0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lvador Benedic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33A3" w14:textId="125F39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8,549.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CBF5F" w14:textId="5BC97D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65A1C" w14:textId="1F8BAA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B994C" w14:textId="5BF007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8,549.50</w:t>
            </w:r>
          </w:p>
        </w:tc>
      </w:tr>
      <w:tr w:rsidR="00390549" w14:paraId="0C5AF3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B45CE" w14:textId="225FB7C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1C64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6957" w14:textId="732D41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0,519.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301A0" w14:textId="24D8A3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23ADB" w14:textId="550195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8B455" w14:textId="20B8FB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0,519.60</w:t>
            </w:r>
          </w:p>
        </w:tc>
      </w:tr>
      <w:tr w:rsidR="00390549" w14:paraId="08C5540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78331" w14:textId="739A1E2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0B60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52D53" w14:textId="351262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894C1" w14:textId="4EFCC8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F9485" w14:textId="06F2A2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7515" w14:textId="547AE5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000.00</w:t>
            </w:r>
          </w:p>
        </w:tc>
      </w:tr>
      <w:tr w:rsidR="00390549" w14:paraId="197C0F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5B9F5" w14:textId="09C0CCF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BB9E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lay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8B5B4" w14:textId="66E9E6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F96D9" w14:textId="40F248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0895" w14:textId="758652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4F872" w14:textId="45C9B6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00.00</w:t>
            </w:r>
          </w:p>
        </w:tc>
      </w:tr>
      <w:tr w:rsidR="00390549" w14:paraId="62C529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3EBAC" w14:textId="665C7BC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4F98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Sipal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68EC8" w14:textId="1C8806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5,4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07275" w14:textId="0FCFA7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3F09B" w14:textId="4DF37B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25F0C" w14:textId="5D660D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5,480.00</w:t>
            </w:r>
          </w:p>
        </w:tc>
      </w:tr>
      <w:tr w:rsidR="00390549" w14:paraId="10534B9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A5B33" w14:textId="2F2A0AD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98CE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FE199" w14:textId="0BA33B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7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7656" w14:textId="51C501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E8D39" w14:textId="7E8C8E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C7E3B" w14:textId="67A564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740.00</w:t>
            </w:r>
          </w:p>
        </w:tc>
      </w:tr>
      <w:tr w:rsidR="00390549" w14:paraId="4C777C1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7B57F" w14:textId="4F02C90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ABA9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bos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499C0" w14:textId="122DCE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B60CD" w14:textId="638662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D4A4D" w14:textId="4F9A06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83DCB" w14:textId="35696C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0.00</w:t>
            </w:r>
          </w:p>
        </w:tc>
      </w:tr>
      <w:tr w:rsidR="00390549" w14:paraId="0DF9BFE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FAAF6" w14:textId="287177E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E72D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alladoli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862EC" w14:textId="2D6C41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5,148.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7AFC7" w14:textId="3972BC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F6067" w14:textId="26D61F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213AD" w14:textId="4632EF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5,148.40</w:t>
            </w:r>
          </w:p>
        </w:tc>
      </w:tr>
      <w:tr w:rsidR="00390549" w14:paraId="4A0F617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38B55" w14:textId="2B13599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51F3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Victori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C1518" w14:textId="2C3213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1FA75" w14:textId="4B9819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31F2" w14:textId="4CE8AA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E9C7" w14:textId="22103F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40.00</w:t>
            </w:r>
          </w:p>
        </w:tc>
      </w:tr>
      <w:tr w:rsidR="00390549" w14:paraId="6793363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B1AFAD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VI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51586BB" w14:textId="0D1D890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5,259,963.09</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5DEAD79" w14:textId="268EE4D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B19FE5" w14:textId="25773CC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B500316" w14:textId="5A734C4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5,259,963.09</w:t>
            </w:r>
          </w:p>
        </w:tc>
      </w:tr>
      <w:tr w:rsidR="00390549" w14:paraId="743323E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94946F"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oho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0F2ABD" w14:textId="64E7739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355,936.4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E741EA" w14:textId="0E6E5A2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D8A320" w14:textId="3C09C6B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F6C010" w14:textId="01112F0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355,936.47</w:t>
            </w:r>
          </w:p>
        </w:tc>
      </w:tr>
      <w:tr w:rsidR="00390549" w14:paraId="5C8B1496"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68F5BCD2"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Boh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9A506" w14:textId="68CCA4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8,939.1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C9DC4" w14:textId="72E81D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D1FB9" w14:textId="549D3C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6ECE5" w14:textId="05C274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8,939.12</w:t>
            </w:r>
          </w:p>
        </w:tc>
      </w:tr>
      <w:tr w:rsidR="00390549" w14:paraId="5E3C5AAA" w14:textId="77777777" w:rsidTr="002D36C9">
        <w:trPr>
          <w:trHeight w:hRule="exact" w:val="284"/>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5EA1A105" w14:textId="10032A2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B37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burquerq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EE3EE" w14:textId="73AB1A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1,925.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F4DA" w14:textId="7B4B49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055C5" w14:textId="702920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722BD" w14:textId="5B9ED7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1,925.86</w:t>
            </w:r>
          </w:p>
        </w:tc>
      </w:tr>
      <w:tr w:rsidR="00390549" w14:paraId="4848BB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F19D4" w14:textId="77B1966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EBBB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i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7CA7" w14:textId="38D5D7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5,7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EE159" w14:textId="40CC8E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7BC2C" w14:textId="07280B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A973D" w14:textId="797CBD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5,780.00</w:t>
            </w:r>
          </w:p>
        </w:tc>
      </w:tr>
      <w:tr w:rsidR="00390549" w14:paraId="27DCFA8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E645A" w14:textId="418C819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CAC6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EF836" w14:textId="546F0F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6,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4EEB6" w14:textId="4EB86F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66D58" w14:textId="4C1C87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AFC6" w14:textId="5F8F26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6,000.00</w:t>
            </w:r>
          </w:p>
        </w:tc>
      </w:tr>
      <w:tr w:rsidR="00390549" w14:paraId="271D57E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2C37D" w14:textId="11D5FC3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26BB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teque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B85D4" w14:textId="345A24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71,289.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9E5E3" w14:textId="64AD83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276F" w14:textId="465E0B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68B5D" w14:textId="518865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71,289.24</w:t>
            </w:r>
          </w:p>
        </w:tc>
      </w:tr>
      <w:tr w:rsidR="00390549" w14:paraId="4784B8B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2596A" w14:textId="78A4854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D143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lay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C9016" w14:textId="0823B6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0,524.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0989A" w14:textId="12C16D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021E" w14:textId="055C88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1F41" w14:textId="5B20FC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0,524.92</w:t>
            </w:r>
          </w:p>
        </w:tc>
      </w:tr>
      <w:tr w:rsidR="00390549" w14:paraId="1A4A8DE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FE002" w14:textId="1B95284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1932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ilih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7249F" w14:textId="3970F3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8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BF81" w14:textId="60CC7A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3863D" w14:textId="307130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1ABDA" w14:textId="55C57F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0,830.00</w:t>
            </w:r>
          </w:p>
        </w:tc>
      </w:tr>
      <w:tr w:rsidR="00390549" w14:paraId="011E24D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3C518" w14:textId="14B2DEE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CF73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t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40BF5" w14:textId="5BB22C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526.0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BAB31" w14:textId="12342B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353EF" w14:textId="4216F4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7EF8F" w14:textId="287E25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526.05</w:t>
            </w:r>
          </w:p>
        </w:tc>
      </w:tr>
      <w:tr w:rsidR="00390549" w14:paraId="3CB788A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7B7CC" w14:textId="0A7E9A2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304B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en Uni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0226" w14:textId="6FA840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5,7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72B58" w14:textId="265160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6AA02" w14:textId="43F9F5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4DCCD" w14:textId="27F942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5,750.00</w:t>
            </w:r>
          </w:p>
        </w:tc>
      </w:tr>
      <w:tr w:rsidR="00390549" w14:paraId="636B71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0242E3" w14:textId="2080160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CDE9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46F26" w14:textId="01FDE8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7,57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B6EF" w14:textId="7AC5A7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EB629" w14:textId="2110E5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EF35F" w14:textId="32C6EF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7,572.00</w:t>
            </w:r>
          </w:p>
        </w:tc>
      </w:tr>
      <w:tr w:rsidR="00390549" w14:paraId="03E6F64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894D7" w14:textId="14D0D9C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2BB5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A047F" w14:textId="59874D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2,864.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5AB3" w14:textId="13835D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34159" w14:textId="0A2D84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EAF47" w14:textId="548BFA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2,864.32</w:t>
            </w:r>
          </w:p>
        </w:tc>
      </w:tr>
      <w:tr w:rsidR="00390549" w14:paraId="0778C3C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2160C" w14:textId="191B5C5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49C8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p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6D764" w14:textId="580C00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0,911.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EF12" w14:textId="3F7BDE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D53EB" w14:textId="0EE3E5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911B2" w14:textId="72F56C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0,911.86</w:t>
            </w:r>
          </w:p>
        </w:tc>
      </w:tr>
      <w:tr w:rsidR="00390549" w14:paraId="40054A4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AF179" w14:textId="4C57236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0E7C6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dij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88120" w14:textId="32A45B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86,743.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E5116" w14:textId="7401F4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99622" w14:textId="125D4F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1415C" w14:textId="1F12A4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86,743.94</w:t>
            </w:r>
          </w:p>
        </w:tc>
      </w:tr>
      <w:tr w:rsidR="00390549" w14:paraId="668603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04AAF" w14:textId="2943809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DE5D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m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6D015" w14:textId="5A1599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75FD" w14:textId="20AE2D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6C3D" w14:textId="09A9E1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5276B" w14:textId="5D633F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5,000.00</w:t>
            </w:r>
          </w:p>
        </w:tc>
      </w:tr>
      <w:tr w:rsidR="00390549" w14:paraId="2308806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A81FD" w14:textId="438D00B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9AB5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tigb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E0530" w14:textId="765494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6,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9D634" w14:textId="606EE2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B8BF1" w14:textId="134F2E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46A8D" w14:textId="4DDC86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6,000.00</w:t>
            </w:r>
          </w:p>
        </w:tc>
      </w:tr>
      <w:tr w:rsidR="00390549" w14:paraId="21FEA52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3FAAB" w14:textId="202D471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42B8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el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6460A" w14:textId="7E5ABA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7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9B45D" w14:textId="31BB63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93F9B" w14:textId="7983F7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05D5" w14:textId="5685AB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720.00</w:t>
            </w:r>
          </w:p>
        </w:tc>
      </w:tr>
      <w:tr w:rsidR="00390549" w14:paraId="215D33B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1BA48" w14:textId="610230E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427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t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C430B" w14:textId="484136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06,736.9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4E4D9" w14:textId="67EA17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C293A" w14:textId="1FF1F7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69274" w14:textId="1A6843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06,736.96</w:t>
            </w:r>
          </w:p>
        </w:tc>
      </w:tr>
      <w:tr w:rsidR="00390549" w14:paraId="04BE8EC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51F6A" w14:textId="2CEC36B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2E0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u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04007" w14:textId="4DC1EB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55,638.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52794" w14:textId="448CB3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C4D35" w14:textId="2CDA25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AA812" w14:textId="25CF17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55,638.86</w:t>
            </w:r>
          </w:p>
        </w:tc>
      </w:tr>
      <w:tr w:rsidR="00390549" w14:paraId="49449F4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7889D" w14:textId="14B75EB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0A43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mi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96A4A" w14:textId="46A91F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6038" w14:textId="2FADE7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AF4D2" w14:textId="47DE06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F0A22" w14:textId="2866B4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3,000.00</w:t>
            </w:r>
          </w:p>
        </w:tc>
      </w:tr>
      <w:tr w:rsidR="00390549" w14:paraId="5CDB6D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F5A55" w14:textId="073804D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94C2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e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BC691" w14:textId="387962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D8451" w14:textId="48F078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9D086" w14:textId="06EA42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167E4" w14:textId="7C3BD5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500.00</w:t>
            </w:r>
          </w:p>
        </w:tc>
      </w:tr>
      <w:tr w:rsidR="00390549" w14:paraId="24C177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32951" w14:textId="1E86CB6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4FEF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60AD8" w14:textId="1B9673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AD464" w14:textId="31DBB7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C496" w14:textId="0353CB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C9A89" w14:textId="2E00C7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500.00</w:t>
            </w:r>
          </w:p>
        </w:tc>
      </w:tr>
      <w:tr w:rsidR="00390549" w14:paraId="46B41AE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3DC1F" w14:textId="6EF62A9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04E6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ndulm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CA7A6" w14:textId="1E0E5A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7,228.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6A2B" w14:textId="275BD2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DA572" w14:textId="680A2E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0FE99" w14:textId="52946E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7,228.92</w:t>
            </w:r>
          </w:p>
        </w:tc>
      </w:tr>
      <w:tr w:rsidR="00390549" w14:paraId="7FE4F1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922A2" w14:textId="2350DE0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246F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g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A4335" w14:textId="2A21CC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2,7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12649" w14:textId="299536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6BD25" w14:textId="1C51B0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333BE" w14:textId="27F1F4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2,720.00</w:t>
            </w:r>
          </w:p>
        </w:tc>
      </w:tr>
      <w:tr w:rsidR="00390549" w14:paraId="11C700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79CB0" w14:textId="0834741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2B23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C2DF2" w14:textId="1E3894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5,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B4C7F" w14:textId="726087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264BA" w14:textId="35C96B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F0B73" w14:textId="444E41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5,140.00</w:t>
            </w:r>
          </w:p>
        </w:tc>
      </w:tr>
      <w:tr w:rsidR="00390549" w14:paraId="1AF9E54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0E640" w14:textId="0933A53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DE0A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0DB89" w14:textId="62CEC5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8,759.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2E152" w14:textId="5C229C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AFCBA" w14:textId="4C3E5D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41AB" w14:textId="1E8C5C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8,759.50</w:t>
            </w:r>
          </w:p>
        </w:tc>
      </w:tr>
      <w:tr w:rsidR="00390549" w14:paraId="28DEFB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DE2C8" w14:textId="09C71F3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2000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b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76429" w14:textId="55A49B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301E" w14:textId="6C1017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4C3B9" w14:textId="5C9D44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534FF" w14:textId="423DA7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500.00</w:t>
            </w:r>
          </w:p>
        </w:tc>
      </w:tr>
      <w:tr w:rsidR="00390549" w14:paraId="32E3E4B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6DD2C" w14:textId="52467BC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FAA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C5E85" w14:textId="2F04CC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8,496.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2D760" w14:textId="479690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D6D84" w14:textId="148C9C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F5384" w14:textId="7907A8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8,496.60</w:t>
            </w:r>
          </w:p>
        </w:tc>
      </w:tr>
      <w:tr w:rsidR="00390549" w14:paraId="252EF99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B152D" w14:textId="35D92F7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85C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i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09B59" w14:textId="327689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9,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75CF" w14:textId="1D90C4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83CD3" w14:textId="7368E3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22E17" w14:textId="4994E9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9,500.00</w:t>
            </w:r>
          </w:p>
        </w:tc>
      </w:tr>
      <w:tr w:rsidR="00390549" w14:paraId="681EE67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AE8A6" w14:textId="70CB7A9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BD3A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boj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3775C" w14:textId="157B15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9,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6E3C4" w14:textId="622B84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CC88C" w14:textId="7AF6A5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65D87" w14:textId="246657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9,000.00</w:t>
            </w:r>
          </w:p>
        </w:tc>
      </w:tr>
      <w:tr w:rsidR="00390549" w14:paraId="3C282D4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D8A0E" w14:textId="053A4E0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5EE7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gl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AFC1D" w14:textId="3F06A9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8,114.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6C20B" w14:textId="6A299C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F1436" w14:textId="02B42A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72AF8" w14:textId="12E7FE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8,114.56</w:t>
            </w:r>
          </w:p>
        </w:tc>
      </w:tr>
      <w:tr w:rsidR="00390549" w14:paraId="0179BF8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DFE0B" w14:textId="691DC35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7D27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33E90" w14:textId="6A16C2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7,91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3C77F" w14:textId="66FADB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91AEB" w14:textId="57D0AF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A83A9" w14:textId="45F331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7,915.00</w:t>
            </w:r>
          </w:p>
        </w:tc>
      </w:tr>
      <w:tr w:rsidR="00390549" w14:paraId="43C0F3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4EB9E" w14:textId="1DCE986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FDC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93F76" w14:textId="573F61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7,391.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473A5" w14:textId="01CF5E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582B7" w14:textId="0C150B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49766" w14:textId="54A595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7,391.78</w:t>
            </w:r>
          </w:p>
        </w:tc>
      </w:tr>
      <w:tr w:rsidR="00390549" w14:paraId="6B3B21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F3D94" w14:textId="6F56A92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A4B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52D4C" w14:textId="49B980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6,988.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7781B" w14:textId="7103AF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75FD3" w14:textId="065254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40E73" w14:textId="4A357C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6,988.30</w:t>
            </w:r>
          </w:p>
        </w:tc>
      </w:tr>
      <w:tr w:rsidR="00390549" w14:paraId="68963F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9AF24" w14:textId="00F86B6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0D8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EEAA9" w14:textId="1504C4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3,911.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D43E9" w14:textId="4CA7CA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33EC7" w14:textId="734096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C18F5" w14:textId="6ADCF5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83,911.48</w:t>
            </w:r>
          </w:p>
        </w:tc>
      </w:tr>
      <w:tr w:rsidR="00390549" w14:paraId="2C175FB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E084E" w14:textId="39CC56E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1822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evil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A3E79" w14:textId="1D5683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0,742.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B85EC" w14:textId="37CAEE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D59AC" w14:textId="3FA72F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5D208" w14:textId="10D04D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0,742.86</w:t>
            </w:r>
          </w:p>
        </w:tc>
      </w:tr>
      <w:tr w:rsidR="00390549" w14:paraId="3FBEB4B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09F8B" w14:textId="224ABF6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54EB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erra Bullon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9BDA9" w14:textId="2CDE9A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8,99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DEDE9" w14:textId="75D499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CE4AD" w14:textId="0D69BC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DA34D" w14:textId="1D06DD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8,994.00</w:t>
            </w:r>
          </w:p>
        </w:tc>
      </w:tr>
      <w:tr w:rsidR="00390549" w14:paraId="1188C7D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8827E" w14:textId="2B6C480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2C85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kat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D27D2" w14:textId="5EBB5A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62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D7830" w14:textId="70F745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87532" w14:textId="66EFE6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4DC00" w14:textId="5BB7B2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628.00</w:t>
            </w:r>
          </w:p>
        </w:tc>
      </w:tr>
      <w:tr w:rsidR="00390549" w14:paraId="445FDDD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83749" w14:textId="3134B99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DC8B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A8647" w14:textId="29055F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4,288.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E0B2F" w14:textId="0C1AA5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00F86" w14:textId="30E3C6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04E7D" w14:textId="4A4373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4,288.80</w:t>
            </w:r>
          </w:p>
        </w:tc>
      </w:tr>
      <w:tr w:rsidR="00390549" w14:paraId="76BDA0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E3F13" w14:textId="18AFE14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677B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i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ABF8E" w14:textId="34ED15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4,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386F8" w14:textId="4CF652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DD6E0" w14:textId="40916D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90FBD" w14:textId="533E1D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4,600.00</w:t>
            </w:r>
          </w:p>
        </w:tc>
      </w:tr>
      <w:tr w:rsidR="00390549" w14:paraId="784E918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7E13B" w14:textId="110CEB4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87CD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rinid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EC02" w14:textId="4E9AAE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79.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30E9F" w14:textId="77C5B3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4DA61" w14:textId="5A713F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954D" w14:textId="40783A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79.64</w:t>
            </w:r>
          </w:p>
        </w:tc>
      </w:tr>
      <w:tr w:rsidR="00390549" w14:paraId="4DE1F1D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29B52" w14:textId="5F75E90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D95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i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EDFF8" w14:textId="797D51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81,0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30B34" w14:textId="65A8C5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1A921" w14:textId="772205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2054C" w14:textId="32D5B1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81,070.00</w:t>
            </w:r>
          </w:p>
        </w:tc>
      </w:tr>
      <w:tr w:rsidR="00390549" w14:paraId="29ADA8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714D9" w14:textId="4AFE4A0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7C9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b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AAE77" w14:textId="7C5B73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1,6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3E080" w14:textId="44FB45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85D19" w14:textId="5A6A69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876AC" w14:textId="54E167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1,680.00</w:t>
            </w:r>
          </w:p>
        </w:tc>
      </w:tr>
      <w:tr w:rsidR="00390549" w14:paraId="2091303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293EF7" w14:textId="663D3FD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612D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alen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1A778" w14:textId="4CC0C5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1,433.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2A1DA" w14:textId="6ED97D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7FA51" w14:textId="756CA6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AD243" w14:textId="25A04E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1,433.90</w:t>
            </w:r>
          </w:p>
        </w:tc>
      </w:tr>
      <w:tr w:rsidR="00390549" w14:paraId="70A1EEA6"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F308E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ebu</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A8F00B" w14:textId="28C7921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0,802,875.3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0D87F8" w14:textId="01BE013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0263B38" w14:textId="6622D22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BA8C37" w14:textId="4909C86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0,802,875.30</w:t>
            </w:r>
          </w:p>
        </w:tc>
      </w:tr>
      <w:tr w:rsidR="00390549" w14:paraId="7939803D" w14:textId="77777777" w:rsidTr="002D36C9">
        <w:trPr>
          <w:trHeight w:hRule="exact" w:val="284"/>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F4D4846" w14:textId="1759EDD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22DA63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BB97" w14:textId="0C27AC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46,099.5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E5F80" w14:textId="293000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2B4ED" w14:textId="5C7D00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3B2A6" w14:textId="46D227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46,099.52</w:t>
            </w:r>
          </w:p>
        </w:tc>
      </w:tr>
      <w:tr w:rsidR="00390549" w14:paraId="3705591E" w14:textId="77777777" w:rsidTr="002D36C9">
        <w:trPr>
          <w:trHeight w:hRule="exact" w:val="284"/>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2DF9A0C4" w14:textId="0734543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C995BB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4804" w14:textId="61BF41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2,100.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7992" w14:textId="516B3B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8D81E" w14:textId="56E1FF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7CDF8" w14:textId="0E51E4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2,100.30</w:t>
            </w:r>
          </w:p>
        </w:tc>
      </w:tr>
      <w:tr w:rsidR="00390549" w14:paraId="262C4CC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8AC50" w14:textId="76A5A1B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75FC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c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A359" w14:textId="192E27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8,553.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15470" w14:textId="427088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134FD" w14:textId="2F51C0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AA1C2" w14:textId="374DF8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8,553.24</w:t>
            </w:r>
          </w:p>
        </w:tc>
      </w:tr>
      <w:tr w:rsidR="00390549" w14:paraId="77CD48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9EB60" w14:textId="4546D4E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7722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eg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234ED" w14:textId="0C7ECB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3,039.2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5593E" w14:textId="569F62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D5DCA" w14:textId="590C64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3E60D" w14:textId="3D2B0B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3,039.22</w:t>
            </w:r>
          </w:p>
        </w:tc>
      </w:tr>
      <w:tr w:rsidR="00390549" w14:paraId="4A43808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4F7CD" w14:textId="3772913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336D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oguin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B6E88" w14:textId="6A58A9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5,613.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39A3" w14:textId="6425C9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C0114" w14:textId="043A58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20E18" w14:textId="2A7662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95,613.80</w:t>
            </w:r>
          </w:p>
        </w:tc>
      </w:tr>
      <w:tr w:rsidR="00390549" w14:paraId="17913B5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71576" w14:textId="1AADB8B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F15D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r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618B2" w14:textId="1729EB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4,355.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E4FF6" w14:textId="20A264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E6E68" w14:textId="471E00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E3DAF" w14:textId="23F6AA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34,355.76</w:t>
            </w:r>
          </w:p>
        </w:tc>
      </w:tr>
      <w:tr w:rsidR="00390549" w14:paraId="2EA363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F41FE" w14:textId="48FF134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373A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sturi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7D6D5" w14:textId="64C108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0,478.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98013" w14:textId="7577F6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31272" w14:textId="566E4F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8C70" w14:textId="34A48D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0,478.80</w:t>
            </w:r>
          </w:p>
        </w:tc>
      </w:tr>
      <w:tr w:rsidR="00390549" w14:paraId="01D7FAC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0A1EB" w14:textId="27E44A7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095C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d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ED23A" w14:textId="2C2DF2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0,628.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3DA4E" w14:textId="06CA50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AB702" w14:textId="07F118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84F1" w14:textId="0AB6F4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0,628.62</w:t>
            </w:r>
          </w:p>
        </w:tc>
      </w:tr>
      <w:tr w:rsidR="00390549" w14:paraId="66BA18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B727D" w14:textId="27DA3D3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3FDF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am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3451F" w14:textId="71404F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6,176.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FA647" w14:textId="49251B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AE0D6" w14:textId="00DB1E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052ED" w14:textId="3E541C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6,176.10</w:t>
            </w:r>
          </w:p>
        </w:tc>
      </w:tr>
      <w:tr w:rsidR="00390549" w14:paraId="439CFD5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C6F27" w14:textId="3BD2E42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0D16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t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D6881" w14:textId="7BF685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5,942.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EF6C6" w14:textId="6F70B1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08F0" w14:textId="15E700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98E19" w14:textId="17E58B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05,942.84</w:t>
            </w:r>
          </w:p>
        </w:tc>
      </w:tr>
      <w:tr w:rsidR="00390549" w14:paraId="71F6EAE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EFB05" w14:textId="5C2585E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0E38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ril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6986D" w14:textId="61E62F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0,694.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25F59" w14:textId="34DBD1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09353" w14:textId="2B1CAC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0C7A0" w14:textId="5335FB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0,694.40</w:t>
            </w:r>
          </w:p>
        </w:tc>
      </w:tr>
      <w:tr w:rsidR="00390549" w14:paraId="011BBE0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DF549" w14:textId="5906B8E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7BD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Bo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BF15F" w14:textId="2ECB4D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6,601.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7AFCB" w14:textId="45C7CB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FAFE7" w14:textId="16CA78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BEA63" w14:textId="3551AD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6,601.62</w:t>
            </w:r>
          </w:p>
        </w:tc>
      </w:tr>
      <w:tr w:rsidR="00390549" w14:paraId="6F5D5DF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5886E" w14:textId="197B82D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FA9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ljo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1C12D" w14:textId="59657B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563.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CB72C" w14:textId="39AEEB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BF0A6" w14:textId="05AA16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BC5BA" w14:textId="700B95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3,563.44</w:t>
            </w:r>
          </w:p>
        </w:tc>
      </w:tr>
      <w:tr w:rsidR="00390549" w14:paraId="25828E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AAE0F" w14:textId="07788D2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473D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r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D5C86" w14:textId="3ACF15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3,664.9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32A7E" w14:textId="5BD7F4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1E4E3" w14:textId="0052A3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6C363" w14:textId="492DB5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3,664.96</w:t>
            </w:r>
          </w:p>
        </w:tc>
      </w:tr>
      <w:tr w:rsidR="00390549" w14:paraId="189D0E4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5510F" w14:textId="7985ACD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37F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Carc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562B7" w14:textId="7E7820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6,241.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8BD42" w14:textId="196AF5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137FC" w14:textId="2AA37E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DA26E" w14:textId="4DF82C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6,241.10</w:t>
            </w:r>
          </w:p>
        </w:tc>
      </w:tr>
      <w:tr w:rsidR="00390549" w14:paraId="0BB94B7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AB6F4" w14:textId="44C3296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988B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m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E47F7" w14:textId="61A7E8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31,490.3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BC21E" w14:textId="2D50C5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EE9D" w14:textId="69C1F0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8BE4D" w14:textId="08E0CE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31,490.36</w:t>
            </w:r>
          </w:p>
        </w:tc>
      </w:tr>
      <w:tr w:rsidR="00390549" w14:paraId="0352898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90F69C" w14:textId="337085B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1AB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tm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BEA8B" w14:textId="217D2F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95,937.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1A924" w14:textId="0A56A8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2B155" w14:textId="2C4623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9C90B" w14:textId="0581C9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95,937.72</w:t>
            </w:r>
          </w:p>
        </w:tc>
      </w:tr>
      <w:tr w:rsidR="00390549" w14:paraId="3370F16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3EF45" w14:textId="5F2AA02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EE60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ebu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D78F" w14:textId="5F10FD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650,223.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C53F4" w14:textId="419A84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D8AA9" w14:textId="2EAD59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D5920" w14:textId="20E7F5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650,223.88</w:t>
            </w:r>
          </w:p>
        </w:tc>
      </w:tr>
      <w:tr w:rsidR="00390549" w14:paraId="3F96B67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9A88E" w14:textId="7DB1F47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F402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22F65" w14:textId="367554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7,980.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0DF34" w14:textId="1FDD31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F997F" w14:textId="113829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05B2D" w14:textId="193430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7,980.94</w:t>
            </w:r>
          </w:p>
        </w:tc>
      </w:tr>
      <w:tr w:rsidR="00390549" w14:paraId="15AACA6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313BB" w14:textId="02375D0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8A34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nsolac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BE8E6" w14:textId="20E312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3,559.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2BC28" w14:textId="519B4D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94D6E" w14:textId="55E54E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C5B62" w14:textId="4490F9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3,559.86</w:t>
            </w:r>
          </w:p>
        </w:tc>
      </w:tr>
      <w:tr w:rsidR="00390549" w14:paraId="1F7A99B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4429C" w14:textId="08C32E0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C4F6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do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F48D5" w14:textId="2A6CEA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9,210.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9FD7B" w14:textId="2EDCE4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12F4" w14:textId="44A7C1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9E81D" w14:textId="245847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69,210.38</w:t>
            </w:r>
          </w:p>
        </w:tc>
      </w:tr>
      <w:tr w:rsidR="00390549" w14:paraId="5A5831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7107D" w14:textId="69CE55C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068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anbant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7943B" w14:textId="489C04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79,110.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E7F50" w14:textId="27E6B9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6FEC6" w14:textId="192083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8BC2F" w14:textId="4E5A54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79,110.90</w:t>
            </w:r>
          </w:p>
        </w:tc>
      </w:tr>
      <w:tr w:rsidR="00390549" w14:paraId="4A764D3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1F24C" w14:textId="7A74FF1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8F44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lague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FF0C7" w14:textId="45BA4C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3,175.2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4E9D7" w14:textId="2073DF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BDE5B" w14:textId="219F7D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E2FA2" w14:textId="48A44D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3,175.22</w:t>
            </w:r>
          </w:p>
        </w:tc>
      </w:tr>
      <w:tr w:rsidR="00390549" w14:paraId="0E8A1A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E12E0" w14:textId="6243CFE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6DC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na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5B33" w14:textId="43785B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05,409.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F9A1B" w14:textId="771080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7CAEA" w14:textId="7359B2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22F6" w14:textId="198E13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05,409.78</w:t>
            </w:r>
          </w:p>
        </w:tc>
      </w:tr>
      <w:tr w:rsidR="00390549" w14:paraId="45E967E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2DF5F" w14:textId="7A87639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022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nj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81397" w14:textId="6284C4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1,392.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5D34" w14:textId="5A1EF3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84319" w14:textId="5857A1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2DA30" w14:textId="51C510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1,392.18</w:t>
            </w:r>
          </w:p>
        </w:tc>
      </w:tr>
      <w:tr w:rsidR="00390549" w14:paraId="685276A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434E1" w14:textId="1010D46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D706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inati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E295D" w14:textId="6C809B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7,417.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5979F" w14:textId="31DEB7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6897F" w14:textId="5EB82C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5CC10" w14:textId="7F47E0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7,417.76</w:t>
            </w:r>
          </w:p>
        </w:tc>
      </w:tr>
      <w:tr w:rsidR="00390549" w14:paraId="6E9A27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DB8DC" w14:textId="037A179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996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pu-Lapu City (Op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FB0C0" w14:textId="35816F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2,8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C8014" w14:textId="10E6D6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604B" w14:textId="294D83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D2610" w14:textId="189C1D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2,840.00</w:t>
            </w:r>
          </w:p>
        </w:tc>
      </w:tr>
      <w:tr w:rsidR="00390549" w14:paraId="23656C2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2E456" w14:textId="381E22C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E821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l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1BE2A" w14:textId="0E7541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20,467.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3D3A" w14:textId="327779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ED076" w14:textId="780D07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FF20B" w14:textId="6A654A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20,467.04</w:t>
            </w:r>
          </w:p>
        </w:tc>
      </w:tr>
      <w:tr w:rsidR="00390549" w14:paraId="466390A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32469" w14:textId="4AF1313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876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dridej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3310" w14:textId="67A6F2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50,785.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EE4EC" w14:textId="58DC29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1122B" w14:textId="7C2CFA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2CCB1" w14:textId="0E647F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50,785.14</w:t>
            </w:r>
          </w:p>
        </w:tc>
      </w:tr>
      <w:tr w:rsidR="00390549" w14:paraId="635D38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1DF50" w14:textId="4078192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0EF2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buy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49FEF" w14:textId="34838D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892.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88711" w14:textId="58AE42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258BE" w14:textId="74F0CF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32207" w14:textId="2BA10C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9,892.54</w:t>
            </w:r>
          </w:p>
        </w:tc>
      </w:tr>
      <w:tr w:rsidR="00390549" w14:paraId="0AD903C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B0EFC" w14:textId="5C5E75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A9B6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daue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8D805" w14:textId="03810A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2,793.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41FBD" w14:textId="35BDB4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29378" w14:textId="021E3B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0152C" w14:textId="198570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2,793.56</w:t>
            </w:r>
          </w:p>
        </w:tc>
      </w:tr>
      <w:tr w:rsidR="00390549" w14:paraId="72324A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242B0" w14:textId="2F47082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526B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edell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B4986" w14:textId="3EDA11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91,632.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043A5" w14:textId="5B154C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FB9A1" w14:textId="60FDE9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1212A" w14:textId="445606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91,632.62</w:t>
            </w:r>
          </w:p>
        </w:tc>
      </w:tr>
      <w:tr w:rsidR="00390549" w14:paraId="1B786D3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604CB" w14:textId="3338214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28E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nglanil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ECBA7" w14:textId="563793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66,633.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7C0C7" w14:textId="3B996C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B568D" w14:textId="56CD1E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4B45" w14:textId="234A72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66,633.60</w:t>
            </w:r>
          </w:p>
        </w:tc>
      </w:tr>
      <w:tr w:rsidR="00390549" w14:paraId="59C679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26D9B" w14:textId="7A21DC3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3CD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albo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163E9" w14:textId="17AF4A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6,329.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299B1" w14:textId="7CEC35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F00B" w14:textId="45659C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BC08B" w14:textId="0000E7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6,329.68</w:t>
            </w:r>
          </w:p>
        </w:tc>
      </w:tr>
      <w:tr w:rsidR="00390549" w14:paraId="70A730E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89755" w14:textId="3DADD0C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26BA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Na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89BFD" w14:textId="30AC6A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2,862.0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2D33" w14:textId="20C28E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3D3C6" w14:textId="4B75C4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00907" w14:textId="546AB1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2,862.09</w:t>
            </w:r>
          </w:p>
        </w:tc>
      </w:tr>
      <w:tr w:rsidR="00390549" w14:paraId="31D860A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CD6B4" w14:textId="1C2E640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592B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slob</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D384" w14:textId="25F58A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2,477.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16904" w14:textId="093C3D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66DE2" w14:textId="298F1B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2501E" w14:textId="52FF80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2,477.78</w:t>
            </w:r>
          </w:p>
        </w:tc>
      </w:tr>
      <w:tr w:rsidR="00390549" w14:paraId="31E6243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07A4C" w14:textId="2EDE968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0A6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01965" w14:textId="6FF0DD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1,899.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B0026" w14:textId="214A99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17E16" w14:textId="35704F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EC205" w14:textId="6B9E73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1,899.04</w:t>
            </w:r>
          </w:p>
        </w:tc>
      </w:tr>
      <w:tr w:rsidR="00390549" w14:paraId="7A68EA3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08291F" w14:textId="38C6598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E6D9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namungah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01AB1" w14:textId="6D5C38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69,167.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CDF67" w14:textId="514C62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349DD" w14:textId="30C383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555C9" w14:textId="06890D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69,167.62</w:t>
            </w:r>
          </w:p>
        </w:tc>
      </w:tr>
      <w:tr w:rsidR="00390549" w14:paraId="551E31B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D4267" w14:textId="52D1D4A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932C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DA919" w14:textId="2240C6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6,583.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D15C0" w14:textId="75DDDC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82F48" w14:textId="476CE3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AB067" w14:textId="71A994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76,583.84</w:t>
            </w:r>
          </w:p>
        </w:tc>
      </w:tr>
      <w:tr w:rsidR="00390549" w14:paraId="336B32E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517B7" w14:textId="11B274E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B74B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n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A456A" w14:textId="30FF81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747.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5BA51" w14:textId="2AAE5B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81D9" w14:textId="15EAB8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76C87" w14:textId="6FAFE0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8,747.56</w:t>
            </w:r>
          </w:p>
        </w:tc>
      </w:tr>
      <w:tr w:rsidR="00390549" w14:paraId="0A355CB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CF381" w14:textId="4950782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6740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mb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F0EE8" w14:textId="1C707E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27,528.0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BC19C" w14:textId="58822B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F43A9" w14:textId="643D88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35089" w14:textId="2EC088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27,528.04</w:t>
            </w:r>
          </w:p>
        </w:tc>
      </w:tr>
      <w:tr w:rsidR="00390549" w14:paraId="442E9D2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25A6E" w14:textId="2B44949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3FD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3E782" w14:textId="6C7AF2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21,795.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495B" w14:textId="0F5A6D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C0DCF" w14:textId="581D5D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B1AB" w14:textId="7427BB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21,795.62</w:t>
            </w:r>
          </w:p>
        </w:tc>
      </w:tr>
      <w:tr w:rsidR="00390549" w14:paraId="26017E7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FA534" w14:textId="335EADE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1930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27D44" w14:textId="32B980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1,463.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C47A3" w14:textId="6F1672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4F8F4" w14:textId="55FA67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F8014" w14:textId="0DF568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1,463.32</w:t>
            </w:r>
          </w:p>
        </w:tc>
      </w:tr>
      <w:tr w:rsidR="00390549" w14:paraId="08C3629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E9219" w14:textId="1AC32A1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7994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3A17" w14:textId="4AF600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95,050.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45846" w14:textId="5E174A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B600E" w14:textId="682682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0BEC5" w14:textId="3E5A9D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95,050.18</w:t>
            </w:r>
          </w:p>
        </w:tc>
      </w:tr>
      <w:tr w:rsidR="00390549" w14:paraId="15EEEBD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8DD5E" w14:textId="355963F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13B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8EEE" w14:textId="3EDBA2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67,632.1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6F896" w14:textId="116567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B47D8" w14:textId="64375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FE989" w14:textId="2A312F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67,632.17</w:t>
            </w:r>
          </w:p>
        </w:tc>
      </w:tr>
      <w:tr w:rsidR="00390549" w14:paraId="06B9B6A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B2E84" w14:textId="3BEA748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43E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nde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6443" w14:textId="17B176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0,302.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52154" w14:textId="02BB69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C55D3" w14:textId="5ACDBF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57657" w14:textId="3C52C0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0,302.46</w:t>
            </w:r>
          </w:p>
        </w:tc>
      </w:tr>
      <w:tr w:rsidR="00390549" w14:paraId="7C0DF4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116B6" w14:textId="4DA0DC7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1092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bo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7F5A2" w14:textId="0972F2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7,252.1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6F5A2" w14:textId="2EC927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A2104" w14:textId="0DAD86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7623" w14:textId="2630F5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7,252.14</w:t>
            </w:r>
          </w:p>
        </w:tc>
      </w:tr>
      <w:tr w:rsidR="00390549" w14:paraId="6528F2B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65A3C" w14:textId="3F4EDC9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074F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g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3A795" w14:textId="7B3C11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13,472.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0CB08" w14:textId="1A5189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9CBD3" w14:textId="06B0C3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D0FEE" w14:textId="57D78E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13,472.82</w:t>
            </w:r>
          </w:p>
        </w:tc>
      </w:tr>
      <w:tr w:rsidR="00390549" w14:paraId="3FEDD95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4BE88" w14:textId="039172B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E560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bo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61BBB" w14:textId="4651C4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00,351.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DE0D" w14:textId="056DF9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D8225" w14:textId="2F5900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6B515" w14:textId="4825DF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00,351.72</w:t>
            </w:r>
          </w:p>
        </w:tc>
      </w:tr>
      <w:tr w:rsidR="00390549" w14:paraId="432A41B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7E255" w14:textId="7004A8C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296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bue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FC143" w14:textId="0BECA0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12,846.2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6072D" w14:textId="4D06D4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E0909" w14:textId="0FFB66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D873E" w14:textId="70D1EE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12,846.22</w:t>
            </w:r>
          </w:p>
        </w:tc>
      </w:tr>
      <w:tr w:rsidR="00390549" w14:paraId="4A8441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814C6" w14:textId="40B127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1BD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09219" w14:textId="22FE56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84,821.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18208" w14:textId="283737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6222F" w14:textId="7A75C0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1E2C" w14:textId="11100C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84,821.40</w:t>
            </w:r>
          </w:p>
        </w:tc>
      </w:tr>
      <w:tr w:rsidR="00390549" w14:paraId="75E77FE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5F261" w14:textId="2FC6826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05D9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led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22D7D" w14:textId="1C80B2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9,659.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D587" w14:textId="43D9EE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74999" w14:textId="2AD89F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F5D35" w14:textId="7B2744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9,659.24</w:t>
            </w:r>
          </w:p>
        </w:tc>
      </w:tr>
      <w:tr w:rsidR="00390549" w14:paraId="499049F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3F12E" w14:textId="2C82C0A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8473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u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07965" w14:textId="6B1406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3,498.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DF9EC" w14:textId="56555B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9B198" w14:textId="4A14A0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EEC69" w14:textId="32B9A8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3,498.78</w:t>
            </w:r>
          </w:p>
        </w:tc>
      </w:tr>
      <w:tr w:rsidR="00390549" w14:paraId="6686644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2700F" w14:textId="178CC0B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1B56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d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A2FD4" w14:textId="21DE93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5,426.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99CF3" w14:textId="157A62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6F44F" w14:textId="3E3739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77955" w14:textId="3399DC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95,426.38</w:t>
            </w:r>
          </w:p>
        </w:tc>
      </w:tr>
      <w:tr w:rsidR="00390549" w14:paraId="2F010FB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C2E78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iquijo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3985DA" w14:textId="589E1EB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826,773.3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D0EB89" w14:textId="2D1DFEB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E8E3F9" w14:textId="3024144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7EB562" w14:textId="6AE33E7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826,773.30</w:t>
            </w:r>
          </w:p>
        </w:tc>
      </w:tr>
      <w:tr w:rsidR="00390549" w14:paraId="0C8293F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4081D" w14:textId="2AE0BA2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8225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re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958D6" w14:textId="01FBFF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118.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FAA8" w14:textId="311C4F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9F4F7" w14:textId="1CFEA4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7A430" w14:textId="772368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118.48</w:t>
            </w:r>
          </w:p>
        </w:tc>
      </w:tr>
      <w:tr w:rsidR="00390549" w14:paraId="6C0F27F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32BFF" w14:textId="247AA6F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B912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B815E" w14:textId="5584EA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9,714.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DFF2" w14:textId="3009AD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216DC" w14:textId="05B3DA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3EEDB" w14:textId="6DA069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19,714.82</w:t>
            </w:r>
          </w:p>
        </w:tc>
      </w:tr>
      <w:tr w:rsidR="00390549" w14:paraId="49AC72D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E0C59" w14:textId="3DEE7E2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AC7A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quij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E42E" w14:textId="5D6224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5793A" w14:textId="283A3D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689C" w14:textId="0D3AFC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1E78B" w14:textId="472B74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r>
      <w:tr w:rsidR="00390549" w14:paraId="33E82BA4"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BD7067"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8E1D60" w14:textId="2840AB7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2,274,378.02</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09AC64" w14:textId="07C3366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273ADD" w14:textId="1DDCB95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0A1584" w14:textId="0C5502B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2,274,378.02</w:t>
            </w:r>
          </w:p>
        </w:tc>
      </w:tr>
      <w:tr w:rsidR="00390549" w14:paraId="172E93D2" w14:textId="77777777" w:rsidTr="002D36C9">
        <w:trPr>
          <w:trHeight w:hRule="exact" w:val="284"/>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6CDEFF61" w14:textId="3455BE4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80D0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52E9" w14:textId="4272ED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62,622.1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8E69" w14:textId="086663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1CDA" w14:textId="18AC68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18E57" w14:textId="1B3554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62,622.13</w:t>
            </w:r>
          </w:p>
        </w:tc>
      </w:tr>
      <w:tr w:rsidR="00390549" w14:paraId="4F6BCE01" w14:textId="77777777" w:rsidTr="002D36C9">
        <w:trPr>
          <w:trHeight w:hRule="exact" w:val="284"/>
        </w:trPr>
        <w:tc>
          <w:tcPr>
            <w:tcW w:w="68"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70E9AE8F" w14:textId="67E87DE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AAAE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yun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F247" w14:textId="606CBC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5486" w14:textId="0CF77E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08480" w14:textId="227CE3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80B06" w14:textId="6709A3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96,940.00</w:t>
            </w:r>
          </w:p>
        </w:tc>
      </w:tr>
      <w:tr w:rsidR="00390549" w14:paraId="568A50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ADA9F" w14:textId="77C8231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1F2F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ndoy (Paya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18753" w14:textId="486A4E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24,838.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16673" w14:textId="5637EC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3ED1" w14:textId="30B1A7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AA720" w14:textId="59064F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24,838.64</w:t>
            </w:r>
          </w:p>
        </w:tc>
      </w:tr>
      <w:tr w:rsidR="00390549" w14:paraId="7D01337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5174B" w14:textId="6233FCF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B57A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lao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DD550" w14:textId="730A9D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89,469.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5AD1" w14:textId="6182FE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1EE67" w14:textId="26CE20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39D2B" w14:textId="05664F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89,469.32</w:t>
            </w:r>
          </w:p>
        </w:tc>
      </w:tr>
      <w:tr w:rsidR="00390549" w14:paraId="32F7D4B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13D72" w14:textId="40F4CD4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EFBC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DF86E" w14:textId="33B759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0,442.7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06676" w14:textId="2BD578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6FD2" w14:textId="4C16AD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9928B" w14:textId="64259D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0,442.78</w:t>
            </w:r>
          </w:p>
        </w:tc>
      </w:tr>
      <w:tr w:rsidR="00390549" w14:paraId="0B5CB83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8FBE6" w14:textId="1218AB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48AF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Guihul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C221" w14:textId="06393E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4,807.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B3FC1" w14:textId="55B6FD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9D22A" w14:textId="4E3267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06341" w14:textId="70808A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4,807.18</w:t>
            </w:r>
          </w:p>
        </w:tc>
      </w:tr>
      <w:tr w:rsidR="00390549" w14:paraId="04DD75B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2E1C6" w14:textId="0E45721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C6F0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D24F4" w14:textId="4DFEDF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9,972.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F9FAB" w14:textId="04F29F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D6D11" w14:textId="209B24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DE816" w14:textId="324A80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9,972.10</w:t>
            </w:r>
          </w:p>
        </w:tc>
      </w:tr>
      <w:tr w:rsidR="00390549" w14:paraId="6939280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92879" w14:textId="6F3F8F7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278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in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AAE0D" w14:textId="6DD6868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24,511.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4026A" w14:textId="0B7944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D603E" w14:textId="10296C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0C28" w14:textId="4AD259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24,511.48</w:t>
            </w:r>
          </w:p>
        </w:tc>
      </w:tr>
      <w:tr w:rsidR="00390549" w14:paraId="283055E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0A786" w14:textId="02BE05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78E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juy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2C801" w14:textId="1AE2EA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3,020.8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F795F" w14:textId="03527F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01564" w14:textId="534D6F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17C0B" w14:textId="793CE9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3,020.85</w:t>
            </w:r>
          </w:p>
        </w:tc>
      </w:tr>
      <w:tr w:rsidR="00390549" w14:paraId="089E93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BBF87" w14:textId="30C7225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F9B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20D17" w14:textId="04DA0F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2,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CD52B" w14:textId="6C7E88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93BB" w14:textId="67C5DE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26739" w14:textId="066F97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2,500.00</w:t>
            </w:r>
          </w:p>
        </w:tc>
      </w:tr>
      <w:tr w:rsidR="00390549" w14:paraId="1EA88F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166FE" w14:textId="0202F7F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900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at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F434E" w14:textId="693141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0,262.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FAF3" w14:textId="5B8336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92088" w14:textId="2A87F9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DC99" w14:textId="10290F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0,262.46</w:t>
            </w:r>
          </w:p>
        </w:tc>
      </w:tr>
      <w:tr w:rsidR="00390549" w14:paraId="5091F7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BA65F" w14:textId="123E1F8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A5F7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nj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CAC5" w14:textId="280964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25,987.4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8E6A5" w14:textId="56B816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5242D" w14:textId="70F5E8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C330" w14:textId="19D358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25,987.48</w:t>
            </w:r>
          </w:p>
        </w:tc>
      </w:tr>
      <w:tr w:rsidR="00390549" w14:paraId="331E82B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CD2B00" w14:textId="5BF2A1B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746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ya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782A" w14:textId="01A7E2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6,143.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5D9DE" w14:textId="6ACF0A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40818" w14:textId="350B3B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750AB" w14:textId="72211D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6,143.60</w:t>
            </w:r>
          </w:p>
        </w:tc>
      </w:tr>
      <w:tr w:rsidR="00390549" w14:paraId="6B65F2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8A096" w14:textId="7B6E7D3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55D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allehermos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5B9BD" w14:textId="3A35DF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92,8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34FD0" w14:textId="7AEE86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9DBB1" w14:textId="62A7EF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DFC53" w14:textId="46C611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92,860.00</w:t>
            </w:r>
          </w:p>
        </w:tc>
      </w:tr>
      <w:tr w:rsidR="00390549" w14:paraId="2365270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27B10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VII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BFEACF" w14:textId="139A55B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869,579.11</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F9FCBB0" w14:textId="4D44387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055D329" w14:textId="70BE99A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22,270.00</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92BCE4" w14:textId="07E3D69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791,849.11</w:t>
            </w:r>
          </w:p>
        </w:tc>
      </w:tr>
      <w:tr w:rsidR="00390549" w14:paraId="3F9B3D2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9649B2"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ilir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9626ED" w14:textId="663FC85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827.23</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603648" w14:textId="7F9AF08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0F1616" w14:textId="10276C7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8CF3117" w14:textId="7B19B51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827.23</w:t>
            </w:r>
          </w:p>
        </w:tc>
      </w:tr>
      <w:tr w:rsidR="00390549" w14:paraId="41E8A7C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626D6" w14:textId="2445A89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CAA8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li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694CB" w14:textId="039094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195.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71FD6" w14:textId="2AA056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D4AC1" w14:textId="72C6F5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9AB2C" w14:textId="50A9A6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195.44</w:t>
            </w:r>
          </w:p>
        </w:tc>
      </w:tr>
      <w:tr w:rsidR="00390549" w14:paraId="73F1DE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858C1" w14:textId="1767CDC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19C1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ibi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DC5C6" w14:textId="2AEC46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3.9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8DEDF" w14:textId="4EBE4F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AF5B7" w14:textId="0E237C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14C1E" w14:textId="2CDEF3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3.93</w:t>
            </w:r>
          </w:p>
        </w:tc>
      </w:tr>
      <w:tr w:rsidR="00390549" w14:paraId="31CD44B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58F43" w14:textId="002E0F7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5BD4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ula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A3E21" w14:textId="38A257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E57D2" w14:textId="6BBA9A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BF958" w14:textId="3FDCC9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967BB" w14:textId="0A97CD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390549" w14:paraId="04ED691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D18A1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AAEF31" w14:textId="77012F9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0,351.1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A7010C" w14:textId="3E462A1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DFDF76" w14:textId="1258E8D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2,900.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8C6AE3" w14:textId="745C92B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3,251.17</w:t>
            </w:r>
          </w:p>
        </w:tc>
      </w:tr>
      <w:tr w:rsidR="00390549" w14:paraId="754B2DC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4B2E1" w14:textId="1E769C1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F25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7B4D8" w14:textId="4D5D9A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351.1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1BE8D" w14:textId="3E0565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7F946" w14:textId="3C766F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2A1EE" w14:textId="1E05AD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0,351.17</w:t>
            </w:r>
          </w:p>
        </w:tc>
      </w:tr>
      <w:tr w:rsidR="00390549" w14:paraId="7F658EB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292BE6"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Ley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85FE55" w14:textId="3B4B068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625,612.8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7ACC4E" w14:textId="6550F4F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FCCCD6" w14:textId="1FEF3E3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48,370.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4B1B5C" w14:textId="1109F4D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773,982.88</w:t>
            </w:r>
          </w:p>
        </w:tc>
      </w:tr>
      <w:tr w:rsidR="00390549" w14:paraId="1580CC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194F1" w14:textId="4601A129" w:rsidR="00390549" w:rsidRDefault="00390549" w:rsidP="002D36C9">
            <w:pPr>
              <w:ind w:right="57"/>
              <w:rPr>
                <w:rFonts w:ascii="Arial Narrow" w:hAnsi="Arial Narrow"/>
                <w:b/>
                <w:b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BC8E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625CC" w14:textId="0BCB19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499.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4D694" w14:textId="221B82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8DE67" w14:textId="0F38B2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91253" w14:textId="41E978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9,499.00</w:t>
            </w:r>
          </w:p>
        </w:tc>
      </w:tr>
      <w:tr w:rsidR="00390549" w14:paraId="427F065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3B687" w14:textId="34BE57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E16C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CEA46" w14:textId="0F1E13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9,625.3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43D53" w14:textId="07F5AA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14DFA" w14:textId="649F6B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94BD6" w14:textId="522D6A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89,625.34</w:t>
            </w:r>
          </w:p>
        </w:tc>
      </w:tr>
      <w:tr w:rsidR="00390549" w14:paraId="0F7DB48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22666" w14:textId="3358995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7D5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los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CA295" w14:textId="7F765D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6,816.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62006" w14:textId="4AD256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73D41" w14:textId="3B4D5E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AD7F" w14:textId="3A2DE6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6,816.62</w:t>
            </w:r>
          </w:p>
        </w:tc>
      </w:tr>
      <w:tr w:rsidR="00390549" w14:paraId="3BAF928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3A59D" w14:textId="0E001CC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55A9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au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0410C" w14:textId="2C4848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7,840.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3110" w14:textId="4CCC56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32C7F" w14:textId="3E3367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EDD60" w14:textId="7D5C47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7,840.32</w:t>
            </w:r>
          </w:p>
        </w:tc>
      </w:tr>
      <w:tr w:rsidR="00390549" w14:paraId="3792204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51909" w14:textId="583A391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E5FD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gam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062DA" w14:textId="265292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22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CF633" w14:textId="6651FA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DD46D" w14:textId="78470D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B2188" w14:textId="46C48C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227.86</w:t>
            </w:r>
          </w:p>
        </w:tc>
      </w:tr>
      <w:tr w:rsidR="00390549" w14:paraId="71D2EB8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CC3F1" w14:textId="7D5FF01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5DC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24C05" w14:textId="2C16C69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31.7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B3CED" w14:textId="6105BF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1328" w14:textId="73904B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4D52C" w14:textId="1194EC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31.79</w:t>
            </w:r>
          </w:p>
        </w:tc>
      </w:tr>
      <w:tr w:rsidR="00390549" w14:paraId="797A81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34FB9" w14:textId="193D526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63B6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uli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1DE66" w14:textId="6ED24A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2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DABD2" w14:textId="15DCA9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57D0B" w14:textId="3C2D44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ADC19" w14:textId="752FD0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280.00</w:t>
            </w:r>
          </w:p>
        </w:tc>
      </w:tr>
      <w:tr w:rsidR="00390549" w14:paraId="45B52E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3097B" w14:textId="465E72C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FB56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Pa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E5A9F" w14:textId="78B3E8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22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786CB" w14:textId="0F0CD35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AC521" w14:textId="7F807B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9635A" w14:textId="6E4653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5,227.86</w:t>
            </w:r>
          </w:p>
        </w:tc>
      </w:tr>
      <w:tr w:rsidR="00390549" w14:paraId="0BD37D8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3681C" w14:textId="1B018D5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DE9D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yor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FC321" w14:textId="317D49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75.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D986A" w14:textId="0C5F6A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E2AA" w14:textId="7E308B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06A87" w14:textId="77BD29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75.72</w:t>
            </w:r>
          </w:p>
        </w:tc>
      </w:tr>
      <w:tr w:rsidR="00390549" w14:paraId="146F65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4997C" w14:textId="2EE87CF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10F4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ub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3D97A" w14:textId="44758A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B107D" w14:textId="03FF79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445EF" w14:textId="44D06F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B8FFB" w14:textId="3EC632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390549" w14:paraId="765DE63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24119" w14:textId="5498DD6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80FB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bue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F725D" w14:textId="37D645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32AF0" w14:textId="52E6E9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2E1CC" w14:textId="2BED3F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0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D3A2F" w14:textId="782DB2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87.86</w:t>
            </w:r>
          </w:p>
        </w:tc>
      </w:tr>
      <w:tr w:rsidR="00390549" w14:paraId="639645A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53D86" w14:textId="0C2AB3C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5EF0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lomp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0E0D3" w14:textId="59F9AC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31.7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DD857" w14:textId="247BE1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16BB5" w14:textId="243E37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DBA06" w14:textId="428794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31.79</w:t>
            </w:r>
          </w:p>
        </w:tc>
      </w:tr>
      <w:tr w:rsidR="00390549" w14:paraId="3386D24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B10D4" w14:textId="6659E16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163D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buy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00C3D" w14:textId="60EA50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36.9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277E5" w14:textId="7B5563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E7038" w14:textId="121AA4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400FD" w14:textId="2B8DF8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36.93</w:t>
            </w:r>
          </w:p>
        </w:tc>
      </w:tr>
      <w:tr w:rsidR="00390549" w14:paraId="1A8DF12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E1555" w14:textId="008E5D5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53D6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1D5AF" w14:textId="56CA87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3.9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F9408" w14:textId="57CE36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EE1AE" w14:textId="175C0A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4A3D5" w14:textId="5E1DBD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3.93</w:t>
            </w:r>
          </w:p>
        </w:tc>
      </w:tr>
      <w:tr w:rsidR="00390549" w14:paraId="21B7130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685528"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97B507" w14:textId="36C10A8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15,995.5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088AAF" w14:textId="2E10A69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BD3DCD" w14:textId="092EF8B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000.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2F8E6B3" w14:textId="487CBA4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30,995.54</w:t>
            </w:r>
          </w:p>
        </w:tc>
      </w:tr>
      <w:tr w:rsidR="00390549" w14:paraId="7C3444A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0ED21" w14:textId="74034F9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5B45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49E5D" w14:textId="6189AB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207.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C1C11" w14:textId="23ECB5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DA08E" w14:textId="4B3912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51C1B" w14:textId="4FAD30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207.68</w:t>
            </w:r>
          </w:p>
        </w:tc>
      </w:tr>
      <w:tr w:rsidR="00390549" w14:paraId="0061F4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B66E7" w14:textId="42381C2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7A5D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l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17DE0" w14:textId="7DF680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21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6B545" w14:textId="353400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4E910" w14:textId="7DF3B0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DF238" w14:textId="10DC7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1,210.00</w:t>
            </w:r>
          </w:p>
        </w:tc>
      </w:tr>
      <w:tr w:rsidR="00390549" w14:paraId="2F9EE32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E3D35" w14:textId="745EFC8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EF6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b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5B381" w14:textId="6D4A4B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0,60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41063" w14:textId="5CE309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58C78" w14:textId="61340F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A9DA6" w14:textId="6544A9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5,605.00</w:t>
            </w:r>
          </w:p>
        </w:tc>
      </w:tr>
      <w:tr w:rsidR="00390549" w14:paraId="763F37A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C9D0A" w14:textId="162C838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174F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tarm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18DD6" w14:textId="539233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B1D9C" w14:textId="0ADF45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E5D4" w14:textId="126722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CCF09" w14:textId="17DB28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390549" w14:paraId="751FA26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6E206" w14:textId="4DB18A5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9F0C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vezar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79C40" w14:textId="2F73C2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6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20A6E" w14:textId="025FD9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70D3C" w14:textId="0B7D83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3603C" w14:textId="66C8DC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675.00</w:t>
            </w:r>
          </w:p>
        </w:tc>
      </w:tr>
      <w:tr w:rsidR="00390549" w14:paraId="5FD6EC8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73E7C" w14:textId="42C9068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503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26046" w14:textId="224C03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1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4243D" w14:textId="2892E6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F1239" w14:textId="6C6A47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AFB49" w14:textId="4897BD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140.00</w:t>
            </w:r>
          </w:p>
        </w:tc>
      </w:tr>
      <w:tr w:rsidR="00390549" w14:paraId="5759D4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D8635" w14:textId="004B991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286C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tub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A67B9" w14:textId="7B1CA1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A0AC8" w14:textId="53FEEB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C8E0B" w14:textId="361589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231B5" w14:textId="12F922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070.00</w:t>
            </w:r>
          </w:p>
        </w:tc>
      </w:tr>
      <w:tr w:rsidR="00390549" w14:paraId="68D5098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356F19"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Western Sama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F3CE1A" w14:textId="141A052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459,771.43</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3681E0" w14:textId="77B4E11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2164B0" w14:textId="2FDF9EE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08,500.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6208682" w14:textId="2E16669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7,568,271.43</w:t>
            </w:r>
          </w:p>
        </w:tc>
      </w:tr>
      <w:tr w:rsidR="00390549" w14:paraId="281FC43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AA9BA" w14:textId="2C6B923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E14D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1845F" w14:textId="71FD37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256.4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00050" w14:textId="223309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8C1B3" w14:textId="550925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BB230" w14:textId="1A502F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256.41</w:t>
            </w:r>
          </w:p>
        </w:tc>
      </w:tr>
      <w:tr w:rsidR="00390549" w14:paraId="3F53E13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63CE0" w14:textId="1149787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A5C9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bayog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F6A1F" w14:textId="3D9267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9,8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6E980" w14:textId="5B1BB3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89CDA" w14:textId="73E23F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50BA" w14:textId="05EF6E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9,825.00</w:t>
            </w:r>
          </w:p>
        </w:tc>
      </w:tr>
      <w:tr w:rsidR="00390549" w14:paraId="29EFE79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4A9B2" w14:textId="4D74FCC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EBE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anda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0D322" w14:textId="1C7A51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3.9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083C2" w14:textId="5B53A2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BA377" w14:textId="627B29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AB49E" w14:textId="2C240E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3.93</w:t>
            </w:r>
          </w:p>
        </w:tc>
      </w:tr>
      <w:tr w:rsidR="00390549" w14:paraId="6BCC34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3922B" w14:textId="7E5B691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B7C6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rang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11E5D" w14:textId="608A6B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86,203.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6BB9D" w14:textId="2E1708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84A2E" w14:textId="0138A4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29FE0" w14:textId="0AE365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86,203.80</w:t>
            </w:r>
          </w:p>
        </w:tc>
      </w:tr>
      <w:tr w:rsidR="00390549" w14:paraId="7D39A0E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5FB91" w14:textId="50AAEF1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0B48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se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8A7E" w14:textId="0D677A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3,956.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FC961" w14:textId="6356CD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D84A1" w14:textId="06C654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5C7A9" w14:textId="5E58CC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3,956.90</w:t>
            </w:r>
          </w:p>
        </w:tc>
      </w:tr>
      <w:tr w:rsidR="00390549" w14:paraId="78D784A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F4166" w14:textId="0FA0F4B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C9A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D4686" w14:textId="1C0ED6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8,659.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77758" w14:textId="14FB6D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A3DC4" w14:textId="05D2DF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05708" w14:textId="49F58A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8,659.86</w:t>
            </w:r>
          </w:p>
        </w:tc>
      </w:tr>
      <w:tr w:rsidR="00390549" w14:paraId="25AA1E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9D894" w14:textId="6BC42D3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6B0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ose de B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0DB40" w14:textId="157D9C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426.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81599" w14:textId="55EEF3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3EE9" w14:textId="77686B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7508E" w14:textId="7808F5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426.54</w:t>
            </w:r>
          </w:p>
        </w:tc>
      </w:tr>
      <w:tr w:rsidR="00390549" w14:paraId="11F9F20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71561" w14:textId="0AC0C36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BF07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Ri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426D3" w14:textId="79746F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22539" w14:textId="079CD5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ADADE" w14:textId="772DF4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B445A" w14:textId="27A93A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7.86</w:t>
            </w:r>
          </w:p>
        </w:tc>
      </w:tr>
      <w:tr w:rsidR="00390549" w14:paraId="512D6FC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705BB" w14:textId="22431B2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3B53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llare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B05F8" w14:textId="73750A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1,811.1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EDE2" w14:textId="3C5897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2DB6F" w14:textId="441DA2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ED1F" w14:textId="5532B0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1,811.13</w:t>
            </w:r>
          </w:p>
        </w:tc>
      </w:tr>
      <w:tr w:rsidR="00390549" w14:paraId="154F037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2674B2"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957A21C" w14:textId="53FF147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47,020.86</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F2F705" w14:textId="0ABF68F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FB558E" w14:textId="1780BDE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37,500.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0E0126" w14:textId="3626840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784,520.86</w:t>
            </w:r>
          </w:p>
        </w:tc>
      </w:tr>
      <w:tr w:rsidR="00390549" w14:paraId="18E66A4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4E551" w14:textId="7EA37E3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E1C4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D769" w14:textId="3F8298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767.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7CE81" w14:textId="456C3E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A1257" w14:textId="5A79BD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6786" w14:textId="0F13B0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767.56</w:t>
            </w:r>
          </w:p>
        </w:tc>
      </w:tr>
      <w:tr w:rsidR="00390549" w14:paraId="37ACDF1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8F805" w14:textId="016FB5C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FAEC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Maas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2109E" w14:textId="6C4C55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75.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459EF" w14:textId="3AA978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B0C2E" w14:textId="62757F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EF8D4" w14:textId="2EF5AF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75.72</w:t>
            </w:r>
          </w:p>
        </w:tc>
      </w:tr>
      <w:tr w:rsidR="00390549" w14:paraId="392C2CD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75BC7" w14:textId="225B8CD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8ED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mas Oppu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22EA" w14:textId="250FE4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75.7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13962" w14:textId="522497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33E4A" w14:textId="3F5AD5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986FC" w14:textId="46809C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75.72</w:t>
            </w:r>
          </w:p>
        </w:tc>
      </w:tr>
      <w:tr w:rsidR="00390549" w14:paraId="27FE082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01B66" w14:textId="4F11D52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8113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a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939E2" w14:textId="528D51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901.8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E50D7" w14:textId="76296C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03BB8" w14:textId="0D5FF3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FE62D" w14:textId="5B639C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901.86</w:t>
            </w:r>
          </w:p>
        </w:tc>
      </w:tr>
      <w:tr w:rsidR="00390549" w14:paraId="5E1AC4F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78B24F8"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IX</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161A69" w14:textId="07369B3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6,430,759.00</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AFFD93B" w14:textId="3D8C795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43D70EC" w14:textId="2B11043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421C1F6" w14:textId="68743AD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6,430,759.00</w:t>
            </w:r>
          </w:p>
        </w:tc>
      </w:tr>
      <w:tr w:rsidR="00390549" w14:paraId="7937DBF4"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04412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Zamboanga del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4553AE" w14:textId="2C16B65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163,194.1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A82F79" w14:textId="072B2EA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321924" w14:textId="5B58BF2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FB27EE" w14:textId="1CAC017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163,194.18</w:t>
            </w:r>
          </w:p>
        </w:tc>
      </w:tr>
      <w:tr w:rsidR="00390549" w14:paraId="00B4C25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E21A4" w14:textId="0DC1BC9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D70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ungan (Leon T. Posti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2D2C9" w14:textId="63C4D7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4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D6973" w14:textId="424878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320FE" w14:textId="35CE41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57D4E" w14:textId="0DDA47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440.00</w:t>
            </w:r>
          </w:p>
        </w:tc>
      </w:tr>
      <w:tr w:rsidR="00390549" w14:paraId="1A7DE47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FAB57" w14:textId="09EE236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D03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igu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BEAC7" w14:textId="7DC7FE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6,2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AA909" w14:textId="631E56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3A8D1" w14:textId="27DF62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03F00" w14:textId="26C994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6,240.00</w:t>
            </w:r>
          </w:p>
        </w:tc>
      </w:tr>
      <w:tr w:rsidR="00390549" w14:paraId="4CB7A8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2F15D" w14:textId="1E461F5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25CD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pit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09F11" w14:textId="7D9A7F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60,0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30580" w14:textId="3EB1D9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6CD6D" w14:textId="376EF1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3A4D8" w14:textId="659D78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60,080.00</w:t>
            </w:r>
          </w:p>
        </w:tc>
      </w:tr>
      <w:tr w:rsidR="00390549" w14:paraId="4F5DFC7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AA20F" w14:textId="6521C54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7FC0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polog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806C" w14:textId="2C2DD4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63,9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4992E" w14:textId="2DEDCB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573C4" w14:textId="6A067D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7225C" w14:textId="32924A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63,960.00</w:t>
            </w:r>
          </w:p>
        </w:tc>
      </w:tr>
      <w:tr w:rsidR="00390549" w14:paraId="00A132C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A266F" w14:textId="3132BB5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150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od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13AE" w14:textId="3FA300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9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CC658" w14:textId="5C3C0A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1C00F" w14:textId="2F3419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1F216" w14:textId="571571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960.00</w:t>
            </w:r>
          </w:p>
        </w:tc>
      </w:tr>
      <w:tr w:rsidR="00390549" w14:paraId="364772A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4B3DC" w14:textId="6C9EC5C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4DD0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tala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0669B" w14:textId="4EFF7B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3,5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D14F5" w14:textId="383B97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9F43D" w14:textId="3FC6CD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B9DF4" w14:textId="2EEF9D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3,560.00</w:t>
            </w:r>
          </w:p>
        </w:tc>
      </w:tr>
      <w:tr w:rsidR="00390549" w14:paraId="1E84DC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668C7" w14:textId="39808C5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E7AA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se Dalman (Pono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422ED" w14:textId="3856B2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C91CD" w14:textId="6D395C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225B1" w14:textId="5EB785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9DF7" w14:textId="2B854F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1,200.00</w:t>
            </w:r>
          </w:p>
        </w:tc>
      </w:tr>
      <w:tr w:rsidR="00390549" w14:paraId="7C6B942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BD2D0" w14:textId="34517E6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376C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law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1F010" w14:textId="0438DA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4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3823C" w14:textId="7ADFA3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80B44" w14:textId="59BCE3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516E0" w14:textId="0CF086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480.00</w:t>
            </w:r>
          </w:p>
        </w:tc>
      </w:tr>
      <w:tr w:rsidR="00390549" w14:paraId="693417D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F4A8C" w14:textId="02734C9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BC77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tipu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0A5BB" w14:textId="1F89B50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4,7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2CDEE" w14:textId="20449D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2D283" w14:textId="213F52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EE7E" w14:textId="3D9DA2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4,760.00</w:t>
            </w:r>
          </w:p>
        </w:tc>
      </w:tr>
      <w:tr w:rsidR="00390549" w14:paraId="1B3DBEA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35233" w14:textId="637C398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51FC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015E9" w14:textId="149DF5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8,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593F0" w14:textId="58959F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9479C" w14:textId="2DB801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D1B50" w14:textId="3218A1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8,400.00</w:t>
            </w:r>
          </w:p>
        </w:tc>
      </w:tr>
      <w:tr w:rsidR="00390549" w14:paraId="50E5FA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6F5EA" w14:textId="75F882A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4DA2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bas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25406" w14:textId="1D6895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3,3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510F" w14:textId="5A2DB6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6EFD" w14:textId="75F866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69EC6" w14:textId="3D3037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3,360.00</w:t>
            </w:r>
          </w:p>
        </w:tc>
      </w:tr>
      <w:tr w:rsidR="00390549" w14:paraId="657C6EF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A3BFD" w14:textId="7DDC70A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C135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l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F579C" w14:textId="159BE7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6,114.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0D570" w14:textId="205F3C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F464" w14:textId="52DDE0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47DD6" w14:textId="738A06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6,114.18</w:t>
            </w:r>
          </w:p>
        </w:tc>
      </w:tr>
      <w:tr w:rsidR="00390549" w14:paraId="73F35C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97C5A" w14:textId="112964C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470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uk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2FBED" w14:textId="4A8EC0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8,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7813F" w14:textId="717B29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63908" w14:textId="563E59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6DE85" w14:textId="7626DD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8,040.00</w:t>
            </w:r>
          </w:p>
        </w:tc>
      </w:tr>
      <w:tr w:rsidR="00390549" w14:paraId="42C9BAE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C84DA" w14:textId="4C17EA3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18A4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ut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24232" w14:textId="1AEBDE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25CCC" w14:textId="18AB95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EAF69" w14:textId="6AD657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C3CE9" w14:textId="5F3D2D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600.00</w:t>
            </w:r>
          </w:p>
        </w:tc>
      </w:tr>
      <w:tr w:rsidR="00390549" w14:paraId="11CC5E3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3AD98" w14:textId="490488D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7883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1AAAE" w14:textId="260E6E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DA2FC" w14:textId="7710F6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28C38" w14:textId="05B71C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9FEAF" w14:textId="1409F9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600.00</w:t>
            </w:r>
          </w:p>
        </w:tc>
      </w:tr>
      <w:tr w:rsidR="00390549" w14:paraId="619D4BC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70C5D" w14:textId="5DBEC1F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248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lan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D20EB" w14:textId="3155F5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2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4BAE0" w14:textId="0202AE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2059C" w14:textId="52DA71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DEA2A" w14:textId="2A1202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280.00</w:t>
            </w:r>
          </w:p>
        </w:tc>
      </w:tr>
      <w:tr w:rsidR="00390549" w14:paraId="146615C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723C62" w14:textId="0FF686C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362E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es. Manuel A. Rox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70A72" w14:textId="494B87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2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883EB" w14:textId="79E2E6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934F" w14:textId="513358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4F55F" w14:textId="22A153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280.00</w:t>
            </w:r>
          </w:p>
        </w:tc>
      </w:tr>
      <w:tr w:rsidR="00390549" w14:paraId="763BAE6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E4C16" w14:textId="221F627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9A4D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56C1A" w14:textId="082136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6,1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0EA6D" w14:textId="72FBE9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E2E4B" w14:textId="58FB9C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2ACCA" w14:textId="0120FE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6,120.00</w:t>
            </w:r>
          </w:p>
        </w:tc>
      </w:tr>
      <w:tr w:rsidR="00390549" w14:paraId="213035B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EA146" w14:textId="69DC5FD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DDE0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l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ADBED" w14:textId="7566C3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9,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3EDD7" w14:textId="717F43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8034E" w14:textId="53EBA1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3BC01" w14:textId="557513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9,800.00</w:t>
            </w:r>
          </w:p>
        </w:tc>
      </w:tr>
      <w:tr w:rsidR="00390549" w14:paraId="720BD4B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9DF5C" w14:textId="0781B94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AAE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55BCA" w14:textId="009EF3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4,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F0E73" w14:textId="09E026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A4937" w14:textId="552212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78AFC" w14:textId="3E7BFF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4,600.00</w:t>
            </w:r>
          </w:p>
        </w:tc>
      </w:tr>
      <w:tr w:rsidR="00390549" w14:paraId="3A50338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D45C7" w14:textId="35F74BE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ACB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E7A31" w14:textId="79EC54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1,8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29194" w14:textId="50A7EB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7A431" w14:textId="64FCEC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2EC4E" w14:textId="511774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1,840.00</w:t>
            </w:r>
          </w:p>
        </w:tc>
      </w:tr>
      <w:tr w:rsidR="00390549" w14:paraId="0DFB740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53E39" w14:textId="0BDAF71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0E0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bu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EBFFD" w14:textId="0D2121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7,6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8398F" w14:textId="5751DB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E51D" w14:textId="5A277F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64BEC" w14:textId="033B14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7,680.00</w:t>
            </w:r>
          </w:p>
        </w:tc>
      </w:tr>
      <w:tr w:rsidR="00390549" w14:paraId="7FE57E1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F06FA" w14:textId="0C826A8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B592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but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3BCB" w14:textId="31C3DD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0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AD54A" w14:textId="165719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567AD" w14:textId="68A2A3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731FC" w14:textId="29DE7F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080.00</w:t>
            </w:r>
          </w:p>
        </w:tc>
      </w:tr>
      <w:tr w:rsidR="00390549" w14:paraId="15975E3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327A0" w14:textId="57BE5DC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3F4E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nd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7ECBB" w14:textId="52EFCE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3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1AA75" w14:textId="0F0706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3342" w14:textId="09F060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C1BE8" w14:textId="6CD2A1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05,360.00</w:t>
            </w:r>
          </w:p>
        </w:tc>
      </w:tr>
      <w:tr w:rsidR="00390549" w14:paraId="149AF4F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609AB" w14:textId="679501C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DCCF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oc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3D01" w14:textId="7D4C89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3352" w14:textId="08A685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F901B" w14:textId="07016B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821F2" w14:textId="01E990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r>
      <w:tr w:rsidR="00390549" w14:paraId="6A8E7D1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570F8" w14:textId="78542A8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B928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rawa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0A32E" w14:textId="7F515D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3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0CB4B" w14:textId="3E0222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3BCD5" w14:textId="0F5FFD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02740" w14:textId="00BBAE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360.00</w:t>
            </w:r>
          </w:p>
        </w:tc>
      </w:tr>
      <w:tr w:rsidR="00390549" w14:paraId="779825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0E591" w14:textId="3B2698A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3D73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mpili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38C2E" w14:textId="0C3E5B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9,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59394" w14:textId="44B315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B90ED" w14:textId="2FA07F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386D3" w14:textId="1C990A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9,000.00</w:t>
            </w:r>
          </w:p>
        </w:tc>
      </w:tr>
      <w:tr w:rsidR="00390549" w14:paraId="30D79F7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DE636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979785" w14:textId="32037BE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8,791,659.1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9C98E3" w14:textId="4679D51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A238EB" w14:textId="0205350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E6E8456" w14:textId="754211C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8,791,659.18</w:t>
            </w:r>
          </w:p>
        </w:tc>
      </w:tr>
      <w:tr w:rsidR="00390549" w14:paraId="6B6372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DC2B1" w14:textId="02B0F58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2E30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uro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795C" w14:textId="6F9FA6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7,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5A021" w14:textId="397C33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CE66F" w14:textId="43370B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0FEFF" w14:textId="6B96AE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7,000.00</w:t>
            </w:r>
          </w:p>
        </w:tc>
      </w:tr>
      <w:tr w:rsidR="00390549" w14:paraId="57E8DC0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0E837" w14:textId="0EA4E75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9702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y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070C5" w14:textId="03B1BB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2,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2FEEC" w14:textId="783CF0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A76E8" w14:textId="3404A1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6D96" w14:textId="639CA3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2,200.00</w:t>
            </w:r>
          </w:p>
        </w:tc>
      </w:tr>
      <w:tr w:rsidR="00390549" w14:paraId="7DA6B70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DA56D" w14:textId="0B3917D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018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matali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6E76C" w14:textId="5B7F86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8,0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EDDA" w14:textId="6BD1AA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9B94F" w14:textId="245C56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6E1F0" w14:textId="1FC55C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8,080.00</w:t>
            </w:r>
          </w:p>
        </w:tc>
      </w:tr>
      <w:tr w:rsidR="00390549" w14:paraId="589D14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C7CD9F" w14:textId="717D4BD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83D6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in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78C61" w14:textId="1B451C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5,5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2C6C" w14:textId="38CD9E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1F425" w14:textId="006AD7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FD8CD" w14:textId="58289D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5,520.00</w:t>
            </w:r>
          </w:p>
        </w:tc>
      </w:tr>
      <w:tr w:rsidR="00390549" w14:paraId="095E323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87627" w14:textId="2928277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96F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alin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8872D" w14:textId="3E9B8E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9,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68272" w14:textId="5C520C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712A0" w14:textId="05CFCA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269B6" w14:textId="1CE857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9,800.00</w:t>
            </w:r>
          </w:p>
        </w:tc>
      </w:tr>
      <w:tr w:rsidR="00390549" w14:paraId="26C5691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99D01" w14:textId="1865CAF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9299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uming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CA9C5" w14:textId="0E2634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4,2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9BB57" w14:textId="3573DA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4CB1B" w14:textId="3174C0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07DC3" w14:textId="13C318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4,240.00</w:t>
            </w:r>
          </w:p>
        </w:tc>
      </w:tr>
      <w:tr w:rsidR="00390549" w14:paraId="010BA75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DB3F4" w14:textId="3E7D0E4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D899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p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E3CA" w14:textId="5E94D6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9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3862F" w14:textId="12AA40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FB60E" w14:textId="2AD1B6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81008" w14:textId="24EDE2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960.00</w:t>
            </w:r>
          </w:p>
        </w:tc>
      </w:tr>
      <w:tr w:rsidR="00390549" w14:paraId="770053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ED945" w14:textId="5523E45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1F5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sefi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F6E39" w14:textId="184748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455C1" w14:textId="172648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86CF" w14:textId="6B4C76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287CA" w14:textId="57876D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8,040.00</w:t>
            </w:r>
          </w:p>
        </w:tc>
      </w:tr>
      <w:tr w:rsidR="00390549" w14:paraId="2F17F5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AB761" w14:textId="017CF18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9DEA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umalar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075E7" w14:textId="2D474E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6,9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7FDDA" w14:textId="797670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2735B" w14:textId="3BEFF7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037C3" w14:textId="6DEA31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6,920.00</w:t>
            </w:r>
          </w:p>
        </w:tc>
      </w:tr>
      <w:tr w:rsidR="00390549" w14:paraId="771C1CD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5A82C" w14:textId="4C844FC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17E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b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4FDB2" w14:textId="79D24E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7,5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56218" w14:textId="02F3CE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0F0B0" w14:textId="1FC6D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E4BBB" w14:textId="5B351E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7,560.00</w:t>
            </w:r>
          </w:p>
        </w:tc>
      </w:tr>
      <w:tr w:rsidR="00390549" w14:paraId="346CA78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AA6F8" w14:textId="1FF2E8F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4232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kewo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66031" w14:textId="0913B0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7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538C0" w14:textId="4A032F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F0ED2" w14:textId="6D9B1E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8456F" w14:textId="5AEA03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0,760.00</w:t>
            </w:r>
          </w:p>
        </w:tc>
      </w:tr>
      <w:tr w:rsidR="00390549" w14:paraId="260A3C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4287B" w14:textId="5E94A28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1DE3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pu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77EAF" w14:textId="1FB945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6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3E613" w14:textId="735550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E5353" w14:textId="310246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F6A9F" w14:textId="1DF466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640.00</w:t>
            </w:r>
          </w:p>
        </w:tc>
      </w:tr>
      <w:tr w:rsidR="00390549" w14:paraId="4F49FEE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0A198" w14:textId="441E9A1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43F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hay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E3DC6" w14:textId="04F8AD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4,8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4C10E" w14:textId="74A7E4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EEDAF" w14:textId="0FFCC1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123E0" w14:textId="6BD4C6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4,880.00</w:t>
            </w:r>
          </w:p>
        </w:tc>
      </w:tr>
      <w:tr w:rsidR="00390549" w14:paraId="0FAEEA6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58690" w14:textId="5CDF22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832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gosatub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84F2D" w14:textId="121D1A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0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21FCF" w14:textId="610046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AECFE" w14:textId="3FB7DB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29DDC" w14:textId="701E53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2,080.00</w:t>
            </w:r>
          </w:p>
        </w:tc>
      </w:tr>
      <w:tr w:rsidR="00390549" w14:paraId="7D16795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4017C" w14:textId="5669C64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9BA2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dsalip</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653C9" w14:textId="41F924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3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3105" w14:textId="32DE41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A4EFB" w14:textId="58ED88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4B592" w14:textId="682522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0,320.00</w:t>
            </w:r>
          </w:p>
        </w:tc>
      </w:tr>
      <w:tr w:rsidR="00390549" w14:paraId="0E6DCE7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97CCE" w14:textId="739FDB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5DD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lav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5C81B" w14:textId="0E00A4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9,4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5DD7" w14:textId="1028A3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FD7C" w14:textId="61CD5E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F6BF7" w14:textId="24568FE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9,480.00</w:t>
            </w:r>
          </w:p>
        </w:tc>
      </w:tr>
      <w:tr w:rsidR="00390549" w14:paraId="1AEDA45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6FFF4" w14:textId="27DBE3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601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5AEB3" w14:textId="730D60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BB17D" w14:textId="1876AB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4E58C" w14:textId="6C720E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6FD3C" w14:textId="25859A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0,000.00</w:t>
            </w:r>
          </w:p>
        </w:tc>
      </w:tr>
      <w:tr w:rsidR="00390549" w14:paraId="053DF2D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56FC6" w14:textId="118633D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DC93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to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BEA24" w14:textId="0CCAFC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2274B" w14:textId="61BDA0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A3546" w14:textId="6B8DB0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A8DC8" w14:textId="65705F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200.00</w:t>
            </w:r>
          </w:p>
        </w:tc>
      </w:tr>
      <w:tr w:rsidR="00390549" w14:paraId="0CF0F3F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A235C" w14:textId="23031E4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B409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amon Magsaysay (Liar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89A60" w14:textId="165F0E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5,7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701FB" w14:textId="300C7B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3E15C" w14:textId="500525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64E9" w14:textId="2A260F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5,720.00</w:t>
            </w:r>
          </w:p>
        </w:tc>
      </w:tr>
      <w:tr w:rsidR="00390549" w14:paraId="1F737E0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D3DB4" w14:textId="111CDBB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4E1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B0347" w14:textId="1195C9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8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97B3C" w14:textId="255060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9685D" w14:textId="05F67F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5A123" w14:textId="63BEF0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2,840.00</w:t>
            </w:r>
          </w:p>
        </w:tc>
      </w:tr>
      <w:tr w:rsidR="00390549" w14:paraId="13F68A5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6A2DE" w14:textId="2F236CB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2EDB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B7B5" w14:textId="5B21AC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1,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55FE9" w14:textId="1844B6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D6096" w14:textId="47FB43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F268B" w14:textId="4AECD7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1,040.00</w:t>
            </w:r>
          </w:p>
        </w:tc>
      </w:tr>
      <w:tr w:rsidR="00390549" w14:paraId="56468B4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648BA" w14:textId="7B0CD16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103F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16F33" w14:textId="0C8F81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1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3BCFD" w14:textId="66EC9F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5F800" w14:textId="4C7A74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D36B" w14:textId="05678A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5,120.00</w:t>
            </w:r>
          </w:p>
        </w:tc>
      </w:tr>
      <w:tr w:rsidR="00390549" w14:paraId="5A563B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A3A12" w14:textId="703ECB8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2BA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bi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8B08F" w14:textId="3741E3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3,5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A60DA" w14:textId="5DDE27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24B43" w14:textId="5411D5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086F" w14:textId="75EC78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3,520.00</w:t>
            </w:r>
          </w:p>
        </w:tc>
      </w:tr>
      <w:tr w:rsidR="00390549" w14:paraId="4FBF3E8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77706" w14:textId="0BE2509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E031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mbul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A3286" w14:textId="37D2AF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100FE" w14:textId="724F93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FE098" w14:textId="41CC2C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81CA2" w14:textId="243C46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400.00</w:t>
            </w:r>
          </w:p>
        </w:tc>
      </w:tr>
      <w:tr w:rsidR="00390549" w14:paraId="25CC268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EAC6A" w14:textId="377A001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943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gb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FCCBB" w14:textId="7785C0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5,0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E2189" w14:textId="671AE6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96B7F" w14:textId="60855E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DC219" w14:textId="48B749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5,080.00</w:t>
            </w:r>
          </w:p>
        </w:tc>
      </w:tr>
      <w:tr w:rsidR="00390549" w14:paraId="018F88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FD786" w14:textId="3A9153D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C038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ku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00F57" w14:textId="47029B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9200C" w14:textId="75DBD0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F42FB" w14:textId="6734BD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949C4" w14:textId="3A5C1F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000.00</w:t>
            </w:r>
          </w:p>
        </w:tc>
      </w:tr>
      <w:tr w:rsidR="00390549" w14:paraId="0CF919F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8F9E0" w14:textId="7B38A56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6F6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A34C9" w14:textId="3DDAA0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4,16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B8AC" w14:textId="208E38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5410" w14:textId="170ABB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9986B" w14:textId="24B6AC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4,160.00</w:t>
            </w:r>
          </w:p>
        </w:tc>
      </w:tr>
      <w:tr w:rsidR="00390549" w14:paraId="5C00C7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5CB15" w14:textId="0EF1538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CC0D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FCF21" w14:textId="2192DB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93,099.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ED97" w14:textId="6DCACF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CBA6E" w14:textId="3C52D5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90279" w14:textId="5004BE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93,099.18</w:t>
            </w:r>
          </w:p>
        </w:tc>
      </w:tr>
      <w:tr w:rsidR="00390549" w14:paraId="5F1C72A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E3270F"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5E3288" w14:textId="022BA53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628,474.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C55B34" w14:textId="039B633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48C4E3" w14:textId="11DDF38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DB620FD" w14:textId="35EC081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628,474.00</w:t>
            </w:r>
          </w:p>
        </w:tc>
      </w:tr>
      <w:tr w:rsidR="00390549" w14:paraId="633C07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794AF" w14:textId="3AFF987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FEED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i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B86B4" w14:textId="5910E3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6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B68E1" w14:textId="6C968D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35024" w14:textId="0CE81F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624BD" w14:textId="22C522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680.00</w:t>
            </w:r>
          </w:p>
        </w:tc>
      </w:tr>
      <w:tr w:rsidR="00390549" w14:paraId="2B7E4E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621F2" w14:textId="7FCBF44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0FC0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1A4CF" w14:textId="6FB420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2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C743D" w14:textId="61F055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4163D" w14:textId="5B8AEA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5DFFA" w14:textId="260302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280.00</w:t>
            </w:r>
          </w:p>
        </w:tc>
      </w:tr>
      <w:tr w:rsidR="00390549" w14:paraId="4F06883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4B5C5" w14:textId="5C95B5D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DFB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mel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066B1" w14:textId="6F3C74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081FF" w14:textId="47878B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7EA7A" w14:textId="06C44D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382B" w14:textId="04B258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000.00</w:t>
            </w:r>
          </w:p>
        </w:tc>
      </w:tr>
      <w:tr w:rsidR="00390549" w14:paraId="48A3201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3669D" w14:textId="48E8917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472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pi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2931A" w14:textId="1D8F18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0,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201B9" w14:textId="7EF4F6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8CF4E" w14:textId="63CB50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5A68C" w14:textId="0CDBB0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0,400.00</w:t>
            </w:r>
          </w:p>
        </w:tc>
      </w:tr>
      <w:tr w:rsidR="00390549" w14:paraId="68629EC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2633A" w14:textId="631D12C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578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basa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2CA00" w14:textId="6947C9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2,07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C35EC" w14:textId="7BD721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D62FF" w14:textId="069782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9652" w14:textId="2FEC05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2,074.00</w:t>
            </w:r>
          </w:p>
        </w:tc>
      </w:tr>
      <w:tr w:rsidR="00390549" w14:paraId="55AD140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23413" w14:textId="0CA5D57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4997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uh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F440A" w14:textId="29BB2F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6,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21245" w14:textId="63BE59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3A45A" w14:textId="490306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4EEE1" w14:textId="7F0537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6,040.00</w:t>
            </w:r>
          </w:p>
        </w:tc>
      </w:tr>
      <w:tr w:rsidR="00390549" w14:paraId="7AB5E97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5B4F8" w14:textId="06260E5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C6DE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ng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033B" w14:textId="7BA9EB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4,4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291A7" w14:textId="7801F0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A7562" w14:textId="049C5F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6068B" w14:textId="3966A0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24,480.00</w:t>
            </w:r>
          </w:p>
        </w:tc>
      </w:tr>
      <w:tr w:rsidR="00390549" w14:paraId="12F742E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9AA49" w14:textId="3115D2D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66D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D6CA3" w14:textId="72B755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5,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6E60" w14:textId="6CDE24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02574" w14:textId="7D51BD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9F0C" w14:textId="70429D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5,800.00</w:t>
            </w:r>
          </w:p>
        </w:tc>
      </w:tr>
      <w:tr w:rsidR="00390549" w14:paraId="355AD8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EBD49" w14:textId="469D02C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06EC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lut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09FD" w14:textId="0C83BE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9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6D0C6" w14:textId="3A190A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4009" w14:textId="2C1BD2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9464E" w14:textId="4875E2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920.00</w:t>
            </w:r>
          </w:p>
        </w:tc>
      </w:tr>
      <w:tr w:rsidR="00390549" w14:paraId="75E4FCD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43F3D" w14:textId="6D6CD9D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B01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y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4760D" w14:textId="036F98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0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18BB2" w14:textId="6FC8A1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8DD44" w14:textId="170AC2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D5CFC" w14:textId="3F0CE7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040.00</w:t>
            </w:r>
          </w:p>
        </w:tc>
      </w:tr>
      <w:tr w:rsidR="00390549" w14:paraId="1B391BE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5E23B" w14:textId="6D2AB9A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4EE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oseller Li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F509E" w14:textId="3C9F1D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1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498BC" w14:textId="26B089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44E3E" w14:textId="7C11BE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A9A95" w14:textId="468CB3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120.00</w:t>
            </w:r>
          </w:p>
        </w:tc>
      </w:tr>
      <w:tr w:rsidR="00390549" w14:paraId="1BCFB24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105BF" w14:textId="1ED8D6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76687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u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3B092" w14:textId="005824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3,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9A21D" w14:textId="4C14A5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CFA8A" w14:textId="51BC86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46F55" w14:textId="1D77B1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3,600.00</w:t>
            </w:r>
          </w:p>
        </w:tc>
      </w:tr>
      <w:tr w:rsidR="00390549" w14:paraId="25CE46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6E938" w14:textId="13D33F0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DCF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t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4B626" w14:textId="1A5A83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3,8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C98DD" w14:textId="5795ED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10D96" w14:textId="291783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2E8EB" w14:textId="59860E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3,840.00</w:t>
            </w:r>
          </w:p>
        </w:tc>
      </w:tr>
      <w:tr w:rsidR="00390549" w14:paraId="57484BE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FBEBF" w14:textId="06ECAEA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5A3B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ngaw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86EA" w14:textId="131765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4,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273E8" w14:textId="0BB111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56E44" w14:textId="780EE6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3D828" w14:textId="6640A4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94,200.00</w:t>
            </w:r>
          </w:p>
        </w:tc>
      </w:tr>
      <w:tr w:rsidR="00390549" w14:paraId="0FB0E821"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93A5F2"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51F906" w14:textId="01F0A90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7,431.6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CB3949" w14:textId="4A75AFB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61AB1F" w14:textId="67487AC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EE72A5" w14:textId="4BB8674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7,431.64</w:t>
            </w:r>
          </w:p>
        </w:tc>
      </w:tr>
      <w:tr w:rsidR="00390549" w14:paraId="7113800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5F8B5" w14:textId="7C5EA5D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2EC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7E5E8" w14:textId="79E441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7,431.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BD558" w14:textId="4B223D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3F33" w14:textId="643A41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96423" w14:textId="755B43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7,431.64</w:t>
            </w:r>
          </w:p>
        </w:tc>
      </w:tr>
      <w:tr w:rsidR="00390549" w14:paraId="1B06D904"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23B3A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X</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AF2A17" w14:textId="06AE693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0,746,448.77</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2EE7ED6" w14:textId="4E1C166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284A05A" w14:textId="779CA30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08508C" w14:textId="343B9BA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0,746,448.77</w:t>
            </w:r>
          </w:p>
        </w:tc>
      </w:tr>
      <w:tr w:rsidR="00390549" w14:paraId="304CF1E9"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C023E0"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ukidno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2D35C6" w14:textId="361DF5F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226,071.42</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74A7E6" w14:textId="55558FE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59FA86" w14:textId="48021AF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BECA399" w14:textId="7416BD2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226,071.42</w:t>
            </w:r>
          </w:p>
        </w:tc>
      </w:tr>
      <w:tr w:rsidR="00390549" w14:paraId="1D8A921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93C82" w14:textId="276487E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2F7E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un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E41DA" w14:textId="7E2584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0FA3F" w14:textId="51CE53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D299D" w14:textId="2AB5B2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246FF" w14:textId="21DA73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0AA5972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3FE1B" w14:textId="549E636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84C0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9191B" w14:textId="07B9B6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510FA" w14:textId="044AA8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91D82" w14:textId="579484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E0A7F" w14:textId="5E0B72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5F02B34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4BE77" w14:textId="7845D9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B820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olo Fortich</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BD49" w14:textId="4519F8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25276" w14:textId="787DAA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27ADE" w14:textId="3A4772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0762E" w14:textId="114A4F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29D083E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397B6" w14:textId="6AD9F8C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FE5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ak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25FCB" w14:textId="589E71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1C1B2" w14:textId="6F5832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08010" w14:textId="787829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BAB4" w14:textId="5D4513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13D1037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00536" w14:textId="3E171D2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4C4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mpasug-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270AE" w14:textId="111076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60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9C6CA" w14:textId="57F541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E55D" w14:textId="4C3682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ADA2E" w14:textId="2DF114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602.00</w:t>
            </w:r>
          </w:p>
        </w:tc>
      </w:tr>
      <w:tr w:rsidR="00390549" w14:paraId="073C5FC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E3A41" w14:textId="14BE5C7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DA38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ntap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78308" w14:textId="7804D0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A8F98" w14:textId="1424B5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36AD9" w14:textId="38CA9C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6DC41" w14:textId="1D7A9D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5B523A8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3885F" w14:textId="03F093D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382F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54C59" w14:textId="6E5AA8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50,17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ED8C3" w14:textId="01B177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E6FEE" w14:textId="2421E9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8D50D" w14:textId="098A95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50,175.00</w:t>
            </w:r>
          </w:p>
        </w:tc>
      </w:tr>
      <w:tr w:rsidR="00390549" w14:paraId="5296E4A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C089C" w14:textId="2483D1E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3320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2D2A4" w14:textId="56AC5C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7BBD7" w14:textId="5FC0F6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DEDEA" w14:textId="2C0DC2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CF66E" w14:textId="0FAD70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78CE887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EBCE7" w14:textId="0BBA943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1A26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ngc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094B3" w14:textId="172FA3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7FDB" w14:textId="541921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AC75" w14:textId="1D1680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2CB4F" w14:textId="00134B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48ADBC6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707BE" w14:textId="7F4C881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0BFE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on Carl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E6CB0" w14:textId="4D2453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6,794.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C7448" w14:textId="5D7730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5A78D" w14:textId="632DD0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9AB4F" w14:textId="0C9170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6,794.42</w:t>
            </w:r>
          </w:p>
        </w:tc>
      </w:tr>
      <w:tr w:rsidR="00390549" w14:paraId="0DA36A3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2B3C8" w14:textId="42A5BE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7E8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dingi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03597" w14:textId="275ABE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4BD44" w14:textId="75C350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DCA9F" w14:textId="15F190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30569" w14:textId="2083D0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6180384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E3DA8" w14:textId="7BE9408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03E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baw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8973F" w14:textId="00EF1D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EF360" w14:textId="0C48B2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B7927" w14:textId="647C8C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39E64" w14:textId="7A1324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255741E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B9605" w14:textId="4B737BE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707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lil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0B5E5" w14:textId="77B335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EFB9E" w14:textId="58746A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7A5AD" w14:textId="16455C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BD069" w14:textId="3F970E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6FA0E15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8935F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migui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E8B4F3" w14:textId="236BAEB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15,819.3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72B528" w14:textId="3B3EE4E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9C8225" w14:textId="0300FB6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398B46" w14:textId="623E331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15,819.37</w:t>
            </w:r>
          </w:p>
        </w:tc>
      </w:tr>
      <w:tr w:rsidR="00390549" w14:paraId="499D8A7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2539A" w14:textId="073B7FE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DF20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hino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A70B2" w14:textId="653DB7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2566D" w14:textId="0FC702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A4D71" w14:textId="72FA6C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9CA95" w14:textId="730EDA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4FD515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71835" w14:textId="1BF217C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87C9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mbaj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FECA5" w14:textId="2A7EAC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1,503.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6363A" w14:textId="0889A1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B496D" w14:textId="5D01EE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CCC44" w14:textId="76C039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1,503.62</w:t>
            </w:r>
          </w:p>
        </w:tc>
      </w:tr>
      <w:tr w:rsidR="00390549" w14:paraId="7AAC32B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C720B" w14:textId="477736C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FE24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tarm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8357A" w14:textId="401D75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1,130.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85CF1" w14:textId="63E2C6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2584C" w14:textId="6C562F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25823" w14:textId="193DAC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1,130.75</w:t>
            </w:r>
          </w:p>
        </w:tc>
      </w:tr>
      <w:tr w:rsidR="00390549" w14:paraId="4CE1E5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2AE49" w14:textId="6E132BD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500A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uinsili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71A93" w14:textId="34AAED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68AB" w14:textId="480F16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35E36" w14:textId="40FD14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1FB4A" w14:textId="36C38C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43719A3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9D1DA" w14:textId="06E233B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45A4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g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5DF0" w14:textId="02BCB9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89BAC" w14:textId="0924CC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90D5E" w14:textId="6079A5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2C0F7" w14:textId="37F8A6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2426448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56187"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Lanao del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EB716E" w14:textId="5EC3049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773,909.97</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6B4655" w14:textId="77472FC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75D549" w14:textId="15A2C23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E844A61" w14:textId="14DA4DB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773,909.97</w:t>
            </w:r>
          </w:p>
        </w:tc>
      </w:tr>
      <w:tr w:rsidR="00390549" w14:paraId="5E38F85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0C2D7" w14:textId="15E33EC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FA8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lig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03B9" w14:textId="2A52B9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980,082.5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D9C2F" w14:textId="74746A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97F5" w14:textId="4683FE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B6686" w14:textId="46FF8C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980,082.53</w:t>
            </w:r>
          </w:p>
        </w:tc>
      </w:tr>
      <w:tr w:rsidR="00390549" w14:paraId="4E9C1BA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B533B" w14:textId="54C49A1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4D8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ol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F86D7" w14:textId="5802A7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4DD9E" w14:textId="261130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6C560" w14:textId="325399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EB895" w14:textId="14741A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783DB0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C9E78" w14:textId="451A3DB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B8372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o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0A5E" w14:textId="21E7CE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F9643" w14:textId="067691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44135" w14:textId="49CEC2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68949" w14:textId="42B75D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13AD07A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C9572" w14:textId="0F95543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E343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r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62148" w14:textId="5D4608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7B84D" w14:textId="02EE0A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2016" w14:textId="094435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9DC16" w14:textId="79A0D2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10BCA8E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AFBA3" w14:textId="29AC19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48CF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usw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16142" w14:textId="5F4C3F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5,197.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D065A" w14:textId="306E2B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9A1AE" w14:textId="70F474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C7B22" w14:textId="68943F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5,197.44</w:t>
            </w:r>
          </w:p>
        </w:tc>
      </w:tr>
      <w:tr w:rsidR="00390549" w14:paraId="176890C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8B927" w14:textId="1A67958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3E4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olambu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EE72" w14:textId="2D4F16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545B6" w14:textId="268932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016BD" w14:textId="0489AD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4FCF1" w14:textId="53390D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3B510A0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7EDDA" w14:textId="4EC974F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C94D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nam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600D9" w14:textId="107A75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B6676" w14:textId="576E63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6B0B5" w14:textId="39E29B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E28D" w14:textId="12D6B0B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3E62DC3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B4B7F" w14:textId="5146383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C188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i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171C" w14:textId="621E14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7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44599" w14:textId="0376AD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EA971" w14:textId="3D71BA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729FE" w14:textId="7AA24E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780.00</w:t>
            </w:r>
          </w:p>
        </w:tc>
      </w:tr>
      <w:tr w:rsidR="00390549" w14:paraId="792C6A5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A76692" w14:textId="3FB1566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6F68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tun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BC2A7" w14:textId="212F62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49F4" w14:textId="438BA4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BB7B" w14:textId="6FAE0F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2D1C" w14:textId="484D2C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13FF9C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80C95" w14:textId="53AEA25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7718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BAAED" w14:textId="56B8C8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203D" w14:textId="4216F3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8B58" w14:textId="2DF37B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C77E0" w14:textId="350F27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376F984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44F1C" w14:textId="2158A0F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BD1D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D274D" w14:textId="042218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98FC9" w14:textId="66DC00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DF18D" w14:textId="3DF973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89EC4" w14:textId="3678EA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3D29D33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2864F" w14:textId="57C1E86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7515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pat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8BC92" w14:textId="5C7304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6DC77" w14:textId="584979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4C09C" w14:textId="07C746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DF26B" w14:textId="4263E5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4B2A36D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9488B" w14:textId="0D75BBE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0A24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DACCC" w14:textId="6942DA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ADA77" w14:textId="10D717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BBE3B" w14:textId="387387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D9D59" w14:textId="17B1C1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1725816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702AB" w14:textId="1959F06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E19D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una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1032D" w14:textId="79B20C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39B2F" w14:textId="5929AD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518A4" w14:textId="184854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F18C1" w14:textId="0F85F6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4AF94AC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2055E" w14:textId="21614E5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49C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unu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1BAB1" w14:textId="7CEAE9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401DF" w14:textId="7509AD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8C5AA" w14:textId="61FC59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3FC0C" w14:textId="5F72C3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45BB014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675C7" w14:textId="50B0F19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14A0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tao Raga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2D11A" w14:textId="203EE6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CC05E" w14:textId="35FBB9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C9B9C" w14:textId="3E5E52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A71C2" w14:textId="56FC38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697D83A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C1C64" w14:textId="2502B4E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9F2E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lvad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797AC" w14:textId="4CA2FE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6,9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9DF0" w14:textId="185D75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F527" w14:textId="638243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6A179" w14:textId="2A4248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6,930.00</w:t>
            </w:r>
          </w:p>
        </w:tc>
      </w:tr>
      <w:tr w:rsidR="00390549" w14:paraId="4F62FBF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0C908" w14:textId="4BDACBB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CFB3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p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D64FC" w14:textId="249559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FDC0" w14:textId="587C40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E7F4D" w14:textId="104D13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66A90" w14:textId="6AFE43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1,465.00</w:t>
            </w:r>
          </w:p>
        </w:tc>
      </w:tr>
      <w:tr w:rsidR="00390549" w14:paraId="066B639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A057C" w14:textId="3765AE5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1211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gc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F4E4A" w14:textId="49393C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B4C0B" w14:textId="150FFF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10FB2" w14:textId="670240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4075D" w14:textId="4E2187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20666AC4"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D935E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F6D8A3" w14:textId="4611B6A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194,55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E18B48" w14:textId="7937899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A90720" w14:textId="1A9C52D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83126B" w14:textId="7F4C468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194,550.00</w:t>
            </w:r>
          </w:p>
        </w:tc>
      </w:tr>
      <w:tr w:rsidR="00390549" w14:paraId="7F4BB25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A9728" w14:textId="2C39DE5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5849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o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D65E2" w14:textId="5F02B2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A69B1" w14:textId="6B96F1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575EE" w14:textId="19B160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A0202" w14:textId="384A9F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169A95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55C25" w14:textId="21CF9F0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CB54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ian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27933" w14:textId="739373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0534B" w14:textId="6DDFC6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8662B" w14:textId="56D3E3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47EA0" w14:textId="1DFB55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11E5D3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2124B" w14:textId="4E0FA1C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48F7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m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1190E" w14:textId="1D90B5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B10D8" w14:textId="3D7563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1F161" w14:textId="4A176D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5F7F1" w14:textId="653EEC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67DD81C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A3F2C" w14:textId="39FD9B4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6512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41AA9" w14:textId="2D54BD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A8E6" w14:textId="679B3C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F61C9" w14:textId="28D431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73AF4" w14:textId="4D63F6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7A5E4E0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9632D" w14:textId="0EF224C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E76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imene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C0066" w14:textId="4113D4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82751" w14:textId="36971C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9153C" w14:textId="528D60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06B3A" w14:textId="64A6BA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507BA36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4916E" w14:textId="6B4914D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BDAA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opez Jae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F8976" w14:textId="51981F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96396" w14:textId="74F3D8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E44A9" w14:textId="1B6377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CF910" w14:textId="1C5C8D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43402BC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91A16" w14:textId="25A8F33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A8C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roquieta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F2C3A" w14:textId="3340EB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67,4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7D2B" w14:textId="3EFA31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EBB21" w14:textId="05C379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DB907" w14:textId="3DC1C3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67,440.00</w:t>
            </w:r>
          </w:p>
        </w:tc>
      </w:tr>
      <w:tr w:rsidR="00390549" w14:paraId="400E98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CD3F4" w14:textId="4D84575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BFC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a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0F0EC" w14:textId="4B28CA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75584" w14:textId="777FBC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8833E" w14:textId="02FBBB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FB6A4" w14:textId="3C208D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06835BD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142DC" w14:textId="47F338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EAF8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01A45" w14:textId="093BF4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C8F34" w14:textId="09F687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E71F8" w14:textId="2FFC61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6F3C9" w14:textId="59EE65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7BD401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5DC5A" w14:textId="29C7127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365D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pang Dala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636AE" w14:textId="456D70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C81C2" w14:textId="3E2B41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D36E" w14:textId="4FED13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E08CA" w14:textId="18C5EA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62BE9BE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89157" w14:textId="7BC346E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C74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nifac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A7FA" w14:textId="24D382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BC5B6" w14:textId="2D1098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CB12E" w14:textId="7577DE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6184A" w14:textId="2D4FDD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26F8E9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7008FE" w14:textId="6BE0A47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5DFD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lar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87C8A" w14:textId="55A798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EA0B5" w14:textId="235D97D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83325" w14:textId="1C3E61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EE1CB" w14:textId="3E5264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3E0472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350B7" w14:textId="79EA378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C3C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E65D3" w14:textId="7F9BED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4FCC2" w14:textId="40DF0B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85A8" w14:textId="6B19C7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13613" w14:textId="691E81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3FC6693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6A159" w14:textId="52620B9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8BF6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zamis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2C33C" w14:textId="2226B8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0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883ED" w14:textId="62559E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9FE9B" w14:textId="30381AA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93C2D" w14:textId="57103F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05,000.00</w:t>
            </w:r>
          </w:p>
        </w:tc>
      </w:tr>
      <w:tr w:rsidR="00390549" w14:paraId="3E87C76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EEE72" w14:textId="2568992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E5D3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nacab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BAE20" w14:textId="7DE1B2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3C7AE" w14:textId="2D3C66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0580B" w14:textId="0C5088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E852D" w14:textId="615DE9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04B308A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9426F" w14:textId="6AD2AB2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686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gub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0FE3D" w14:textId="533643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65335" w14:textId="6566D9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30B6C" w14:textId="56CEFE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E8C1" w14:textId="2DFE01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3A95A8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F047E" w14:textId="048EFF1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C473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d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4E2F8" w14:textId="2FA37F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423B4" w14:textId="5E719C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A818B" w14:textId="77DC5A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85A1C" w14:textId="251707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15885AF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7CAF3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5B4F10" w14:textId="689857D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436,098.01</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F4F07B" w14:textId="1710C1E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BA6616" w14:textId="560B939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EB5E2B" w14:textId="7E23F09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436,098.01</w:t>
            </w:r>
          </w:p>
        </w:tc>
      </w:tr>
      <w:tr w:rsidR="00390549" w14:paraId="63C6412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73457" w14:textId="43D2C0A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FA9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FA614" w14:textId="55BC72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44,139.0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30756" w14:textId="4BABC3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D3F51" w14:textId="2B9653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2CE6E" w14:textId="402941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44,139.01</w:t>
            </w:r>
          </w:p>
        </w:tc>
      </w:tr>
      <w:tr w:rsidR="00390549" w14:paraId="6E3C456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E6449" w14:textId="09B88F2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A2CA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ingas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08864" w14:textId="57BFE5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D504D" w14:textId="1F22ED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E6A13" w14:textId="2CFE72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8150B" w14:textId="2AE2BB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395.00</w:t>
            </w:r>
          </w:p>
        </w:tc>
      </w:tr>
      <w:tr w:rsidR="00390549" w14:paraId="7D5D8E7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F4461" w14:textId="5742A7E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F0D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ing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53C7E" w14:textId="014F4A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E7D92" w14:textId="4864A6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43509" w14:textId="6ADDB7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382CB" w14:textId="5BB30B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6F965D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0756F" w14:textId="7EC4B28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5C7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inu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521C1" w14:textId="4CBF69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A67A" w14:textId="4E2689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B8D75" w14:textId="40595A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E9426" w14:textId="4B15FF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6E55A47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CC776" w14:textId="25E8568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CF0E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nogui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3A611" w14:textId="4A21AC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69838" w14:textId="4793D6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A5F1B" w14:textId="6F9319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F6295" w14:textId="69863E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18A8EF3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2C410" w14:textId="5E0B23A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896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gongl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6355" w14:textId="1DAA7E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9344" w14:textId="1163E1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53F2" w14:textId="66B746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94640" w14:textId="26BEC7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1DD9A1B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D4B39" w14:textId="7FFB5C7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B9F6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saysay (Linu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FEAA4" w14:textId="631871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0,789.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991CF" w14:textId="2B1AFC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B9254" w14:textId="50F7CC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9A271" w14:textId="7BBF7D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0,789.00</w:t>
            </w:r>
          </w:p>
        </w:tc>
      </w:tr>
      <w:tr w:rsidR="00390549" w14:paraId="3B14175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CD892" w14:textId="7C3F7AF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D27A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edi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686CF" w14:textId="4C821B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E90EF" w14:textId="64D59C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B0394" w14:textId="292F84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52E0B" w14:textId="0AB23D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w:t>
            </w:r>
          </w:p>
        </w:tc>
      </w:tr>
      <w:tr w:rsidR="00390549" w14:paraId="4A49B64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0390E" w14:textId="72ECEC4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9766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l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FF640" w14:textId="4B012B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6F53B" w14:textId="778319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A9533" w14:textId="3DBF6B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AAB48" w14:textId="098D15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3341086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1D84C" w14:textId="046C97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398A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ugbongco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5001C" w14:textId="1F9F32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21527" w14:textId="66E058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250FD" w14:textId="7C2B02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9A8E4" w14:textId="276E14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3D13EB4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C0C2A" w14:textId="4518581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9BA2A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ubiji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C33D1" w14:textId="654D6C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CAD86" w14:textId="6B61E3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A3ED" w14:textId="3EB0B4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2A86B" w14:textId="42E06B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5B83BF7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3718C1" w14:textId="3676FAF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D82E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lave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382C7" w14:textId="7596A0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CE23C" w14:textId="712F66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FFEC1" w14:textId="52F107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CD568" w14:textId="50FD13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2A9BAC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4F30C" w14:textId="17E7E0C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D03C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C847" w14:textId="47CA91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F202" w14:textId="00CF01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02A1" w14:textId="186A17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EB467" w14:textId="355AAB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85,700.00</w:t>
            </w:r>
          </w:p>
        </w:tc>
      </w:tr>
      <w:tr w:rsidR="00390549" w14:paraId="53785C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490B8" w14:textId="726699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0B17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itagu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42AA4" w14:textId="31AF69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4D9AE" w14:textId="16671C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A4AE" w14:textId="630955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D7117" w14:textId="2D9C05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08AEFC8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25E5F" w14:textId="5578EC5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B2DA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nit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3B3B6" w14:textId="2D81EF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84,04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24EF7" w14:textId="041391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C51B0" w14:textId="59F84E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6C5CC" w14:textId="1D4779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84,045.00</w:t>
            </w:r>
          </w:p>
        </w:tc>
      </w:tr>
      <w:tr w:rsidR="00390549" w14:paraId="327BDC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988BA" w14:textId="59FF568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F13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sa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52322" w14:textId="3EF0E8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189DF" w14:textId="38B5EB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30488" w14:textId="2C77D1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1AB0C" w14:textId="54B269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5273AA9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27E76" w14:textId="5B923A0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A547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guindi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79D79" w14:textId="523B55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0D391" w14:textId="436831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4CC1" w14:textId="7700BC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A3658" w14:textId="7364F3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35F9D08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3DD16" w14:textId="02CC004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56F5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DD225" w14:textId="3A3166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9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3B859" w14:textId="0D0C1E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FF2E" w14:textId="50ABAA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1612D" w14:textId="6F0D85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1,980.00</w:t>
            </w:r>
          </w:p>
        </w:tc>
      </w:tr>
      <w:tr w:rsidR="00390549" w14:paraId="0105398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C22C21" w14:textId="74D92C8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3BA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ga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078F7" w14:textId="633CBC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7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D8228" w14:textId="6DEFC4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71DFC" w14:textId="2029C7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62422" w14:textId="71F6C1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65,780.00</w:t>
            </w:r>
          </w:p>
        </w:tc>
      </w:tr>
      <w:tr w:rsidR="00390549" w14:paraId="46E052E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C5EE2" w14:textId="2277DE2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0ED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aw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248EC" w14:textId="42B5071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427D4" w14:textId="4B003D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8BC4B" w14:textId="773E69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C76A4" w14:textId="1637DA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4AAFCAC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98C9D" w14:textId="77D7260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41F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Op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A0F7" w14:textId="3A8E43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6,9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E0EF4" w14:textId="0B24E3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094B5" w14:textId="466943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5DD83" w14:textId="0D18D7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6,930.00</w:t>
            </w:r>
          </w:p>
        </w:tc>
      </w:tr>
      <w:tr w:rsidR="00390549" w14:paraId="792DA6E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3D6A4" w14:textId="0D1A7D6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E25F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A2FC" w14:textId="4295FC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70DF" w14:textId="4453BC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DCDE4" w14:textId="2A2382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0641E" w14:textId="77A567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5,350.00</w:t>
            </w:r>
          </w:p>
        </w:tc>
      </w:tr>
      <w:tr w:rsidR="00390549" w14:paraId="27B6FB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86A6B" w14:textId="1F89CC7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772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llanuev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BD37A" w14:textId="42B230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CC138" w14:textId="4068E8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D4946" w14:textId="3BF606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0EAA7" w14:textId="659508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000.00</w:t>
            </w:r>
          </w:p>
        </w:tc>
      </w:tr>
      <w:tr w:rsidR="00390549" w14:paraId="2A383E5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1EDBB01"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X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82BE1A5" w14:textId="656756A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0,720,854.74</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67C26F9" w14:textId="0824F61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3EFE27E" w14:textId="22EB650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4D0D2EB" w14:textId="39A52D7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0,720,854.74</w:t>
            </w:r>
          </w:p>
        </w:tc>
      </w:tr>
      <w:tr w:rsidR="00390549" w14:paraId="664E94CB"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BD4A1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Davao de Or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CFC85E" w14:textId="568C684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76,474.66</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469596" w14:textId="436702C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E59AB8" w14:textId="3FB53A3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96D6F2B" w14:textId="4CC9627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476,474.66</w:t>
            </w:r>
          </w:p>
        </w:tc>
      </w:tr>
      <w:tr w:rsidR="00390549" w14:paraId="4F63740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F1738" w14:textId="64D2A18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AB9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019C0" w14:textId="2C1452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6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A070" w14:textId="69A2F7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F9950" w14:textId="783BC1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98DD8" w14:textId="2ED407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630.00</w:t>
            </w:r>
          </w:p>
        </w:tc>
      </w:tr>
      <w:tr w:rsidR="00390549" w14:paraId="69C42B1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630B7" w14:textId="173B5B7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7BAF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ak (San Vicen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7172" w14:textId="02CB8D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6,096.5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8E27B" w14:textId="1ED305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547C6" w14:textId="7BD38D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F4E85" w14:textId="6622AB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56,096.53</w:t>
            </w:r>
          </w:p>
        </w:tc>
      </w:tr>
      <w:tr w:rsidR="00390549" w14:paraId="45392A9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6FFD5" w14:textId="5B07193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1515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B4577" w14:textId="664059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4,206.6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49043" w14:textId="1CEF66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F56B8" w14:textId="086747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BEC3" w14:textId="37E574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4,206.65</w:t>
            </w:r>
          </w:p>
        </w:tc>
      </w:tr>
      <w:tr w:rsidR="00390549" w14:paraId="6508D6C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239E20" w14:textId="78AB8B1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5FF1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c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85B3E" w14:textId="1010F2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3,966.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1285A" w14:textId="0A34B7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5BB77" w14:textId="56D1E0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5BBF7" w14:textId="1D3FFD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93,966.82</w:t>
            </w:r>
          </w:p>
        </w:tc>
      </w:tr>
      <w:tr w:rsidR="00390549" w14:paraId="661DE0F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3BD20" w14:textId="3AFA7B5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B36A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agusan (San Maria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BE607" w14:textId="7A5E37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6,364.7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47A14" w14:textId="428382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C1B71" w14:textId="2F5686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5B783" w14:textId="285C06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6,364.71</w:t>
            </w:r>
          </w:p>
        </w:tc>
      </w:tr>
      <w:tr w:rsidR="00390549" w14:paraId="798C86A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D909F" w14:textId="6D7F198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1F2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wab</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161C2" w14:textId="35673A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6,37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251E" w14:textId="0528B6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CE156" w14:textId="33FAAF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DA0BF" w14:textId="5B146D7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6,370.00</w:t>
            </w:r>
          </w:p>
        </w:tc>
      </w:tr>
      <w:tr w:rsidR="00390549" w14:paraId="765EA6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637D1" w14:textId="39B92AE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818A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nkay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79730" w14:textId="3EBE80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8,283.8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FED53" w14:textId="7FD8F5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0374E" w14:textId="2916C5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6A757" w14:textId="74B8DF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8,283.89</w:t>
            </w:r>
          </w:p>
        </w:tc>
      </w:tr>
      <w:tr w:rsidR="00390549" w14:paraId="538094C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14F480" w14:textId="736948B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499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ontevis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B775A" w14:textId="20C2BA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3,458.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E834D" w14:textId="5D6EF7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FDF03" w14:textId="16644D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B5F36" w14:textId="7C9E5C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3,458.80</w:t>
            </w:r>
          </w:p>
        </w:tc>
      </w:tr>
      <w:tr w:rsidR="00390549" w14:paraId="247A58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76697" w14:textId="623E29F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7645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buntur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C50F" w14:textId="6C3E9D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3,379.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1ADA8" w14:textId="2B5E5F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004BC" w14:textId="22239A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28022" w14:textId="48D3A3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3,379.32</w:t>
            </w:r>
          </w:p>
        </w:tc>
      </w:tr>
      <w:tr w:rsidR="00390549" w14:paraId="3E59EC4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0609C" w14:textId="7A3EF53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706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ew Bata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167CB" w14:textId="2F8CAC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9,492.9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7A3ED" w14:textId="0BFF95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87205" w14:textId="325693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B0920" w14:textId="5E9762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9,492.94</w:t>
            </w:r>
          </w:p>
        </w:tc>
      </w:tr>
      <w:tr w:rsidR="00390549" w14:paraId="78E9C25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9A5CD" w14:textId="70A097C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A6CA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tuk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84CCA" w14:textId="7150A7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5,2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6CBB6" w14:textId="0AFC4A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1AF00" w14:textId="10F14A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38171" w14:textId="5A8A19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5,225.00</w:t>
            </w:r>
          </w:p>
        </w:tc>
      </w:tr>
      <w:tr w:rsidR="00390549" w14:paraId="32B8B05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D23C6F"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652F4A" w14:textId="57B5FDE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860,151.8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D3EFDD" w14:textId="24DE86A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A5E427" w14:textId="3652E58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A2E712E" w14:textId="35D8FE9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860,151.85</w:t>
            </w:r>
          </w:p>
        </w:tc>
      </w:tr>
      <w:tr w:rsidR="00390549" w14:paraId="0373BE8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240D6" w14:textId="60AC62D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E514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suncion (Sau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0A3E6" w14:textId="73F75E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6,090.4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C949B" w14:textId="4DF0C8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DE748" w14:textId="090EA7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EA16D" w14:textId="2519F7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6,090.42</w:t>
            </w:r>
          </w:p>
        </w:tc>
      </w:tr>
      <w:tr w:rsidR="00390549" w14:paraId="26688CE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FD732" w14:textId="702867B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F50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raulio E. Dujal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9AA8" w14:textId="5F58E5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5,523.9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FE60F" w14:textId="2686DF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9D525" w14:textId="7B6EA2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C47C" w14:textId="198C19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25,523.95</w:t>
            </w:r>
          </w:p>
        </w:tc>
      </w:tr>
      <w:tr w:rsidR="00390549" w14:paraId="1FEB66A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37608" w14:textId="2EC1E58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3D62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m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AF69F" w14:textId="719329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830.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41FFC" w14:textId="7E4AAE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BC184" w14:textId="0B953A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BBCEC" w14:textId="7239B0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0,830.18</w:t>
            </w:r>
          </w:p>
        </w:tc>
      </w:tr>
      <w:tr w:rsidR="00390549" w14:paraId="4CB9993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DE1FF" w14:textId="2A3F9F4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3B88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9B734" w14:textId="36F97C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6,846.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2246" w14:textId="15041A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DD635" w14:textId="2A5CB0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F95FC" w14:textId="5BE806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6,846.54</w:t>
            </w:r>
          </w:p>
        </w:tc>
      </w:tr>
      <w:tr w:rsidR="00390549" w14:paraId="15140E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7EDC9" w14:textId="6F44330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9F5D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pal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8E6F7" w14:textId="58B1FA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7,159.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14B7F" w14:textId="53BF4F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A4911" w14:textId="7AD9E2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C373" w14:textId="2B29B1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77,159.32</w:t>
            </w:r>
          </w:p>
        </w:tc>
      </w:tr>
      <w:tr w:rsidR="00390549" w14:paraId="17814CE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9A0BF" w14:textId="79862F1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8879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ew Corel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79623" w14:textId="1C21B2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368.8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7792F" w14:textId="53A0AA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0C9F5" w14:textId="7B8F87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0733B" w14:textId="55D447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9,368.82</w:t>
            </w:r>
          </w:p>
        </w:tc>
      </w:tr>
      <w:tr w:rsidR="00390549" w14:paraId="577ECBC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FA05A" w14:textId="4BB83D2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7885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Pana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5E8C5" w14:textId="604063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8,705.1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F7068" w14:textId="52BEE4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3161" w14:textId="4AB87A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29C8" w14:textId="3EC0B4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918,705.15</w:t>
            </w:r>
          </w:p>
        </w:tc>
      </w:tr>
      <w:tr w:rsidR="00390549" w14:paraId="2436FA4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D51E9" w14:textId="01E3344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C3AB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4C3D1" w14:textId="0A2AB6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4,206.6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8D3C9" w14:textId="3F50F0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19BF7" w14:textId="2626F6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91352" w14:textId="0734E4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4,206.65</w:t>
            </w:r>
          </w:p>
        </w:tc>
      </w:tr>
      <w:tr w:rsidR="00390549" w14:paraId="038631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CF05A" w14:textId="133EDCB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D961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4EC9F" w14:textId="45A4A4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7,487.0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63C91" w14:textId="09A719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7858" w14:textId="701879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B9092" w14:textId="12C30C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7,487.08</w:t>
            </w:r>
          </w:p>
        </w:tc>
      </w:tr>
      <w:tr w:rsidR="00390549" w14:paraId="1172BA1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A488C" w14:textId="5FBBEE4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E0E0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C32D3" w14:textId="5B932B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1,502.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6A929" w14:textId="425230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461EF" w14:textId="0E5323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DF812" w14:textId="6D4270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41,502.54</w:t>
            </w:r>
          </w:p>
        </w:tc>
      </w:tr>
      <w:tr w:rsidR="00390549" w14:paraId="41F5100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A897A" w14:textId="28F1B3F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90E3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aing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27E2F" w14:textId="301EAC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12,431.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FD219" w14:textId="0B2AA9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C0132" w14:textId="6C2161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69528" w14:textId="5DD1B1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12,431.20</w:t>
            </w:r>
          </w:p>
        </w:tc>
      </w:tr>
      <w:tr w:rsidR="00390549" w14:paraId="52DEEDF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739C3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3C4650" w14:textId="7495382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2,993,564.4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25995" w14:textId="455FCA1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137FF9" w14:textId="58901D9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1213AF0" w14:textId="7DB9C0D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2,993,564.44</w:t>
            </w:r>
          </w:p>
        </w:tc>
      </w:tr>
      <w:tr w:rsidR="00390549" w14:paraId="5FB894C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C0255" w14:textId="5A27626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25C6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sa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FE057" w14:textId="7B1DE6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5,619.9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E4C49" w14:textId="20A3075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16ED4" w14:textId="5A6672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57A7C" w14:textId="6DC795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5,619.99</w:t>
            </w:r>
          </w:p>
        </w:tc>
      </w:tr>
      <w:tr w:rsidR="00390549" w14:paraId="510D315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F824F" w14:textId="1CCD467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6F48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va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D09B" w14:textId="59B226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107,639.9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598AF" w14:textId="06FEAC1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F4B43" w14:textId="0DEE99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73371" w14:textId="47EB64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7,107,639.99</w:t>
            </w:r>
          </w:p>
        </w:tc>
      </w:tr>
      <w:tr w:rsidR="00390549" w14:paraId="6537ACB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9E445" w14:textId="2C8DA8B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6D78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Di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61854" w14:textId="4D8CF0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9,043.8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01C4A" w14:textId="24C529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A318C" w14:textId="499EF5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BD2ED" w14:textId="4F6763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09,043.81</w:t>
            </w:r>
          </w:p>
        </w:tc>
      </w:tr>
      <w:tr w:rsidR="00390549" w14:paraId="003F3F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A6B96" w14:textId="4C6C34F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E115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agono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B1044" w14:textId="7166AB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4,842.9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BD140" w14:textId="5ABF2F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76835" w14:textId="7CDAFD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57892" w14:textId="2567D9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74,842.95</w:t>
            </w:r>
          </w:p>
        </w:tc>
      </w:tr>
      <w:tr w:rsidR="00390549" w14:paraId="1DE7272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7556D" w14:textId="1C13CE5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4F34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blaw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64B09" w14:textId="0F7994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6,42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96C90" w14:textId="1236C2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6B76A" w14:textId="60ECF5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734F4" w14:textId="799519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36,420.00</w:t>
            </w:r>
          </w:p>
        </w:tc>
      </w:tr>
      <w:tr w:rsidR="00390549" w14:paraId="031E2E3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57A41" w14:textId="6807CA1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FE8D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4D9D9" w14:textId="1AF30A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1,816.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62DD3" w14:textId="04D2C1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8E93E" w14:textId="6DC5EA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D773" w14:textId="78400C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81,816.30</w:t>
            </w:r>
          </w:p>
        </w:tc>
      </w:tr>
      <w:tr w:rsidR="00390549" w14:paraId="1A57951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FF336" w14:textId="4C211EC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222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l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AF34" w14:textId="68190C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0,104.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11E2E" w14:textId="6D627F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F9EB5" w14:textId="1C4C088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850FB" w14:textId="253A40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0,104.18</w:t>
            </w:r>
          </w:p>
        </w:tc>
      </w:tr>
      <w:tr w:rsidR="00390549" w14:paraId="1E4C188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02A8A" w14:textId="46D1BCB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CC2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tan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C74D7" w14:textId="2D5FD9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7,826.0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B1DF8" w14:textId="2DD39B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97FF7" w14:textId="042B06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F34DF" w14:textId="418162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7,826.07</w:t>
            </w:r>
          </w:p>
        </w:tc>
      </w:tr>
      <w:tr w:rsidR="00390549" w14:paraId="45E4045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5610F" w14:textId="1B9E3C0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965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da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60BA9" w14:textId="37C901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251.1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9F83B" w14:textId="72243B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E539" w14:textId="660E60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A9ADE" w14:textId="35726E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251.15</w:t>
            </w:r>
          </w:p>
        </w:tc>
      </w:tr>
      <w:tr w:rsidR="00390549" w14:paraId="164D9B6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87B208"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Davao Orient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C5C5BC" w14:textId="1381A5A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620,642.2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3F7532" w14:textId="56EA40E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7FC5F9" w14:textId="059AAE3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EDAADE3" w14:textId="1560B78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620,642.25</w:t>
            </w:r>
          </w:p>
        </w:tc>
      </w:tr>
      <w:tr w:rsidR="00390549" w14:paraId="07BAF54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0AD1E" w14:textId="77777777" w:rsidR="00390549" w:rsidRDefault="00390549" w:rsidP="002D36C9">
            <w:pPr>
              <w:ind w:right="57"/>
              <w:rPr>
                <w:rFonts w:ascii="Arial Narrow" w:hAnsi="Arial Narrow"/>
                <w:color w:val="000000"/>
                <w:sz w:val="20"/>
                <w:szCs w:val="20"/>
              </w:rPr>
            </w:pPr>
            <w:r>
              <w:rPr>
                <w:rFonts w:ascii="Arial Narrow" w:hAnsi="Arial Narrow"/>
                <w:color w:val="000000"/>
                <w:sz w:val="20"/>
                <w:szCs w:val="20"/>
              </w:rPr>
              <w:t>PLGU Davao Orient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E2FCA" w14:textId="060AB407" w:rsidR="00390549" w:rsidRDefault="00390549" w:rsidP="00390549">
            <w:pPr>
              <w:ind w:right="57"/>
              <w:jc w:val="right"/>
              <w:rPr>
                <w:rFonts w:ascii="Arial Narrow" w:hAnsi="Arial Narrow"/>
                <w:i/>
                <w:iCs/>
                <w:color w:val="000000"/>
              </w:rPr>
            </w:pPr>
            <w:r>
              <w:rPr>
                <w:rFonts w:ascii="Arial Narrow" w:hAnsi="Arial Narrow"/>
                <w:i/>
                <w:iCs/>
                <w:color w:val="000000"/>
              </w:rPr>
              <w:t>6,442,703.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C34B1" w14:textId="69ACB2F0" w:rsidR="00390549" w:rsidRDefault="00390549" w:rsidP="00390549">
            <w:pPr>
              <w:ind w:right="57"/>
              <w:jc w:val="right"/>
              <w:rPr>
                <w:rFonts w:ascii="Arial Narrow" w:hAnsi="Arial Narrow"/>
                <w:i/>
                <w:iCs/>
                <w:color w:val="000000"/>
              </w:rPr>
            </w:pPr>
            <w:r>
              <w:rPr>
                <w:rFonts w:ascii="Arial Narrow" w:hAnsi="Arial Narrow"/>
                <w:i/>
                <w:iCs/>
                <w:color w:val="00000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E621C" w14:textId="01BD429D" w:rsidR="00390549" w:rsidRDefault="00390549" w:rsidP="00390549">
            <w:pPr>
              <w:ind w:right="57"/>
              <w:jc w:val="right"/>
              <w:rPr>
                <w:rFonts w:ascii="Arial Narrow" w:hAnsi="Arial Narrow"/>
                <w:i/>
                <w:iCs/>
                <w:color w:val="000000"/>
              </w:rPr>
            </w:pPr>
            <w:r>
              <w:rPr>
                <w:rFonts w:ascii="Arial Narrow" w:hAnsi="Arial Narrow"/>
                <w:i/>
                <w:iCs/>
                <w:color w:val="00000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6B718" w14:textId="2E40CB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42,703.84</w:t>
            </w:r>
          </w:p>
        </w:tc>
      </w:tr>
      <w:tr w:rsidR="00390549" w14:paraId="0D635E3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06B4D" w14:textId="06C6A3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13FE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CDC47" w14:textId="4B3F45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6,698.4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B7074" w14:textId="4631ED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5D1C1" w14:textId="2F9B57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CBB1F" w14:textId="6ECDBE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46,698.41</w:t>
            </w:r>
          </w:p>
        </w:tc>
      </w:tr>
      <w:tr w:rsidR="00390549" w14:paraId="301707D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24889" w14:textId="6601626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5807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p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E4720" w14:textId="017B3D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B4DB2" w14:textId="0F53BA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092E9" w14:textId="578EAF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0C80A" w14:textId="69FC18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30.00</w:t>
            </w:r>
          </w:p>
        </w:tc>
      </w:tr>
      <w:tr w:rsidR="00390549" w14:paraId="7C3DBC8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4A5A2" w14:textId="0756AA6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3329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Mat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86C59" w14:textId="37A1C4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17397" w14:textId="521C09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C38DA" w14:textId="7230EE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DEA99" w14:textId="3C5591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030.00</w:t>
            </w:r>
          </w:p>
        </w:tc>
      </w:tr>
      <w:tr w:rsidR="00390549" w14:paraId="406E5E6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69C26" w14:textId="39AFD8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149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rrago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26793" w14:textId="1D7796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83,1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C542F" w14:textId="039C47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66A7C" w14:textId="08DB3A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007F8" w14:textId="08930B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883,180.00</w:t>
            </w:r>
          </w:p>
        </w:tc>
      </w:tr>
      <w:tr w:rsidR="00390549" w14:paraId="7465C97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278C4C"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3E3061" w14:textId="190982A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770,021.5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D2BAE1" w14:textId="2093C68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5801B6" w14:textId="19E2AA2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4670E5" w14:textId="46A696A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770,021.54</w:t>
            </w:r>
          </w:p>
        </w:tc>
      </w:tr>
      <w:tr w:rsidR="00390549" w14:paraId="0B2F646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FF1D6" w14:textId="7FEE6B3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DA3B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it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F7363" w14:textId="0B830C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1,606.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A5BC1" w14:textId="2207A9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EDD33" w14:textId="4781CD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89815" w14:textId="11FAC0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91,606.38</w:t>
            </w:r>
          </w:p>
        </w:tc>
      </w:tr>
      <w:tr w:rsidR="00390549" w14:paraId="32BFCC4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C7ABF" w14:textId="5BC0332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DC05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747E" w14:textId="0DED67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7,515.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F544" w14:textId="699E6C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C1655" w14:textId="4D1572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1928B" w14:textId="790CFC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7,515.16</w:t>
            </w:r>
          </w:p>
        </w:tc>
      </w:tr>
      <w:tr w:rsidR="00390549" w14:paraId="43196B6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C2A84" w14:textId="022C7F2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7CD5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ranga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C5B39" w14:textId="1943EC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0,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4460E" w14:textId="5907E0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0660E" w14:textId="51CBC7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7CF53" w14:textId="1DA567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0,900.00</w:t>
            </w:r>
          </w:p>
        </w:tc>
      </w:tr>
      <w:tr w:rsidR="00390549" w14:paraId="1D6A752F"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1398357"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REGION XII</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6707A4B" w14:textId="0C76A45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7,689,363.00</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107958" w14:textId="1791E86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0C0699" w14:textId="4F3F840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660F6C" w14:textId="6F4C8F3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7,689,363.00</w:t>
            </w:r>
          </w:p>
        </w:tc>
      </w:tr>
      <w:tr w:rsidR="00390549" w14:paraId="6E72880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1E427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E8F0D9" w14:textId="0C2B256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382,90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6CAD52" w14:textId="33BEBBE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41D942" w14:textId="16CC47A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38BB33" w14:textId="5886E15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382,900.00</w:t>
            </w:r>
          </w:p>
        </w:tc>
      </w:tr>
      <w:tr w:rsidR="00390549" w14:paraId="09A10DB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9D2DB" w14:textId="4980F0B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7AF2B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ama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DA061" w14:textId="75FC15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EA3E6" w14:textId="2616B9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26F5F" w14:textId="743BC2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7478F" w14:textId="57F49B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390549" w14:paraId="0DE007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729DA" w14:textId="5DF2D4C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D4EE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eos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91BC2" w14:textId="0F7324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CD99" w14:textId="3F2213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E449D" w14:textId="5241C5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B39AA" w14:textId="14A01A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076C0F1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E6910" w14:textId="5D267EA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1778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ntip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38BC0" w14:textId="1505CE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51B71" w14:textId="5130D0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AAC58" w14:textId="5AAD43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29432" w14:textId="4FBB8A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0D6A99B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CBA47" w14:textId="68C884B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3217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rak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7ACBE" w14:textId="579087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ADF0C" w14:textId="2DCB3C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BAA06" w14:textId="219DA2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679C6" w14:textId="2E962E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390549" w14:paraId="575903C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7D3D3" w14:textId="52932E2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637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isi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7ED32" w14:textId="155C2A0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33FED" w14:textId="3D5678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839BE" w14:textId="21BE00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C1546" w14:textId="0B353E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4FC7DC3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3ECD3" w14:textId="14ABDF6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11F3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bac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73C2C" w14:textId="342217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C50DB" w14:textId="28D6C9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6B879" w14:textId="1121C5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FEEC4" w14:textId="2BEAF26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14380F7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85CD6" w14:textId="6F61B78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E47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m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2FCDD" w14:textId="21E79C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B8FAA" w14:textId="7A5929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3D62" w14:textId="4F2742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69D29" w14:textId="01F56C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7A3A66E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59BA6" w14:textId="3F5E83E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1063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88729" w14:textId="6A15B6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5EA30" w14:textId="28C6B1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6196A" w14:textId="7735CA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9D985" w14:textId="37BEFA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500.00</w:t>
            </w:r>
          </w:p>
        </w:tc>
      </w:tr>
      <w:tr w:rsidR="00390549" w14:paraId="3BB5E32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AB6D6" w14:textId="34A2CE0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5009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bu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7A53" w14:textId="174C7C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570FC" w14:textId="50CF19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C3B2D" w14:textId="490F4F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72010" w14:textId="0FF2C8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3A40CE7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8F543" w14:textId="6FFE7F5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5E2D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gpe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CCB64" w14:textId="0546FA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3A162" w14:textId="1D56E6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2EF36" w14:textId="7114FB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FD6D1" w14:textId="257742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390549" w14:paraId="351CF6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E84F3" w14:textId="6B4658D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F3B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kila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CE29F" w14:textId="22CCDF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EC966" w14:textId="37207E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12D84" w14:textId="2DE32A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BE42A" w14:textId="50C832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5,600.00</w:t>
            </w:r>
          </w:p>
        </w:tc>
      </w:tr>
      <w:tr w:rsidR="00390549" w14:paraId="708AAF2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86A48" w14:textId="2B473AF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21C5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tala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5A9FF" w14:textId="588244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4931" w14:textId="445FD4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FC76D" w14:textId="0C12C4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26647" w14:textId="0A9B53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52DEA9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E1A3A" w14:textId="03CEB04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0D93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idsayap</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B05E1" w14:textId="7EA60B8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D40DC" w14:textId="0B1E49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E2AA3" w14:textId="321A004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8CA7" w14:textId="75DC76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46E3DC8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B599E" w14:textId="25AB067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9E29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l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736D7" w14:textId="43800A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FAA79" w14:textId="7B3334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BD207" w14:textId="6AEF43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529DE" w14:textId="62FCF3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00,000.00</w:t>
            </w:r>
          </w:p>
        </w:tc>
      </w:tr>
      <w:tr w:rsidR="00390549" w14:paraId="5360C9B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FE755" w14:textId="1D2905F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A7B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gkaw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F0B9A" w14:textId="3BA344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CFADF" w14:textId="01F37D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11460" w14:textId="2E2116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79F23" w14:textId="673A89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51103E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7870A" w14:textId="4BCBC5A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4536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k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FE51E" w14:textId="6D6490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575CF" w14:textId="59467E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54BBC" w14:textId="5695D0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7345A" w14:textId="26DD57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0881888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504D8" w14:textId="146300A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7BFD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629D" w14:textId="49FE9F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C1F5E" w14:textId="0CF635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C1637" w14:textId="71DD70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D173E" w14:textId="7D138E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6276930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E94AD" w14:textId="724079B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AAC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lu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A993B" w14:textId="1D8A93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53783" w14:textId="0A0BE1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F7693" w14:textId="5D05A4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4EB60" w14:textId="36BD9E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0,000.00</w:t>
            </w:r>
          </w:p>
        </w:tc>
      </w:tr>
      <w:tr w:rsidR="00390549" w14:paraId="0E2B954C"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F31C27"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arangani</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E8BEF3D" w14:textId="30D80E8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144,60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65E6BA" w14:textId="01340BD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51593E" w14:textId="28FB987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D97A0A" w14:textId="52570FB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6,144,600.00</w:t>
            </w:r>
          </w:p>
        </w:tc>
      </w:tr>
      <w:tr w:rsidR="00390549" w14:paraId="3F160DF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B38E9" w14:textId="7103DC9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3143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C60F1" w14:textId="511965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5,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F643" w14:textId="11CA15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733CC" w14:textId="61F630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AC937" w14:textId="0E3A69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5,000.00</w:t>
            </w:r>
          </w:p>
        </w:tc>
      </w:tr>
      <w:tr w:rsidR="00390549" w14:paraId="14F6967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34F91" w14:textId="71E6DA8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0516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am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FD38D" w14:textId="101CCE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3C116" w14:textId="0E51F1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332F2" w14:textId="7E9F247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65277" w14:textId="22C544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390549" w14:paraId="779D13C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64697" w14:textId="04EC039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EEB0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asi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AE253" w14:textId="1C124A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97D3D" w14:textId="0B533B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68D5E" w14:textId="002BAD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9FA87" w14:textId="0A45D7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390549" w14:paraId="184C3C1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C1075" w14:textId="346194D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032A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itu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3AB20" w14:textId="430E4A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8B387" w14:textId="7CA9DC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C3822" w14:textId="7C4617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22E04" w14:textId="635AED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390549" w14:paraId="0FF8A18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A739B" w14:textId="326753C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1EA1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ab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D18BD" w14:textId="6FBC1B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FBF3" w14:textId="23653D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08BB1" w14:textId="314E16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BED39" w14:textId="7A5326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390549" w14:paraId="69502E4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8F774" w14:textId="630471B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A075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770AB" w14:textId="2AE212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9F31E" w14:textId="70B69D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08114" w14:textId="0245D6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4BDC0" w14:textId="5E652E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52,800.00</w:t>
            </w:r>
          </w:p>
        </w:tc>
      </w:tr>
      <w:tr w:rsidR="00390549" w14:paraId="561689F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CA7EC" w14:textId="6ABB770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2D6D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apa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7A762" w14:textId="0AB3F8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D0875" w14:textId="1E6725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A50A4" w14:textId="5DED1A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46729" w14:textId="6DCDF8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390549" w14:paraId="3A5DE6B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72B6F" w14:textId="11D4F46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A1A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un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14D59" w14:textId="3CE068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1560E" w14:textId="227D63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F2157" w14:textId="7519E3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EE0AC" w14:textId="272FB5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02,800.00</w:t>
            </w:r>
          </w:p>
        </w:tc>
      </w:tr>
      <w:tr w:rsidR="00390549" w14:paraId="20AACB8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682E0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BB9E70" w14:textId="1DB51FD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770,313.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B9EFE0" w14:textId="71A2E8E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343F44" w14:textId="1133121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6BD3D9" w14:textId="2A057A8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1,770,313.00</w:t>
            </w:r>
          </w:p>
        </w:tc>
      </w:tr>
      <w:tr w:rsidR="00390549" w14:paraId="15D516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ECD83" w14:textId="2F39B00F"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F0D4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CD6CC" w14:textId="2620E9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00,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93BEE" w14:textId="7EA27E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01E9" w14:textId="29C13B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296C" w14:textId="3244B9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00,000.00</w:t>
            </w:r>
          </w:p>
        </w:tc>
      </w:tr>
      <w:tr w:rsidR="00390549" w14:paraId="360579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A3BA5" w14:textId="11927982"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EF88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0B60C" w14:textId="768639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4B8E1" w14:textId="60389D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59DBA" w14:textId="06FDD4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0CA80" w14:textId="37A2A2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390549" w14:paraId="43ABE2D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06283" w14:textId="7548FF0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FE5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62147" w14:textId="5E29CF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4,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7462E" w14:textId="0DDFFB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C450D" w14:textId="42183A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1E49A" w14:textId="43DA3A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4,350.00</w:t>
            </w:r>
          </w:p>
        </w:tc>
      </w:tr>
      <w:tr w:rsidR="00390549" w14:paraId="4B54FCF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9B4A9" w14:textId="25F2837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482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ke Sebu</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E35F3" w14:textId="2AE1054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86485" w14:textId="02329D6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39D4" w14:textId="7B7ED8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848FE" w14:textId="292A4E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390549" w14:paraId="3B038A5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A18AE" w14:textId="5708C99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1897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ora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3E4FC" w14:textId="5AF17F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48552" w14:textId="27B4DCA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5251" w14:textId="6E10EE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19165" w14:textId="368401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390549" w14:paraId="0DD323C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DFD962" w14:textId="01326E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33A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olomolok</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E8530" w14:textId="41EEEA5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85768" w14:textId="159412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E09E0" w14:textId="01D13EE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D88BA" w14:textId="0FCE4C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390549" w14:paraId="11A7C6E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186AD" w14:textId="786C6FB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889D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o Niñ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BF136" w14:textId="567295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4,6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A019" w14:textId="557135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C61D" w14:textId="2D256A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7F0A4" w14:textId="2D8332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4,650.00</w:t>
            </w:r>
          </w:p>
        </w:tc>
      </w:tr>
      <w:tr w:rsidR="00390549" w14:paraId="2651E78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75BF8" w14:textId="1D28A3C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02C3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urallah</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BE0E9" w14:textId="405684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7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042AE" w14:textId="2FA698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AE6C0" w14:textId="129C40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2FE9" w14:textId="57E0F2B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74,900.00</w:t>
            </w:r>
          </w:p>
        </w:tc>
      </w:tr>
      <w:tr w:rsidR="00390549" w14:paraId="1940AC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BA60B" w14:textId="6BCB5D1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DCDD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mpak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E5C6A" w14:textId="0EA0FD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C27E6" w14:textId="1DDE74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370C7" w14:textId="410D94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A7469" w14:textId="3940E2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390549" w14:paraId="049C8C8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80224" w14:textId="0950699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719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t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BC803" w14:textId="5DF446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8,56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4E63E" w14:textId="3ABC7A6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1B97B" w14:textId="495350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57F2C" w14:textId="294D82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58,563.00</w:t>
            </w:r>
          </w:p>
        </w:tc>
      </w:tr>
      <w:tr w:rsidR="00390549" w14:paraId="3569856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C722AF" w14:textId="1D97D53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A43A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bol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33536" w14:textId="50865B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3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D5200" w14:textId="2ECF90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FADBA" w14:textId="341C10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AFB4" w14:textId="384C0C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350.00</w:t>
            </w:r>
          </w:p>
        </w:tc>
      </w:tr>
      <w:tr w:rsidR="00390549" w14:paraId="472F85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F8162" w14:textId="58884FC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3529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pi</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410FF" w14:textId="138B3A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CCB92" w14:textId="0E46C3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A7E13" w14:textId="7AE2C8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3772A" w14:textId="43639D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39,950.00</w:t>
            </w:r>
          </w:p>
        </w:tc>
      </w:tr>
      <w:tr w:rsidR="00390549" w14:paraId="2D4E8A41"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1DF06E"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9D52EC" w14:textId="4136F0C8"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366,05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8312F4" w14:textId="27D377D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7B1813" w14:textId="3752A9A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574714" w14:textId="38357E6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366,050.00</w:t>
            </w:r>
          </w:p>
        </w:tc>
      </w:tr>
      <w:tr w:rsidR="00390549" w14:paraId="0E6ACE0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ABE19" w14:textId="773FDD2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BA0C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lumbi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722C" w14:textId="6CB1ED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CE76F" w14:textId="1647FF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78B47" w14:textId="2F385C2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709AB" w14:textId="155CE6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49F1670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E7B0C" w14:textId="28060E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33E0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su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01F2A" w14:textId="05862E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848B3" w14:textId="2633EC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9EEF1" w14:textId="6DEABC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6D64" w14:textId="47D8CA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722C408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94464" w14:textId="62E5613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17E8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mbayong (Mariano Marc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0D957" w14:textId="6D91B5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AAA8" w14:textId="158D56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5D6E2" w14:textId="61F72F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6C81" w14:textId="0F41C9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4F6F715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3F5E0" w14:textId="69D1787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C57D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t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26ED4" w14:textId="3A5D18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29CCD" w14:textId="044A386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61986" w14:textId="39E575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DF43C" w14:textId="41AEE73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058DA3D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D1F9C" w14:textId="6DE9F0A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24BD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resident Quiri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41202" w14:textId="1A8FAE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39DD5" w14:textId="3D2057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ADCAD" w14:textId="0C3F59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0D30F" w14:textId="20C1DCC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20A8DA7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259B3" w14:textId="4840923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7FA8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cur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BFFF" w14:textId="1092D0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85,5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C60E4" w14:textId="64F046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E0111" w14:textId="673217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BB4EE" w14:textId="02891E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85,500.00</w:t>
            </w:r>
          </w:p>
        </w:tc>
      </w:tr>
      <w:tr w:rsidR="00390549" w14:paraId="64A707F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0DB93" w14:textId="61513AD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444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umb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6F798" w14:textId="7FE92F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1,55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54D4C" w14:textId="60E6CE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33699" w14:textId="1B88A2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6B31" w14:textId="62CD097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81,550.00</w:t>
            </w:r>
          </w:p>
        </w:tc>
      </w:tr>
      <w:tr w:rsidR="00390549" w14:paraId="434DA32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8C440" w14:textId="6EF0CF9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DB6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8575C" w14:textId="00B008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29A8" w14:textId="32CB84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6E593" w14:textId="50E856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2268C" w14:textId="2B559B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220030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8BDED" w14:textId="0E4649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AED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lamans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02250" w14:textId="3B9B02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3432" w14:textId="022BF3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C59E6" w14:textId="01AACF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1B096" w14:textId="5D9C6A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64,900.00</w:t>
            </w:r>
          </w:p>
        </w:tc>
      </w:tr>
      <w:tr w:rsidR="00390549" w14:paraId="4B441AB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EE42C" w14:textId="54BBE62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4690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ebak</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E849E" w14:textId="009F21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26F06" w14:textId="547959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19E9" w14:textId="7CB9306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0ECAA" w14:textId="1BF5F7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34FA64B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09F31" w14:textId="4616E61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A7D8B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limb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0D97D" w14:textId="3AD2A8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46C6C" w14:textId="7604F3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0472C" w14:textId="61BC77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37F4" w14:textId="732BC2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79AEB443" w14:textId="77777777" w:rsidTr="002D36C9">
        <w:trPr>
          <w:trHeight w:hRule="exact" w:val="284"/>
        </w:trPr>
        <w:tc>
          <w:tcPr>
            <w:tcW w:w="68"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04F732A7" w14:textId="70D88AA3" w:rsidR="00390549" w:rsidRDefault="00390549" w:rsidP="002D36C9">
            <w:pPr>
              <w:ind w:right="57"/>
              <w:rPr>
                <w:rFonts w:ascii="Arial Narrow" w:hAnsi="Arial Narrow"/>
                <w:i/>
                <w:iCs/>
                <w:color w:val="000000"/>
                <w:sz w:val="20"/>
                <w:szCs w:val="20"/>
              </w:rPr>
            </w:pPr>
          </w:p>
        </w:tc>
        <w:tc>
          <w:tcPr>
            <w:tcW w:w="1666"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1A5EE68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F2CFA" w14:textId="743148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3B6D" w14:textId="33E552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D9ED0" w14:textId="3DEB62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25FB7" w14:textId="3672962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4,900.00</w:t>
            </w:r>
          </w:p>
        </w:tc>
      </w:tr>
      <w:tr w:rsidR="00390549" w14:paraId="62E1BC68" w14:textId="77777777" w:rsidTr="002D36C9">
        <w:trPr>
          <w:trHeight w:hRule="exact" w:val="284"/>
        </w:trPr>
        <w:tc>
          <w:tcPr>
            <w:tcW w:w="68"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3E4664CD" w14:textId="64F82C10" w:rsidR="00390549" w:rsidRDefault="00390549" w:rsidP="002D36C9">
            <w:pPr>
              <w:ind w:right="57"/>
              <w:rPr>
                <w:rFonts w:ascii="Arial Narrow" w:hAnsi="Arial Narrow"/>
                <w:i/>
                <w:iCs/>
                <w:color w:val="000000"/>
                <w:sz w:val="20"/>
                <w:szCs w:val="20"/>
              </w:rPr>
            </w:pPr>
          </w:p>
        </w:tc>
        <w:tc>
          <w:tcPr>
            <w:tcW w:w="1666"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2D95ED0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872"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6BB41118" w14:textId="0B2030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500.00</w:t>
            </w:r>
          </w:p>
        </w:tc>
        <w:tc>
          <w:tcPr>
            <w:tcW w:w="79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7600ABD8" w14:textId="4D4163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12CD6D7D" w14:textId="44B23F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6DEE1D2A" w14:textId="14BBA5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500.00</w:t>
            </w:r>
          </w:p>
        </w:tc>
      </w:tr>
      <w:tr w:rsidR="00390549" w14:paraId="75963C0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905CE35"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RAGA</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EC4745C" w14:textId="3EEBBD3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7,439,074.14</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1B0D49A" w14:textId="151FF15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965,600.00</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7D8CFFE" w14:textId="5D907EB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3B01804" w14:textId="0DA7B56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0,404,674.14</w:t>
            </w:r>
          </w:p>
        </w:tc>
      </w:tr>
      <w:tr w:rsidR="00390549" w14:paraId="2A556C6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88B115"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gusan del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FE2774" w14:textId="5BCC63B5"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4,670,679.16</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3C6928" w14:textId="3D74C5C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9AD91B" w14:textId="4E15336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D87B5C8" w14:textId="59F5977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4,670,679.16</w:t>
            </w:r>
          </w:p>
        </w:tc>
      </w:tr>
      <w:tr w:rsidR="00390549" w14:paraId="4A9B7E5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BC451" w14:textId="3DC10AC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733A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Agusan Del Nor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CB3C" w14:textId="61E8DF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63,851.6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2ABEB" w14:textId="78B799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A1828" w14:textId="346AAD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DA2CE" w14:textId="6650F2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63,851.63</w:t>
            </w:r>
          </w:p>
        </w:tc>
      </w:tr>
      <w:tr w:rsidR="00390549" w14:paraId="10DE95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BCB91" w14:textId="4A70A84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D575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tuan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C5A07" w14:textId="7FA49E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21,464.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6ABF1" w14:textId="352FCC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EF785" w14:textId="2CE0EE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A8149" w14:textId="6DE07F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121,464.50</w:t>
            </w:r>
          </w:p>
        </w:tc>
      </w:tr>
      <w:tr w:rsidR="00390549" w14:paraId="7A05CB6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AF429" w14:textId="5896B04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5B48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abo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B894B" w14:textId="383DC5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12,49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ECB9A" w14:textId="5F4DF3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5A61E" w14:textId="2F54A7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29833" w14:textId="2A1364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12,494.00</w:t>
            </w:r>
          </w:p>
        </w:tc>
      </w:tr>
      <w:tr w:rsidR="00390549" w14:paraId="094A376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9C17B" w14:textId="4511A57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05E0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tchar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4244A" w14:textId="3959FFA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0D406" w14:textId="69FF24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292F1" w14:textId="1D9C2F7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FA33" w14:textId="3DD783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390549" w14:paraId="0FB8A60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CC2E2" w14:textId="0FDA00E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D66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s Niev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20646" w14:textId="4B6CAD8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92AF" w14:textId="680693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302BD" w14:textId="04BBE1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CEB39" w14:textId="6D6B3B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390549" w14:paraId="5AEEA85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C6167C" w14:textId="45C9BC2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978D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sip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EFD72" w14:textId="644454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49,129.0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DD0C2" w14:textId="7CD6FC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E9438" w14:textId="6AFDE73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F7FE" w14:textId="590101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49,129.03</w:t>
            </w:r>
          </w:p>
        </w:tc>
      </w:tr>
      <w:tr w:rsidR="00390549" w14:paraId="4399B77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CB5A6" w14:textId="16B1AAC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9162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95E4" w14:textId="122BCC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BF33D" w14:textId="4C7C44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F59D5" w14:textId="3B9448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5FEB9" w14:textId="124A50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390549" w14:paraId="386B056D"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20ACF7"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gusan del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988448" w14:textId="706EFAF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204,574.2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177E13" w14:textId="37312C6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4C500E" w14:textId="72B9BC6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BA808EB" w14:textId="4B9B52F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204,574.25</w:t>
            </w:r>
          </w:p>
        </w:tc>
      </w:tr>
      <w:tr w:rsidR="00390549" w14:paraId="0999634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BE935" w14:textId="20CAEB8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E82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Agusan Del Su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F5AB6" w14:textId="461013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9,389.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79EEE" w14:textId="564DE6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8EDBF" w14:textId="012891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597B1" w14:textId="525E22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549,389.25</w:t>
            </w:r>
          </w:p>
        </w:tc>
      </w:tr>
      <w:tr w:rsidR="00390549" w14:paraId="6860BE8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836081" w14:textId="0056046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A256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Pa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9D9E2" w14:textId="66A50A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5,18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85112" w14:textId="21A322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B128E" w14:textId="783CCB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3AFED" w14:textId="7EBCB0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55,185.00</w:t>
            </w:r>
          </w:p>
        </w:tc>
      </w:tr>
      <w:tr w:rsidR="00390549" w14:paraId="72511F3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796FE5"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C6945B" w14:textId="27156DB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178,927.7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36640A" w14:textId="6AA9288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15,60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A8AC92" w14:textId="3A93F48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F14E2F" w14:textId="4EDF9F7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7,094,527.75</w:t>
            </w:r>
          </w:p>
        </w:tc>
      </w:tr>
      <w:tr w:rsidR="00390549" w14:paraId="3E204B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66488" w14:textId="73F4737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B850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Surigao Del Nort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C4726" w14:textId="518EDE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9,203.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24735" w14:textId="0CF0FD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2A442" w14:textId="51681F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42FF4" w14:textId="6C22CC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9,203.75</w:t>
            </w:r>
          </w:p>
        </w:tc>
      </w:tr>
      <w:tr w:rsidR="00390549" w14:paraId="722D87F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C2063" w14:textId="0E1C776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3810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cu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9EE8A" w14:textId="74EF49E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10DC7" w14:textId="729321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A8FFD" w14:textId="274918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D120" w14:textId="3B2CC7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r>
      <w:tr w:rsidR="00390549" w14:paraId="1D327F2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64302" w14:textId="3FE6FFC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57EC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rgo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CF348" w14:textId="758881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2,43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DCF20" w14:textId="5B2C247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FBA6B" w14:textId="1258EB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F72C3" w14:textId="1ED568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2,435.00</w:t>
            </w:r>
          </w:p>
        </w:tc>
      </w:tr>
      <w:tr w:rsidR="00390549" w14:paraId="3593642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4CC9E" w14:textId="7C05E12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A8DE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lave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1F1B1" w14:textId="396F3E3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3,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1DDEE" w14:textId="6FC453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BCA01" w14:textId="1CBD88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15A55" w14:textId="6D66D2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73,940.00</w:t>
            </w:r>
          </w:p>
        </w:tc>
      </w:tr>
      <w:tr w:rsidR="00390549" w14:paraId="5D7FFDB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59D2E" w14:textId="1CA4D46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BE1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p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0117B" w14:textId="2931E1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B7DD7" w14:textId="1BDCE1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778FF" w14:textId="3D6FD5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9AAF2" w14:textId="0D4625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390549" w14:paraId="088D08A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58D22" w14:textId="572008A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40C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el Carm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1D5F" w14:textId="7ED172B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D7611" w14:textId="437958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738A1" w14:textId="47777D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432C8" w14:textId="4A19AE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390549" w14:paraId="25D7827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110DC" w14:textId="5650EA3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091E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922EE" w14:textId="4F7D80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DD529" w14:textId="5900F5F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7516B" w14:textId="3D34EE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B79AB" w14:textId="6268FD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390549" w14:paraId="0CC5D19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4036A" w14:textId="70CE762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3D59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in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60B20" w14:textId="31457D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59B79" w14:textId="3D5E18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4A6D" w14:textId="04859CA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5E66E" w14:textId="09D754C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41,200.00</w:t>
            </w:r>
          </w:p>
        </w:tc>
      </w:tr>
      <w:tr w:rsidR="00390549" w14:paraId="7319DBC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68093" w14:textId="24DBB5A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F3E6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imon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B554" w14:textId="1DE726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0,022.7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E5564" w14:textId="3F75C82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EE387" w14:textId="30921F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B71CF" w14:textId="25A412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0,022.70</w:t>
            </w:r>
          </w:p>
        </w:tc>
      </w:tr>
      <w:tr w:rsidR="00390549" w14:paraId="12044ED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1495E" w14:textId="226117F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8808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8BAB" w14:textId="506B148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1,0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5E3AE" w14:textId="0251619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C6BC5" w14:textId="1751B45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F2B13" w14:textId="53E937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1,025.00</w:t>
            </w:r>
          </w:p>
        </w:tc>
      </w:tr>
      <w:tr w:rsidR="00390549" w14:paraId="07240BF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09CBD" w14:textId="350626D5"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9DF5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Benit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90C67" w14:textId="261C75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1,02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DAD6C" w14:textId="4495B74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2F88C" w14:textId="33F245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61DDB" w14:textId="6EE409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41,025.00</w:t>
            </w:r>
          </w:p>
        </w:tc>
      </w:tr>
      <w:tr w:rsidR="00390549" w14:paraId="5003314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AC491" w14:textId="3D51C53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83A20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AC419" w14:textId="7381EF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1D4B6" w14:textId="0BA5D3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A3DF4" w14:textId="5B80A87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7B2CD" w14:textId="469BB1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390549" w14:paraId="47D0844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70DBF" w14:textId="5E06C45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729C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onica (Sap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9DB5A" w14:textId="01A490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6,226.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110C5" w14:textId="40934A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D1FD3" w14:textId="5A2039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A955B" w14:textId="4B60382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06,226.30</w:t>
            </w:r>
          </w:p>
        </w:tc>
      </w:tr>
      <w:tr w:rsidR="00390549" w14:paraId="20D6179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F3E75" w14:textId="4558508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BDDD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is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ADBBF" w14:textId="4DBB81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0,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D0947" w14:textId="08BC9A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9A8EF" w14:textId="37BDC3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29EE3" w14:textId="705BB2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80,900.00</w:t>
            </w:r>
          </w:p>
        </w:tc>
      </w:tr>
      <w:tr w:rsidR="00390549" w14:paraId="440996B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32337" w14:textId="08E0477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AD3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ocor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7813" w14:textId="2F6918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73517" w14:textId="41E5E9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C7213" w14:textId="2D7D55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0F7A8" w14:textId="7190CD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25,940.00</w:t>
            </w:r>
          </w:p>
        </w:tc>
      </w:tr>
      <w:tr w:rsidR="00390549" w14:paraId="4EAE416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7BB2E" w14:textId="5B31D0A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49F3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DC498" w14:textId="2FF01F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9,09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BE877" w14:textId="6AA3D0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F09F" w14:textId="1CBACD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90A56" w14:textId="517C92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9,090.00</w:t>
            </w:r>
          </w:p>
        </w:tc>
      </w:tr>
      <w:tr w:rsidR="00390549" w14:paraId="45EB2422"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102D8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AEE8A9" w14:textId="7F7CBC5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384,892.9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206EB7" w14:textId="4D3595E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50,000.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443BB9" w14:textId="75AE641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B3E87F" w14:textId="2E02AC5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5,434,892.98</w:t>
            </w:r>
          </w:p>
        </w:tc>
      </w:tr>
      <w:tr w:rsidR="00390549" w14:paraId="5706750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5F794" w14:textId="379B88B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7D0B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LGU Surigao Del Su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DEDAB" w14:textId="3BB18B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63,127.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38B2A" w14:textId="2F6C79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EC67D" w14:textId="3C3A9F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1898A" w14:textId="2AD7F3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463,127.75</w:t>
            </w:r>
          </w:p>
        </w:tc>
      </w:tr>
      <w:tr w:rsidR="00390549" w14:paraId="20A1372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59917" w14:textId="3996314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EDCA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gwai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2B4B9" w14:textId="2E9BCE6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C0BCE" w14:textId="2299B5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D9535" w14:textId="1908CE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1F502" w14:textId="6161702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390549" w14:paraId="3BAF6B9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D9C85" w14:textId="7218A11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A93D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nti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6DD7F" w14:textId="4BDDBA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3,578.8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C4008" w14:textId="36BA152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14626" w14:textId="4E6350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D1871" w14:textId="333109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73,578.80</w:t>
            </w:r>
          </w:p>
        </w:tc>
      </w:tr>
      <w:tr w:rsidR="00390549" w14:paraId="18B845F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0213A" w14:textId="7B3328C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79AF2" w14:textId="74B13E93"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rm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E677" w14:textId="642258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5,612.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580C" w14:textId="122AE2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37EA8" w14:textId="6451FF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EB2A5" w14:textId="6B36B3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5,612.56</w:t>
            </w:r>
          </w:p>
        </w:tc>
      </w:tr>
      <w:tr w:rsidR="00390549" w14:paraId="079919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60453B" w14:textId="2CA2D68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CCCF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rt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0D6C1" w14:textId="79F873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9,751.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BA9F1" w14:textId="4F1015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357E6" w14:textId="0602A7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FC1C3" w14:textId="61AB35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9,751.44</w:t>
            </w:r>
          </w:p>
        </w:tc>
      </w:tr>
      <w:tr w:rsidR="00390549" w14:paraId="09A4A49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57465" w14:textId="0026064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EF67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ang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33BA2" w14:textId="1B27E4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18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37312" w14:textId="6B71CA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23C5F" w14:textId="029F215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3099E" w14:textId="628576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188.00</w:t>
            </w:r>
          </w:p>
        </w:tc>
      </w:tr>
      <w:tr w:rsidR="00390549" w14:paraId="479A4C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B7640" w14:textId="351BF8A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4219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ihat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A2588" w14:textId="7713D1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94,150.3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E8D4C" w14:textId="6E90A2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93F9" w14:textId="08E471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C7891" w14:textId="71E9513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94,150.33</w:t>
            </w:r>
          </w:p>
        </w:tc>
      </w:tr>
      <w:tr w:rsidR="00390549" w14:paraId="28D60B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73DA1" w14:textId="1EDD066B"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40F2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6E1FA" w14:textId="1D7B12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8,754.1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8093E" w14:textId="78F2FCA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45B3" w14:textId="6EBB5C4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9A404" w14:textId="3C8691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8,754.10</w:t>
            </w:r>
          </w:p>
        </w:tc>
      </w:tr>
      <w:tr w:rsidR="00390549" w14:paraId="111F8CF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4D1FA" w14:textId="118C792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82AD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0CE88" w14:textId="6AF7C0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96,93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FE902" w14:textId="7BEBCF3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5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AD501" w14:textId="459FDA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A7B0E" w14:textId="693154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46,930.00</w:t>
            </w:r>
          </w:p>
        </w:tc>
      </w:tr>
      <w:tr w:rsidR="00390549" w14:paraId="4EAC005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EF6FC" w14:textId="248D82A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5D79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g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BD475" w14:textId="5F9FE0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63F3" w14:textId="028BB5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113C8" w14:textId="59D5B6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0A378" w14:textId="714624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8,900.00</w:t>
            </w:r>
          </w:p>
        </w:tc>
      </w:tr>
      <w:tr w:rsidR="00390549" w14:paraId="0121F813"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7957DE1"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CAR</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D0AFD59" w14:textId="2C067BC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74,236,410.63</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9A62CA7" w14:textId="52AE53A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66,417.00</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70BDD1B" w14:textId="410455E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989,447.00</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2E37DD" w14:textId="5F126C1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3,592,274.63</w:t>
            </w:r>
          </w:p>
        </w:tc>
      </w:tr>
      <w:tr w:rsidR="00390549" w14:paraId="6BC632B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369BC4"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br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025DC9" w14:textId="4D6FB34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921,733.92</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D4B41D" w14:textId="4A95B39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1,955.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0E6E49" w14:textId="713E505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9,000.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A9D7BE" w14:textId="7653F47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992,688.92</w:t>
            </w:r>
          </w:p>
        </w:tc>
      </w:tr>
      <w:tr w:rsidR="00390549" w14:paraId="3F38F1B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58EFF" w14:textId="0DD5B65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BA846"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gue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364E4" w14:textId="1B779C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51,917.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2420A" w14:textId="1BE6B6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C50DA" w14:textId="246DC4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7F28" w14:textId="3B1DBE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51,917.56</w:t>
            </w:r>
          </w:p>
        </w:tc>
      </w:tr>
      <w:tr w:rsidR="00390549" w14:paraId="4CAB698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D84E0" w14:textId="7F1C5B7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F29D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line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5EEBB" w14:textId="42C78EF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0,548.2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467E8" w14:textId="208E12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2FF4E" w14:textId="2823EF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92CE0" w14:textId="097FE0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0,548.24</w:t>
            </w:r>
          </w:p>
        </w:tc>
      </w:tr>
      <w:tr w:rsidR="00390549" w14:paraId="48B08AF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C96A4" w14:textId="09DD1BD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C04A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c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BEDF6" w14:textId="1B5441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3,117.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4C80B" w14:textId="30CA4F3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B1807" w14:textId="47A5D4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589B4" w14:textId="3A8857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3,117.44</w:t>
            </w:r>
          </w:p>
        </w:tc>
      </w:tr>
      <w:tr w:rsidR="00390549" w14:paraId="7A104FD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017FF" w14:textId="1B88E07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56B8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cl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BD8DD" w14:textId="243C441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5,651.6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B6B8E" w14:textId="6E3682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9F530" w14:textId="10E56C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FFAAB" w14:textId="70E162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5,651.60</w:t>
            </w:r>
          </w:p>
        </w:tc>
      </w:tr>
      <w:tr w:rsidR="00390549" w14:paraId="15B2F86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46750" w14:textId="11958F9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C51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guiom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EF1B1" w14:textId="11E2754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925.2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ADF81" w14:textId="5A88D4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D274A" w14:textId="5B9DBF5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90A09" w14:textId="3359FAF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925.26</w:t>
            </w:r>
          </w:p>
        </w:tc>
      </w:tr>
      <w:tr w:rsidR="00390549" w14:paraId="76EE3FC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047EF" w14:textId="1DFD944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45E5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angl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4D4A7" w14:textId="3871A04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3,563.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ECD5B" w14:textId="2CA228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8E8DC" w14:textId="459B75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A2C32" w14:textId="6DB0F10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23,563.32</w:t>
            </w:r>
          </w:p>
        </w:tc>
      </w:tr>
      <w:tr w:rsidR="00390549" w14:paraId="2660FF5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15EF4" w14:textId="381BD94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4902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Dolore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C10E0" w14:textId="7DC4E9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0,089.2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024E3" w14:textId="012E65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3E530" w14:textId="13146BA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C62A5" w14:textId="1CADE2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70,089.27</w:t>
            </w:r>
          </w:p>
        </w:tc>
      </w:tr>
      <w:tr w:rsidR="00390549" w14:paraId="25B3B1D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FF382" w14:textId="55D167D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DB2B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Paz</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D22DE" w14:textId="02AA12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20,065.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F6E12" w14:textId="2156B6B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E970F" w14:textId="19EEBC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5F137" w14:textId="3EC3304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20,065.90</w:t>
            </w:r>
          </w:p>
        </w:tc>
      </w:tr>
      <w:tr w:rsidR="00390549" w14:paraId="6C45C96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B0788" w14:textId="61203ED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CD89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cub</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E70E0" w14:textId="125D1C8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9,086.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D0E8D" w14:textId="0A5171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41482" w14:textId="520C847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39E89" w14:textId="5851D4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9,086.88</w:t>
            </w:r>
          </w:p>
        </w:tc>
      </w:tr>
      <w:tr w:rsidR="00390549" w14:paraId="28876D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C7A3D" w14:textId="563FCA0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A5FE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gangil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D4642" w14:textId="70593D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2,680.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D0DB1" w14:textId="3FA4A74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33695" w14:textId="306649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1F8EE" w14:textId="574E136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42,680.18</w:t>
            </w:r>
          </w:p>
        </w:tc>
      </w:tr>
      <w:tr w:rsidR="00390549" w14:paraId="65FB464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6D8DC" w14:textId="694AE92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A5AF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g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1B1D7" w14:textId="04B5A0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0,334.9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070B3" w14:textId="1E22E1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07CF0" w14:textId="71BE0C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0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CB0A" w14:textId="0B9DEF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9,334.90</w:t>
            </w:r>
          </w:p>
        </w:tc>
      </w:tr>
      <w:tr w:rsidR="00390549" w14:paraId="7B6B6D6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2FCC2" w14:textId="4507F59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793D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ngide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E7DCA" w14:textId="34BE31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3,662.3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C5F16" w14:textId="40A8060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8AB61" w14:textId="613B35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380A8" w14:textId="65CE1B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13,662.32</w:t>
            </w:r>
          </w:p>
        </w:tc>
      </w:tr>
      <w:tr w:rsidR="00390549" w14:paraId="1D22548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096A7" w14:textId="2EFB139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0724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icuan-Baay (Lic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D50C1" w14:textId="3222EA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666.8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FEE14" w14:textId="13E8355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D59BF" w14:textId="101329A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8BE1D" w14:textId="56D67BE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5,666.88</w:t>
            </w:r>
          </w:p>
        </w:tc>
      </w:tr>
      <w:tr w:rsidR="00390549" w14:paraId="173F288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25BFF" w14:textId="7D5C78C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0170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F8B9B" w14:textId="2FB923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992.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B9805" w14:textId="3DA7A0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3C213" w14:textId="008011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9069B" w14:textId="30E0D1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992.84</w:t>
            </w:r>
          </w:p>
        </w:tc>
      </w:tr>
      <w:tr w:rsidR="00390549" w14:paraId="303A283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269B4" w14:textId="3BCE9DB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E141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ibco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61113" w14:textId="2FE31B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5,266.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9C166" w14:textId="466D04A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D2213" w14:textId="6D7D98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0F957" w14:textId="086335C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5,266.20</w:t>
            </w:r>
          </w:p>
        </w:tc>
      </w:tr>
      <w:tr w:rsidR="00390549" w14:paraId="77959A4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4B25F" w14:textId="6112C1E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BC6C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a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6433F" w14:textId="106C2B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1,977.2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E9823" w14:textId="72EB298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F3ECC" w14:textId="683CB7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8E7E8" w14:textId="06BD0F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1,977.28</w:t>
            </w:r>
          </w:p>
        </w:tc>
      </w:tr>
      <w:tr w:rsidR="00390549" w14:paraId="30B75A2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C7E51" w14:textId="1E02C03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6D24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enarrub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CBF82" w14:textId="14EAA40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7,696.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BCB65" w14:textId="5768A4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6D48F" w14:textId="1FF7F3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36E2" w14:textId="0278CC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7,696.38</w:t>
            </w:r>
          </w:p>
        </w:tc>
      </w:tr>
      <w:tr w:rsidR="00390549" w14:paraId="69732C9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9C8FC" w14:textId="6F50099E"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01DF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di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ABCA9" w14:textId="1A2E42D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7,170.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48C1D" w14:textId="76E0D8B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023E2" w14:textId="68BA02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D4596" w14:textId="724115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7,170.58</w:t>
            </w:r>
          </w:p>
        </w:tc>
      </w:tr>
      <w:tr w:rsidR="00390549" w14:paraId="510189F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34175" w14:textId="45DFB5D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2D56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la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0ED11" w14:textId="375D0DA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53,037.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37532" w14:textId="4DDFE2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3C59A" w14:textId="3472EC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04E88" w14:textId="75C8B0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53,037.16</w:t>
            </w:r>
          </w:p>
        </w:tc>
      </w:tr>
      <w:tr w:rsidR="00390549" w14:paraId="4073030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71C1A" w14:textId="2F2D0E9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DFAF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llapa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E62A" w14:textId="7EE79F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6,776.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AA158" w14:textId="1630A7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C5667" w14:textId="63BEC26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B986A" w14:textId="145483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76,776.40</w:t>
            </w:r>
          </w:p>
        </w:tc>
      </w:tr>
      <w:tr w:rsidR="00390549" w14:paraId="708C7E8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832A9" w14:textId="0945DEC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C2E5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F114" w14:textId="74033C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38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27EAF" w14:textId="61CFF7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2C124" w14:textId="6937747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83314" w14:textId="11819F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388.00</w:t>
            </w:r>
          </w:p>
        </w:tc>
      </w:tr>
      <w:tr w:rsidR="00390549" w14:paraId="15F3A67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EC90C" w14:textId="34C80C0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3C0A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1B036" w14:textId="1C8E86D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41,765.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EBA6" w14:textId="32068B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1,955.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A0597" w14:textId="34745BD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33DE" w14:textId="267E37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53,720.38</w:t>
            </w:r>
          </w:p>
        </w:tc>
      </w:tr>
      <w:tr w:rsidR="00390549" w14:paraId="6D966BD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5DC67" w14:textId="53161E5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5259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031AE" w14:textId="43274D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17,586.1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A4A0" w14:textId="1A718C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E3B63" w14:textId="455067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8ED5B" w14:textId="020C23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7,586.11</w:t>
            </w:r>
          </w:p>
        </w:tc>
      </w:tr>
      <w:tr w:rsidR="00390549" w14:paraId="7B58858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4E9C6" w14:textId="26BF357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91C3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yum</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CF253" w14:textId="2D4425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3,990.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953C3" w14:textId="098F37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F321D" w14:textId="7B2920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246F2" w14:textId="2676CA0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3,990.76</w:t>
            </w:r>
          </w:p>
        </w:tc>
      </w:tr>
      <w:tr w:rsidR="00390549" w14:paraId="07256588"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7A786" w14:textId="36309C0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26F8F"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ne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E9D6A" w14:textId="6F755F4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5,545.6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A488" w14:textId="12E0F7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9B1A7" w14:textId="12A5BC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108A5" w14:textId="371080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45,545.62</w:t>
            </w:r>
          </w:p>
        </w:tc>
      </w:tr>
      <w:tr w:rsidR="00390549" w14:paraId="5B587E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4BFBD" w14:textId="0F26465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C8B6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BDA49" w14:textId="2F1450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7,458.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F876" w14:textId="02EA4B6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5ADD1" w14:textId="59E6FE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1AF2" w14:textId="04E9F7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37,458.46</w:t>
            </w:r>
          </w:p>
        </w:tc>
      </w:tr>
      <w:tr w:rsidR="00390549" w14:paraId="22BB5C2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04E45" w14:textId="1ECC9B2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799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Villavicios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26436" w14:textId="12092F9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55,773.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B6201" w14:textId="3C99DC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B99E8" w14:textId="529F37C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C0F14" w14:textId="2E0303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55,773.00</w:t>
            </w:r>
          </w:p>
        </w:tc>
      </w:tr>
      <w:tr w:rsidR="00390549" w14:paraId="77B94AE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CA9DE2"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Apaya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17A18B" w14:textId="4DEE595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163,516.4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9D456A" w14:textId="7C04B80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7CA6E8" w14:textId="012ECB1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1C0359" w14:textId="28AAAD84"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5,163,516.44</w:t>
            </w:r>
          </w:p>
        </w:tc>
      </w:tr>
      <w:tr w:rsidR="00390549" w14:paraId="24295E3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7BEE31" w14:textId="36CF5A46"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D98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alanasan (Baya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1A999" w14:textId="2D7950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0,669.2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42E12" w14:textId="64521D4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83A0F" w14:textId="0024330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84343" w14:textId="6E37B1D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30,669.26</w:t>
            </w:r>
          </w:p>
        </w:tc>
      </w:tr>
      <w:tr w:rsidR="00390549" w14:paraId="33521A5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1168EE" w14:textId="69AE39D8"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36EB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onner</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A5C49" w14:textId="5478E18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1,336.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32A26" w14:textId="7AAAA8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4AE2C" w14:textId="1FDCF63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ABAEE" w14:textId="2E897AB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1,336.16</w:t>
            </w:r>
          </w:p>
        </w:tc>
      </w:tr>
      <w:tr w:rsidR="00390549" w14:paraId="3BFD15F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992A9" w14:textId="6B363777"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C3E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Flor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3BE21" w14:textId="43C23F2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2,37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1CC5C" w14:textId="75A65F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9AD22" w14:textId="67D77F0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39E4F" w14:textId="0EB2DAE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42,376.00</w:t>
            </w:r>
          </w:p>
        </w:tc>
      </w:tr>
      <w:tr w:rsidR="00390549" w14:paraId="6CCB0CB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3F7ED6" w14:textId="7E84405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1D21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bug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5FAC0" w14:textId="7A10141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556.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16048" w14:textId="1476AD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77D67" w14:textId="06A0CE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2AAB1" w14:textId="12EAA8C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67,556.68</w:t>
            </w:r>
          </w:p>
        </w:tc>
      </w:tr>
      <w:tr w:rsidR="00390549" w14:paraId="0BA8658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375BD" w14:textId="4F59CA3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8B9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n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0C47B" w14:textId="7FC21B5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06,320.59</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E74E2" w14:textId="68A23A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6BF8B" w14:textId="3ECB17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F0F3D" w14:textId="5CF163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06,320.59</w:t>
            </w:r>
          </w:p>
        </w:tc>
      </w:tr>
      <w:tr w:rsidR="00390549" w14:paraId="6D42192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C1275" w14:textId="33845C6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CFC9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udto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38193" w14:textId="1E9463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5,233.7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ED83F" w14:textId="429251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A9551" w14:textId="19ECB75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F399D" w14:textId="0BC7FD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05,233.75</w:t>
            </w:r>
          </w:p>
        </w:tc>
      </w:tr>
      <w:tr w:rsidR="00390549" w14:paraId="7C9A573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C7E5C" w14:textId="124A6D65"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84D1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231A4" w14:textId="37C597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02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72298" w14:textId="0CB67D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6D5AB" w14:textId="03455C9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FE0A8" w14:textId="7C1929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0,024.00</w:t>
            </w:r>
          </w:p>
        </w:tc>
      </w:tr>
      <w:tr w:rsidR="00390549" w14:paraId="7B0A1AFA"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085B6"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enguet</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E681E4" w14:textId="1B8A3951"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0,976,453.8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11DB72" w14:textId="59E4BCE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34,462.00</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1C9987" w14:textId="6532BCF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8,950,447.00</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3AA64A" w14:textId="1E6279F0"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30,261,362.85</w:t>
            </w:r>
          </w:p>
        </w:tc>
      </w:tr>
      <w:tr w:rsidR="00390549" w14:paraId="7319E20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9EE91" w14:textId="42EC9D1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2135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tok</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D6C5D" w14:textId="5FFA5B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987.5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3119D" w14:textId="50A373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7882F" w14:textId="09393A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025E0" w14:textId="075619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6,987.54</w:t>
            </w:r>
          </w:p>
        </w:tc>
      </w:tr>
      <w:tr w:rsidR="00390549" w14:paraId="0F4AE6E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23191" w14:textId="0D12129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4528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guio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EF07D" w14:textId="4A9A02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653,576.3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CD762" w14:textId="3F8CF0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9AA1" w14:textId="11BF52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739,8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BC5AB" w14:textId="3049F7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393,376.30</w:t>
            </w:r>
          </w:p>
        </w:tc>
      </w:tr>
      <w:tr w:rsidR="00390549" w14:paraId="1C06159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9AF3F" w14:textId="209F58E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4D09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ku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F0E0" w14:textId="66FF80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5,444.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C930C" w14:textId="7F1BA5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0CC1" w14:textId="6D9FC2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FEFFA" w14:textId="36EB6C1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05,444.50</w:t>
            </w:r>
          </w:p>
        </w:tc>
      </w:tr>
      <w:tr w:rsidR="00390549" w14:paraId="6B51B32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68B62" w14:textId="009E4FC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E066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ko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90C37" w14:textId="170AEE7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4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66F8D" w14:textId="3C6BEC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23855" w14:textId="1483AFD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7F2FE" w14:textId="17E8AAC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50,400.00</w:t>
            </w:r>
          </w:p>
        </w:tc>
      </w:tr>
      <w:tr w:rsidR="00390549" w14:paraId="2976D68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2671C" w14:textId="53ECEAB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A80E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uguia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FEEB0" w14:textId="788DFFB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73,167.3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4CECB" w14:textId="58C0F52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0,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E416C" w14:textId="4124F4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000.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B9DA" w14:textId="67E668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69,167.38</w:t>
            </w:r>
          </w:p>
        </w:tc>
      </w:tr>
      <w:tr w:rsidR="00390549" w14:paraId="3FEFA614"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00BDF" w14:textId="0D5383F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4514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tog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E5CB7" w14:textId="1C4E3E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9,687.4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7CF78" w14:textId="18EFFB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9,607.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EF328" w14:textId="584EFA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647.00</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300B9" w14:textId="6F16579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3,941.45</w:t>
            </w:r>
          </w:p>
        </w:tc>
      </w:tr>
      <w:tr w:rsidR="00390549" w14:paraId="6D9A44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32441" w14:textId="472BCB1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52CD6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b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E783B" w14:textId="0F6268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7,035.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72F6C" w14:textId="7E96231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3,855.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20B8" w14:textId="3FF89D0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B0E8E" w14:textId="08EFBD9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10,890.56</w:t>
            </w:r>
          </w:p>
        </w:tc>
      </w:tr>
      <w:tr w:rsidR="00390549" w14:paraId="1FF5DA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00C9E" w14:textId="704A281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0E80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ap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2648E" w14:textId="00395F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3,132.5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879C5" w14:textId="2038F22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460C4" w14:textId="36E73B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1361D" w14:textId="625EA1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73,132.58</w:t>
            </w:r>
          </w:p>
        </w:tc>
      </w:tr>
      <w:tr w:rsidR="00390549" w14:paraId="46738F3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EB2F6" w14:textId="63763E6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4496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bu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FE90E" w14:textId="5A438D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8,65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C7741" w14:textId="65F62AC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7E927" w14:textId="16B326C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88218" w14:textId="2A7E661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98,656.00</w:t>
            </w:r>
          </w:p>
        </w:tc>
      </w:tr>
      <w:tr w:rsidR="00390549" w14:paraId="0073162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8EE51" w14:textId="4E1FDD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B770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 Trinidad</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182E8" w14:textId="493BF89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9,517.6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7EFCC" w14:textId="7138FDF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74624" w14:textId="502885E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AB589" w14:textId="05902F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09,517.64</w:t>
            </w:r>
          </w:p>
        </w:tc>
      </w:tr>
      <w:tr w:rsidR="00390549" w14:paraId="5B9392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661CF" w14:textId="0779106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33B8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nk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D273" w14:textId="67FC7C3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194.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C7904" w14:textId="4F664D8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B7660" w14:textId="0E8FEDC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93E9B" w14:textId="5F3AAF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00,194.00</w:t>
            </w:r>
          </w:p>
        </w:tc>
      </w:tr>
      <w:tr w:rsidR="00390549" w14:paraId="0288964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282ED" w14:textId="695BFC4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59E1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b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E5941" w14:textId="05C532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1,696.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F358" w14:textId="56290F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E63FE" w14:textId="73948FE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EC5D6" w14:textId="4B9EFB1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61,696.50</w:t>
            </w:r>
          </w:p>
        </w:tc>
      </w:tr>
      <w:tr w:rsidR="00390549" w14:paraId="59F7578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A2571" w14:textId="2D1386F6"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B3F5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A9F11" w14:textId="219121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37,81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4FF34" w14:textId="03B115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000.00</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F584A" w14:textId="3B8688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AE607" w14:textId="0A985D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878,818.00</w:t>
            </w:r>
          </w:p>
        </w:tc>
      </w:tr>
      <w:tr w:rsidR="00390549" w14:paraId="09F9342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5F711" w14:textId="123992BC"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407E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ubla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07372" w14:textId="4663566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9,140.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9E726" w14:textId="57208D7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548EF" w14:textId="0840AC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BF881" w14:textId="3CAB6B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9,140.40</w:t>
            </w:r>
          </w:p>
        </w:tc>
      </w:tr>
      <w:tr w:rsidR="00390549" w14:paraId="1E070985"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51592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Ifugao</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D55F52" w14:textId="672F188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082,893.15</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B68AD4" w14:textId="0B1FC25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F8D024" w14:textId="44B7967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855C8D9" w14:textId="50754FB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9,082,893.15</w:t>
            </w:r>
          </w:p>
        </w:tc>
      </w:tr>
      <w:tr w:rsidR="00390549" w14:paraId="702CE27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5013F" w14:textId="3F7FE92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D7DC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guinald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EA4A9" w14:textId="3F257FE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4,162.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FED24" w14:textId="60A920F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960C2" w14:textId="5FFCDFE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1D4C9" w14:textId="6503DC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4,162.16</w:t>
            </w:r>
          </w:p>
        </w:tc>
      </w:tr>
      <w:tr w:rsidR="00390549" w14:paraId="7B8030C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9831F" w14:textId="60353B0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7E83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lfonso Lista (Poti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58443" w14:textId="5C69ADF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2,371.21</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F45A" w14:textId="1037863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FDC1" w14:textId="4D2C513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CC5E2" w14:textId="7E71BC4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2,371.21</w:t>
            </w:r>
          </w:p>
        </w:tc>
      </w:tr>
      <w:tr w:rsidR="00390549" w14:paraId="43AE2E8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D80DD" w14:textId="6C50D5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58E4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Asipu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10F18" w14:textId="2F75B1B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6,264.25</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CCD94" w14:textId="4D83A03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79A02" w14:textId="05D65BF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C0025" w14:textId="062CC75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36,264.25</w:t>
            </w:r>
          </w:p>
        </w:tc>
      </w:tr>
      <w:tr w:rsidR="00390549" w14:paraId="0EBCEDA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B0B5E" w14:textId="7EE87EC4"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2FDC5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nau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471C8" w14:textId="0C54995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0,654.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DFBBF" w14:textId="7BE4C71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F8C0D" w14:textId="239C85B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CBB5F" w14:textId="140DF1B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90,654.84</w:t>
            </w:r>
          </w:p>
        </w:tc>
      </w:tr>
      <w:tr w:rsidR="00390549" w14:paraId="45243C3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6C83D" w14:textId="75FE49D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C7D1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ingyo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A649" w14:textId="6E60FC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3,187.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31613" w14:textId="2B037A9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A713" w14:textId="04729A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06B60" w14:textId="71901AD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53,187.18</w:t>
            </w:r>
          </w:p>
        </w:tc>
      </w:tr>
      <w:tr w:rsidR="00390549" w14:paraId="1C1FB587"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79507" w14:textId="4063BA1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CEF1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Hungdu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DB62C" w14:textId="369D991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1,370.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2AE65" w14:textId="2C2B19F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92E8F" w14:textId="6EABCFF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C03F0" w14:textId="348CA6C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61,370.18</w:t>
            </w:r>
          </w:p>
        </w:tc>
      </w:tr>
      <w:tr w:rsidR="00390549" w14:paraId="5705551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3BD63" w14:textId="12E6110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5321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Ki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E8B5F" w14:textId="638739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1,968.63</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58324" w14:textId="7630F5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4EECC" w14:textId="021BF5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9BF1B" w14:textId="258698A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01,968.63</w:t>
            </w:r>
          </w:p>
        </w:tc>
      </w:tr>
      <w:tr w:rsidR="00390549" w14:paraId="0823876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E0483" w14:textId="379B3379"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FCF1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gawe</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75880" w14:textId="57ED3C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2,592.0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B267A" w14:textId="66F71FB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FCB98" w14:textId="6394E09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265AE" w14:textId="5CF8BE5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52,592.02</w:t>
            </w:r>
          </w:p>
        </w:tc>
      </w:tr>
      <w:tr w:rsidR="00390549" w14:paraId="11A428B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F1173" w14:textId="4DAC00E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D531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mut</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9DC9E" w14:textId="235FDD8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11,695.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180E0" w14:textId="778BC11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9E54B" w14:textId="13C234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E58DF" w14:textId="6BADFF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11,695.00</w:t>
            </w:r>
          </w:p>
        </w:tc>
      </w:tr>
      <w:tr w:rsidR="00390549" w14:paraId="72B7BCF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A0BA7" w14:textId="0D1D46A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E0173"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yoy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7550" w14:textId="0B7E383E"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287,427.6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3646B" w14:textId="332A4FEE"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014FD" w14:textId="0A064933" w:rsidR="00390549" w:rsidRDefault="00390549" w:rsidP="00390549">
            <w:pPr>
              <w:ind w:right="57"/>
              <w:jc w:val="right"/>
              <w:rPr>
                <w:rFonts w:ascii="Arial Narrow" w:hAnsi="Arial Narrow"/>
                <w:color w:val="000000"/>
                <w:sz w:val="20"/>
                <w:szCs w:val="20"/>
              </w:rPr>
            </w:pPr>
            <w:r>
              <w:rPr>
                <w:rFonts w:ascii="Arial Narrow" w:hAnsi="Arial Narrow"/>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22FFC" w14:textId="6F4CCCE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87,427.68</w:t>
            </w:r>
          </w:p>
        </w:tc>
      </w:tr>
      <w:tr w:rsidR="00390549" w14:paraId="58A49391"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981EA" w14:textId="705EC1B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99F6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n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46757" w14:textId="259B9D8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1,2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D4E71" w14:textId="5600F91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73D17" w14:textId="6BCA6F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F4E88" w14:textId="7EFC56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751,200.00</w:t>
            </w:r>
          </w:p>
        </w:tc>
      </w:tr>
      <w:tr w:rsidR="00390549" w14:paraId="1B26AC3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BE0B8D"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Kalinga</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CDECF3" w14:textId="45F09BC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177,784.09</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08001E" w14:textId="21FD36B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F95092" w14:textId="6FBA80E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494CA6E" w14:textId="1600152C"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3,177,784.09</w:t>
            </w:r>
          </w:p>
        </w:tc>
      </w:tr>
      <w:tr w:rsidR="00390549" w14:paraId="4FDAB10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87931" w14:textId="1C38FBA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E18C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lbal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96B2D" w14:textId="30F94B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3,477.4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171DD" w14:textId="2D3B9CF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A274B" w14:textId="28445F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23367" w14:textId="060B439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03,477.44</w:t>
            </w:r>
          </w:p>
        </w:tc>
      </w:tr>
      <w:tr w:rsidR="00390549" w14:paraId="5B9EF3E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59B95" w14:textId="792CFEC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E4E4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ubua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E3856" w14:textId="50389DC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1,153.3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11B5" w14:textId="6BC4932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83E1E" w14:textId="23D9FF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3FE49" w14:textId="3382178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21,153.36</w:t>
            </w:r>
          </w:p>
        </w:tc>
      </w:tr>
      <w:tr w:rsidR="00390549" w14:paraId="7967F17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F1C3C" w14:textId="20CDA8D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B22A9"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si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D606C" w14:textId="07639C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7,822.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DD75" w14:textId="5ACFF4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4C39E" w14:textId="68CF0AB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176D0" w14:textId="7D03E7C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917,822.56</w:t>
            </w:r>
          </w:p>
        </w:tc>
      </w:tr>
      <w:tr w:rsidR="00390549" w14:paraId="6267085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81FDB" w14:textId="19DF993C"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AC72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inukpuk</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6547D" w14:textId="350AC5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7,905.1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44A41" w14:textId="17D13D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1696A" w14:textId="38C9B1C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047D" w14:textId="7938501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127,905.18</w:t>
            </w:r>
          </w:p>
        </w:tc>
      </w:tr>
      <w:tr w:rsidR="00390549" w14:paraId="1382949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82F7A" w14:textId="00649364"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21970"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nud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6A76B" w14:textId="4CA72F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8,269.08</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18385" w14:textId="2C1243F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F6261" w14:textId="0F0275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DEDA5" w14:textId="5A3218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8,269.08</w:t>
            </w:r>
          </w:p>
        </w:tc>
      </w:tr>
      <w:tr w:rsidR="00390549" w14:paraId="7E32EF1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AD01A" w14:textId="4EE8727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E433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nglay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5AA03" w14:textId="0250247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0,839.3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19CC" w14:textId="7BA9BF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25F61" w14:textId="7642B6D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F5E4" w14:textId="1CA4F50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80,839.34</w:t>
            </w:r>
          </w:p>
        </w:tc>
      </w:tr>
      <w:tr w:rsidR="00390549" w14:paraId="186E42D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C09B9" w14:textId="7F58D133"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DBE1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Rizal (Liw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382C7" w14:textId="0029235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3,329.1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D0334" w14:textId="5CD5724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0C5EB" w14:textId="64D6A9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5B505" w14:textId="1B3CEC2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3,329.16</w:t>
            </w:r>
          </w:p>
        </w:tc>
      </w:tr>
      <w:tr w:rsidR="00390549" w14:paraId="6E17480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699D4" w14:textId="0B3BF381"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8398C"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4A068" w14:textId="17461B3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84,987.97</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A62AA" w14:textId="38ED6C0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7E607" w14:textId="079E29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08551" w14:textId="5F3FFC3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584,987.97</w:t>
            </w:r>
          </w:p>
        </w:tc>
      </w:tr>
      <w:tr w:rsidR="00390549" w14:paraId="30784B5E"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33C31D"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D0DF69" w14:textId="3716DA9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14,029.18</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17C1F8" w14:textId="26628C3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7926A0" w14:textId="5347C47B"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CBB8AA" w14:textId="35B0CD0D"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4,914,029.18</w:t>
            </w:r>
          </w:p>
        </w:tc>
      </w:tr>
      <w:tr w:rsidR="00390549" w14:paraId="08B65F5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0276C" w14:textId="5AB7359A"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51EA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rli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7390" w14:textId="5761D8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9,121.7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F2A11" w14:textId="57A205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D7DFA" w14:textId="3E6C2EB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6DBAC" w14:textId="7B9310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79,121.76</w:t>
            </w:r>
          </w:p>
        </w:tc>
      </w:tr>
      <w:tr w:rsidR="00390549" w14:paraId="303F87C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4E1ED" w14:textId="53E5A88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C1FF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ontoc</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2D231" w14:textId="44C61CB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9,329.4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699FB" w14:textId="1277549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3FE0" w14:textId="1B138AD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53A6E" w14:textId="5F3EB0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349,329.40</w:t>
            </w:r>
          </w:p>
        </w:tc>
      </w:tr>
      <w:tr w:rsidR="00390549" w14:paraId="44FAE2B3"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95E13" w14:textId="03092278"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AC4E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Natoni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004F7" w14:textId="7FA5FE0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59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B6307" w14:textId="51F980A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2E195" w14:textId="4D9016D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4C309" w14:textId="0A53AC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5,592.00</w:t>
            </w:r>
          </w:p>
        </w:tc>
      </w:tr>
      <w:tr w:rsidR="00390549" w14:paraId="19CAD69D"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7C0DC" w14:textId="47183F8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EB2A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racelis</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89EBC" w14:textId="7E9C37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1,86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E8BFB" w14:textId="3C793B9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CF56C" w14:textId="30BEC3C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016E4" w14:textId="4922C2B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61,868.00</w:t>
            </w:r>
          </w:p>
        </w:tc>
      </w:tr>
      <w:tr w:rsidR="00390549" w14:paraId="2C59F81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7F7D7" w14:textId="5595519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BAC6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auk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2A9B7" w14:textId="301E214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3,98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9C56" w14:textId="6FA5902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6B54" w14:textId="6461DBD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1586C" w14:textId="0345DBE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3,980.00</w:t>
            </w:r>
          </w:p>
        </w:tc>
      </w:tr>
      <w:tr w:rsidR="00390549" w14:paraId="28CE123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F1719" w14:textId="2A10FABD"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5C8EA"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Bes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980A4" w14:textId="2BD9994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3,197.2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8DFEE" w14:textId="4413969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38AD3" w14:textId="35CEAEF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18091" w14:textId="2062410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243,197.26</w:t>
            </w:r>
          </w:p>
        </w:tc>
      </w:tr>
      <w:tr w:rsidR="00390549" w14:paraId="1A46A7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CC1A3" w14:textId="7465204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D49E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bang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90BE4" w14:textId="35C0D1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49.2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A1606" w14:textId="795E646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BC91C" w14:textId="50CA47D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F045A" w14:textId="66CC3EA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66,949.20</w:t>
            </w:r>
          </w:p>
        </w:tc>
      </w:tr>
      <w:tr w:rsidR="00390549" w14:paraId="70ABA3A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937B6" w14:textId="448D9F8F"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AF66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Sagada</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39CA" w14:textId="0DE92E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0,60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4BD97" w14:textId="026D308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A4770" w14:textId="0304B04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36EBA" w14:textId="0197C3D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840,606.00</w:t>
            </w:r>
          </w:p>
        </w:tc>
      </w:tr>
      <w:tr w:rsidR="00390549" w14:paraId="58702DF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1D520" w14:textId="363FBFD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9DA8E"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di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260B0" w14:textId="68BE17D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3,385.5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1762" w14:textId="0F39717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1BD1B" w14:textId="38E4FAE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0789F" w14:textId="541F1F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43,385.56</w:t>
            </w:r>
          </w:p>
        </w:tc>
      </w:tr>
      <w:tr w:rsidR="00390549" w14:paraId="75D083A1"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2A17F5A"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ARMM</w:t>
            </w:r>
          </w:p>
        </w:tc>
        <w:tc>
          <w:tcPr>
            <w:tcW w:w="872"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89F993A" w14:textId="714C55C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12,100.94</w:t>
            </w:r>
          </w:p>
        </w:tc>
        <w:tc>
          <w:tcPr>
            <w:tcW w:w="79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C637BC" w14:textId="3A7CD22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551631" w14:textId="61E24CA9"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41290D" w14:textId="465A12B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912,100.94</w:t>
            </w:r>
          </w:p>
        </w:tc>
      </w:tr>
      <w:tr w:rsidR="00390549" w14:paraId="777B86E8"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56A243"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Basilan</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9BCEF7" w14:textId="1CD8CEB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79,180.94</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5F9F69" w14:textId="3CCF8822"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737C80" w14:textId="0874804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97C0FEC" w14:textId="783EBA8E"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679,180.94</w:t>
            </w:r>
          </w:p>
        </w:tc>
      </w:tr>
      <w:tr w:rsidR="00390549" w14:paraId="24DF86F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358A2" w14:textId="1987C350"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C1D7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City of Lamit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07B3" w14:textId="627D772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8,750.84</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815D9" w14:textId="6DED501D"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B0C08" w14:textId="351298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985D1" w14:textId="461A8A7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28,750.84</w:t>
            </w:r>
          </w:p>
        </w:tc>
      </w:tr>
      <w:tr w:rsidR="00390549" w14:paraId="6C602CEA"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92B4A" w14:textId="033F11BD"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E77E5"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Lantaw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A6701" w14:textId="584DF5A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2,012.2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E70E7" w14:textId="43A3BC2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F1CF" w14:textId="5CA6068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6C43" w14:textId="4A05386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12,012.22</w:t>
            </w:r>
          </w:p>
        </w:tc>
      </w:tr>
      <w:tr w:rsidR="00390549" w14:paraId="2370420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80066" w14:textId="4552420E"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4186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lus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0EF7" w14:textId="0B7B8D1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122.92</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01AFC" w14:textId="196AC95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7F5C2" w14:textId="6A5A835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C06DD" w14:textId="77877BF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69,122.92</w:t>
            </w:r>
          </w:p>
        </w:tc>
      </w:tr>
      <w:tr w:rsidR="00390549" w14:paraId="1BC33595"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0BB44" w14:textId="23AC164A"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CDB3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ipo-Tip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1EF8B" w14:textId="76CAD86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897.5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F944B" w14:textId="6A47686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8D132" w14:textId="4F4CAB3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E3DBC" w14:textId="64F5C0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4,897.50</w:t>
            </w:r>
          </w:p>
        </w:tc>
      </w:tr>
      <w:tr w:rsidR="00390549" w14:paraId="2E89598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B5844" w14:textId="42F7E27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5F8F4"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Ungkaya Puk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C70B8" w14:textId="447C358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4,397.46</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D3901" w14:textId="591E008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0C670" w14:textId="659A899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97FD2" w14:textId="2B9C003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44,397.46</w:t>
            </w:r>
          </w:p>
        </w:tc>
      </w:tr>
      <w:tr w:rsidR="00390549" w14:paraId="1EBDEF80"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3D7440"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lastRenderedPageBreak/>
              <w:t>Lanao del Sur</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A1A905" w14:textId="7A713F5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22,00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DE02A0" w14:textId="0FD4D96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179DDA" w14:textId="2F22536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0F730F" w14:textId="6346DA8F"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222,000.00</w:t>
            </w:r>
          </w:p>
        </w:tc>
      </w:tr>
      <w:tr w:rsidR="00390549" w14:paraId="7C2B68BC"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9CE4C" w14:textId="303B7D89" w:rsidR="00390549" w:rsidRDefault="00390549" w:rsidP="002D36C9">
            <w:pPr>
              <w:ind w:right="57"/>
              <w:rPr>
                <w:rFonts w:ascii="Arial Narrow" w:hAnsi="Arial Narrow"/>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C40C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rawi City</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E0635" w14:textId="76E7FD0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000.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0F904" w14:textId="488FF30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DFF85" w14:textId="6E284EC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06EE8" w14:textId="509AC8A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222,000.00</w:t>
            </w:r>
          </w:p>
        </w:tc>
      </w:tr>
      <w:tr w:rsidR="00390549" w14:paraId="033AED37" w14:textId="77777777" w:rsidTr="002D36C9">
        <w:trPr>
          <w:trHeight w:hRule="exact" w:val="284"/>
        </w:trPr>
        <w:tc>
          <w:tcPr>
            <w:tcW w:w="173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5DE5D1" w14:textId="77777777" w:rsidR="00390549" w:rsidRDefault="00390549" w:rsidP="002D36C9">
            <w:pPr>
              <w:ind w:right="57"/>
              <w:rPr>
                <w:rFonts w:ascii="Arial Narrow" w:hAnsi="Arial Narrow"/>
                <w:b/>
                <w:bCs/>
                <w:color w:val="000000"/>
                <w:sz w:val="20"/>
                <w:szCs w:val="20"/>
              </w:rPr>
            </w:pPr>
            <w:r>
              <w:rPr>
                <w:rFonts w:ascii="Arial Narrow" w:hAnsi="Arial Narrow"/>
                <w:b/>
                <w:bCs/>
                <w:color w:val="000000"/>
                <w:sz w:val="20"/>
                <w:szCs w:val="20"/>
              </w:rPr>
              <w:t>Sulu</w:t>
            </w:r>
          </w:p>
        </w:tc>
        <w:tc>
          <w:tcPr>
            <w:tcW w:w="872"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463D98" w14:textId="3DBECC13"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920.00</w:t>
            </w:r>
          </w:p>
        </w:tc>
        <w:tc>
          <w:tcPr>
            <w:tcW w:w="79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B5D2AC" w14:textId="4D8299EA"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727"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0043F" w14:textId="05719DC7"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w:t>
            </w:r>
          </w:p>
        </w:tc>
        <w:tc>
          <w:tcPr>
            <w:tcW w:w="87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8FD714" w14:textId="10C8EC26" w:rsidR="00390549" w:rsidRDefault="00390549" w:rsidP="00390549">
            <w:pPr>
              <w:ind w:right="57"/>
              <w:jc w:val="right"/>
              <w:rPr>
                <w:rFonts w:ascii="Arial Narrow" w:hAnsi="Arial Narrow"/>
                <w:b/>
                <w:bCs/>
                <w:color w:val="000000"/>
                <w:sz w:val="20"/>
                <w:szCs w:val="20"/>
              </w:rPr>
            </w:pPr>
            <w:r>
              <w:rPr>
                <w:rFonts w:ascii="Arial Narrow" w:hAnsi="Arial Narrow"/>
                <w:b/>
                <w:bCs/>
                <w:color w:val="000000"/>
                <w:sz w:val="20"/>
                <w:szCs w:val="20"/>
              </w:rPr>
              <w:t>10,920.00</w:t>
            </w:r>
          </w:p>
        </w:tc>
      </w:tr>
      <w:tr w:rsidR="00390549" w14:paraId="5A16412E"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B0D62" w14:textId="07183AC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D1722"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Indanan</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D5C78" w14:textId="6A95793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2C27" w14:textId="7B097BE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7B5BA" w14:textId="1A2FFCF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36713" w14:textId="424279C0"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390549" w14:paraId="0DE4C09F"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F7687" w14:textId="0B4586E1"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2D357"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Jol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27038" w14:textId="097D0072"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68.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7F65A" w14:textId="1C516A7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2A4A6" w14:textId="58F6DEB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58DC" w14:textId="41491A2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4,368.00</w:t>
            </w:r>
          </w:p>
        </w:tc>
      </w:tr>
      <w:tr w:rsidR="00390549" w14:paraId="75981F30"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E5F4B" w14:textId="2C7C3330"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A7751"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Maimbu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04BAC" w14:textId="1723DFDB"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3D908" w14:textId="45EB9E61"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9CFB0" w14:textId="3FD2BC0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6D3A" w14:textId="6387EF5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390549" w14:paraId="078ABB46"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15B76" w14:textId="70F56392"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EB4C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A1A40" w14:textId="5B4B7B4F"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DC890" w14:textId="49B3A9A9"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428CF" w14:textId="39A52E6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E67A3" w14:textId="481835E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390549" w14:paraId="1ACB3019"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F24D9" w14:textId="63D98BE7"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5906B"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Parang</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22ED0" w14:textId="413C7715"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AC883" w14:textId="765BF0E8"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B3976" w14:textId="714FE67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81E9C" w14:textId="7D4638DC"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546.00</w:t>
            </w:r>
          </w:p>
        </w:tc>
      </w:tr>
      <w:tr w:rsidR="00390549" w14:paraId="5704BAAB"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0F85E" w14:textId="0A004EDB"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4D3FD"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alipao</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6056" w14:textId="0073CD9A"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2.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D9943" w14:textId="14BCEB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D66E6" w14:textId="6DBB4AA4"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14AF0" w14:textId="2AD47F23"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1,092.00</w:t>
            </w:r>
          </w:p>
        </w:tc>
      </w:tr>
      <w:tr w:rsidR="00390549" w14:paraId="01F1C382" w14:textId="77777777" w:rsidTr="002D36C9">
        <w:trPr>
          <w:trHeight w:hRule="exact" w:val="284"/>
        </w:trPr>
        <w:tc>
          <w:tcPr>
            <w:tcW w:w="6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A1805" w14:textId="351E1A83" w:rsidR="00390549" w:rsidRDefault="00390549" w:rsidP="002D36C9">
            <w:pPr>
              <w:ind w:right="57"/>
              <w:rPr>
                <w:rFonts w:ascii="Arial Narrow" w:hAnsi="Arial Narrow"/>
                <w:i/>
                <w:iCs/>
                <w:color w:val="000000"/>
                <w:sz w:val="20"/>
                <w:szCs w:val="20"/>
              </w:rPr>
            </w:pPr>
          </w:p>
        </w:tc>
        <w:tc>
          <w:tcPr>
            <w:tcW w:w="166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87938" w14:textId="77777777" w:rsidR="00390549" w:rsidRDefault="00390549" w:rsidP="002D36C9">
            <w:pPr>
              <w:ind w:right="57"/>
              <w:rPr>
                <w:rFonts w:ascii="Arial Narrow" w:hAnsi="Arial Narrow"/>
                <w:i/>
                <w:iCs/>
                <w:color w:val="000000"/>
                <w:sz w:val="20"/>
                <w:szCs w:val="20"/>
              </w:rPr>
            </w:pPr>
            <w:r>
              <w:rPr>
                <w:rFonts w:ascii="Arial Narrow" w:hAnsi="Arial Narrow"/>
                <w:i/>
                <w:iCs/>
                <w:color w:val="000000"/>
                <w:sz w:val="20"/>
                <w:szCs w:val="20"/>
              </w:rPr>
              <w:t>Tongkil</w:t>
            </w:r>
          </w:p>
        </w:tc>
        <w:tc>
          <w:tcPr>
            <w:tcW w:w="8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F277E" w14:textId="1A2EBB9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76.00</w:t>
            </w:r>
          </w:p>
        </w:tc>
        <w:tc>
          <w:tcPr>
            <w:tcW w:w="79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F7EC" w14:textId="45A60DE7"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72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5E8D6" w14:textId="7E3134FE"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w:t>
            </w:r>
          </w:p>
        </w:tc>
        <w:tc>
          <w:tcPr>
            <w:tcW w:w="8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213E4" w14:textId="46A42BF6" w:rsidR="00390549" w:rsidRDefault="00390549" w:rsidP="00390549">
            <w:pPr>
              <w:ind w:right="57"/>
              <w:jc w:val="right"/>
              <w:rPr>
                <w:rFonts w:ascii="Arial Narrow" w:hAnsi="Arial Narrow"/>
                <w:i/>
                <w:iCs/>
                <w:color w:val="000000"/>
                <w:sz w:val="20"/>
                <w:szCs w:val="20"/>
              </w:rPr>
            </w:pPr>
            <w:r>
              <w:rPr>
                <w:rFonts w:ascii="Arial Narrow" w:hAnsi="Arial Narrow"/>
                <w:i/>
                <w:iCs/>
                <w:color w:val="000000"/>
                <w:sz w:val="20"/>
                <w:szCs w:val="20"/>
              </w:rPr>
              <w:t>3,276.00</w:t>
            </w:r>
          </w:p>
        </w:tc>
      </w:tr>
    </w:tbl>
    <w:p w14:paraId="340DE1E1" w14:textId="145BAB4C" w:rsidR="00390549" w:rsidRDefault="00390549" w:rsidP="00390549">
      <w:pPr>
        <w:spacing w:after="0" w:line="240" w:lineRule="auto"/>
        <w:ind w:left="426"/>
        <w:contextualSpacing/>
        <w:jc w:val="both"/>
        <w:rPr>
          <w:rFonts w:ascii="Arial" w:eastAsia="Arial" w:hAnsi="Arial" w:cs="Arial"/>
          <w:b/>
          <w:i/>
          <w:sz w:val="16"/>
          <w:szCs w:val="16"/>
        </w:rPr>
      </w:pPr>
    </w:p>
    <w:p w14:paraId="1BC74320" w14:textId="77777777" w:rsidR="00390549" w:rsidRDefault="00390549" w:rsidP="006E4ACA">
      <w:pPr>
        <w:spacing w:after="0" w:line="240" w:lineRule="auto"/>
        <w:ind w:left="426"/>
        <w:contextualSpacing/>
        <w:jc w:val="both"/>
        <w:rPr>
          <w:rFonts w:ascii="Arial" w:eastAsia="Arial" w:hAnsi="Arial" w:cs="Arial"/>
          <w:b/>
          <w:i/>
          <w:sz w:val="16"/>
          <w:szCs w:val="16"/>
        </w:rPr>
      </w:pPr>
    </w:p>
    <w:p w14:paraId="177DB14D" w14:textId="6B4647AD" w:rsid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4D0195B0" w:rsid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50D86B09" w14:textId="61EF9976" w:rsidR="00D02DB7" w:rsidRPr="00D02DB7" w:rsidRDefault="00D02DB7" w:rsidP="00D02DB7">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w:t>
      </w:r>
      <w:r w:rsidRPr="00D02DB7">
        <w:rPr>
          <w:rFonts w:ascii="Arial" w:eastAsia="Arial" w:hAnsi="Arial" w:cs="Arial"/>
          <w:i/>
          <w:sz w:val="16"/>
          <w:szCs w:val="16"/>
        </w:rPr>
        <w:t xml:space="preserve"> This version reflects the corrected number of FFPs in DSWD-Field Office V after dat</w:t>
      </w:r>
      <w:r>
        <w:rPr>
          <w:rFonts w:ascii="Arial" w:eastAsia="Arial" w:hAnsi="Arial" w:cs="Arial"/>
          <w:i/>
          <w:sz w:val="16"/>
          <w:szCs w:val="16"/>
        </w:rPr>
        <w:t>a validation on 30 October 2020</w:t>
      </w:r>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7B85F2F5" w14:textId="77777777" w:rsidR="00840B82" w:rsidRPr="00665154" w:rsidRDefault="00840B82" w:rsidP="00840B82">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CC6AC85" w14:textId="77777777" w:rsidR="00840B82" w:rsidRPr="006217D0" w:rsidRDefault="00840B82" w:rsidP="00840B82">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FA223A">
        <w:rPr>
          <w:rFonts w:ascii="Arial" w:eastAsia="Arial" w:hAnsi="Arial" w:cs="Arial"/>
          <w:b/>
          <w:bCs/>
          <w:color w:val="0070C0"/>
          <w:sz w:val="24"/>
          <w:szCs w:val="24"/>
        </w:rPr>
        <w:t xml:space="preserve">888,698,461.72 </w:t>
      </w:r>
      <w:r w:rsidRPr="006217D0">
        <w:rPr>
          <w:rFonts w:ascii="Arial" w:eastAsia="Arial" w:hAnsi="Arial" w:cs="Arial"/>
          <w:sz w:val="24"/>
          <w:szCs w:val="24"/>
        </w:rPr>
        <w:t>with breakdown as follows (see Table 1):</w:t>
      </w:r>
    </w:p>
    <w:p w14:paraId="4CD54C8C" w14:textId="77777777" w:rsidR="00840B82" w:rsidRPr="006217D0" w:rsidRDefault="00840B82" w:rsidP="00840B82">
      <w:pPr>
        <w:spacing w:after="0" w:line="240" w:lineRule="auto"/>
        <w:contextualSpacing/>
        <w:jc w:val="both"/>
        <w:rPr>
          <w:rFonts w:ascii="Arial" w:eastAsia="Arial" w:hAnsi="Arial" w:cs="Arial"/>
          <w:sz w:val="24"/>
          <w:szCs w:val="24"/>
        </w:rPr>
      </w:pPr>
    </w:p>
    <w:p w14:paraId="2DE675B8"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7D3EEC08" w14:textId="13FF6559" w:rsidR="00840B82" w:rsidRPr="00634F41" w:rsidRDefault="00840B82" w:rsidP="00840B82">
      <w:pPr>
        <w:spacing w:after="0" w:line="240" w:lineRule="auto"/>
        <w:ind w:left="360"/>
        <w:contextualSpacing/>
        <w:jc w:val="both"/>
        <w:rPr>
          <w:rFonts w:ascii="Arial" w:eastAsia="Arial" w:hAnsi="Arial" w:cs="Arial"/>
          <w:sz w:val="24"/>
          <w:szCs w:val="24"/>
        </w:rPr>
      </w:pPr>
      <w:r w:rsidRPr="00634F41">
        <w:rPr>
          <w:rFonts w:ascii="Arial" w:eastAsia="Arial" w:hAnsi="Arial" w:cs="Arial"/>
          <w:sz w:val="24"/>
          <w:szCs w:val="24"/>
        </w:rPr>
        <w:t xml:space="preserve">A total of </w:t>
      </w:r>
      <w:r w:rsidRPr="00DF620E">
        <w:rPr>
          <w:rFonts w:ascii="Arial" w:eastAsia="Arial" w:hAnsi="Arial" w:cs="Arial"/>
          <w:b/>
          <w:color w:val="0070C0"/>
          <w:sz w:val="24"/>
          <w:szCs w:val="24"/>
        </w:rPr>
        <w:t>₱</w:t>
      </w:r>
      <w:r w:rsidR="00E12B41" w:rsidRPr="00E12B41">
        <w:rPr>
          <w:rFonts w:ascii="Arial" w:eastAsia="Arial" w:hAnsi="Arial" w:cs="Arial"/>
          <w:b/>
          <w:bCs/>
          <w:color w:val="0070C0"/>
          <w:sz w:val="24"/>
          <w:szCs w:val="24"/>
        </w:rPr>
        <w:t>281,242,956.71</w:t>
      </w:r>
      <w:r>
        <w:rPr>
          <w:rFonts w:ascii="Arial" w:eastAsia="Arial" w:hAnsi="Arial" w:cs="Arial"/>
          <w:b/>
          <w:bCs/>
          <w:color w:val="0070C0"/>
          <w:sz w:val="24"/>
          <w:szCs w:val="24"/>
        </w:rPr>
        <w:t xml:space="preserve"> </w:t>
      </w:r>
      <w:r w:rsidRPr="00DF620E">
        <w:rPr>
          <w:rFonts w:ascii="Arial" w:eastAsia="Arial" w:hAnsi="Arial" w:cs="Arial"/>
          <w:b/>
          <w:color w:val="0070C0"/>
          <w:sz w:val="24"/>
          <w:szCs w:val="24"/>
        </w:rPr>
        <w:t>standby funds</w:t>
      </w:r>
      <w:r w:rsidRPr="00DF620E">
        <w:rPr>
          <w:rFonts w:ascii="Arial" w:eastAsia="Arial" w:hAnsi="Arial" w:cs="Arial"/>
          <w:color w:val="0070C0"/>
          <w:sz w:val="24"/>
          <w:szCs w:val="24"/>
        </w:rPr>
        <w:t xml:space="preserve"> </w:t>
      </w:r>
      <w:r w:rsidRPr="00634F41">
        <w:rPr>
          <w:rFonts w:ascii="Arial" w:eastAsia="Arial" w:hAnsi="Arial" w:cs="Arial"/>
          <w:sz w:val="24"/>
          <w:szCs w:val="24"/>
        </w:rPr>
        <w:t xml:space="preserve">in the CO and FOs. Of the said amount, </w:t>
      </w:r>
      <w:r w:rsidRPr="00E12B41">
        <w:rPr>
          <w:rFonts w:ascii="Arial" w:eastAsia="Arial" w:hAnsi="Arial" w:cs="Arial"/>
          <w:b/>
          <w:color w:val="0070C0"/>
          <w:sz w:val="24"/>
          <w:szCs w:val="24"/>
        </w:rPr>
        <w:t>₱</w:t>
      </w:r>
      <w:r w:rsidR="00E12B41" w:rsidRPr="00E12B41">
        <w:rPr>
          <w:rFonts w:ascii="Arial" w:eastAsia="Arial" w:hAnsi="Arial" w:cs="Arial"/>
          <w:b/>
          <w:color w:val="0070C0"/>
          <w:sz w:val="24"/>
          <w:szCs w:val="24"/>
        </w:rPr>
        <w:t>239,708,413.19</w:t>
      </w:r>
      <w:r w:rsidRPr="00634F41">
        <w:rPr>
          <w:rFonts w:ascii="Arial" w:eastAsia="Arial" w:hAnsi="Arial" w:cs="Arial"/>
          <w:b/>
          <w:sz w:val="24"/>
          <w:szCs w:val="24"/>
        </w:rPr>
        <w:t xml:space="preserve"> </w:t>
      </w:r>
      <w:r w:rsidRPr="00634F41">
        <w:rPr>
          <w:rFonts w:ascii="Arial" w:eastAsia="Arial" w:hAnsi="Arial" w:cs="Arial"/>
          <w:sz w:val="24"/>
          <w:szCs w:val="24"/>
        </w:rPr>
        <w:t xml:space="preserve">is the available </w:t>
      </w:r>
      <w:r w:rsidRPr="00E12B41">
        <w:rPr>
          <w:rFonts w:ascii="Arial" w:eastAsia="Arial" w:hAnsi="Arial" w:cs="Arial"/>
          <w:b/>
          <w:color w:val="0070C0"/>
          <w:sz w:val="24"/>
          <w:szCs w:val="24"/>
        </w:rPr>
        <w:t>Quick Response Fund (QRF)</w:t>
      </w:r>
      <w:r w:rsidRPr="00634F41">
        <w:rPr>
          <w:rFonts w:ascii="Arial" w:eastAsia="Arial" w:hAnsi="Arial" w:cs="Arial"/>
          <w:sz w:val="24"/>
          <w:szCs w:val="24"/>
        </w:rPr>
        <w:t xml:space="preserve"> in the CO.</w:t>
      </w:r>
    </w:p>
    <w:p w14:paraId="71F1E717" w14:textId="77777777" w:rsidR="00840B82" w:rsidRPr="006217D0" w:rsidRDefault="00840B82" w:rsidP="00840B82">
      <w:pPr>
        <w:spacing w:after="0" w:line="240" w:lineRule="auto"/>
        <w:ind w:left="360"/>
        <w:contextualSpacing/>
        <w:jc w:val="both"/>
        <w:rPr>
          <w:rFonts w:ascii="Arial" w:eastAsia="Arial" w:hAnsi="Arial" w:cs="Arial"/>
          <w:b/>
          <w:sz w:val="24"/>
          <w:szCs w:val="24"/>
        </w:rPr>
      </w:pPr>
    </w:p>
    <w:p w14:paraId="683B44AE"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4C6B3A2" w14:textId="34227C17" w:rsidR="00840B82" w:rsidRPr="00FA07B1" w:rsidRDefault="00840B82" w:rsidP="00840B82">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E12B41" w:rsidRPr="00E12B41">
        <w:rPr>
          <w:rFonts w:ascii="Arial" w:eastAsia="Arial" w:hAnsi="Arial" w:cs="Arial"/>
          <w:b/>
          <w:bCs/>
          <w:color w:val="0070C0"/>
          <w:sz w:val="24"/>
          <w:szCs w:val="24"/>
        </w:rPr>
        <w:t>279,216</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E12B41" w:rsidRPr="00E12B41">
        <w:rPr>
          <w:rFonts w:ascii="Arial" w:eastAsia="Arial" w:hAnsi="Arial" w:cs="Arial"/>
          <w:b/>
          <w:bCs/>
          <w:color w:val="0070C0"/>
          <w:sz w:val="24"/>
          <w:szCs w:val="24"/>
        </w:rPr>
        <w:t>128,173,046.68</w:t>
      </w:r>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E12B41" w:rsidRPr="00E12B41">
        <w:rPr>
          <w:rFonts w:ascii="Arial" w:eastAsia="Arial" w:hAnsi="Arial" w:cs="Arial"/>
          <w:b/>
          <w:bCs/>
          <w:color w:val="0070C0"/>
          <w:sz w:val="24"/>
          <w:szCs w:val="24"/>
        </w:rPr>
        <w:t>186,649,400.70</w:t>
      </w:r>
      <w:r w:rsidRPr="00FA223A">
        <w:rPr>
          <w:rFonts w:ascii="Arial" w:eastAsia="Arial" w:hAnsi="Arial" w:cs="Arial"/>
          <w:b/>
          <w:bCs/>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E12B41" w:rsidRPr="00E12B41">
        <w:rPr>
          <w:rFonts w:ascii="Arial" w:eastAsia="Arial" w:hAnsi="Arial" w:cs="Arial"/>
          <w:b/>
          <w:bCs/>
          <w:color w:val="0070C0"/>
          <w:sz w:val="24"/>
          <w:szCs w:val="24"/>
        </w:rPr>
        <w:t>278,184,677.38</w:t>
      </w:r>
      <w:r w:rsidRPr="00FA223A">
        <w:rPr>
          <w:rFonts w:ascii="Arial" w:eastAsia="Arial" w:hAnsi="Arial" w:cs="Arial"/>
          <w:b/>
          <w:bCs/>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15E62153" w14:textId="77777777" w:rsidR="00840B82" w:rsidRPr="004F322E" w:rsidRDefault="00840B82" w:rsidP="00840B82">
      <w:pPr>
        <w:spacing w:after="0" w:line="240" w:lineRule="auto"/>
        <w:ind w:left="360"/>
        <w:contextualSpacing/>
        <w:jc w:val="both"/>
        <w:rPr>
          <w:rFonts w:ascii="Arial" w:eastAsia="Arial" w:hAnsi="Arial" w:cs="Arial"/>
          <w:b/>
          <w:i/>
          <w:sz w:val="20"/>
          <w:szCs w:val="20"/>
        </w:rPr>
      </w:pPr>
    </w:p>
    <w:p w14:paraId="38992DF7" w14:textId="77777777" w:rsidR="00840B82" w:rsidRPr="004F322E" w:rsidRDefault="00840B82" w:rsidP="00840B82">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18" w:type="pct"/>
        <w:tblInd w:w="355" w:type="dxa"/>
        <w:tblLook w:val="04A0" w:firstRow="1" w:lastRow="0" w:firstColumn="1" w:lastColumn="0" w:noHBand="0" w:noVBand="1"/>
      </w:tblPr>
      <w:tblGrid>
        <w:gridCol w:w="1407"/>
        <w:gridCol w:w="1329"/>
        <w:gridCol w:w="891"/>
        <w:gridCol w:w="1375"/>
        <w:gridCol w:w="1418"/>
        <w:gridCol w:w="1462"/>
        <w:gridCol w:w="1506"/>
      </w:tblGrid>
      <w:tr w:rsidR="00E12B41" w:rsidRPr="00E12B41" w14:paraId="7856BEE6" w14:textId="77777777" w:rsidTr="00E12B41">
        <w:trPr>
          <w:trHeight w:val="20"/>
          <w:tblHeader/>
        </w:trPr>
        <w:tc>
          <w:tcPr>
            <w:tcW w:w="729" w:type="pct"/>
            <w:vMerge w:val="restart"/>
            <w:tcBorders>
              <w:top w:val="single" w:sz="4" w:space="0" w:color="000000"/>
              <w:left w:val="single" w:sz="4" w:space="0" w:color="000000"/>
              <w:bottom w:val="single" w:sz="4" w:space="0" w:color="000000"/>
              <w:right w:val="single" w:sz="4" w:space="0" w:color="000000"/>
            </w:tcBorders>
            <w:shd w:val="clear" w:color="auto" w:fill="A6A6A6" w:themeFill="background1" w:themeFillShade="A6"/>
            <w:vAlign w:val="center"/>
            <w:hideMark/>
          </w:tcPr>
          <w:p w14:paraId="1997454A" w14:textId="77777777" w:rsidR="0057145E" w:rsidRPr="00E12B41" w:rsidRDefault="0057145E" w:rsidP="0057145E">
            <w:pPr>
              <w:widowControl/>
              <w:spacing w:after="0" w:line="240" w:lineRule="auto"/>
              <w:jc w:val="center"/>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Regional / Field Office</w:t>
            </w:r>
          </w:p>
        </w:tc>
        <w:tc>
          <w:tcPr>
            <w:tcW w:w="689" w:type="pct"/>
            <w:vMerge w:val="restart"/>
            <w:tcBorders>
              <w:top w:val="single" w:sz="4" w:space="0" w:color="000000"/>
              <w:left w:val="single" w:sz="4" w:space="0" w:color="000000"/>
              <w:bottom w:val="nil"/>
              <w:right w:val="single" w:sz="4" w:space="0" w:color="000000"/>
            </w:tcBorders>
            <w:shd w:val="clear" w:color="auto" w:fill="A6A6A6" w:themeFill="background1" w:themeFillShade="A6"/>
            <w:vAlign w:val="center"/>
            <w:hideMark/>
          </w:tcPr>
          <w:p w14:paraId="5B49DDFB"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 xml:space="preserve"> STANDBY FUNDS</w:t>
            </w:r>
          </w:p>
        </w:tc>
        <w:tc>
          <w:tcPr>
            <w:tcW w:w="1257" w:type="pct"/>
            <w:gridSpan w:val="2"/>
            <w:tcBorders>
              <w:top w:val="single" w:sz="4" w:space="0" w:color="000000"/>
              <w:left w:val="nil"/>
              <w:bottom w:val="single" w:sz="4" w:space="0" w:color="000000"/>
              <w:right w:val="single" w:sz="4" w:space="0" w:color="000000"/>
            </w:tcBorders>
            <w:shd w:val="clear" w:color="auto" w:fill="A6A6A6" w:themeFill="background1" w:themeFillShade="A6"/>
            <w:noWrap/>
            <w:vAlign w:val="center"/>
            <w:hideMark/>
          </w:tcPr>
          <w:p w14:paraId="3BD5C591"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FAMILY FOOD PACKS</w:t>
            </w:r>
          </w:p>
        </w:tc>
        <w:tc>
          <w:tcPr>
            <w:tcW w:w="762" w:type="pct"/>
            <w:tcBorders>
              <w:top w:val="single" w:sz="4" w:space="0" w:color="000000"/>
              <w:left w:val="nil"/>
              <w:bottom w:val="single" w:sz="4" w:space="0" w:color="000000"/>
              <w:right w:val="single" w:sz="4" w:space="0" w:color="000000"/>
            </w:tcBorders>
            <w:shd w:val="clear" w:color="auto" w:fill="A6A6A6" w:themeFill="background1" w:themeFillShade="A6"/>
            <w:noWrap/>
            <w:vAlign w:val="center"/>
            <w:hideMark/>
          </w:tcPr>
          <w:p w14:paraId="13092E49"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Food items</w:t>
            </w:r>
          </w:p>
        </w:tc>
        <w:tc>
          <w:tcPr>
            <w:tcW w:w="784" w:type="pct"/>
            <w:tcBorders>
              <w:top w:val="single" w:sz="4" w:space="0" w:color="000000"/>
              <w:left w:val="nil"/>
              <w:bottom w:val="single" w:sz="4" w:space="0" w:color="000000"/>
              <w:right w:val="single" w:sz="4" w:space="0" w:color="000000"/>
            </w:tcBorders>
            <w:shd w:val="clear" w:color="auto" w:fill="A6A6A6" w:themeFill="background1" w:themeFillShade="A6"/>
            <w:noWrap/>
            <w:vAlign w:val="center"/>
            <w:hideMark/>
          </w:tcPr>
          <w:p w14:paraId="62415B7E"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Non Food Items</w:t>
            </w:r>
          </w:p>
        </w:tc>
        <w:tc>
          <w:tcPr>
            <w:tcW w:w="780" w:type="pct"/>
            <w:vMerge w:val="restart"/>
            <w:tcBorders>
              <w:top w:val="single" w:sz="4" w:space="0" w:color="000000"/>
              <w:left w:val="single" w:sz="4" w:space="0" w:color="000000"/>
              <w:bottom w:val="nil"/>
              <w:right w:val="single" w:sz="4" w:space="0" w:color="000000"/>
            </w:tcBorders>
            <w:shd w:val="clear" w:color="auto" w:fill="A6A6A6" w:themeFill="background1" w:themeFillShade="A6"/>
            <w:vAlign w:val="center"/>
            <w:hideMark/>
          </w:tcPr>
          <w:p w14:paraId="005FDABA"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Total STANDBY FUNDS &amp; STOCKPILE</w:t>
            </w:r>
          </w:p>
        </w:tc>
      </w:tr>
      <w:tr w:rsidR="00E12B41" w:rsidRPr="00E12B41" w14:paraId="49D95334" w14:textId="77777777" w:rsidTr="00E12B41">
        <w:trPr>
          <w:trHeight w:val="20"/>
          <w:tblHeader/>
        </w:trPr>
        <w:tc>
          <w:tcPr>
            <w:tcW w:w="729" w:type="pct"/>
            <w:vMerge/>
            <w:tcBorders>
              <w:top w:val="single" w:sz="4" w:space="0" w:color="000000"/>
              <w:left w:val="single" w:sz="4" w:space="0" w:color="000000"/>
              <w:bottom w:val="single" w:sz="4" w:space="0" w:color="000000"/>
              <w:right w:val="single" w:sz="4" w:space="0" w:color="000000"/>
            </w:tcBorders>
            <w:shd w:val="clear" w:color="auto" w:fill="A6A6A6" w:themeFill="background1" w:themeFillShade="A6"/>
            <w:vAlign w:val="center"/>
            <w:hideMark/>
          </w:tcPr>
          <w:p w14:paraId="32E679A3"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p>
        </w:tc>
        <w:tc>
          <w:tcPr>
            <w:tcW w:w="689" w:type="pct"/>
            <w:vMerge/>
            <w:tcBorders>
              <w:top w:val="single" w:sz="4" w:space="0" w:color="000000"/>
              <w:left w:val="single" w:sz="4" w:space="0" w:color="000000"/>
              <w:bottom w:val="nil"/>
              <w:right w:val="single" w:sz="4" w:space="0" w:color="000000"/>
            </w:tcBorders>
            <w:shd w:val="clear" w:color="auto" w:fill="A6A6A6" w:themeFill="background1" w:themeFillShade="A6"/>
            <w:vAlign w:val="center"/>
            <w:hideMark/>
          </w:tcPr>
          <w:p w14:paraId="4ED542A6" w14:textId="77777777" w:rsidR="0057145E" w:rsidRPr="00E12B41" w:rsidRDefault="0057145E" w:rsidP="0057145E">
            <w:pPr>
              <w:widowControl/>
              <w:spacing w:after="0" w:line="240" w:lineRule="auto"/>
              <w:rPr>
                <w:rFonts w:ascii="Arial" w:eastAsia="Times New Roman" w:hAnsi="Arial" w:cs="Arial"/>
                <w:b/>
                <w:bCs/>
                <w:i/>
                <w:iCs/>
                <w:color w:val="000000"/>
                <w:sz w:val="16"/>
                <w:szCs w:val="16"/>
                <w:lang w:val="en-US" w:eastAsia="en-US"/>
              </w:rPr>
            </w:pPr>
          </w:p>
        </w:tc>
        <w:tc>
          <w:tcPr>
            <w:tcW w:w="500" w:type="pct"/>
            <w:tcBorders>
              <w:top w:val="nil"/>
              <w:left w:val="nil"/>
              <w:bottom w:val="nil"/>
              <w:right w:val="single" w:sz="4" w:space="0" w:color="000000"/>
            </w:tcBorders>
            <w:shd w:val="clear" w:color="auto" w:fill="A6A6A6" w:themeFill="background1" w:themeFillShade="A6"/>
            <w:noWrap/>
            <w:vAlign w:val="center"/>
            <w:hideMark/>
          </w:tcPr>
          <w:p w14:paraId="666AAB60"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Quantity</w:t>
            </w:r>
          </w:p>
        </w:tc>
        <w:tc>
          <w:tcPr>
            <w:tcW w:w="757" w:type="pct"/>
            <w:tcBorders>
              <w:top w:val="nil"/>
              <w:left w:val="nil"/>
              <w:bottom w:val="nil"/>
              <w:right w:val="single" w:sz="4" w:space="0" w:color="000000"/>
            </w:tcBorders>
            <w:shd w:val="clear" w:color="auto" w:fill="A6A6A6" w:themeFill="background1" w:themeFillShade="A6"/>
            <w:noWrap/>
            <w:vAlign w:val="center"/>
            <w:hideMark/>
          </w:tcPr>
          <w:p w14:paraId="253D703F"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 xml:space="preserve"> Total Cost</w:t>
            </w:r>
          </w:p>
        </w:tc>
        <w:tc>
          <w:tcPr>
            <w:tcW w:w="762" w:type="pct"/>
            <w:tcBorders>
              <w:top w:val="nil"/>
              <w:left w:val="nil"/>
              <w:bottom w:val="nil"/>
              <w:right w:val="single" w:sz="4" w:space="0" w:color="000000"/>
            </w:tcBorders>
            <w:shd w:val="clear" w:color="auto" w:fill="A6A6A6" w:themeFill="background1" w:themeFillShade="A6"/>
            <w:noWrap/>
            <w:vAlign w:val="center"/>
            <w:hideMark/>
          </w:tcPr>
          <w:p w14:paraId="4107E9B8"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Total Cost</w:t>
            </w:r>
          </w:p>
        </w:tc>
        <w:tc>
          <w:tcPr>
            <w:tcW w:w="784" w:type="pct"/>
            <w:tcBorders>
              <w:top w:val="nil"/>
              <w:left w:val="nil"/>
              <w:bottom w:val="nil"/>
              <w:right w:val="single" w:sz="4" w:space="0" w:color="000000"/>
            </w:tcBorders>
            <w:shd w:val="clear" w:color="auto" w:fill="A6A6A6" w:themeFill="background1" w:themeFillShade="A6"/>
            <w:noWrap/>
            <w:vAlign w:val="center"/>
            <w:hideMark/>
          </w:tcPr>
          <w:p w14:paraId="679E0099" w14:textId="77777777" w:rsidR="0057145E" w:rsidRPr="00E12B41" w:rsidRDefault="0057145E" w:rsidP="0057145E">
            <w:pPr>
              <w:widowControl/>
              <w:spacing w:after="0" w:line="240" w:lineRule="auto"/>
              <w:jc w:val="center"/>
              <w:rPr>
                <w:rFonts w:ascii="Arial" w:eastAsia="Times New Roman" w:hAnsi="Arial" w:cs="Arial"/>
                <w:b/>
                <w:bCs/>
                <w:i/>
                <w:iCs/>
                <w:color w:val="000000"/>
                <w:sz w:val="16"/>
                <w:szCs w:val="16"/>
                <w:lang w:val="en-US" w:eastAsia="en-US"/>
              </w:rPr>
            </w:pPr>
            <w:r w:rsidRPr="00E12B41">
              <w:rPr>
                <w:rFonts w:ascii="Arial" w:eastAsia="Times New Roman" w:hAnsi="Arial" w:cs="Arial"/>
                <w:b/>
                <w:bCs/>
                <w:i/>
                <w:iCs/>
                <w:color w:val="000000"/>
                <w:sz w:val="16"/>
                <w:szCs w:val="16"/>
                <w:lang w:val="en-US" w:eastAsia="en-US"/>
              </w:rPr>
              <w:t>Total Cost</w:t>
            </w:r>
          </w:p>
        </w:tc>
        <w:tc>
          <w:tcPr>
            <w:tcW w:w="780" w:type="pct"/>
            <w:vMerge/>
            <w:tcBorders>
              <w:top w:val="single" w:sz="4" w:space="0" w:color="000000"/>
              <w:left w:val="single" w:sz="4" w:space="0" w:color="000000"/>
              <w:bottom w:val="nil"/>
              <w:right w:val="single" w:sz="4" w:space="0" w:color="000000"/>
            </w:tcBorders>
            <w:shd w:val="clear" w:color="auto" w:fill="A6A6A6" w:themeFill="background1" w:themeFillShade="A6"/>
            <w:vAlign w:val="center"/>
            <w:hideMark/>
          </w:tcPr>
          <w:p w14:paraId="3389D5BC" w14:textId="77777777" w:rsidR="0057145E" w:rsidRPr="00E12B41" w:rsidRDefault="0057145E" w:rsidP="0057145E">
            <w:pPr>
              <w:widowControl/>
              <w:spacing w:after="0" w:line="240" w:lineRule="auto"/>
              <w:rPr>
                <w:rFonts w:ascii="Arial" w:eastAsia="Times New Roman" w:hAnsi="Arial" w:cs="Arial"/>
                <w:b/>
                <w:bCs/>
                <w:i/>
                <w:iCs/>
                <w:color w:val="000000"/>
                <w:sz w:val="16"/>
                <w:szCs w:val="16"/>
                <w:lang w:val="en-US" w:eastAsia="en-US"/>
              </w:rPr>
            </w:pPr>
          </w:p>
        </w:tc>
      </w:tr>
      <w:tr w:rsidR="00E12B41" w:rsidRPr="00E12B41" w14:paraId="166E6337" w14:textId="77777777" w:rsidTr="00E12B41">
        <w:trPr>
          <w:trHeight w:val="20"/>
        </w:trPr>
        <w:tc>
          <w:tcPr>
            <w:tcW w:w="729" w:type="pct"/>
            <w:tcBorders>
              <w:top w:val="nil"/>
              <w:left w:val="single" w:sz="4" w:space="0" w:color="000000"/>
              <w:bottom w:val="double" w:sz="6" w:space="0" w:color="000000"/>
              <w:right w:val="single" w:sz="4" w:space="0" w:color="000000"/>
            </w:tcBorders>
            <w:shd w:val="clear" w:color="auto" w:fill="A6A6A6" w:themeFill="background1" w:themeFillShade="A6"/>
            <w:noWrap/>
            <w:vAlign w:val="center"/>
            <w:hideMark/>
          </w:tcPr>
          <w:p w14:paraId="3159DDCA" w14:textId="77777777" w:rsidR="0057145E" w:rsidRPr="00E12B41" w:rsidRDefault="0057145E" w:rsidP="0057145E">
            <w:pPr>
              <w:widowControl/>
              <w:spacing w:after="0" w:line="240" w:lineRule="auto"/>
              <w:jc w:val="center"/>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TOTAL</w:t>
            </w:r>
          </w:p>
        </w:tc>
        <w:tc>
          <w:tcPr>
            <w:tcW w:w="689"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5F9E5770" w14:textId="77777777" w:rsidR="0057145E" w:rsidRPr="00E12B41" w:rsidRDefault="0057145E" w:rsidP="0057145E">
            <w:pPr>
              <w:widowControl/>
              <w:spacing w:after="0" w:line="240" w:lineRule="auto"/>
              <w:jc w:val="right"/>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281,242,956.71</w:t>
            </w:r>
          </w:p>
        </w:tc>
        <w:tc>
          <w:tcPr>
            <w:tcW w:w="500"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588D4159" w14:textId="77777777" w:rsidR="0057145E" w:rsidRPr="00E12B41" w:rsidRDefault="0057145E" w:rsidP="0057145E">
            <w:pPr>
              <w:widowControl/>
              <w:spacing w:after="0" w:line="240" w:lineRule="auto"/>
              <w:jc w:val="center"/>
              <w:rPr>
                <w:rFonts w:ascii="Arial" w:eastAsia="Times New Roman" w:hAnsi="Arial" w:cs="Arial"/>
                <w:b/>
                <w:bCs/>
                <w:color w:val="000000"/>
                <w:sz w:val="16"/>
                <w:szCs w:val="16"/>
                <w:lang w:val="en-US" w:eastAsia="en-US"/>
              </w:rPr>
            </w:pPr>
            <w:bookmarkStart w:id="1" w:name="_Hlk55228267"/>
            <w:r w:rsidRPr="00E12B41">
              <w:rPr>
                <w:rFonts w:ascii="Arial" w:eastAsia="Times New Roman" w:hAnsi="Arial" w:cs="Arial"/>
                <w:b/>
                <w:bCs/>
                <w:color w:val="000000"/>
                <w:sz w:val="16"/>
                <w:szCs w:val="16"/>
                <w:lang w:val="en-US" w:eastAsia="en-US"/>
              </w:rPr>
              <w:t>279,216</w:t>
            </w:r>
            <w:bookmarkEnd w:id="1"/>
          </w:p>
        </w:tc>
        <w:tc>
          <w:tcPr>
            <w:tcW w:w="757"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3E10CF1F" w14:textId="7AF2ABE8"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128,173,046.68 </w:t>
            </w:r>
          </w:p>
        </w:tc>
        <w:tc>
          <w:tcPr>
            <w:tcW w:w="762"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25E69F4C"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186,649,400.70 </w:t>
            </w:r>
          </w:p>
        </w:tc>
        <w:tc>
          <w:tcPr>
            <w:tcW w:w="784"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1B79E195"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w:t>
            </w:r>
            <w:bookmarkStart w:id="2" w:name="_Hlk55228302"/>
            <w:r w:rsidRPr="00E12B41">
              <w:rPr>
                <w:rFonts w:ascii="Arial" w:eastAsia="Times New Roman" w:hAnsi="Arial" w:cs="Arial"/>
                <w:b/>
                <w:bCs/>
                <w:color w:val="000000"/>
                <w:sz w:val="16"/>
                <w:szCs w:val="16"/>
                <w:lang w:val="en-US" w:eastAsia="en-US"/>
              </w:rPr>
              <w:t>278,184,677.38</w:t>
            </w:r>
            <w:bookmarkEnd w:id="2"/>
            <w:r w:rsidRPr="00E12B41">
              <w:rPr>
                <w:rFonts w:ascii="Arial" w:eastAsia="Times New Roman" w:hAnsi="Arial" w:cs="Arial"/>
                <w:b/>
                <w:bCs/>
                <w:color w:val="000000"/>
                <w:sz w:val="16"/>
                <w:szCs w:val="16"/>
                <w:lang w:val="en-US" w:eastAsia="en-US"/>
              </w:rPr>
              <w:t xml:space="preserve"> </w:t>
            </w:r>
          </w:p>
        </w:tc>
        <w:tc>
          <w:tcPr>
            <w:tcW w:w="780" w:type="pct"/>
            <w:tcBorders>
              <w:top w:val="single" w:sz="4" w:space="0" w:color="000000"/>
              <w:left w:val="nil"/>
              <w:bottom w:val="double" w:sz="6" w:space="0" w:color="000000"/>
              <w:right w:val="single" w:sz="4" w:space="0" w:color="000000"/>
            </w:tcBorders>
            <w:shd w:val="clear" w:color="auto" w:fill="A6A6A6" w:themeFill="background1" w:themeFillShade="A6"/>
            <w:noWrap/>
            <w:vAlign w:val="center"/>
            <w:hideMark/>
          </w:tcPr>
          <w:p w14:paraId="2DCFC2BC"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874,250,081.46 </w:t>
            </w:r>
          </w:p>
        </w:tc>
      </w:tr>
      <w:tr w:rsidR="00E12B41" w:rsidRPr="00E12B41" w14:paraId="52BF6479" w14:textId="77777777" w:rsidTr="00E12B41">
        <w:trPr>
          <w:trHeight w:val="20"/>
        </w:trPr>
        <w:tc>
          <w:tcPr>
            <w:tcW w:w="729" w:type="pct"/>
            <w:tcBorders>
              <w:top w:val="nil"/>
              <w:left w:val="single" w:sz="4" w:space="0" w:color="000000"/>
              <w:bottom w:val="nil"/>
              <w:right w:val="nil"/>
            </w:tcBorders>
            <w:shd w:val="clear" w:color="auto" w:fill="auto"/>
            <w:noWrap/>
            <w:vAlign w:val="center"/>
            <w:hideMark/>
          </w:tcPr>
          <w:p w14:paraId="23E1024F"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Central Office</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0A225590"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39,708,413.19</w:t>
            </w:r>
          </w:p>
        </w:tc>
        <w:tc>
          <w:tcPr>
            <w:tcW w:w="500" w:type="pct"/>
            <w:tcBorders>
              <w:top w:val="nil"/>
              <w:left w:val="nil"/>
              <w:bottom w:val="nil"/>
              <w:right w:val="single" w:sz="4" w:space="0" w:color="000000"/>
            </w:tcBorders>
            <w:shd w:val="clear" w:color="auto" w:fill="auto"/>
            <w:noWrap/>
            <w:vAlign w:val="center"/>
            <w:hideMark/>
          </w:tcPr>
          <w:p w14:paraId="62392604" w14:textId="77777777" w:rsidR="0057145E" w:rsidRPr="00E12B41" w:rsidRDefault="0057145E" w:rsidP="0057145E">
            <w:pPr>
              <w:widowControl/>
              <w:spacing w:after="0" w:line="240" w:lineRule="auto"/>
              <w:jc w:val="center"/>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0</w:t>
            </w:r>
          </w:p>
        </w:tc>
        <w:tc>
          <w:tcPr>
            <w:tcW w:w="757" w:type="pct"/>
            <w:tcBorders>
              <w:top w:val="nil"/>
              <w:left w:val="nil"/>
              <w:bottom w:val="nil"/>
              <w:right w:val="single" w:sz="4" w:space="0" w:color="000000"/>
            </w:tcBorders>
            <w:shd w:val="clear" w:color="auto" w:fill="auto"/>
            <w:noWrap/>
            <w:vAlign w:val="center"/>
            <w:hideMark/>
          </w:tcPr>
          <w:p w14:paraId="457443D7" w14:textId="0A4A274A"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   </w:t>
            </w:r>
          </w:p>
        </w:tc>
        <w:tc>
          <w:tcPr>
            <w:tcW w:w="762" w:type="pct"/>
            <w:tcBorders>
              <w:top w:val="nil"/>
              <w:left w:val="nil"/>
              <w:bottom w:val="nil"/>
              <w:right w:val="single" w:sz="4" w:space="0" w:color="000000"/>
            </w:tcBorders>
            <w:shd w:val="clear" w:color="auto" w:fill="auto"/>
            <w:noWrap/>
            <w:vAlign w:val="center"/>
            <w:hideMark/>
          </w:tcPr>
          <w:p w14:paraId="185B6786" w14:textId="3ABD76A8"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   </w:t>
            </w:r>
          </w:p>
        </w:tc>
        <w:tc>
          <w:tcPr>
            <w:tcW w:w="784" w:type="pct"/>
            <w:tcBorders>
              <w:top w:val="nil"/>
              <w:left w:val="nil"/>
              <w:bottom w:val="nil"/>
              <w:right w:val="single" w:sz="4" w:space="0" w:color="000000"/>
            </w:tcBorders>
            <w:shd w:val="clear" w:color="auto" w:fill="auto"/>
            <w:noWrap/>
            <w:vAlign w:val="center"/>
            <w:hideMark/>
          </w:tcPr>
          <w:p w14:paraId="059F400C" w14:textId="357375A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 xml:space="preserve">    -   </w:t>
            </w:r>
          </w:p>
        </w:tc>
        <w:tc>
          <w:tcPr>
            <w:tcW w:w="780" w:type="pct"/>
            <w:tcBorders>
              <w:top w:val="single" w:sz="4" w:space="0" w:color="000000"/>
              <w:left w:val="nil"/>
              <w:bottom w:val="single" w:sz="4" w:space="0" w:color="000000"/>
              <w:right w:val="single" w:sz="4" w:space="0" w:color="000000"/>
            </w:tcBorders>
            <w:shd w:val="clear" w:color="auto" w:fill="auto"/>
            <w:noWrap/>
            <w:vAlign w:val="center"/>
            <w:hideMark/>
          </w:tcPr>
          <w:p w14:paraId="4968C0F5"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39,708,413.19 </w:t>
            </w:r>
          </w:p>
        </w:tc>
      </w:tr>
      <w:tr w:rsidR="00E12B41" w:rsidRPr="00E12B41" w14:paraId="23FFBA0A" w14:textId="77777777" w:rsidTr="00E12B41">
        <w:trPr>
          <w:trHeight w:val="20"/>
        </w:trPr>
        <w:tc>
          <w:tcPr>
            <w:tcW w:w="729" w:type="pct"/>
            <w:tcBorders>
              <w:top w:val="single" w:sz="4" w:space="0" w:color="000000"/>
              <w:left w:val="single" w:sz="4" w:space="0" w:color="000000"/>
              <w:bottom w:val="single" w:sz="4" w:space="0" w:color="000000"/>
              <w:right w:val="nil"/>
            </w:tcBorders>
            <w:shd w:val="clear" w:color="auto" w:fill="auto"/>
            <w:noWrap/>
            <w:vAlign w:val="center"/>
            <w:hideMark/>
          </w:tcPr>
          <w:p w14:paraId="137E5E43"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NRLMB - NROC</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71F2DDD2"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0.00</w:t>
            </w:r>
          </w:p>
        </w:tc>
        <w:tc>
          <w:tcPr>
            <w:tcW w:w="500" w:type="pct"/>
            <w:tcBorders>
              <w:top w:val="single" w:sz="4" w:space="0" w:color="000000"/>
              <w:left w:val="nil"/>
              <w:bottom w:val="single" w:sz="4" w:space="0" w:color="000000"/>
              <w:right w:val="single" w:sz="4" w:space="0" w:color="000000"/>
            </w:tcBorders>
            <w:shd w:val="clear" w:color="auto" w:fill="auto"/>
            <w:noWrap/>
            <w:vAlign w:val="center"/>
            <w:hideMark/>
          </w:tcPr>
          <w:p w14:paraId="0D34A4F2"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9,687</w:t>
            </w:r>
          </w:p>
        </w:tc>
        <w:tc>
          <w:tcPr>
            <w:tcW w:w="757" w:type="pct"/>
            <w:tcBorders>
              <w:top w:val="single" w:sz="4" w:space="0" w:color="000000"/>
              <w:left w:val="nil"/>
              <w:bottom w:val="single" w:sz="4" w:space="0" w:color="000000"/>
              <w:right w:val="single" w:sz="4" w:space="0" w:color="000000"/>
            </w:tcBorders>
            <w:shd w:val="clear" w:color="auto" w:fill="auto"/>
            <w:noWrap/>
            <w:vAlign w:val="center"/>
            <w:hideMark/>
          </w:tcPr>
          <w:p w14:paraId="37A8A1DE" w14:textId="2975572B"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5,821,665.00 </w:t>
            </w:r>
          </w:p>
        </w:tc>
        <w:tc>
          <w:tcPr>
            <w:tcW w:w="762" w:type="pct"/>
            <w:tcBorders>
              <w:top w:val="single" w:sz="4" w:space="0" w:color="000000"/>
              <w:left w:val="nil"/>
              <w:bottom w:val="single" w:sz="4" w:space="0" w:color="000000"/>
              <w:right w:val="single" w:sz="4" w:space="0" w:color="000000"/>
            </w:tcBorders>
            <w:shd w:val="clear" w:color="auto" w:fill="auto"/>
            <w:noWrap/>
            <w:vAlign w:val="center"/>
            <w:hideMark/>
          </w:tcPr>
          <w:p w14:paraId="5B56A633"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4,135,202.82 </w:t>
            </w:r>
          </w:p>
        </w:tc>
        <w:tc>
          <w:tcPr>
            <w:tcW w:w="784" w:type="pct"/>
            <w:tcBorders>
              <w:top w:val="single" w:sz="4" w:space="0" w:color="000000"/>
              <w:left w:val="nil"/>
              <w:bottom w:val="single" w:sz="4" w:space="0" w:color="000000"/>
              <w:right w:val="single" w:sz="4" w:space="0" w:color="000000"/>
            </w:tcBorders>
            <w:shd w:val="clear" w:color="auto" w:fill="auto"/>
            <w:noWrap/>
            <w:vAlign w:val="center"/>
            <w:hideMark/>
          </w:tcPr>
          <w:p w14:paraId="2632E997"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70,339,517.75 </w:t>
            </w:r>
          </w:p>
        </w:tc>
        <w:tc>
          <w:tcPr>
            <w:tcW w:w="780" w:type="pct"/>
            <w:tcBorders>
              <w:top w:val="nil"/>
              <w:left w:val="nil"/>
              <w:bottom w:val="single" w:sz="4" w:space="0" w:color="000000"/>
              <w:right w:val="single" w:sz="4" w:space="0" w:color="000000"/>
            </w:tcBorders>
            <w:shd w:val="clear" w:color="auto" w:fill="auto"/>
            <w:noWrap/>
            <w:vAlign w:val="center"/>
            <w:hideMark/>
          </w:tcPr>
          <w:p w14:paraId="0A381163"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00,296,385.57 </w:t>
            </w:r>
          </w:p>
        </w:tc>
      </w:tr>
      <w:tr w:rsidR="00E12B41" w:rsidRPr="00E12B41" w14:paraId="017FEFCA"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2490D884"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NRLMB - VDRC</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63CF1359"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0.00</w:t>
            </w:r>
          </w:p>
        </w:tc>
        <w:tc>
          <w:tcPr>
            <w:tcW w:w="500" w:type="pct"/>
            <w:tcBorders>
              <w:top w:val="nil"/>
              <w:left w:val="nil"/>
              <w:bottom w:val="single" w:sz="4" w:space="0" w:color="000000"/>
              <w:right w:val="single" w:sz="4" w:space="0" w:color="000000"/>
            </w:tcBorders>
            <w:shd w:val="clear" w:color="auto" w:fill="auto"/>
            <w:noWrap/>
            <w:vAlign w:val="center"/>
            <w:hideMark/>
          </w:tcPr>
          <w:p w14:paraId="1A261D8B"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0,247</w:t>
            </w:r>
          </w:p>
        </w:tc>
        <w:tc>
          <w:tcPr>
            <w:tcW w:w="757" w:type="pct"/>
            <w:tcBorders>
              <w:top w:val="nil"/>
              <w:left w:val="nil"/>
              <w:bottom w:val="single" w:sz="4" w:space="0" w:color="000000"/>
              <w:right w:val="single" w:sz="4" w:space="0" w:color="000000"/>
            </w:tcBorders>
            <w:shd w:val="clear" w:color="auto" w:fill="auto"/>
            <w:noWrap/>
            <w:vAlign w:val="center"/>
            <w:hideMark/>
          </w:tcPr>
          <w:p w14:paraId="434819AA" w14:textId="159DDBC0"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4,549,237.63 </w:t>
            </w:r>
          </w:p>
        </w:tc>
        <w:tc>
          <w:tcPr>
            <w:tcW w:w="762" w:type="pct"/>
            <w:tcBorders>
              <w:top w:val="nil"/>
              <w:left w:val="nil"/>
              <w:bottom w:val="single" w:sz="4" w:space="0" w:color="000000"/>
              <w:right w:val="single" w:sz="4" w:space="0" w:color="000000"/>
            </w:tcBorders>
            <w:shd w:val="clear" w:color="auto" w:fill="auto"/>
            <w:noWrap/>
            <w:vAlign w:val="center"/>
            <w:hideMark/>
          </w:tcPr>
          <w:p w14:paraId="400D6321" w14:textId="64040108"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3,755,227.33 </w:t>
            </w:r>
          </w:p>
        </w:tc>
        <w:tc>
          <w:tcPr>
            <w:tcW w:w="784" w:type="pct"/>
            <w:tcBorders>
              <w:top w:val="nil"/>
              <w:left w:val="nil"/>
              <w:bottom w:val="single" w:sz="4" w:space="0" w:color="000000"/>
              <w:right w:val="single" w:sz="4" w:space="0" w:color="000000"/>
            </w:tcBorders>
            <w:shd w:val="clear" w:color="auto" w:fill="auto"/>
            <w:noWrap/>
            <w:vAlign w:val="center"/>
            <w:hideMark/>
          </w:tcPr>
          <w:p w14:paraId="5CA0B0B1" w14:textId="08A8772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469,751.20 </w:t>
            </w:r>
          </w:p>
        </w:tc>
        <w:tc>
          <w:tcPr>
            <w:tcW w:w="780" w:type="pct"/>
            <w:tcBorders>
              <w:top w:val="nil"/>
              <w:left w:val="nil"/>
              <w:bottom w:val="single" w:sz="4" w:space="0" w:color="000000"/>
              <w:right w:val="single" w:sz="4" w:space="0" w:color="000000"/>
            </w:tcBorders>
            <w:shd w:val="clear" w:color="auto" w:fill="auto"/>
            <w:noWrap/>
            <w:vAlign w:val="center"/>
            <w:hideMark/>
          </w:tcPr>
          <w:p w14:paraId="1BA76FFD" w14:textId="41F01EE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0,774,216.16 </w:t>
            </w:r>
          </w:p>
        </w:tc>
      </w:tr>
      <w:tr w:rsidR="00E12B41" w:rsidRPr="00E12B41" w14:paraId="0B719F2B"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241ED8AC"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I</w:t>
            </w:r>
          </w:p>
        </w:tc>
        <w:tc>
          <w:tcPr>
            <w:tcW w:w="689" w:type="pct"/>
            <w:tcBorders>
              <w:top w:val="nil"/>
              <w:left w:val="single" w:sz="4" w:space="0" w:color="000000"/>
              <w:bottom w:val="single" w:sz="4" w:space="0" w:color="000000"/>
              <w:right w:val="single" w:sz="4" w:space="0" w:color="000000"/>
            </w:tcBorders>
            <w:shd w:val="clear" w:color="auto" w:fill="auto"/>
            <w:noWrap/>
            <w:vAlign w:val="center"/>
            <w:hideMark/>
          </w:tcPr>
          <w:p w14:paraId="4E6B127B"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455.20</w:t>
            </w:r>
          </w:p>
        </w:tc>
        <w:tc>
          <w:tcPr>
            <w:tcW w:w="500" w:type="pct"/>
            <w:tcBorders>
              <w:top w:val="nil"/>
              <w:left w:val="nil"/>
              <w:bottom w:val="single" w:sz="4" w:space="0" w:color="000000"/>
              <w:right w:val="single" w:sz="4" w:space="0" w:color="000000"/>
            </w:tcBorders>
            <w:shd w:val="clear" w:color="auto" w:fill="auto"/>
            <w:noWrap/>
            <w:vAlign w:val="center"/>
            <w:hideMark/>
          </w:tcPr>
          <w:p w14:paraId="7CB0CF69"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621</w:t>
            </w:r>
          </w:p>
        </w:tc>
        <w:tc>
          <w:tcPr>
            <w:tcW w:w="757" w:type="pct"/>
            <w:tcBorders>
              <w:top w:val="nil"/>
              <w:left w:val="nil"/>
              <w:bottom w:val="single" w:sz="4" w:space="0" w:color="000000"/>
              <w:right w:val="single" w:sz="4" w:space="0" w:color="000000"/>
            </w:tcBorders>
            <w:shd w:val="clear" w:color="auto" w:fill="auto"/>
            <w:noWrap/>
            <w:vAlign w:val="center"/>
            <w:hideMark/>
          </w:tcPr>
          <w:p w14:paraId="2611E5AF" w14:textId="7EDD989F"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728,659.32 </w:t>
            </w:r>
          </w:p>
        </w:tc>
        <w:tc>
          <w:tcPr>
            <w:tcW w:w="762" w:type="pct"/>
            <w:tcBorders>
              <w:top w:val="nil"/>
              <w:left w:val="nil"/>
              <w:bottom w:val="single" w:sz="4" w:space="0" w:color="000000"/>
              <w:right w:val="single" w:sz="4" w:space="0" w:color="000000"/>
            </w:tcBorders>
            <w:shd w:val="clear" w:color="auto" w:fill="auto"/>
            <w:noWrap/>
            <w:vAlign w:val="center"/>
            <w:hideMark/>
          </w:tcPr>
          <w:p w14:paraId="17A52BD7" w14:textId="163513AF"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813,730.00 </w:t>
            </w:r>
          </w:p>
        </w:tc>
        <w:tc>
          <w:tcPr>
            <w:tcW w:w="784" w:type="pct"/>
            <w:tcBorders>
              <w:top w:val="nil"/>
              <w:left w:val="nil"/>
              <w:bottom w:val="single" w:sz="4" w:space="0" w:color="000000"/>
              <w:right w:val="single" w:sz="4" w:space="0" w:color="000000"/>
            </w:tcBorders>
            <w:shd w:val="clear" w:color="auto" w:fill="auto"/>
            <w:noWrap/>
            <w:vAlign w:val="center"/>
            <w:hideMark/>
          </w:tcPr>
          <w:p w14:paraId="368F9299"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30,898,834.96 </w:t>
            </w:r>
          </w:p>
        </w:tc>
        <w:tc>
          <w:tcPr>
            <w:tcW w:w="780" w:type="pct"/>
            <w:tcBorders>
              <w:top w:val="nil"/>
              <w:left w:val="nil"/>
              <w:bottom w:val="single" w:sz="4" w:space="0" w:color="000000"/>
              <w:right w:val="single" w:sz="4" w:space="0" w:color="000000"/>
            </w:tcBorders>
            <w:shd w:val="clear" w:color="auto" w:fill="auto"/>
            <w:noWrap/>
            <w:vAlign w:val="center"/>
            <w:hideMark/>
          </w:tcPr>
          <w:p w14:paraId="3CF7D9F7" w14:textId="0D40E73C"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37,441,679.48 </w:t>
            </w:r>
          </w:p>
        </w:tc>
      </w:tr>
      <w:tr w:rsidR="00E12B41" w:rsidRPr="00E12B41" w14:paraId="2BFCC49C"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20F3DE35"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II</w:t>
            </w:r>
          </w:p>
        </w:tc>
        <w:tc>
          <w:tcPr>
            <w:tcW w:w="689" w:type="pct"/>
            <w:tcBorders>
              <w:top w:val="nil"/>
              <w:left w:val="single" w:sz="4" w:space="0" w:color="000000"/>
              <w:bottom w:val="single" w:sz="4" w:space="0" w:color="000000"/>
              <w:right w:val="single" w:sz="4" w:space="0" w:color="000000"/>
            </w:tcBorders>
            <w:shd w:val="clear" w:color="auto" w:fill="auto"/>
            <w:noWrap/>
            <w:vAlign w:val="center"/>
            <w:hideMark/>
          </w:tcPr>
          <w:p w14:paraId="46A069D3"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938.79</w:t>
            </w:r>
          </w:p>
        </w:tc>
        <w:tc>
          <w:tcPr>
            <w:tcW w:w="500" w:type="pct"/>
            <w:tcBorders>
              <w:top w:val="nil"/>
              <w:left w:val="nil"/>
              <w:bottom w:val="single" w:sz="4" w:space="0" w:color="000000"/>
              <w:right w:val="single" w:sz="4" w:space="0" w:color="000000"/>
            </w:tcBorders>
            <w:shd w:val="clear" w:color="auto" w:fill="auto"/>
            <w:noWrap/>
            <w:vAlign w:val="center"/>
            <w:hideMark/>
          </w:tcPr>
          <w:p w14:paraId="1308A3F0"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0,158</w:t>
            </w:r>
          </w:p>
        </w:tc>
        <w:tc>
          <w:tcPr>
            <w:tcW w:w="757" w:type="pct"/>
            <w:tcBorders>
              <w:top w:val="nil"/>
              <w:left w:val="nil"/>
              <w:bottom w:val="single" w:sz="4" w:space="0" w:color="000000"/>
              <w:right w:val="single" w:sz="4" w:space="0" w:color="000000"/>
            </w:tcBorders>
            <w:shd w:val="clear" w:color="auto" w:fill="auto"/>
            <w:noWrap/>
            <w:vAlign w:val="center"/>
            <w:hideMark/>
          </w:tcPr>
          <w:p w14:paraId="4D85F153" w14:textId="0DF3A74A"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0,187,730.36 </w:t>
            </w:r>
          </w:p>
        </w:tc>
        <w:tc>
          <w:tcPr>
            <w:tcW w:w="762" w:type="pct"/>
            <w:tcBorders>
              <w:top w:val="nil"/>
              <w:left w:val="nil"/>
              <w:bottom w:val="single" w:sz="4" w:space="0" w:color="000000"/>
              <w:right w:val="single" w:sz="4" w:space="0" w:color="000000"/>
            </w:tcBorders>
            <w:shd w:val="clear" w:color="auto" w:fill="auto"/>
            <w:noWrap/>
            <w:vAlign w:val="center"/>
            <w:hideMark/>
          </w:tcPr>
          <w:p w14:paraId="2687CD67" w14:textId="5765881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762,516.01 </w:t>
            </w:r>
          </w:p>
        </w:tc>
        <w:tc>
          <w:tcPr>
            <w:tcW w:w="784" w:type="pct"/>
            <w:tcBorders>
              <w:top w:val="nil"/>
              <w:left w:val="nil"/>
              <w:bottom w:val="single" w:sz="4" w:space="0" w:color="000000"/>
              <w:right w:val="single" w:sz="4" w:space="0" w:color="000000"/>
            </w:tcBorders>
            <w:shd w:val="clear" w:color="auto" w:fill="auto"/>
            <w:noWrap/>
            <w:vAlign w:val="center"/>
            <w:hideMark/>
          </w:tcPr>
          <w:p w14:paraId="42DFB080" w14:textId="6D22BBC3"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5,510,398.95 </w:t>
            </w:r>
          </w:p>
        </w:tc>
        <w:tc>
          <w:tcPr>
            <w:tcW w:w="780" w:type="pct"/>
            <w:tcBorders>
              <w:top w:val="nil"/>
              <w:left w:val="nil"/>
              <w:bottom w:val="single" w:sz="4" w:space="0" w:color="000000"/>
              <w:right w:val="single" w:sz="4" w:space="0" w:color="000000"/>
            </w:tcBorders>
            <w:shd w:val="clear" w:color="auto" w:fill="auto"/>
            <w:noWrap/>
            <w:vAlign w:val="center"/>
            <w:hideMark/>
          </w:tcPr>
          <w:p w14:paraId="1A82EE4D" w14:textId="688A06C6"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21,461,584.11 </w:t>
            </w:r>
          </w:p>
        </w:tc>
      </w:tr>
      <w:tr w:rsidR="00E12B41" w:rsidRPr="00E12B41" w14:paraId="6A753773"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1B0F56D6"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III</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36831221"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4,205,028.74</w:t>
            </w:r>
          </w:p>
        </w:tc>
        <w:tc>
          <w:tcPr>
            <w:tcW w:w="500" w:type="pct"/>
            <w:tcBorders>
              <w:top w:val="nil"/>
              <w:left w:val="nil"/>
              <w:bottom w:val="single" w:sz="4" w:space="0" w:color="000000"/>
              <w:right w:val="single" w:sz="4" w:space="0" w:color="000000"/>
            </w:tcBorders>
            <w:shd w:val="clear" w:color="auto" w:fill="auto"/>
            <w:noWrap/>
            <w:vAlign w:val="center"/>
            <w:hideMark/>
          </w:tcPr>
          <w:p w14:paraId="5D5B5347"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2,441</w:t>
            </w:r>
          </w:p>
        </w:tc>
        <w:tc>
          <w:tcPr>
            <w:tcW w:w="757" w:type="pct"/>
            <w:tcBorders>
              <w:top w:val="nil"/>
              <w:left w:val="nil"/>
              <w:bottom w:val="single" w:sz="4" w:space="0" w:color="000000"/>
              <w:right w:val="single" w:sz="4" w:space="0" w:color="000000"/>
            </w:tcBorders>
            <w:shd w:val="clear" w:color="auto" w:fill="auto"/>
            <w:noWrap/>
            <w:vAlign w:val="center"/>
            <w:hideMark/>
          </w:tcPr>
          <w:p w14:paraId="1396BC16" w14:textId="1232B92B"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5,681,030.73 </w:t>
            </w:r>
          </w:p>
        </w:tc>
        <w:tc>
          <w:tcPr>
            <w:tcW w:w="762" w:type="pct"/>
            <w:tcBorders>
              <w:top w:val="nil"/>
              <w:left w:val="nil"/>
              <w:bottom w:val="single" w:sz="4" w:space="0" w:color="000000"/>
              <w:right w:val="single" w:sz="4" w:space="0" w:color="000000"/>
            </w:tcBorders>
            <w:shd w:val="clear" w:color="auto" w:fill="auto"/>
            <w:noWrap/>
            <w:vAlign w:val="center"/>
            <w:hideMark/>
          </w:tcPr>
          <w:p w14:paraId="18BA640C" w14:textId="3EF654ED"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012,085.86 </w:t>
            </w:r>
          </w:p>
        </w:tc>
        <w:tc>
          <w:tcPr>
            <w:tcW w:w="784" w:type="pct"/>
            <w:tcBorders>
              <w:top w:val="nil"/>
              <w:left w:val="nil"/>
              <w:bottom w:val="single" w:sz="4" w:space="0" w:color="000000"/>
              <w:right w:val="single" w:sz="4" w:space="0" w:color="000000"/>
            </w:tcBorders>
            <w:shd w:val="clear" w:color="auto" w:fill="auto"/>
            <w:noWrap/>
            <w:vAlign w:val="center"/>
            <w:hideMark/>
          </w:tcPr>
          <w:p w14:paraId="419CE1D9" w14:textId="0B24EBAE"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5,022,278.98 </w:t>
            </w:r>
          </w:p>
        </w:tc>
        <w:tc>
          <w:tcPr>
            <w:tcW w:w="780" w:type="pct"/>
            <w:tcBorders>
              <w:top w:val="nil"/>
              <w:left w:val="nil"/>
              <w:bottom w:val="single" w:sz="4" w:space="0" w:color="000000"/>
              <w:right w:val="single" w:sz="4" w:space="0" w:color="000000"/>
            </w:tcBorders>
            <w:shd w:val="clear" w:color="auto" w:fill="auto"/>
            <w:noWrap/>
            <w:vAlign w:val="center"/>
            <w:hideMark/>
          </w:tcPr>
          <w:p w14:paraId="3A91123B" w14:textId="2272350D"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6,920,424.31 </w:t>
            </w:r>
          </w:p>
        </w:tc>
      </w:tr>
      <w:tr w:rsidR="00E12B41" w:rsidRPr="00E12B41" w14:paraId="74E2BDA5"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2DDD24B3"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CALABARZON</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17D5AC6A"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000.00</w:t>
            </w:r>
          </w:p>
        </w:tc>
        <w:tc>
          <w:tcPr>
            <w:tcW w:w="500" w:type="pct"/>
            <w:tcBorders>
              <w:top w:val="nil"/>
              <w:left w:val="nil"/>
              <w:bottom w:val="single" w:sz="4" w:space="0" w:color="000000"/>
              <w:right w:val="single" w:sz="4" w:space="0" w:color="000000"/>
            </w:tcBorders>
            <w:shd w:val="clear" w:color="auto" w:fill="auto"/>
            <w:noWrap/>
            <w:vAlign w:val="center"/>
            <w:hideMark/>
          </w:tcPr>
          <w:p w14:paraId="7B44199F"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8,034</w:t>
            </w:r>
          </w:p>
        </w:tc>
        <w:tc>
          <w:tcPr>
            <w:tcW w:w="757" w:type="pct"/>
            <w:tcBorders>
              <w:top w:val="nil"/>
              <w:left w:val="nil"/>
              <w:bottom w:val="single" w:sz="4" w:space="0" w:color="000000"/>
              <w:right w:val="single" w:sz="4" w:space="0" w:color="000000"/>
            </w:tcBorders>
            <w:shd w:val="clear" w:color="auto" w:fill="auto"/>
            <w:noWrap/>
            <w:vAlign w:val="center"/>
            <w:hideMark/>
          </w:tcPr>
          <w:p w14:paraId="7E97F506" w14:textId="1269E81A"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833,264.00 </w:t>
            </w:r>
          </w:p>
        </w:tc>
        <w:tc>
          <w:tcPr>
            <w:tcW w:w="762" w:type="pct"/>
            <w:tcBorders>
              <w:top w:val="nil"/>
              <w:left w:val="nil"/>
              <w:bottom w:val="single" w:sz="4" w:space="0" w:color="000000"/>
              <w:right w:val="single" w:sz="4" w:space="0" w:color="000000"/>
            </w:tcBorders>
            <w:shd w:val="clear" w:color="auto" w:fill="auto"/>
            <w:noWrap/>
            <w:vAlign w:val="center"/>
            <w:hideMark/>
          </w:tcPr>
          <w:p w14:paraId="269FE895" w14:textId="03F9DFA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3,296,030.48 </w:t>
            </w:r>
          </w:p>
        </w:tc>
        <w:tc>
          <w:tcPr>
            <w:tcW w:w="784" w:type="pct"/>
            <w:tcBorders>
              <w:top w:val="nil"/>
              <w:left w:val="nil"/>
              <w:bottom w:val="single" w:sz="4" w:space="0" w:color="000000"/>
              <w:right w:val="single" w:sz="4" w:space="0" w:color="000000"/>
            </w:tcBorders>
            <w:shd w:val="clear" w:color="auto" w:fill="auto"/>
            <w:noWrap/>
            <w:vAlign w:val="center"/>
            <w:hideMark/>
          </w:tcPr>
          <w:p w14:paraId="5FAA6A47" w14:textId="2405B19B"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4,069,663.12 </w:t>
            </w:r>
          </w:p>
        </w:tc>
        <w:tc>
          <w:tcPr>
            <w:tcW w:w="780" w:type="pct"/>
            <w:tcBorders>
              <w:top w:val="nil"/>
              <w:left w:val="nil"/>
              <w:bottom w:val="single" w:sz="4" w:space="0" w:color="000000"/>
              <w:right w:val="single" w:sz="4" w:space="0" w:color="000000"/>
            </w:tcBorders>
            <w:shd w:val="clear" w:color="auto" w:fill="auto"/>
            <w:noWrap/>
            <w:vAlign w:val="center"/>
            <w:hideMark/>
          </w:tcPr>
          <w:p w14:paraId="27BC10F1" w14:textId="097B5A08"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3,198,957.60 </w:t>
            </w:r>
          </w:p>
        </w:tc>
      </w:tr>
      <w:tr w:rsidR="00E12B41" w:rsidRPr="00E12B41" w14:paraId="577DD899"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399269D0"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MIMAROPA</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40F2289A"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882,244.58</w:t>
            </w:r>
          </w:p>
        </w:tc>
        <w:tc>
          <w:tcPr>
            <w:tcW w:w="500" w:type="pct"/>
            <w:tcBorders>
              <w:top w:val="nil"/>
              <w:left w:val="nil"/>
              <w:bottom w:val="single" w:sz="4" w:space="0" w:color="000000"/>
              <w:right w:val="single" w:sz="4" w:space="0" w:color="000000"/>
            </w:tcBorders>
            <w:shd w:val="clear" w:color="auto" w:fill="auto"/>
            <w:noWrap/>
            <w:vAlign w:val="center"/>
            <w:hideMark/>
          </w:tcPr>
          <w:p w14:paraId="250C8632"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9,724</w:t>
            </w:r>
          </w:p>
        </w:tc>
        <w:tc>
          <w:tcPr>
            <w:tcW w:w="757" w:type="pct"/>
            <w:tcBorders>
              <w:top w:val="nil"/>
              <w:left w:val="nil"/>
              <w:bottom w:val="single" w:sz="4" w:space="0" w:color="000000"/>
              <w:right w:val="single" w:sz="4" w:space="0" w:color="000000"/>
            </w:tcBorders>
            <w:shd w:val="clear" w:color="auto" w:fill="auto"/>
            <w:noWrap/>
            <w:vAlign w:val="center"/>
            <w:hideMark/>
          </w:tcPr>
          <w:p w14:paraId="6C84F55E" w14:textId="5C39ACC3"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3,375,800.00 </w:t>
            </w:r>
          </w:p>
        </w:tc>
        <w:tc>
          <w:tcPr>
            <w:tcW w:w="762" w:type="pct"/>
            <w:tcBorders>
              <w:top w:val="nil"/>
              <w:left w:val="nil"/>
              <w:bottom w:val="single" w:sz="4" w:space="0" w:color="000000"/>
              <w:right w:val="single" w:sz="4" w:space="0" w:color="000000"/>
            </w:tcBorders>
            <w:shd w:val="clear" w:color="auto" w:fill="auto"/>
            <w:noWrap/>
            <w:vAlign w:val="center"/>
            <w:hideMark/>
          </w:tcPr>
          <w:p w14:paraId="43C602BF" w14:textId="2BA5961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061,634.00 </w:t>
            </w:r>
          </w:p>
        </w:tc>
        <w:tc>
          <w:tcPr>
            <w:tcW w:w="784" w:type="pct"/>
            <w:tcBorders>
              <w:top w:val="nil"/>
              <w:left w:val="nil"/>
              <w:bottom w:val="single" w:sz="4" w:space="0" w:color="000000"/>
              <w:right w:val="single" w:sz="4" w:space="0" w:color="000000"/>
            </w:tcBorders>
            <w:shd w:val="clear" w:color="auto" w:fill="auto"/>
            <w:noWrap/>
            <w:vAlign w:val="center"/>
            <w:hideMark/>
          </w:tcPr>
          <w:p w14:paraId="1E642CEF" w14:textId="0A7C0E15"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6,003,498.80 </w:t>
            </w:r>
          </w:p>
        </w:tc>
        <w:tc>
          <w:tcPr>
            <w:tcW w:w="780" w:type="pct"/>
            <w:tcBorders>
              <w:top w:val="nil"/>
              <w:left w:val="nil"/>
              <w:bottom w:val="single" w:sz="4" w:space="0" w:color="000000"/>
              <w:right w:val="single" w:sz="4" w:space="0" w:color="000000"/>
            </w:tcBorders>
            <w:shd w:val="clear" w:color="auto" w:fill="auto"/>
            <w:noWrap/>
            <w:vAlign w:val="center"/>
            <w:hideMark/>
          </w:tcPr>
          <w:p w14:paraId="041C949C" w14:textId="5434FCAA"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24,323,177.38 </w:t>
            </w:r>
          </w:p>
        </w:tc>
      </w:tr>
      <w:tr w:rsidR="00E12B41" w:rsidRPr="00E12B41" w14:paraId="73F32742"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11EB3AB4"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V</w:t>
            </w:r>
          </w:p>
        </w:tc>
        <w:tc>
          <w:tcPr>
            <w:tcW w:w="689" w:type="pct"/>
            <w:tcBorders>
              <w:top w:val="nil"/>
              <w:left w:val="single" w:sz="4" w:space="0" w:color="000000"/>
              <w:bottom w:val="single" w:sz="4" w:space="0" w:color="000000"/>
              <w:right w:val="single" w:sz="4" w:space="0" w:color="000000"/>
            </w:tcBorders>
            <w:shd w:val="clear" w:color="auto" w:fill="auto"/>
            <w:noWrap/>
            <w:vAlign w:val="center"/>
            <w:hideMark/>
          </w:tcPr>
          <w:p w14:paraId="0837CC0F"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0.00</w:t>
            </w:r>
          </w:p>
        </w:tc>
        <w:tc>
          <w:tcPr>
            <w:tcW w:w="500" w:type="pct"/>
            <w:tcBorders>
              <w:top w:val="nil"/>
              <w:left w:val="nil"/>
              <w:bottom w:val="single" w:sz="4" w:space="0" w:color="000000"/>
              <w:right w:val="single" w:sz="4" w:space="0" w:color="000000"/>
            </w:tcBorders>
            <w:shd w:val="clear" w:color="auto" w:fill="auto"/>
            <w:noWrap/>
            <w:vAlign w:val="center"/>
            <w:hideMark/>
          </w:tcPr>
          <w:p w14:paraId="5F9C058F"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2,083</w:t>
            </w:r>
          </w:p>
        </w:tc>
        <w:tc>
          <w:tcPr>
            <w:tcW w:w="757" w:type="pct"/>
            <w:tcBorders>
              <w:top w:val="nil"/>
              <w:left w:val="nil"/>
              <w:bottom w:val="single" w:sz="4" w:space="0" w:color="000000"/>
              <w:right w:val="single" w:sz="4" w:space="0" w:color="000000"/>
            </w:tcBorders>
            <w:shd w:val="clear" w:color="auto" w:fill="auto"/>
            <w:noWrap/>
            <w:vAlign w:val="center"/>
            <w:hideMark/>
          </w:tcPr>
          <w:p w14:paraId="7F8E1BEF" w14:textId="0FCDF913"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9,567,195.88 </w:t>
            </w:r>
          </w:p>
        </w:tc>
        <w:tc>
          <w:tcPr>
            <w:tcW w:w="762" w:type="pct"/>
            <w:tcBorders>
              <w:top w:val="nil"/>
              <w:left w:val="nil"/>
              <w:bottom w:val="single" w:sz="4" w:space="0" w:color="000000"/>
              <w:right w:val="single" w:sz="4" w:space="0" w:color="000000"/>
            </w:tcBorders>
            <w:shd w:val="clear" w:color="auto" w:fill="auto"/>
            <w:noWrap/>
            <w:vAlign w:val="center"/>
            <w:hideMark/>
          </w:tcPr>
          <w:p w14:paraId="09D289A0" w14:textId="6BD91648"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053,537.41 </w:t>
            </w:r>
          </w:p>
        </w:tc>
        <w:tc>
          <w:tcPr>
            <w:tcW w:w="784" w:type="pct"/>
            <w:tcBorders>
              <w:top w:val="nil"/>
              <w:left w:val="nil"/>
              <w:bottom w:val="single" w:sz="4" w:space="0" w:color="000000"/>
              <w:right w:val="single" w:sz="4" w:space="0" w:color="000000"/>
            </w:tcBorders>
            <w:shd w:val="clear" w:color="auto" w:fill="auto"/>
            <w:noWrap/>
            <w:vAlign w:val="center"/>
            <w:hideMark/>
          </w:tcPr>
          <w:p w14:paraId="6CF684E1"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6,499,532.90 </w:t>
            </w:r>
          </w:p>
        </w:tc>
        <w:tc>
          <w:tcPr>
            <w:tcW w:w="780" w:type="pct"/>
            <w:tcBorders>
              <w:top w:val="nil"/>
              <w:left w:val="nil"/>
              <w:bottom w:val="single" w:sz="4" w:space="0" w:color="000000"/>
              <w:right w:val="single" w:sz="4" w:space="0" w:color="000000"/>
            </w:tcBorders>
            <w:shd w:val="clear" w:color="auto" w:fill="auto"/>
            <w:noWrap/>
            <w:vAlign w:val="center"/>
            <w:hideMark/>
          </w:tcPr>
          <w:p w14:paraId="4854B010" w14:textId="0238B3D5"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37,120,266.19 </w:t>
            </w:r>
          </w:p>
        </w:tc>
      </w:tr>
      <w:tr w:rsidR="00E12B41" w:rsidRPr="00E12B41" w14:paraId="2F092A17"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5235F9D3"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VI</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7BBDEE63"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051.68</w:t>
            </w:r>
          </w:p>
        </w:tc>
        <w:tc>
          <w:tcPr>
            <w:tcW w:w="500" w:type="pct"/>
            <w:tcBorders>
              <w:top w:val="nil"/>
              <w:left w:val="nil"/>
              <w:bottom w:val="single" w:sz="4" w:space="0" w:color="000000"/>
              <w:right w:val="single" w:sz="4" w:space="0" w:color="000000"/>
            </w:tcBorders>
            <w:shd w:val="clear" w:color="auto" w:fill="auto"/>
            <w:noWrap/>
            <w:vAlign w:val="center"/>
            <w:hideMark/>
          </w:tcPr>
          <w:p w14:paraId="406F4AE5"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44,551</w:t>
            </w:r>
          </w:p>
        </w:tc>
        <w:tc>
          <w:tcPr>
            <w:tcW w:w="757" w:type="pct"/>
            <w:tcBorders>
              <w:top w:val="nil"/>
              <w:left w:val="nil"/>
              <w:bottom w:val="single" w:sz="4" w:space="0" w:color="000000"/>
              <w:right w:val="single" w:sz="4" w:space="0" w:color="000000"/>
            </w:tcBorders>
            <w:shd w:val="clear" w:color="auto" w:fill="auto"/>
            <w:noWrap/>
            <w:vAlign w:val="center"/>
            <w:hideMark/>
          </w:tcPr>
          <w:p w14:paraId="089901A5" w14:textId="5457A69A"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6,103,926.94 </w:t>
            </w:r>
          </w:p>
        </w:tc>
        <w:tc>
          <w:tcPr>
            <w:tcW w:w="762" w:type="pct"/>
            <w:tcBorders>
              <w:top w:val="nil"/>
              <w:left w:val="nil"/>
              <w:bottom w:val="single" w:sz="4" w:space="0" w:color="000000"/>
              <w:right w:val="single" w:sz="4" w:space="0" w:color="000000"/>
            </w:tcBorders>
            <w:shd w:val="clear" w:color="auto" w:fill="auto"/>
            <w:noWrap/>
            <w:vAlign w:val="center"/>
            <w:hideMark/>
          </w:tcPr>
          <w:p w14:paraId="70E0D13C"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67,792,935.77 </w:t>
            </w:r>
          </w:p>
        </w:tc>
        <w:tc>
          <w:tcPr>
            <w:tcW w:w="784" w:type="pct"/>
            <w:tcBorders>
              <w:top w:val="nil"/>
              <w:left w:val="nil"/>
              <w:bottom w:val="single" w:sz="4" w:space="0" w:color="000000"/>
              <w:right w:val="single" w:sz="4" w:space="0" w:color="000000"/>
            </w:tcBorders>
            <w:shd w:val="clear" w:color="auto" w:fill="auto"/>
            <w:noWrap/>
            <w:vAlign w:val="center"/>
            <w:hideMark/>
          </w:tcPr>
          <w:p w14:paraId="7BC7D0C5" w14:textId="419F52F1"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5,890,820.31 </w:t>
            </w:r>
          </w:p>
        </w:tc>
        <w:tc>
          <w:tcPr>
            <w:tcW w:w="780" w:type="pct"/>
            <w:tcBorders>
              <w:top w:val="nil"/>
              <w:left w:val="nil"/>
              <w:bottom w:val="single" w:sz="4" w:space="0" w:color="000000"/>
              <w:right w:val="single" w:sz="4" w:space="0" w:color="000000"/>
            </w:tcBorders>
            <w:shd w:val="clear" w:color="auto" w:fill="auto"/>
            <w:noWrap/>
            <w:vAlign w:val="center"/>
            <w:hideMark/>
          </w:tcPr>
          <w:p w14:paraId="3BA11E03" w14:textId="183DAEBC"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92,787,734.70 </w:t>
            </w:r>
          </w:p>
        </w:tc>
      </w:tr>
      <w:tr w:rsidR="00E12B41" w:rsidRPr="00E12B41" w14:paraId="11B8AFF7"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0DA07566"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VII</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5FC470A4"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462.71</w:t>
            </w:r>
          </w:p>
        </w:tc>
        <w:tc>
          <w:tcPr>
            <w:tcW w:w="500" w:type="pct"/>
            <w:tcBorders>
              <w:top w:val="nil"/>
              <w:left w:val="nil"/>
              <w:bottom w:val="single" w:sz="4" w:space="0" w:color="000000"/>
              <w:right w:val="single" w:sz="4" w:space="0" w:color="000000"/>
            </w:tcBorders>
            <w:shd w:val="clear" w:color="auto" w:fill="auto"/>
            <w:noWrap/>
            <w:vAlign w:val="center"/>
            <w:hideMark/>
          </w:tcPr>
          <w:p w14:paraId="0E223253"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3,686</w:t>
            </w:r>
          </w:p>
        </w:tc>
        <w:tc>
          <w:tcPr>
            <w:tcW w:w="757" w:type="pct"/>
            <w:tcBorders>
              <w:top w:val="nil"/>
              <w:left w:val="nil"/>
              <w:bottom w:val="single" w:sz="4" w:space="0" w:color="000000"/>
              <w:right w:val="single" w:sz="4" w:space="0" w:color="000000"/>
            </w:tcBorders>
            <w:shd w:val="clear" w:color="auto" w:fill="auto"/>
            <w:noWrap/>
            <w:vAlign w:val="center"/>
            <w:hideMark/>
          </w:tcPr>
          <w:p w14:paraId="50F15F76" w14:textId="11652B35"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4,678,129.00 </w:t>
            </w:r>
          </w:p>
        </w:tc>
        <w:tc>
          <w:tcPr>
            <w:tcW w:w="762" w:type="pct"/>
            <w:tcBorders>
              <w:top w:val="nil"/>
              <w:left w:val="nil"/>
              <w:bottom w:val="single" w:sz="4" w:space="0" w:color="000000"/>
              <w:right w:val="single" w:sz="4" w:space="0" w:color="000000"/>
            </w:tcBorders>
            <w:shd w:val="clear" w:color="auto" w:fill="auto"/>
            <w:noWrap/>
            <w:vAlign w:val="center"/>
            <w:hideMark/>
          </w:tcPr>
          <w:p w14:paraId="56E80C61" w14:textId="7137399D"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9,817,642.56 </w:t>
            </w:r>
          </w:p>
        </w:tc>
        <w:tc>
          <w:tcPr>
            <w:tcW w:w="784" w:type="pct"/>
            <w:tcBorders>
              <w:top w:val="nil"/>
              <w:left w:val="nil"/>
              <w:bottom w:val="single" w:sz="4" w:space="0" w:color="000000"/>
              <w:right w:val="single" w:sz="4" w:space="0" w:color="000000"/>
            </w:tcBorders>
            <w:shd w:val="clear" w:color="auto" w:fill="auto"/>
            <w:noWrap/>
            <w:vAlign w:val="center"/>
            <w:hideMark/>
          </w:tcPr>
          <w:p w14:paraId="1F2FCF44" w14:textId="0F9CF28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78,097.00 </w:t>
            </w:r>
          </w:p>
        </w:tc>
        <w:tc>
          <w:tcPr>
            <w:tcW w:w="780" w:type="pct"/>
            <w:tcBorders>
              <w:top w:val="nil"/>
              <w:left w:val="nil"/>
              <w:bottom w:val="single" w:sz="4" w:space="0" w:color="000000"/>
              <w:right w:val="single" w:sz="4" w:space="0" w:color="000000"/>
            </w:tcBorders>
            <w:shd w:val="clear" w:color="auto" w:fill="auto"/>
            <w:noWrap/>
            <w:vAlign w:val="center"/>
            <w:hideMark/>
          </w:tcPr>
          <w:p w14:paraId="082F1802" w14:textId="13113AD4"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27,574,331.27 </w:t>
            </w:r>
          </w:p>
        </w:tc>
      </w:tr>
      <w:tr w:rsidR="00E12B41" w:rsidRPr="00E12B41" w14:paraId="15320247"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754342C9"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VIII</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306611BB"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194,543.00</w:t>
            </w:r>
          </w:p>
        </w:tc>
        <w:tc>
          <w:tcPr>
            <w:tcW w:w="500" w:type="pct"/>
            <w:tcBorders>
              <w:top w:val="nil"/>
              <w:left w:val="nil"/>
              <w:bottom w:val="single" w:sz="4" w:space="0" w:color="000000"/>
              <w:right w:val="single" w:sz="4" w:space="0" w:color="000000"/>
            </w:tcBorders>
            <w:shd w:val="clear" w:color="auto" w:fill="auto"/>
            <w:noWrap/>
            <w:vAlign w:val="center"/>
            <w:hideMark/>
          </w:tcPr>
          <w:p w14:paraId="56C2FE63"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0,228</w:t>
            </w:r>
          </w:p>
        </w:tc>
        <w:tc>
          <w:tcPr>
            <w:tcW w:w="757" w:type="pct"/>
            <w:tcBorders>
              <w:top w:val="nil"/>
              <w:left w:val="nil"/>
              <w:bottom w:val="single" w:sz="4" w:space="0" w:color="000000"/>
              <w:right w:val="single" w:sz="4" w:space="0" w:color="000000"/>
            </w:tcBorders>
            <w:shd w:val="clear" w:color="auto" w:fill="auto"/>
            <w:noWrap/>
            <w:vAlign w:val="center"/>
            <w:hideMark/>
          </w:tcPr>
          <w:p w14:paraId="11A5F26F" w14:textId="170A8E51"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1,167,188.04 </w:t>
            </w:r>
          </w:p>
        </w:tc>
        <w:tc>
          <w:tcPr>
            <w:tcW w:w="762" w:type="pct"/>
            <w:tcBorders>
              <w:top w:val="nil"/>
              <w:left w:val="nil"/>
              <w:bottom w:val="single" w:sz="4" w:space="0" w:color="000000"/>
              <w:right w:val="single" w:sz="4" w:space="0" w:color="000000"/>
            </w:tcBorders>
            <w:shd w:val="clear" w:color="auto" w:fill="auto"/>
            <w:noWrap/>
            <w:vAlign w:val="center"/>
            <w:hideMark/>
          </w:tcPr>
          <w:p w14:paraId="26525754" w14:textId="0B026EDA"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7,878,269.90 </w:t>
            </w:r>
          </w:p>
        </w:tc>
        <w:tc>
          <w:tcPr>
            <w:tcW w:w="784" w:type="pct"/>
            <w:tcBorders>
              <w:top w:val="nil"/>
              <w:left w:val="nil"/>
              <w:bottom w:val="single" w:sz="4" w:space="0" w:color="000000"/>
              <w:right w:val="single" w:sz="4" w:space="0" w:color="000000"/>
            </w:tcBorders>
            <w:shd w:val="clear" w:color="auto" w:fill="auto"/>
            <w:noWrap/>
            <w:vAlign w:val="center"/>
            <w:hideMark/>
          </w:tcPr>
          <w:p w14:paraId="3FED0489"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9,619,837.45 </w:t>
            </w:r>
          </w:p>
        </w:tc>
        <w:tc>
          <w:tcPr>
            <w:tcW w:w="780" w:type="pct"/>
            <w:tcBorders>
              <w:top w:val="nil"/>
              <w:left w:val="nil"/>
              <w:bottom w:val="single" w:sz="4" w:space="0" w:color="000000"/>
              <w:right w:val="single" w:sz="4" w:space="0" w:color="000000"/>
            </w:tcBorders>
            <w:shd w:val="clear" w:color="auto" w:fill="auto"/>
            <w:noWrap/>
            <w:vAlign w:val="center"/>
            <w:hideMark/>
          </w:tcPr>
          <w:p w14:paraId="02D3DF81" w14:textId="7763683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41,859,838.39 </w:t>
            </w:r>
          </w:p>
        </w:tc>
      </w:tr>
      <w:tr w:rsidR="00E12B41" w:rsidRPr="00E12B41" w14:paraId="761CA289"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3A8E09EE"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IX</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761FB96A"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56,000.00</w:t>
            </w:r>
          </w:p>
        </w:tc>
        <w:tc>
          <w:tcPr>
            <w:tcW w:w="500" w:type="pct"/>
            <w:tcBorders>
              <w:top w:val="nil"/>
              <w:left w:val="nil"/>
              <w:bottom w:val="single" w:sz="4" w:space="0" w:color="000000"/>
              <w:right w:val="single" w:sz="4" w:space="0" w:color="000000"/>
            </w:tcBorders>
            <w:shd w:val="clear" w:color="auto" w:fill="auto"/>
            <w:noWrap/>
            <w:vAlign w:val="center"/>
            <w:hideMark/>
          </w:tcPr>
          <w:p w14:paraId="3A18FC10"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7,047</w:t>
            </w:r>
          </w:p>
        </w:tc>
        <w:tc>
          <w:tcPr>
            <w:tcW w:w="757" w:type="pct"/>
            <w:tcBorders>
              <w:top w:val="nil"/>
              <w:left w:val="nil"/>
              <w:bottom w:val="single" w:sz="4" w:space="0" w:color="000000"/>
              <w:right w:val="single" w:sz="4" w:space="0" w:color="000000"/>
            </w:tcBorders>
            <w:shd w:val="clear" w:color="auto" w:fill="auto"/>
            <w:noWrap/>
            <w:vAlign w:val="center"/>
            <w:hideMark/>
          </w:tcPr>
          <w:p w14:paraId="6B8AC2A8" w14:textId="3BA25A6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3,851,115.03 </w:t>
            </w:r>
          </w:p>
        </w:tc>
        <w:tc>
          <w:tcPr>
            <w:tcW w:w="762" w:type="pct"/>
            <w:tcBorders>
              <w:top w:val="nil"/>
              <w:left w:val="nil"/>
              <w:bottom w:val="single" w:sz="4" w:space="0" w:color="000000"/>
              <w:right w:val="single" w:sz="4" w:space="0" w:color="000000"/>
            </w:tcBorders>
            <w:shd w:val="clear" w:color="auto" w:fill="auto"/>
            <w:noWrap/>
            <w:vAlign w:val="center"/>
            <w:hideMark/>
          </w:tcPr>
          <w:p w14:paraId="455AA6DC"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5,614,222.16 </w:t>
            </w:r>
          </w:p>
        </w:tc>
        <w:tc>
          <w:tcPr>
            <w:tcW w:w="784" w:type="pct"/>
            <w:tcBorders>
              <w:top w:val="nil"/>
              <w:left w:val="nil"/>
              <w:bottom w:val="single" w:sz="4" w:space="0" w:color="000000"/>
              <w:right w:val="single" w:sz="4" w:space="0" w:color="000000"/>
            </w:tcBorders>
            <w:shd w:val="clear" w:color="auto" w:fill="auto"/>
            <w:noWrap/>
            <w:vAlign w:val="center"/>
            <w:hideMark/>
          </w:tcPr>
          <w:p w14:paraId="41C01B44" w14:textId="5E72F975"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8,518,245.45 </w:t>
            </w:r>
          </w:p>
        </w:tc>
        <w:tc>
          <w:tcPr>
            <w:tcW w:w="780" w:type="pct"/>
            <w:tcBorders>
              <w:top w:val="nil"/>
              <w:left w:val="nil"/>
              <w:bottom w:val="single" w:sz="4" w:space="0" w:color="000000"/>
              <w:right w:val="single" w:sz="4" w:space="0" w:color="000000"/>
            </w:tcBorders>
            <w:shd w:val="clear" w:color="auto" w:fill="auto"/>
            <w:noWrap/>
            <w:vAlign w:val="center"/>
            <w:hideMark/>
          </w:tcPr>
          <w:p w14:paraId="01E2D546" w14:textId="7BD8E7C0"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28,039,582.64 </w:t>
            </w:r>
          </w:p>
        </w:tc>
      </w:tr>
      <w:tr w:rsidR="00E12B41" w:rsidRPr="00E12B41" w14:paraId="5B990E39"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4394663F"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X</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2F234ED6"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724.42</w:t>
            </w:r>
          </w:p>
        </w:tc>
        <w:tc>
          <w:tcPr>
            <w:tcW w:w="500" w:type="pct"/>
            <w:tcBorders>
              <w:top w:val="nil"/>
              <w:left w:val="nil"/>
              <w:bottom w:val="single" w:sz="4" w:space="0" w:color="000000"/>
              <w:right w:val="single" w:sz="4" w:space="0" w:color="000000"/>
            </w:tcBorders>
            <w:shd w:val="clear" w:color="auto" w:fill="auto"/>
            <w:noWrap/>
            <w:vAlign w:val="center"/>
            <w:hideMark/>
          </w:tcPr>
          <w:p w14:paraId="78943A4F"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5,458</w:t>
            </w:r>
          </w:p>
        </w:tc>
        <w:tc>
          <w:tcPr>
            <w:tcW w:w="757" w:type="pct"/>
            <w:tcBorders>
              <w:top w:val="nil"/>
              <w:left w:val="nil"/>
              <w:bottom w:val="single" w:sz="4" w:space="0" w:color="000000"/>
              <w:right w:val="single" w:sz="4" w:space="0" w:color="000000"/>
            </w:tcBorders>
            <w:shd w:val="clear" w:color="auto" w:fill="auto"/>
            <w:noWrap/>
            <w:vAlign w:val="center"/>
            <w:hideMark/>
          </w:tcPr>
          <w:p w14:paraId="698DEF58" w14:textId="4B3FA051"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3,758,723.50 </w:t>
            </w:r>
          </w:p>
        </w:tc>
        <w:tc>
          <w:tcPr>
            <w:tcW w:w="762" w:type="pct"/>
            <w:tcBorders>
              <w:top w:val="nil"/>
              <w:left w:val="nil"/>
              <w:bottom w:val="single" w:sz="4" w:space="0" w:color="000000"/>
              <w:right w:val="single" w:sz="4" w:space="0" w:color="000000"/>
            </w:tcBorders>
            <w:shd w:val="clear" w:color="auto" w:fill="auto"/>
            <w:noWrap/>
            <w:vAlign w:val="center"/>
            <w:hideMark/>
          </w:tcPr>
          <w:p w14:paraId="0523EC8C"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3,863,632.31 </w:t>
            </w:r>
          </w:p>
        </w:tc>
        <w:tc>
          <w:tcPr>
            <w:tcW w:w="784" w:type="pct"/>
            <w:tcBorders>
              <w:top w:val="nil"/>
              <w:left w:val="nil"/>
              <w:bottom w:val="single" w:sz="4" w:space="0" w:color="000000"/>
              <w:right w:val="single" w:sz="4" w:space="0" w:color="000000"/>
            </w:tcBorders>
            <w:shd w:val="clear" w:color="auto" w:fill="auto"/>
            <w:noWrap/>
            <w:vAlign w:val="center"/>
            <w:hideMark/>
          </w:tcPr>
          <w:p w14:paraId="4E3667B6"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7,960,690.00 </w:t>
            </w:r>
          </w:p>
        </w:tc>
        <w:tc>
          <w:tcPr>
            <w:tcW w:w="780" w:type="pct"/>
            <w:tcBorders>
              <w:top w:val="nil"/>
              <w:left w:val="nil"/>
              <w:bottom w:val="single" w:sz="4" w:space="0" w:color="000000"/>
              <w:right w:val="single" w:sz="4" w:space="0" w:color="000000"/>
            </w:tcBorders>
            <w:shd w:val="clear" w:color="auto" w:fill="auto"/>
            <w:noWrap/>
            <w:vAlign w:val="center"/>
            <w:hideMark/>
          </w:tcPr>
          <w:p w14:paraId="18359B71" w14:textId="62F62F1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58,583,770.23 </w:t>
            </w:r>
          </w:p>
        </w:tc>
      </w:tr>
      <w:tr w:rsidR="00E12B41" w:rsidRPr="00E12B41" w14:paraId="5122F05B"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19C38830"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XI</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7D4C46FE"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001.00</w:t>
            </w:r>
          </w:p>
        </w:tc>
        <w:tc>
          <w:tcPr>
            <w:tcW w:w="500" w:type="pct"/>
            <w:tcBorders>
              <w:top w:val="nil"/>
              <w:left w:val="nil"/>
              <w:bottom w:val="single" w:sz="4" w:space="0" w:color="000000"/>
              <w:right w:val="single" w:sz="4" w:space="0" w:color="000000"/>
            </w:tcBorders>
            <w:shd w:val="clear" w:color="auto" w:fill="auto"/>
            <w:noWrap/>
            <w:vAlign w:val="center"/>
            <w:hideMark/>
          </w:tcPr>
          <w:p w14:paraId="724C68E5"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4,593</w:t>
            </w:r>
          </w:p>
        </w:tc>
        <w:tc>
          <w:tcPr>
            <w:tcW w:w="757" w:type="pct"/>
            <w:tcBorders>
              <w:top w:val="nil"/>
              <w:left w:val="nil"/>
              <w:bottom w:val="single" w:sz="4" w:space="0" w:color="000000"/>
              <w:right w:val="single" w:sz="4" w:space="0" w:color="000000"/>
            </w:tcBorders>
            <w:shd w:val="clear" w:color="auto" w:fill="auto"/>
            <w:noWrap/>
            <w:vAlign w:val="center"/>
            <w:hideMark/>
          </w:tcPr>
          <w:p w14:paraId="7861054F" w14:textId="1979AC99"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700,098.95 </w:t>
            </w:r>
          </w:p>
        </w:tc>
        <w:tc>
          <w:tcPr>
            <w:tcW w:w="762" w:type="pct"/>
            <w:tcBorders>
              <w:top w:val="nil"/>
              <w:left w:val="nil"/>
              <w:bottom w:val="single" w:sz="4" w:space="0" w:color="000000"/>
              <w:right w:val="single" w:sz="4" w:space="0" w:color="000000"/>
            </w:tcBorders>
            <w:shd w:val="clear" w:color="auto" w:fill="auto"/>
            <w:noWrap/>
            <w:vAlign w:val="center"/>
            <w:hideMark/>
          </w:tcPr>
          <w:p w14:paraId="3D15AC19"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1,530,225.00 </w:t>
            </w:r>
          </w:p>
        </w:tc>
        <w:tc>
          <w:tcPr>
            <w:tcW w:w="784" w:type="pct"/>
            <w:tcBorders>
              <w:top w:val="nil"/>
              <w:left w:val="nil"/>
              <w:bottom w:val="single" w:sz="4" w:space="0" w:color="000000"/>
              <w:right w:val="single" w:sz="4" w:space="0" w:color="000000"/>
            </w:tcBorders>
            <w:shd w:val="clear" w:color="auto" w:fill="auto"/>
            <w:noWrap/>
            <w:vAlign w:val="center"/>
            <w:hideMark/>
          </w:tcPr>
          <w:p w14:paraId="0378136D"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6,356,885.36 </w:t>
            </w:r>
          </w:p>
        </w:tc>
        <w:tc>
          <w:tcPr>
            <w:tcW w:w="780" w:type="pct"/>
            <w:tcBorders>
              <w:top w:val="nil"/>
              <w:left w:val="nil"/>
              <w:bottom w:val="single" w:sz="4" w:space="0" w:color="000000"/>
              <w:right w:val="single" w:sz="4" w:space="0" w:color="000000"/>
            </w:tcBorders>
            <w:shd w:val="clear" w:color="auto" w:fill="auto"/>
            <w:noWrap/>
            <w:vAlign w:val="center"/>
            <w:hideMark/>
          </w:tcPr>
          <w:p w14:paraId="308DF5FE" w14:textId="6BDF2D3D"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32,587,210.31 </w:t>
            </w:r>
          </w:p>
        </w:tc>
      </w:tr>
      <w:tr w:rsidR="00E12B41" w:rsidRPr="00E12B41" w14:paraId="621E9E3F"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446BC027"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XII</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74B783FD"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757,513.85</w:t>
            </w:r>
          </w:p>
        </w:tc>
        <w:tc>
          <w:tcPr>
            <w:tcW w:w="500" w:type="pct"/>
            <w:tcBorders>
              <w:top w:val="nil"/>
              <w:left w:val="nil"/>
              <w:bottom w:val="single" w:sz="4" w:space="0" w:color="000000"/>
              <w:right w:val="single" w:sz="4" w:space="0" w:color="000000"/>
            </w:tcBorders>
            <w:shd w:val="clear" w:color="auto" w:fill="auto"/>
            <w:noWrap/>
            <w:vAlign w:val="center"/>
            <w:hideMark/>
          </w:tcPr>
          <w:p w14:paraId="3F4F695C"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514</w:t>
            </w:r>
          </w:p>
        </w:tc>
        <w:tc>
          <w:tcPr>
            <w:tcW w:w="757" w:type="pct"/>
            <w:tcBorders>
              <w:top w:val="nil"/>
              <w:left w:val="nil"/>
              <w:bottom w:val="single" w:sz="4" w:space="0" w:color="000000"/>
              <w:right w:val="single" w:sz="4" w:space="0" w:color="000000"/>
            </w:tcBorders>
            <w:shd w:val="clear" w:color="auto" w:fill="auto"/>
            <w:noWrap/>
            <w:vAlign w:val="center"/>
            <w:hideMark/>
          </w:tcPr>
          <w:p w14:paraId="6489D05A" w14:textId="4510C92F"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832,700.00 </w:t>
            </w:r>
          </w:p>
        </w:tc>
        <w:tc>
          <w:tcPr>
            <w:tcW w:w="762" w:type="pct"/>
            <w:tcBorders>
              <w:top w:val="nil"/>
              <w:left w:val="nil"/>
              <w:bottom w:val="single" w:sz="4" w:space="0" w:color="000000"/>
              <w:right w:val="single" w:sz="4" w:space="0" w:color="000000"/>
            </w:tcBorders>
            <w:shd w:val="clear" w:color="auto" w:fill="auto"/>
            <w:noWrap/>
            <w:vAlign w:val="center"/>
            <w:hideMark/>
          </w:tcPr>
          <w:p w14:paraId="160AF60C" w14:textId="3002F082"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3,289,022.55 </w:t>
            </w:r>
          </w:p>
        </w:tc>
        <w:tc>
          <w:tcPr>
            <w:tcW w:w="784" w:type="pct"/>
            <w:tcBorders>
              <w:top w:val="nil"/>
              <w:left w:val="nil"/>
              <w:bottom w:val="single" w:sz="4" w:space="0" w:color="000000"/>
              <w:right w:val="single" w:sz="4" w:space="0" w:color="000000"/>
            </w:tcBorders>
            <w:shd w:val="clear" w:color="auto" w:fill="auto"/>
            <w:noWrap/>
            <w:vAlign w:val="center"/>
            <w:hideMark/>
          </w:tcPr>
          <w:p w14:paraId="3D8DECAC"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0,899,586.54 </w:t>
            </w:r>
          </w:p>
        </w:tc>
        <w:tc>
          <w:tcPr>
            <w:tcW w:w="780" w:type="pct"/>
            <w:tcBorders>
              <w:top w:val="nil"/>
              <w:left w:val="nil"/>
              <w:bottom w:val="single" w:sz="4" w:space="0" w:color="000000"/>
              <w:right w:val="single" w:sz="4" w:space="0" w:color="000000"/>
            </w:tcBorders>
            <w:shd w:val="clear" w:color="auto" w:fill="auto"/>
            <w:noWrap/>
            <w:vAlign w:val="center"/>
            <w:hideMark/>
          </w:tcPr>
          <w:p w14:paraId="08BD52D0" w14:textId="7BD17C4C"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16,778,822.94 </w:t>
            </w:r>
          </w:p>
        </w:tc>
      </w:tr>
      <w:tr w:rsidR="00E12B41" w:rsidRPr="00E12B41" w14:paraId="24BBF47B"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4BA9C8ED"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CARAGA</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4B8E1778"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000,740.55</w:t>
            </w:r>
          </w:p>
        </w:tc>
        <w:tc>
          <w:tcPr>
            <w:tcW w:w="500" w:type="pct"/>
            <w:tcBorders>
              <w:top w:val="nil"/>
              <w:left w:val="nil"/>
              <w:bottom w:val="single" w:sz="4" w:space="0" w:color="000000"/>
              <w:right w:val="single" w:sz="4" w:space="0" w:color="000000"/>
            </w:tcBorders>
            <w:shd w:val="clear" w:color="auto" w:fill="auto"/>
            <w:noWrap/>
            <w:vAlign w:val="center"/>
            <w:hideMark/>
          </w:tcPr>
          <w:p w14:paraId="25273B99"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1,378</w:t>
            </w:r>
          </w:p>
        </w:tc>
        <w:tc>
          <w:tcPr>
            <w:tcW w:w="757" w:type="pct"/>
            <w:tcBorders>
              <w:top w:val="nil"/>
              <w:left w:val="nil"/>
              <w:bottom w:val="single" w:sz="4" w:space="0" w:color="000000"/>
              <w:right w:val="single" w:sz="4" w:space="0" w:color="000000"/>
            </w:tcBorders>
            <w:shd w:val="clear" w:color="auto" w:fill="auto"/>
            <w:noWrap/>
            <w:vAlign w:val="center"/>
            <w:hideMark/>
          </w:tcPr>
          <w:p w14:paraId="6D2630B9" w14:textId="2E9A5DFB"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6,005,819.98 </w:t>
            </w:r>
          </w:p>
        </w:tc>
        <w:tc>
          <w:tcPr>
            <w:tcW w:w="762" w:type="pct"/>
            <w:tcBorders>
              <w:top w:val="nil"/>
              <w:left w:val="nil"/>
              <w:bottom w:val="single" w:sz="4" w:space="0" w:color="000000"/>
              <w:right w:val="single" w:sz="4" w:space="0" w:color="000000"/>
            </w:tcBorders>
            <w:shd w:val="clear" w:color="auto" w:fill="auto"/>
            <w:noWrap/>
            <w:vAlign w:val="center"/>
            <w:hideMark/>
          </w:tcPr>
          <w:p w14:paraId="6D2828BC" w14:textId="73142F16"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6,663,746.83 </w:t>
            </w:r>
          </w:p>
        </w:tc>
        <w:tc>
          <w:tcPr>
            <w:tcW w:w="784" w:type="pct"/>
            <w:tcBorders>
              <w:top w:val="nil"/>
              <w:left w:val="nil"/>
              <w:bottom w:val="single" w:sz="4" w:space="0" w:color="000000"/>
              <w:right w:val="single" w:sz="4" w:space="0" w:color="000000"/>
            </w:tcBorders>
            <w:shd w:val="clear" w:color="auto" w:fill="auto"/>
            <w:noWrap/>
            <w:vAlign w:val="center"/>
            <w:hideMark/>
          </w:tcPr>
          <w:p w14:paraId="38AF9422"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6,464,806.17 </w:t>
            </w:r>
          </w:p>
        </w:tc>
        <w:tc>
          <w:tcPr>
            <w:tcW w:w="780" w:type="pct"/>
            <w:tcBorders>
              <w:top w:val="nil"/>
              <w:left w:val="nil"/>
              <w:bottom w:val="single" w:sz="4" w:space="0" w:color="000000"/>
              <w:right w:val="single" w:sz="4" w:space="0" w:color="000000"/>
            </w:tcBorders>
            <w:shd w:val="clear" w:color="auto" w:fill="auto"/>
            <w:noWrap/>
            <w:vAlign w:val="center"/>
            <w:hideMark/>
          </w:tcPr>
          <w:p w14:paraId="42D29C1E" w14:textId="685F5514"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32,135,113.53 </w:t>
            </w:r>
          </w:p>
        </w:tc>
      </w:tr>
      <w:tr w:rsidR="00E12B41" w:rsidRPr="00E12B41" w14:paraId="0E3F6D2A" w14:textId="77777777" w:rsidTr="00E12B41">
        <w:trPr>
          <w:trHeight w:val="20"/>
        </w:trPr>
        <w:tc>
          <w:tcPr>
            <w:tcW w:w="729" w:type="pct"/>
            <w:tcBorders>
              <w:top w:val="nil"/>
              <w:left w:val="single" w:sz="4" w:space="0" w:color="000000"/>
              <w:bottom w:val="single" w:sz="4" w:space="0" w:color="000000"/>
              <w:right w:val="nil"/>
            </w:tcBorders>
            <w:shd w:val="clear" w:color="auto" w:fill="auto"/>
            <w:noWrap/>
            <w:vAlign w:val="center"/>
            <w:hideMark/>
          </w:tcPr>
          <w:p w14:paraId="599ED465"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NCR</w:t>
            </w:r>
          </w:p>
        </w:tc>
        <w:tc>
          <w:tcPr>
            <w:tcW w:w="689" w:type="pct"/>
            <w:tcBorders>
              <w:top w:val="nil"/>
              <w:left w:val="single" w:sz="4" w:space="0" w:color="000000"/>
              <w:bottom w:val="single" w:sz="4" w:space="0" w:color="000000"/>
              <w:right w:val="single" w:sz="4" w:space="0" w:color="000000"/>
            </w:tcBorders>
            <w:shd w:val="clear" w:color="auto" w:fill="auto"/>
            <w:vAlign w:val="center"/>
            <w:hideMark/>
          </w:tcPr>
          <w:p w14:paraId="3D470BFF"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229,439.00</w:t>
            </w:r>
          </w:p>
        </w:tc>
        <w:tc>
          <w:tcPr>
            <w:tcW w:w="500" w:type="pct"/>
            <w:tcBorders>
              <w:top w:val="nil"/>
              <w:left w:val="nil"/>
              <w:bottom w:val="single" w:sz="4" w:space="0" w:color="000000"/>
              <w:right w:val="single" w:sz="4" w:space="0" w:color="000000"/>
            </w:tcBorders>
            <w:shd w:val="clear" w:color="auto" w:fill="auto"/>
            <w:noWrap/>
            <w:vAlign w:val="center"/>
            <w:hideMark/>
          </w:tcPr>
          <w:p w14:paraId="69A3FF4A"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2,440</w:t>
            </w:r>
          </w:p>
        </w:tc>
        <w:tc>
          <w:tcPr>
            <w:tcW w:w="757" w:type="pct"/>
            <w:tcBorders>
              <w:top w:val="nil"/>
              <w:left w:val="nil"/>
              <w:bottom w:val="single" w:sz="4" w:space="0" w:color="000000"/>
              <w:right w:val="single" w:sz="4" w:space="0" w:color="000000"/>
            </w:tcBorders>
            <w:shd w:val="clear" w:color="auto" w:fill="auto"/>
            <w:noWrap/>
            <w:vAlign w:val="center"/>
            <w:hideMark/>
          </w:tcPr>
          <w:p w14:paraId="5385A8ED" w14:textId="2C4FC44C"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340,292.00 </w:t>
            </w:r>
          </w:p>
        </w:tc>
        <w:tc>
          <w:tcPr>
            <w:tcW w:w="762" w:type="pct"/>
            <w:tcBorders>
              <w:top w:val="nil"/>
              <w:left w:val="nil"/>
              <w:bottom w:val="single" w:sz="4" w:space="0" w:color="000000"/>
              <w:right w:val="single" w:sz="4" w:space="0" w:color="000000"/>
            </w:tcBorders>
            <w:shd w:val="clear" w:color="auto" w:fill="auto"/>
            <w:noWrap/>
            <w:vAlign w:val="center"/>
            <w:hideMark/>
          </w:tcPr>
          <w:p w14:paraId="49AE6D48" w14:textId="0B2A5DE5"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6,222,081.20 </w:t>
            </w:r>
          </w:p>
        </w:tc>
        <w:tc>
          <w:tcPr>
            <w:tcW w:w="784" w:type="pct"/>
            <w:tcBorders>
              <w:top w:val="nil"/>
              <w:left w:val="nil"/>
              <w:bottom w:val="single" w:sz="4" w:space="0" w:color="000000"/>
              <w:right w:val="single" w:sz="4" w:space="0" w:color="000000"/>
            </w:tcBorders>
            <w:shd w:val="clear" w:color="auto" w:fill="auto"/>
            <w:noWrap/>
            <w:vAlign w:val="center"/>
            <w:hideMark/>
          </w:tcPr>
          <w:p w14:paraId="43A32D2F"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0,498,500.05 </w:t>
            </w:r>
          </w:p>
        </w:tc>
        <w:tc>
          <w:tcPr>
            <w:tcW w:w="780" w:type="pct"/>
            <w:tcBorders>
              <w:top w:val="nil"/>
              <w:left w:val="nil"/>
              <w:bottom w:val="single" w:sz="4" w:space="0" w:color="000000"/>
              <w:right w:val="single" w:sz="4" w:space="0" w:color="000000"/>
            </w:tcBorders>
            <w:shd w:val="clear" w:color="auto" w:fill="auto"/>
            <w:noWrap/>
            <w:vAlign w:val="center"/>
            <w:hideMark/>
          </w:tcPr>
          <w:p w14:paraId="66094F98" w14:textId="7360DC33"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20,290,312.25 </w:t>
            </w:r>
          </w:p>
        </w:tc>
      </w:tr>
      <w:tr w:rsidR="00E12B41" w:rsidRPr="00E12B41" w14:paraId="3E930022" w14:textId="77777777" w:rsidTr="00E12B41">
        <w:trPr>
          <w:trHeight w:val="20"/>
        </w:trPr>
        <w:tc>
          <w:tcPr>
            <w:tcW w:w="729" w:type="pct"/>
            <w:tcBorders>
              <w:top w:val="nil"/>
              <w:left w:val="single" w:sz="4" w:space="0" w:color="000000"/>
              <w:bottom w:val="single" w:sz="4" w:space="0" w:color="000000"/>
              <w:right w:val="single" w:sz="4" w:space="0" w:color="000000"/>
            </w:tcBorders>
            <w:shd w:val="clear" w:color="auto" w:fill="auto"/>
            <w:noWrap/>
            <w:vAlign w:val="center"/>
            <w:hideMark/>
          </w:tcPr>
          <w:p w14:paraId="324B89CC" w14:textId="77777777" w:rsidR="0057145E" w:rsidRPr="00E12B41" w:rsidRDefault="0057145E" w:rsidP="0057145E">
            <w:pPr>
              <w:widowControl/>
              <w:spacing w:after="0" w:line="240" w:lineRule="auto"/>
              <w:rPr>
                <w:rFonts w:ascii="Arial" w:eastAsia="Times New Roman" w:hAnsi="Arial" w:cs="Arial"/>
                <w:b/>
                <w:bCs/>
                <w:color w:val="000000"/>
                <w:sz w:val="16"/>
                <w:szCs w:val="16"/>
                <w:lang w:val="en-US" w:eastAsia="en-US"/>
              </w:rPr>
            </w:pPr>
            <w:r w:rsidRPr="00E12B41">
              <w:rPr>
                <w:rFonts w:ascii="Arial" w:eastAsia="Times New Roman" w:hAnsi="Arial" w:cs="Arial"/>
                <w:b/>
                <w:bCs/>
                <w:color w:val="000000"/>
                <w:sz w:val="16"/>
                <w:szCs w:val="16"/>
                <w:lang w:val="en-US" w:eastAsia="en-US"/>
              </w:rPr>
              <w:t>CAR</w:t>
            </w:r>
          </w:p>
        </w:tc>
        <w:tc>
          <w:tcPr>
            <w:tcW w:w="689" w:type="pct"/>
            <w:tcBorders>
              <w:top w:val="nil"/>
              <w:left w:val="nil"/>
              <w:bottom w:val="single" w:sz="4" w:space="0" w:color="000000"/>
              <w:right w:val="single" w:sz="4" w:space="0" w:color="000000"/>
            </w:tcBorders>
            <w:shd w:val="clear" w:color="auto" w:fill="auto"/>
            <w:vAlign w:val="center"/>
            <w:hideMark/>
          </w:tcPr>
          <w:p w14:paraId="16F23107" w14:textId="77777777" w:rsidR="0057145E" w:rsidRPr="00E12B41" w:rsidRDefault="0057145E" w:rsidP="0057145E">
            <w:pPr>
              <w:widowControl/>
              <w:spacing w:after="0" w:line="240" w:lineRule="auto"/>
              <w:jc w:val="right"/>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3,206,400.00</w:t>
            </w:r>
          </w:p>
        </w:tc>
        <w:tc>
          <w:tcPr>
            <w:tcW w:w="500" w:type="pct"/>
            <w:tcBorders>
              <w:top w:val="nil"/>
              <w:left w:val="nil"/>
              <w:bottom w:val="single" w:sz="4" w:space="0" w:color="000000"/>
              <w:right w:val="single" w:sz="4" w:space="0" w:color="000000"/>
            </w:tcBorders>
            <w:shd w:val="clear" w:color="auto" w:fill="auto"/>
            <w:noWrap/>
            <w:vAlign w:val="center"/>
            <w:hideMark/>
          </w:tcPr>
          <w:p w14:paraId="644F8BD1" w14:textId="77777777" w:rsidR="0057145E" w:rsidRPr="00E12B41" w:rsidRDefault="0057145E" w:rsidP="0057145E">
            <w:pPr>
              <w:widowControl/>
              <w:spacing w:after="0" w:line="240" w:lineRule="auto"/>
              <w:jc w:val="center"/>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14,326</w:t>
            </w:r>
          </w:p>
        </w:tc>
        <w:tc>
          <w:tcPr>
            <w:tcW w:w="757" w:type="pct"/>
            <w:tcBorders>
              <w:top w:val="nil"/>
              <w:left w:val="nil"/>
              <w:bottom w:val="single" w:sz="4" w:space="0" w:color="000000"/>
              <w:right w:val="single" w:sz="4" w:space="0" w:color="000000"/>
            </w:tcBorders>
            <w:shd w:val="clear" w:color="auto" w:fill="auto"/>
            <w:noWrap/>
            <w:vAlign w:val="center"/>
            <w:hideMark/>
          </w:tcPr>
          <w:p w14:paraId="5AB3CC8E" w14:textId="65EC91B4"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5,990,470.32 </w:t>
            </w:r>
          </w:p>
        </w:tc>
        <w:tc>
          <w:tcPr>
            <w:tcW w:w="762" w:type="pct"/>
            <w:tcBorders>
              <w:top w:val="nil"/>
              <w:left w:val="nil"/>
              <w:bottom w:val="single" w:sz="4" w:space="0" w:color="000000"/>
              <w:right w:val="single" w:sz="4" w:space="0" w:color="000000"/>
            </w:tcBorders>
            <w:shd w:val="clear" w:color="auto" w:fill="auto"/>
            <w:noWrap/>
            <w:vAlign w:val="center"/>
            <w:hideMark/>
          </w:tcPr>
          <w:p w14:paraId="3EBB588D" w14:textId="3F9E85ED"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2,087,658.51 </w:t>
            </w:r>
          </w:p>
        </w:tc>
        <w:tc>
          <w:tcPr>
            <w:tcW w:w="784" w:type="pct"/>
            <w:tcBorders>
              <w:top w:val="nil"/>
              <w:left w:val="nil"/>
              <w:bottom w:val="single" w:sz="4" w:space="0" w:color="000000"/>
              <w:right w:val="single" w:sz="4" w:space="0" w:color="000000"/>
            </w:tcBorders>
            <w:shd w:val="clear" w:color="auto" w:fill="auto"/>
            <w:noWrap/>
            <w:vAlign w:val="center"/>
            <w:hideMark/>
          </w:tcPr>
          <w:p w14:paraId="3440E174" w14:textId="7777777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     11,083,732.39 </w:t>
            </w:r>
          </w:p>
        </w:tc>
        <w:tc>
          <w:tcPr>
            <w:tcW w:w="780" w:type="pct"/>
            <w:tcBorders>
              <w:top w:val="nil"/>
              <w:left w:val="nil"/>
              <w:bottom w:val="single" w:sz="4" w:space="0" w:color="000000"/>
              <w:right w:val="single" w:sz="4" w:space="0" w:color="000000"/>
            </w:tcBorders>
            <w:shd w:val="clear" w:color="auto" w:fill="auto"/>
            <w:noWrap/>
            <w:vAlign w:val="center"/>
            <w:hideMark/>
          </w:tcPr>
          <w:p w14:paraId="3815FCE0" w14:textId="3F849F47" w:rsidR="0057145E" w:rsidRPr="00E12B41" w:rsidRDefault="0057145E" w:rsidP="0057145E">
            <w:pPr>
              <w:widowControl/>
              <w:spacing w:after="0" w:line="240" w:lineRule="auto"/>
              <w:rPr>
                <w:rFonts w:ascii="Arial" w:eastAsia="Times New Roman" w:hAnsi="Arial" w:cs="Arial"/>
                <w:color w:val="000000"/>
                <w:sz w:val="16"/>
                <w:szCs w:val="16"/>
                <w:lang w:val="en-US" w:eastAsia="en-US"/>
              </w:rPr>
            </w:pPr>
            <w:r w:rsidRPr="00E12B41">
              <w:rPr>
                <w:rFonts w:ascii="Arial" w:eastAsia="Times New Roman" w:hAnsi="Arial" w:cs="Arial"/>
                <w:color w:val="000000"/>
                <w:sz w:val="16"/>
                <w:szCs w:val="16"/>
                <w:lang w:val="en-US" w:eastAsia="en-US"/>
              </w:rPr>
              <w:t xml:space="preserve">22,368,261.22 </w:t>
            </w:r>
          </w:p>
        </w:tc>
      </w:tr>
    </w:tbl>
    <w:p w14:paraId="7C185285" w14:textId="37487CB9" w:rsidR="00840B82" w:rsidRDefault="00840B82" w:rsidP="00840B82">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lastRenderedPageBreak/>
        <w:t xml:space="preserve"> Note: The Inventory Summary is as of </w:t>
      </w:r>
      <w:r w:rsidR="00E12B41">
        <w:rPr>
          <w:rFonts w:ascii="Arial" w:eastAsia="Arial" w:hAnsi="Arial" w:cs="Arial"/>
          <w:i/>
          <w:sz w:val="16"/>
          <w:szCs w:val="16"/>
        </w:rPr>
        <w:t>02</w:t>
      </w:r>
      <w:r>
        <w:rPr>
          <w:rFonts w:ascii="Arial" w:eastAsia="Arial" w:hAnsi="Arial" w:cs="Arial"/>
          <w:i/>
          <w:sz w:val="16"/>
          <w:szCs w:val="16"/>
        </w:rPr>
        <w:t xml:space="preserve"> November 2020, 4PM.</w:t>
      </w:r>
    </w:p>
    <w:p w14:paraId="4C22ACD4" w14:textId="77777777" w:rsidR="00840B82" w:rsidRPr="00781872" w:rsidRDefault="00840B82" w:rsidP="00840B8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611925FC" w:rsidR="009702AE" w:rsidRPr="005456ED" w:rsidRDefault="005456ED" w:rsidP="005456E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A1669">
              <w:rPr>
                <w:rFonts w:ascii="Arial" w:eastAsia="Arial" w:hAnsi="Arial" w:cs="Arial"/>
                <w:sz w:val="20"/>
                <w:szCs w:val="20"/>
              </w:rPr>
              <w:t>2</w:t>
            </w:r>
            <w:r w:rsidR="00DB35C7" w:rsidRPr="005456ED">
              <w:rPr>
                <w:rFonts w:ascii="Arial" w:eastAsia="Arial" w:hAnsi="Arial" w:cs="Arial"/>
                <w:sz w:val="20"/>
                <w:szCs w:val="20"/>
              </w:rPr>
              <w:t xml:space="preserve"> </w:t>
            </w:r>
            <w:r>
              <w:rPr>
                <w:rFonts w:ascii="Arial" w:eastAsia="Arial" w:hAnsi="Arial" w:cs="Arial"/>
                <w:sz w:val="20"/>
                <w:szCs w:val="20"/>
              </w:rPr>
              <w:t>Novem</w:t>
            </w:r>
            <w:r w:rsidR="00DB35C7" w:rsidRPr="005456ED">
              <w:rPr>
                <w:rFonts w:ascii="Arial" w:eastAsia="Arial" w:hAnsi="Arial" w:cs="Arial"/>
                <w:sz w:val="20"/>
                <w:szCs w:val="20"/>
              </w:rPr>
              <w:t>be</w:t>
            </w:r>
            <w:r w:rsidR="0096795E" w:rsidRPr="005456ED">
              <w:rPr>
                <w:rFonts w:ascii="Arial" w:eastAsia="Arial" w:hAnsi="Arial" w:cs="Arial"/>
                <w:sz w:val="20"/>
                <w:szCs w:val="20"/>
              </w:rPr>
              <w:t>r</w:t>
            </w:r>
            <w:r w:rsidR="009266CC" w:rsidRPr="005456ED">
              <w:rPr>
                <w:rFonts w:ascii="Arial" w:eastAsia="Arial" w:hAnsi="Arial" w:cs="Arial"/>
                <w:sz w:val="20"/>
                <w:szCs w:val="20"/>
              </w:rPr>
              <w:t xml:space="preserve"> </w:t>
            </w:r>
            <w:r w:rsidR="003E4C18" w:rsidRPr="005456ED">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5456ED"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b/>
                <w:sz w:val="20"/>
                <w:szCs w:val="19"/>
              </w:rPr>
              <w:t>BLUE</w:t>
            </w:r>
            <w:r w:rsidR="009266CC" w:rsidRPr="005456ED">
              <w:rPr>
                <w:rFonts w:ascii="Arial" w:eastAsia="Arial" w:hAnsi="Arial" w:cs="Arial"/>
                <w:sz w:val="20"/>
                <w:szCs w:val="19"/>
              </w:rPr>
              <w:t xml:space="preserve"> </w:t>
            </w:r>
            <w:r w:rsidRPr="005456ED">
              <w:rPr>
                <w:rFonts w:ascii="Arial" w:eastAsia="Arial" w:hAnsi="Arial" w:cs="Arial"/>
                <w:sz w:val="20"/>
                <w:szCs w:val="19"/>
              </w:rPr>
              <w:t>alert</w:t>
            </w:r>
            <w:r w:rsidR="009266CC" w:rsidRPr="005456ED">
              <w:rPr>
                <w:rFonts w:ascii="Arial" w:eastAsia="Arial" w:hAnsi="Arial" w:cs="Arial"/>
                <w:sz w:val="20"/>
                <w:szCs w:val="19"/>
              </w:rPr>
              <w:t xml:space="preserve"> </w:t>
            </w:r>
            <w:r w:rsidRPr="005456ED">
              <w:rPr>
                <w:rFonts w:ascii="Arial" w:eastAsia="Arial" w:hAnsi="Arial" w:cs="Arial"/>
                <w:sz w:val="20"/>
                <w:szCs w:val="19"/>
              </w:rPr>
              <w:t>status.</w:t>
            </w:r>
          </w:p>
          <w:p w14:paraId="047F7687" w14:textId="6E1C518D" w:rsidR="00D07395" w:rsidRPr="005456ED"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Support</w:t>
            </w:r>
            <w:r w:rsidR="009266CC" w:rsidRPr="005456ED">
              <w:rPr>
                <w:rFonts w:ascii="Arial" w:eastAsia="Arial" w:hAnsi="Arial" w:cs="Arial"/>
                <w:sz w:val="20"/>
                <w:szCs w:val="19"/>
              </w:rPr>
              <w:t xml:space="preserve"> </w:t>
            </w:r>
            <w:r w:rsidRPr="005456ED">
              <w:rPr>
                <w:rFonts w:ascii="Arial" w:eastAsia="Arial" w:hAnsi="Arial" w:cs="Arial"/>
                <w:sz w:val="20"/>
                <w:szCs w:val="19"/>
              </w:rPr>
              <w:t>Division</w:t>
            </w:r>
            <w:r w:rsidR="009266CC" w:rsidRPr="005456ED">
              <w:rPr>
                <w:rFonts w:ascii="Arial" w:eastAsia="Arial" w:hAnsi="Arial" w:cs="Arial"/>
                <w:sz w:val="20"/>
                <w:szCs w:val="19"/>
              </w:rPr>
              <w:t xml:space="preserve"> </w:t>
            </w:r>
            <w:r w:rsidRPr="005456ED">
              <w:rPr>
                <w:rFonts w:ascii="Arial" w:eastAsia="Arial" w:hAnsi="Arial" w:cs="Arial"/>
                <w:sz w:val="20"/>
                <w:szCs w:val="19"/>
              </w:rPr>
              <w:t>(DOSD)</w:t>
            </w:r>
            <w:r w:rsidR="009266CC" w:rsidRPr="005456ED">
              <w:rPr>
                <w:rFonts w:ascii="Arial" w:eastAsia="Arial" w:hAnsi="Arial" w:cs="Arial"/>
                <w:sz w:val="20"/>
                <w:szCs w:val="19"/>
              </w:rPr>
              <w:t xml:space="preserve"> </w:t>
            </w:r>
            <w:r w:rsidRPr="005456ED">
              <w:rPr>
                <w:rFonts w:ascii="Arial" w:eastAsia="Arial" w:hAnsi="Arial" w:cs="Arial"/>
                <w:sz w:val="20"/>
                <w:szCs w:val="19"/>
              </w:rPr>
              <w:t>continuously</w:t>
            </w:r>
            <w:r w:rsidR="009266CC" w:rsidRPr="005456ED">
              <w:rPr>
                <w:rFonts w:ascii="Arial" w:eastAsia="Arial" w:hAnsi="Arial" w:cs="Arial"/>
                <w:sz w:val="20"/>
                <w:szCs w:val="19"/>
              </w:rPr>
              <w:t xml:space="preserve"> </w:t>
            </w:r>
            <w:r w:rsidRPr="005456ED">
              <w:rPr>
                <w:rFonts w:ascii="Arial" w:eastAsia="Arial" w:hAnsi="Arial" w:cs="Arial"/>
                <w:sz w:val="20"/>
                <w:szCs w:val="19"/>
              </w:rPr>
              <w:t>facilitates</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ownloading</w:t>
            </w:r>
            <w:r w:rsidR="009266CC" w:rsidRPr="005456ED">
              <w:rPr>
                <w:rFonts w:ascii="Arial" w:eastAsia="Arial" w:hAnsi="Arial" w:cs="Arial"/>
                <w:sz w:val="20"/>
                <w:szCs w:val="19"/>
              </w:rPr>
              <w:t xml:space="preserve"> </w:t>
            </w:r>
            <w:r w:rsidRPr="005456ED">
              <w:rPr>
                <w:rFonts w:ascii="Arial" w:eastAsia="Arial" w:hAnsi="Arial" w:cs="Arial"/>
                <w:sz w:val="20"/>
                <w:szCs w:val="19"/>
              </w:rPr>
              <w:t>of</w:t>
            </w:r>
            <w:r w:rsidR="009266CC" w:rsidRPr="005456ED">
              <w:rPr>
                <w:rFonts w:ascii="Arial" w:eastAsia="Arial" w:hAnsi="Arial" w:cs="Arial"/>
                <w:sz w:val="20"/>
                <w:szCs w:val="19"/>
              </w:rPr>
              <w:t xml:space="preserve"> </w:t>
            </w:r>
            <w:r w:rsidRPr="005456ED">
              <w:rPr>
                <w:rFonts w:ascii="Arial" w:eastAsia="Arial" w:hAnsi="Arial" w:cs="Arial"/>
                <w:sz w:val="20"/>
                <w:szCs w:val="19"/>
              </w:rPr>
              <w:t>funds</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DSWD-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p>
          <w:p w14:paraId="2637C82A" w14:textId="77777777" w:rsidR="00F96844" w:rsidRPr="005456ED"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Center</w:t>
            </w:r>
            <w:r w:rsidR="009266CC" w:rsidRPr="005456ED">
              <w:rPr>
                <w:rFonts w:ascii="Arial" w:eastAsia="Arial" w:hAnsi="Arial" w:cs="Arial"/>
                <w:sz w:val="20"/>
                <w:szCs w:val="19"/>
              </w:rPr>
              <w:t xml:space="preserve"> </w:t>
            </w:r>
            <w:r w:rsidRPr="005456ED">
              <w:rPr>
                <w:rFonts w:ascii="Arial" w:eastAsia="Arial" w:hAnsi="Arial" w:cs="Arial"/>
                <w:sz w:val="20"/>
                <w:szCs w:val="19"/>
              </w:rPr>
              <w:t>(OpCen)</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in</w:t>
            </w:r>
            <w:r w:rsidR="009266CC" w:rsidRPr="005456ED">
              <w:rPr>
                <w:rFonts w:ascii="Arial" w:eastAsia="Arial" w:hAnsi="Arial" w:cs="Arial"/>
                <w:sz w:val="20"/>
                <w:szCs w:val="19"/>
              </w:rPr>
              <w:t xml:space="preserve"> </w:t>
            </w:r>
            <w:r w:rsidRPr="005456ED">
              <w:rPr>
                <w:rFonts w:ascii="Arial" w:eastAsia="Arial" w:hAnsi="Arial" w:cs="Arial"/>
                <w:sz w:val="20"/>
                <w:szCs w:val="19"/>
              </w:rPr>
              <w:t>24/7</w:t>
            </w:r>
            <w:r w:rsidR="009266CC" w:rsidRPr="005456ED">
              <w:rPr>
                <w:rFonts w:ascii="Arial" w:eastAsia="Arial" w:hAnsi="Arial" w:cs="Arial"/>
                <w:sz w:val="20"/>
                <w:szCs w:val="19"/>
              </w:rPr>
              <w:t xml:space="preserve"> </w:t>
            </w:r>
            <w:r w:rsidRPr="005456ED">
              <w:rPr>
                <w:rFonts w:ascii="Arial" w:eastAsia="Arial" w:hAnsi="Arial" w:cs="Arial"/>
                <w:sz w:val="20"/>
                <w:szCs w:val="19"/>
              </w:rPr>
              <w:t>virtual</w:t>
            </w:r>
            <w:r w:rsidR="009266CC" w:rsidRPr="005456ED">
              <w:rPr>
                <w:rFonts w:ascii="Arial" w:eastAsia="Arial" w:hAnsi="Arial" w:cs="Arial"/>
                <w:sz w:val="20"/>
                <w:szCs w:val="19"/>
              </w:rPr>
              <w:t xml:space="preserve"> </w:t>
            </w:r>
            <w:r w:rsidRPr="005456ED">
              <w:rPr>
                <w:rFonts w:ascii="Arial" w:eastAsia="Arial" w:hAnsi="Arial" w:cs="Arial"/>
                <w:sz w:val="20"/>
                <w:szCs w:val="19"/>
              </w:rPr>
              <w:t>operation</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losely</w:t>
            </w:r>
            <w:r w:rsidR="009266CC" w:rsidRPr="005456ED">
              <w:rPr>
                <w:rFonts w:ascii="Arial" w:eastAsia="Arial" w:hAnsi="Arial" w:cs="Arial"/>
                <w:sz w:val="20"/>
                <w:szCs w:val="19"/>
              </w:rPr>
              <w:t xml:space="preserve"> </w:t>
            </w:r>
            <w:r w:rsidRPr="005456ED">
              <w:rPr>
                <w:rFonts w:ascii="Arial" w:eastAsia="Arial" w:hAnsi="Arial" w:cs="Arial"/>
                <w:sz w:val="20"/>
                <w:szCs w:val="19"/>
              </w:rPr>
              <w:t>monitor</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coordinate</w:t>
            </w:r>
            <w:r w:rsidR="009266CC" w:rsidRPr="005456ED">
              <w:rPr>
                <w:rFonts w:ascii="Arial" w:eastAsia="Arial" w:hAnsi="Arial" w:cs="Arial"/>
                <w:sz w:val="20"/>
                <w:szCs w:val="19"/>
              </w:rPr>
              <w:t xml:space="preserve"> </w:t>
            </w:r>
            <w:r w:rsidRPr="005456ED">
              <w:rPr>
                <w:rFonts w:ascii="Arial" w:eastAsia="Arial" w:hAnsi="Arial" w:cs="Arial"/>
                <w:sz w:val="20"/>
                <w:szCs w:val="19"/>
              </w:rPr>
              <w:t>with</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National</w:t>
            </w:r>
            <w:r w:rsidR="009266CC" w:rsidRPr="005456ED">
              <w:rPr>
                <w:rFonts w:ascii="Arial" w:eastAsia="Arial" w:hAnsi="Arial" w:cs="Arial"/>
                <w:sz w:val="20"/>
                <w:szCs w:val="19"/>
              </w:rPr>
              <w:t xml:space="preserve"> </w:t>
            </w:r>
            <w:r w:rsidRPr="005456ED">
              <w:rPr>
                <w:rFonts w:ascii="Arial" w:eastAsia="Arial" w:hAnsi="Arial" w:cs="Arial"/>
                <w:sz w:val="20"/>
                <w:szCs w:val="19"/>
              </w:rPr>
              <w:t>Resource</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Logistics</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NRLMB)</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DSWD</w:t>
            </w:r>
            <w:r w:rsidR="009266CC" w:rsidRPr="005456ED">
              <w:rPr>
                <w:rFonts w:ascii="Arial" w:eastAsia="Arial" w:hAnsi="Arial" w:cs="Arial"/>
                <w:sz w:val="20"/>
                <w:szCs w:val="19"/>
              </w:rPr>
              <w:t xml:space="preserve"> </w:t>
            </w:r>
            <w:r w:rsidRPr="005456ED">
              <w:rPr>
                <w:rFonts w:ascii="Arial" w:eastAsia="Arial" w:hAnsi="Arial" w:cs="Arial"/>
                <w:sz w:val="20"/>
                <w:szCs w:val="19"/>
              </w:rPr>
              <w:t>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r w:rsidR="009266CC" w:rsidRPr="005456ED">
              <w:rPr>
                <w:rFonts w:ascii="Arial" w:eastAsia="Arial" w:hAnsi="Arial" w:cs="Arial"/>
                <w:sz w:val="20"/>
                <w:szCs w:val="19"/>
              </w:rPr>
              <w:t xml:space="preserve"> </w:t>
            </w:r>
            <w:r w:rsidRPr="005456ED">
              <w:rPr>
                <w:rFonts w:ascii="Arial" w:eastAsia="Arial" w:hAnsi="Arial" w:cs="Arial"/>
                <w:sz w:val="20"/>
                <w:szCs w:val="19"/>
              </w:rPr>
              <w:t>for</w:t>
            </w:r>
            <w:r w:rsidR="009266CC" w:rsidRPr="005456ED">
              <w:rPr>
                <w:rFonts w:ascii="Arial" w:eastAsia="Arial" w:hAnsi="Arial" w:cs="Arial"/>
                <w:sz w:val="20"/>
                <w:szCs w:val="19"/>
              </w:rPr>
              <w:t xml:space="preserve"> </w:t>
            </w:r>
            <w:r w:rsidRPr="005456ED">
              <w:rPr>
                <w:rFonts w:ascii="Arial" w:eastAsia="Arial" w:hAnsi="Arial" w:cs="Arial"/>
                <w:sz w:val="20"/>
                <w:szCs w:val="19"/>
              </w:rPr>
              <w:t>significant</w:t>
            </w:r>
            <w:r w:rsidR="009266CC" w:rsidRPr="005456ED">
              <w:rPr>
                <w:rFonts w:ascii="Arial" w:eastAsia="Arial" w:hAnsi="Arial" w:cs="Arial"/>
                <w:sz w:val="20"/>
                <w:szCs w:val="19"/>
              </w:rPr>
              <w:t xml:space="preserve"> </w:t>
            </w:r>
            <w:r w:rsidRPr="005456ED">
              <w:rPr>
                <w:rFonts w:ascii="Arial" w:eastAsia="Arial" w:hAnsi="Arial" w:cs="Arial"/>
                <w:sz w:val="20"/>
                <w:szCs w:val="19"/>
              </w:rPr>
              <w:t>update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relative</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OVID19</w:t>
            </w:r>
            <w:r w:rsidR="00DE7EE8" w:rsidRPr="005456ED">
              <w:rPr>
                <w:rFonts w:ascii="Arial" w:eastAsia="Arial" w:hAnsi="Arial" w:cs="Arial"/>
                <w:sz w:val="20"/>
                <w:szCs w:val="19"/>
              </w:rPr>
              <w:t>.</w:t>
            </w:r>
          </w:p>
          <w:p w14:paraId="23A5FCC3" w14:textId="4D815683" w:rsidR="005B07B2" w:rsidRPr="005456ED"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 xml:space="preserve">DSWD-DRMB </w:t>
            </w:r>
            <w:r w:rsidR="007C0ABF" w:rsidRPr="005456ED">
              <w:rPr>
                <w:rFonts w:ascii="Arial" w:eastAsia="Arial" w:hAnsi="Arial" w:cs="Arial"/>
                <w:sz w:val="20"/>
                <w:szCs w:val="19"/>
              </w:rPr>
              <w:t>Preparedness for Response Division (PRD)</w:t>
            </w:r>
            <w:r w:rsidRPr="005456ED">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5456ED"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93B9F39" w:rsidR="009702AE" w:rsidRPr="006C4033" w:rsidRDefault="00794E21"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30</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7868D8"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868D8">
              <w:rPr>
                <w:rFonts w:ascii="Arial" w:eastAsia="Arial" w:hAnsi="Arial" w:cs="Arial"/>
                <w:sz w:val="20"/>
                <w:szCs w:val="20"/>
              </w:rPr>
              <w:t>30</w:t>
            </w:r>
            <w:r w:rsidR="0096795E" w:rsidRPr="007868D8">
              <w:rPr>
                <w:rFonts w:ascii="Arial" w:eastAsia="Arial" w:hAnsi="Arial" w:cs="Arial"/>
                <w:sz w:val="20"/>
                <w:szCs w:val="20"/>
              </w:rPr>
              <w:t xml:space="preserve"> </w:t>
            </w:r>
            <w:r w:rsidR="00A615EA" w:rsidRPr="007868D8">
              <w:rPr>
                <w:rFonts w:ascii="Arial" w:eastAsia="Arial" w:hAnsi="Arial" w:cs="Arial"/>
                <w:sz w:val="20"/>
                <w:szCs w:val="20"/>
              </w:rPr>
              <w:t>Octo</w:t>
            </w:r>
            <w:r w:rsidR="0096795E" w:rsidRPr="007868D8">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deployed</w:t>
            </w:r>
            <w:r w:rsidR="009266CC" w:rsidRPr="007868D8">
              <w:rPr>
                <w:rFonts w:ascii="Arial" w:eastAsia="Arial" w:hAnsi="Arial" w:cs="Arial"/>
                <w:b/>
                <w:sz w:val="20"/>
                <w:szCs w:val="19"/>
              </w:rPr>
              <w:t xml:space="preserve"> </w:t>
            </w:r>
            <w:r w:rsidR="0087405D" w:rsidRPr="007868D8">
              <w:rPr>
                <w:rFonts w:ascii="Arial" w:eastAsia="Arial" w:hAnsi="Arial" w:cs="Arial"/>
                <w:b/>
                <w:sz w:val="20"/>
                <w:szCs w:val="19"/>
              </w:rPr>
              <w:t>4</w:t>
            </w:r>
            <w:r w:rsidR="00F90F66"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staff</w:t>
            </w:r>
            <w:r w:rsidR="009266CC" w:rsidRPr="007868D8">
              <w:rPr>
                <w:rFonts w:ascii="Arial" w:eastAsia="Arial" w:hAnsi="Arial" w:cs="Arial"/>
                <w:sz w:val="20"/>
                <w:szCs w:val="19"/>
              </w:rPr>
              <w:t xml:space="preserve"> </w:t>
            </w:r>
            <w:r w:rsidRPr="007868D8">
              <w:rPr>
                <w:rFonts w:ascii="Arial" w:eastAsia="Arial" w:hAnsi="Arial" w:cs="Arial"/>
                <w:sz w:val="20"/>
                <w:szCs w:val="19"/>
              </w:rPr>
              <w:t>on</w:t>
            </w:r>
            <w:r w:rsidR="009266CC" w:rsidRPr="007868D8">
              <w:rPr>
                <w:rFonts w:ascii="Arial" w:eastAsia="Arial" w:hAnsi="Arial" w:cs="Arial"/>
                <w:sz w:val="20"/>
                <w:szCs w:val="19"/>
              </w:rPr>
              <w:t xml:space="preserve"> </w:t>
            </w:r>
            <w:r w:rsidR="009725AB" w:rsidRPr="007868D8">
              <w:rPr>
                <w:rFonts w:ascii="Arial" w:eastAsia="Arial" w:hAnsi="Arial" w:cs="Arial"/>
                <w:sz w:val="20"/>
                <w:szCs w:val="19"/>
              </w:rPr>
              <w:t>30</w:t>
            </w:r>
            <w:r w:rsidR="009266CC" w:rsidRPr="007868D8">
              <w:rPr>
                <w:rFonts w:ascii="Arial" w:eastAsia="Arial" w:hAnsi="Arial" w:cs="Arial"/>
                <w:sz w:val="20"/>
                <w:szCs w:val="19"/>
              </w:rPr>
              <w:t xml:space="preserve"> </w:t>
            </w:r>
            <w:r w:rsidR="00A615EA" w:rsidRPr="007868D8">
              <w:rPr>
                <w:rFonts w:ascii="Arial" w:eastAsia="Arial" w:hAnsi="Arial" w:cs="Arial"/>
                <w:sz w:val="20"/>
                <w:szCs w:val="19"/>
              </w:rPr>
              <w:t>Octo</w:t>
            </w:r>
            <w:r w:rsidR="005F4D7A"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food</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non-food</w:t>
            </w:r>
            <w:r w:rsidR="009266CC" w:rsidRPr="007868D8">
              <w:rPr>
                <w:rFonts w:ascii="Arial" w:eastAsia="Arial" w:hAnsi="Arial" w:cs="Arial"/>
                <w:sz w:val="20"/>
                <w:szCs w:val="19"/>
              </w:rPr>
              <w:t xml:space="preserve"> </w:t>
            </w:r>
            <w:r w:rsidRPr="007868D8">
              <w:rPr>
                <w:rFonts w:ascii="Arial" w:eastAsia="Arial" w:hAnsi="Arial" w:cs="Arial"/>
                <w:sz w:val="20"/>
                <w:szCs w:val="19"/>
              </w:rPr>
              <w:t>item</w:t>
            </w:r>
            <w:r w:rsidR="009266CC" w:rsidRPr="007868D8">
              <w:rPr>
                <w:rFonts w:ascii="Arial" w:eastAsia="Arial" w:hAnsi="Arial" w:cs="Arial"/>
                <w:sz w:val="20"/>
                <w:szCs w:val="19"/>
              </w:rPr>
              <w:t xml:space="preserve"> </w:t>
            </w:r>
            <w:r w:rsidRPr="007868D8">
              <w:rPr>
                <w:rFonts w:ascii="Arial" w:eastAsia="Arial" w:hAnsi="Arial" w:cs="Arial"/>
                <w:sz w:val="20"/>
                <w:szCs w:val="19"/>
              </w:rPr>
              <w:t>(FNFI)</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other</w:t>
            </w:r>
            <w:r w:rsidR="009266CC" w:rsidRPr="007868D8">
              <w:rPr>
                <w:rFonts w:ascii="Arial" w:eastAsia="Arial" w:hAnsi="Arial" w:cs="Arial"/>
                <w:sz w:val="20"/>
                <w:szCs w:val="19"/>
              </w:rPr>
              <w:t xml:space="preserve"> </w:t>
            </w:r>
            <w:r w:rsidRPr="007868D8">
              <w:rPr>
                <w:rFonts w:ascii="Arial" w:eastAsia="Arial" w:hAnsi="Arial" w:cs="Arial"/>
                <w:sz w:val="20"/>
                <w:szCs w:val="19"/>
              </w:rPr>
              <w:t>partners.</w:t>
            </w:r>
          </w:p>
          <w:p w14:paraId="7618A122" w14:textId="0F4C69AE"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Asian</w:t>
            </w:r>
            <w:r w:rsidR="009266CC" w:rsidRPr="007868D8">
              <w:rPr>
                <w:rFonts w:ascii="Arial" w:eastAsia="Arial" w:hAnsi="Arial" w:cs="Arial"/>
                <w:sz w:val="20"/>
                <w:szCs w:val="19"/>
              </w:rPr>
              <w:t xml:space="preserve"> </w:t>
            </w:r>
            <w:r w:rsidRPr="007868D8">
              <w:rPr>
                <w:rFonts w:ascii="Arial" w:eastAsia="Arial" w:hAnsi="Arial" w:cs="Arial"/>
                <w:sz w:val="20"/>
                <w:szCs w:val="19"/>
              </w:rPr>
              <w:t>Development</w:t>
            </w:r>
            <w:r w:rsidR="009266CC" w:rsidRPr="007868D8">
              <w:rPr>
                <w:rFonts w:ascii="Arial" w:eastAsia="Arial" w:hAnsi="Arial" w:cs="Arial"/>
                <w:sz w:val="20"/>
                <w:szCs w:val="19"/>
              </w:rPr>
              <w:t xml:space="preserve"> </w:t>
            </w:r>
            <w:r w:rsidRPr="007868D8">
              <w:rPr>
                <w:rFonts w:ascii="Arial" w:eastAsia="Arial" w:hAnsi="Arial" w:cs="Arial"/>
                <w:sz w:val="20"/>
                <w:szCs w:val="19"/>
              </w:rPr>
              <w:t>Bank</w:t>
            </w:r>
            <w:r w:rsidR="009266CC" w:rsidRPr="007868D8">
              <w:rPr>
                <w:rFonts w:ascii="Arial" w:eastAsia="Arial" w:hAnsi="Arial" w:cs="Arial"/>
                <w:sz w:val="20"/>
                <w:szCs w:val="19"/>
              </w:rPr>
              <w:t xml:space="preserve"> </w:t>
            </w:r>
            <w:r w:rsidRPr="007868D8">
              <w:rPr>
                <w:rFonts w:ascii="Arial" w:eastAsia="Arial" w:hAnsi="Arial" w:cs="Arial"/>
                <w:sz w:val="20"/>
                <w:szCs w:val="19"/>
              </w:rPr>
              <w:t>(ADB)</w:t>
            </w:r>
            <w:r w:rsidR="009266CC" w:rsidRPr="007868D8">
              <w:rPr>
                <w:rFonts w:ascii="Arial" w:eastAsia="Arial" w:hAnsi="Arial" w:cs="Arial"/>
                <w:sz w:val="20"/>
                <w:szCs w:val="19"/>
              </w:rPr>
              <w:t xml:space="preserve"> </w:t>
            </w:r>
            <w:r w:rsidRPr="007868D8">
              <w:rPr>
                <w:rFonts w:ascii="Arial" w:eastAsia="Arial" w:hAnsi="Arial" w:cs="Arial"/>
                <w:sz w:val="20"/>
                <w:szCs w:val="19"/>
              </w:rPr>
              <w:t>donated</w:t>
            </w:r>
            <w:r w:rsidR="009266CC" w:rsidRPr="007868D8">
              <w:rPr>
                <w:rFonts w:ascii="Arial" w:eastAsia="Arial" w:hAnsi="Arial" w:cs="Arial"/>
                <w:sz w:val="20"/>
                <w:szCs w:val="19"/>
              </w:rPr>
              <w:t xml:space="preserve"> </w:t>
            </w:r>
            <w:r w:rsidRPr="007868D8">
              <w:rPr>
                <w:rFonts w:ascii="Arial" w:eastAsia="Arial" w:hAnsi="Arial" w:cs="Arial"/>
                <w:sz w:val="20"/>
                <w:szCs w:val="19"/>
              </w:rPr>
              <w:t>$5,000,000.00</w:t>
            </w:r>
            <w:r w:rsidR="009266CC" w:rsidRPr="007868D8">
              <w:rPr>
                <w:rFonts w:ascii="Arial" w:eastAsia="Arial" w:hAnsi="Arial" w:cs="Arial"/>
                <w:sz w:val="20"/>
                <w:szCs w:val="19"/>
              </w:rPr>
              <w:t xml:space="preserve"> </w:t>
            </w:r>
            <w:r w:rsidRPr="007868D8">
              <w:rPr>
                <w:rFonts w:ascii="Arial" w:eastAsia="Arial" w:hAnsi="Arial" w:cs="Arial"/>
                <w:sz w:val="20"/>
                <w:szCs w:val="19"/>
              </w:rPr>
              <w:t>or</w:t>
            </w:r>
            <w:r w:rsidR="009266CC" w:rsidRPr="007868D8">
              <w:rPr>
                <w:rFonts w:ascii="Arial" w:eastAsia="Arial" w:hAnsi="Arial" w:cs="Arial"/>
                <w:sz w:val="20"/>
                <w:szCs w:val="19"/>
              </w:rPr>
              <w:t xml:space="preserve"> </w:t>
            </w:r>
            <w:r w:rsidRPr="007868D8">
              <w:rPr>
                <w:rFonts w:ascii="Arial" w:eastAsia="Arial" w:hAnsi="Arial" w:cs="Arial"/>
                <w:sz w:val="20"/>
                <w:szCs w:val="19"/>
              </w:rPr>
              <w:t>approximately</w:t>
            </w:r>
            <w:r w:rsidR="009266CC" w:rsidRPr="007868D8">
              <w:rPr>
                <w:rFonts w:ascii="Arial" w:eastAsia="Arial" w:hAnsi="Arial" w:cs="Arial"/>
                <w:sz w:val="20"/>
                <w:szCs w:val="19"/>
              </w:rPr>
              <w:t xml:space="preserve"> </w:t>
            </w:r>
            <w:r w:rsidRPr="007868D8">
              <w:rPr>
                <w:rFonts w:ascii="Arial" w:eastAsia="Arial" w:hAnsi="Arial" w:cs="Arial"/>
                <w:sz w:val="20"/>
                <w:szCs w:val="19"/>
              </w:rPr>
              <w:t>₱250,000,000.00</w:t>
            </w:r>
            <w:r w:rsidR="009266CC" w:rsidRPr="007868D8">
              <w:rPr>
                <w:rFonts w:ascii="Arial" w:eastAsia="Arial" w:hAnsi="Arial" w:cs="Arial"/>
                <w:sz w:val="20"/>
                <w:szCs w:val="19"/>
              </w:rPr>
              <w:t xml:space="preserve"> </w:t>
            </w:r>
            <w:r w:rsidRPr="007868D8">
              <w:rPr>
                <w:rFonts w:ascii="Arial" w:eastAsia="Arial" w:hAnsi="Arial" w:cs="Arial"/>
                <w:sz w:val="20"/>
                <w:szCs w:val="19"/>
              </w:rPr>
              <w:t>worth</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Metro</w:t>
            </w:r>
            <w:r w:rsidR="009266CC" w:rsidRPr="007868D8">
              <w:rPr>
                <w:rFonts w:ascii="Arial" w:eastAsia="Arial" w:hAnsi="Arial" w:cs="Arial"/>
                <w:sz w:val="20"/>
                <w:szCs w:val="19"/>
              </w:rPr>
              <w:t xml:space="preserve"> </w:t>
            </w:r>
            <w:r w:rsidRPr="007868D8">
              <w:rPr>
                <w:rFonts w:ascii="Arial" w:eastAsia="Arial" w:hAnsi="Arial" w:cs="Arial"/>
                <w:sz w:val="20"/>
                <w:szCs w:val="19"/>
              </w:rPr>
              <w:t>Manila.</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NRLMB,</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Arm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are</w:t>
            </w:r>
            <w:r w:rsidR="009266CC" w:rsidRPr="007868D8">
              <w:rPr>
                <w:rFonts w:ascii="Arial" w:eastAsia="Arial" w:hAnsi="Arial" w:cs="Arial"/>
                <w:sz w:val="20"/>
                <w:szCs w:val="19"/>
              </w:rPr>
              <w:t xml:space="preserve"> </w:t>
            </w:r>
            <w:r w:rsidRPr="007868D8">
              <w:rPr>
                <w:rFonts w:ascii="Arial" w:eastAsia="Arial" w:hAnsi="Arial" w:cs="Arial"/>
                <w:sz w:val="20"/>
                <w:szCs w:val="19"/>
              </w:rPr>
              <w:t>working</w:t>
            </w:r>
            <w:r w:rsidR="009266CC" w:rsidRPr="007868D8">
              <w:rPr>
                <w:rFonts w:ascii="Arial" w:eastAsia="Arial" w:hAnsi="Arial" w:cs="Arial"/>
                <w:sz w:val="20"/>
                <w:szCs w:val="19"/>
              </w:rPr>
              <w:t xml:space="preserve"> </w:t>
            </w:r>
            <w:r w:rsidRPr="007868D8">
              <w:rPr>
                <w:rFonts w:ascii="Arial" w:eastAsia="Arial" w:hAnsi="Arial" w:cs="Arial"/>
                <w:sz w:val="20"/>
                <w:szCs w:val="19"/>
              </w:rPr>
              <w:t>together</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facilitat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elivery</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id</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r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bag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ice</w:t>
            </w:r>
            <w:r w:rsidR="009266CC" w:rsidRPr="007868D8">
              <w:rPr>
                <w:rFonts w:ascii="Arial" w:eastAsia="Arial" w:hAnsi="Arial" w:cs="Arial"/>
                <w:sz w:val="20"/>
                <w:szCs w:val="19"/>
              </w:rPr>
              <w:t xml:space="preserve"> </w:t>
            </w:r>
            <w:r w:rsidRPr="007868D8">
              <w:rPr>
                <w:rFonts w:ascii="Arial" w:eastAsia="Arial" w:hAnsi="Arial" w:cs="Arial"/>
                <w:sz w:val="20"/>
                <w:szCs w:val="19"/>
              </w:rPr>
              <w:t>(50kg</w:t>
            </w:r>
            <w:r w:rsidR="009266CC" w:rsidRPr="007868D8">
              <w:rPr>
                <w:rFonts w:ascii="Arial" w:eastAsia="Arial" w:hAnsi="Arial" w:cs="Arial"/>
                <w:sz w:val="20"/>
                <w:szCs w:val="19"/>
              </w:rPr>
              <w:t xml:space="preserve"> </w:t>
            </w:r>
            <w:r w:rsidRPr="007868D8">
              <w:rPr>
                <w:rFonts w:ascii="Arial" w:eastAsia="Arial" w:hAnsi="Arial" w:cs="Arial"/>
                <w:sz w:val="20"/>
                <w:szCs w:val="19"/>
              </w:rPr>
              <w:t>per</w:t>
            </w:r>
            <w:r w:rsidR="009266CC" w:rsidRPr="007868D8">
              <w:rPr>
                <w:rFonts w:ascii="Arial" w:eastAsia="Arial" w:hAnsi="Arial" w:cs="Arial"/>
                <w:sz w:val="20"/>
                <w:szCs w:val="19"/>
              </w:rPr>
              <w:t xml:space="preserve"> </w:t>
            </w:r>
            <w:r w:rsidRPr="007868D8">
              <w:rPr>
                <w:rFonts w:ascii="Arial" w:eastAsia="Arial" w:hAnsi="Arial" w:cs="Arial"/>
                <w:sz w:val="20"/>
                <w:szCs w:val="19"/>
              </w:rPr>
              <w:t>bag).</w:t>
            </w:r>
            <w:r w:rsidR="009266CC" w:rsidRPr="007868D8">
              <w:rPr>
                <w:rFonts w:ascii="Arial" w:eastAsia="Arial" w:hAnsi="Arial" w:cs="Arial"/>
                <w:sz w:val="20"/>
                <w:szCs w:val="19"/>
              </w:rPr>
              <w:t xml:space="preserve"> </w:t>
            </w:r>
            <w:r w:rsidRPr="007868D8">
              <w:rPr>
                <w:rFonts w:ascii="Arial" w:eastAsia="Arial" w:hAnsi="Arial" w:cs="Arial"/>
                <w:sz w:val="20"/>
                <w:szCs w:val="19"/>
              </w:rPr>
              <w:t>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eporting</w:t>
            </w:r>
            <w:r w:rsidR="009266CC" w:rsidRPr="007868D8">
              <w:rPr>
                <w:rFonts w:ascii="Arial" w:eastAsia="Arial" w:hAnsi="Arial" w:cs="Arial"/>
                <w:sz w:val="20"/>
                <w:szCs w:val="19"/>
              </w:rPr>
              <w:t xml:space="preserve"> </w:t>
            </w:r>
            <w:r w:rsidRPr="007868D8">
              <w:rPr>
                <w:rFonts w:ascii="Arial" w:eastAsia="Arial" w:hAnsi="Arial" w:cs="Arial"/>
                <w:sz w:val="20"/>
                <w:szCs w:val="19"/>
              </w:rPr>
              <w:t>tim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llowing</w:t>
            </w:r>
            <w:r w:rsidR="009266CC" w:rsidRPr="007868D8">
              <w:rPr>
                <w:rFonts w:ascii="Arial" w:eastAsia="Arial" w:hAnsi="Arial" w:cs="Arial"/>
                <w:sz w:val="20"/>
                <w:szCs w:val="19"/>
              </w:rPr>
              <w:t xml:space="preserve"> </w:t>
            </w:r>
            <w:r w:rsidRPr="007868D8">
              <w:rPr>
                <w:rFonts w:ascii="Arial" w:eastAsia="Arial" w:hAnsi="Arial" w:cs="Arial"/>
                <w:sz w:val="20"/>
                <w:szCs w:val="19"/>
              </w:rPr>
              <w:t>were</w:t>
            </w:r>
            <w:r w:rsidR="009266CC" w:rsidRPr="007868D8">
              <w:rPr>
                <w:rFonts w:ascii="Arial" w:eastAsia="Arial" w:hAnsi="Arial" w:cs="Arial"/>
                <w:sz w:val="20"/>
                <w:szCs w:val="19"/>
              </w:rPr>
              <w:t xml:space="preserve"> </w:t>
            </w:r>
            <w:r w:rsidRPr="007868D8">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7868D8" w:rsidRPr="007868D8"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868D8" w:rsidRDefault="0071152D"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r>
            <w:tr w:rsidR="007868D8" w:rsidRPr="007868D8"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2,100,000.00</w:t>
                  </w:r>
                </w:p>
              </w:tc>
            </w:tr>
            <w:tr w:rsidR="007868D8" w:rsidRPr="007868D8"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Las</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14,625,000.00</w:t>
                  </w:r>
                </w:p>
              </w:tc>
            </w:tr>
            <w:tr w:rsidR="007868D8" w:rsidRPr="007868D8"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6,507,500.00</w:t>
                  </w:r>
                </w:p>
              </w:tc>
            </w:tr>
            <w:tr w:rsidR="007868D8" w:rsidRPr="007868D8"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250,000.00</w:t>
                  </w:r>
                </w:p>
              </w:tc>
            </w:tr>
            <w:tr w:rsidR="007868D8" w:rsidRPr="007868D8"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8,392,500.00</w:t>
                  </w:r>
                </w:p>
              </w:tc>
            </w:tr>
            <w:tr w:rsidR="007868D8" w:rsidRPr="007868D8"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7,442,500.00</w:t>
                  </w:r>
                </w:p>
              </w:tc>
            </w:tr>
            <w:tr w:rsidR="007868D8" w:rsidRPr="007868D8"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915,000.00</w:t>
                  </w:r>
                </w:p>
              </w:tc>
            </w:tr>
            <w:tr w:rsidR="007868D8" w:rsidRPr="007868D8"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0,722,500.00</w:t>
                  </w:r>
                </w:p>
              </w:tc>
            </w:tr>
            <w:tr w:rsidR="007868D8" w:rsidRPr="007868D8"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500,000.00</w:t>
                  </w:r>
                </w:p>
              </w:tc>
            </w:tr>
            <w:tr w:rsidR="007868D8" w:rsidRPr="007868D8"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8,850,000.00</w:t>
                  </w:r>
                </w:p>
              </w:tc>
            </w:tr>
            <w:tr w:rsidR="007868D8" w:rsidRPr="007868D8"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San</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500,000.00</w:t>
                  </w:r>
                </w:p>
              </w:tc>
            </w:tr>
            <w:tr w:rsidR="007868D8" w:rsidRPr="007868D8"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485,000.00</w:t>
                  </w:r>
                </w:p>
              </w:tc>
            </w:tr>
            <w:tr w:rsidR="007868D8" w:rsidRPr="007868D8"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9,120,000.00</w:t>
                  </w:r>
                </w:p>
              </w:tc>
            </w:tr>
            <w:tr w:rsidR="007868D8" w:rsidRPr="007868D8"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365,410,000.00</w:t>
                  </w:r>
                </w:p>
              </w:tc>
            </w:tr>
          </w:tbl>
          <w:p w14:paraId="211D2AE6" w14:textId="04097BD3"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Joint</w:t>
            </w:r>
            <w:r w:rsidR="009266CC" w:rsidRPr="007868D8">
              <w:rPr>
                <w:rFonts w:ascii="Arial" w:eastAsia="Arial" w:hAnsi="Arial" w:cs="Arial"/>
                <w:sz w:val="20"/>
                <w:szCs w:val="19"/>
              </w:rPr>
              <w:t xml:space="preserve"> </w:t>
            </w:r>
            <w:r w:rsidRPr="007868D8">
              <w:rPr>
                <w:rFonts w:ascii="Arial" w:eastAsia="Arial" w:hAnsi="Arial" w:cs="Arial"/>
                <w:sz w:val="20"/>
                <w:szCs w:val="19"/>
              </w:rPr>
              <w:t>Task</w:t>
            </w:r>
            <w:r w:rsidR="009266CC" w:rsidRPr="007868D8">
              <w:rPr>
                <w:rFonts w:ascii="Arial" w:eastAsia="Arial" w:hAnsi="Arial" w:cs="Arial"/>
                <w:sz w:val="20"/>
                <w:szCs w:val="19"/>
              </w:rPr>
              <w:t xml:space="preserve"> </w:t>
            </w:r>
            <w:r w:rsidRPr="007868D8">
              <w:rPr>
                <w:rFonts w:ascii="Arial" w:eastAsia="Arial" w:hAnsi="Arial" w:cs="Arial"/>
                <w:sz w:val="20"/>
                <w:szCs w:val="19"/>
              </w:rPr>
              <w:t>Force-National</w:t>
            </w:r>
            <w:r w:rsidR="009266CC" w:rsidRPr="007868D8">
              <w:rPr>
                <w:rFonts w:ascii="Arial" w:eastAsia="Arial" w:hAnsi="Arial" w:cs="Arial"/>
                <w:sz w:val="20"/>
                <w:szCs w:val="19"/>
              </w:rPr>
              <w:t xml:space="preserve"> </w:t>
            </w:r>
            <w:r w:rsidRPr="007868D8">
              <w:rPr>
                <w:rFonts w:ascii="Arial" w:eastAsia="Arial" w:hAnsi="Arial" w:cs="Arial"/>
                <w:sz w:val="20"/>
                <w:szCs w:val="19"/>
              </w:rPr>
              <w:t>Capital</w:t>
            </w:r>
            <w:r w:rsidR="009266CC" w:rsidRPr="007868D8">
              <w:rPr>
                <w:rFonts w:ascii="Arial" w:eastAsia="Arial" w:hAnsi="Arial" w:cs="Arial"/>
                <w:sz w:val="20"/>
                <w:szCs w:val="19"/>
              </w:rPr>
              <w:t xml:space="preserve"> </w:t>
            </w:r>
            <w:r w:rsidRPr="007868D8">
              <w:rPr>
                <w:rFonts w:ascii="Arial" w:eastAsia="Arial" w:hAnsi="Arial" w:cs="Arial"/>
                <w:sz w:val="20"/>
                <w:szCs w:val="19"/>
              </w:rPr>
              <w:t>Region</w:t>
            </w:r>
            <w:r w:rsidR="009266CC" w:rsidRPr="007868D8">
              <w:rPr>
                <w:rFonts w:ascii="Arial" w:eastAsia="Arial" w:hAnsi="Arial" w:cs="Arial"/>
                <w:sz w:val="20"/>
                <w:szCs w:val="19"/>
              </w:rPr>
              <w:t xml:space="preserve"> </w:t>
            </w:r>
            <w:r w:rsidRPr="007868D8">
              <w:rPr>
                <w:rFonts w:ascii="Arial" w:eastAsia="Arial" w:hAnsi="Arial" w:cs="Arial"/>
                <w:sz w:val="20"/>
                <w:szCs w:val="19"/>
              </w:rPr>
              <w:t>(JTR-NCR)</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possible</w:t>
            </w:r>
            <w:r w:rsidR="009266CC" w:rsidRPr="007868D8">
              <w:rPr>
                <w:rFonts w:ascii="Arial" w:eastAsia="Arial" w:hAnsi="Arial" w:cs="Arial"/>
                <w:sz w:val="20"/>
                <w:szCs w:val="19"/>
              </w:rPr>
              <w:t xml:space="preserve"> </w:t>
            </w:r>
            <w:r w:rsidRPr="007868D8">
              <w:rPr>
                <w:rFonts w:ascii="Arial" w:eastAsia="Arial" w:hAnsi="Arial" w:cs="Arial"/>
                <w:sz w:val="20"/>
                <w:szCs w:val="19"/>
              </w:rPr>
              <w:t>provis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meantime,</w:t>
            </w:r>
            <w:r w:rsidR="009266CC" w:rsidRPr="007868D8">
              <w:rPr>
                <w:rFonts w:ascii="Arial" w:eastAsia="Arial" w:hAnsi="Arial" w:cs="Arial"/>
                <w:sz w:val="20"/>
                <w:szCs w:val="19"/>
              </w:rPr>
              <w:t xml:space="preserve"> </w:t>
            </w:r>
            <w:r w:rsidRPr="007868D8">
              <w:rPr>
                <w:rFonts w:ascii="Arial" w:eastAsia="Arial" w:hAnsi="Arial" w:cs="Arial"/>
                <w:sz w:val="20"/>
                <w:szCs w:val="19"/>
              </w:rPr>
              <w:t>some</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mitt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provide</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own</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me</w:t>
            </w:r>
            <w:r w:rsidR="009266CC" w:rsidRPr="007868D8">
              <w:rPr>
                <w:rFonts w:ascii="Arial" w:eastAsia="Arial" w:hAnsi="Arial" w:cs="Arial"/>
                <w:sz w:val="20"/>
                <w:szCs w:val="19"/>
              </w:rPr>
              <w:t xml:space="preserve"> </w:t>
            </w:r>
            <w:r w:rsidRPr="007868D8">
              <w:rPr>
                <w:rFonts w:ascii="Arial" w:eastAsia="Arial" w:hAnsi="Arial" w:cs="Arial"/>
                <w:sz w:val="20"/>
                <w:szCs w:val="19"/>
              </w:rPr>
              <w:t>purpose.</w:t>
            </w:r>
          </w:p>
          <w:p w14:paraId="33E6E4E3" w14:textId="6A7D96AB" w:rsidR="009702AE" w:rsidRPr="007868D8"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National</w:t>
            </w:r>
            <w:r w:rsidR="009266CC" w:rsidRPr="007868D8">
              <w:rPr>
                <w:rFonts w:ascii="Arial" w:eastAsia="Arial" w:hAnsi="Arial" w:cs="Arial"/>
                <w:sz w:val="20"/>
                <w:szCs w:val="19"/>
              </w:rPr>
              <w:t xml:space="preserve"> </w:t>
            </w:r>
            <w:r w:rsidRPr="007868D8">
              <w:rPr>
                <w:rFonts w:ascii="Arial" w:eastAsia="Arial" w:hAnsi="Arial" w:cs="Arial"/>
                <w:sz w:val="20"/>
                <w:szCs w:val="19"/>
              </w:rPr>
              <w:t>Police</w:t>
            </w:r>
            <w:r w:rsidR="009266CC" w:rsidRPr="007868D8">
              <w:rPr>
                <w:rFonts w:ascii="Arial" w:eastAsia="Arial" w:hAnsi="Arial" w:cs="Arial"/>
                <w:sz w:val="20"/>
                <w:szCs w:val="19"/>
              </w:rPr>
              <w:t xml:space="preserve"> </w:t>
            </w:r>
            <w:r w:rsidRPr="007868D8">
              <w:rPr>
                <w:rFonts w:ascii="Arial" w:eastAsia="Arial" w:hAnsi="Arial" w:cs="Arial"/>
                <w:sz w:val="20"/>
                <w:szCs w:val="19"/>
              </w:rPr>
              <w:t>(PNP)</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nsur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fet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security</w:t>
            </w:r>
            <w:r w:rsidR="009266CC" w:rsidRPr="007868D8">
              <w:rPr>
                <w:rFonts w:ascii="Arial" w:eastAsia="Arial" w:hAnsi="Arial" w:cs="Arial"/>
                <w:sz w:val="20"/>
                <w:szCs w:val="19"/>
              </w:rPr>
              <w:t xml:space="preserve"> </w:t>
            </w:r>
            <w:r w:rsidRPr="007868D8">
              <w:rPr>
                <w:rFonts w:ascii="Arial" w:eastAsia="Arial" w:hAnsi="Arial" w:cs="Arial"/>
                <w:sz w:val="20"/>
                <w:szCs w:val="19"/>
              </w:rPr>
              <w:t>dur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unloading</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ACC03B1" w:rsidR="009702AE" w:rsidRPr="002D36C9" w:rsidRDefault="000E2379" w:rsidP="000E237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2D36C9">
              <w:rPr>
                <w:rFonts w:ascii="Arial" w:eastAsia="Arial" w:hAnsi="Arial" w:cs="Arial"/>
                <w:color w:val="0070C0"/>
                <w:sz w:val="20"/>
                <w:szCs w:val="19"/>
              </w:rPr>
              <w:t>0</w:t>
            </w:r>
            <w:r w:rsidR="002D36C9">
              <w:rPr>
                <w:rFonts w:ascii="Arial" w:eastAsia="Arial" w:hAnsi="Arial" w:cs="Arial"/>
                <w:color w:val="0070C0"/>
                <w:sz w:val="20"/>
                <w:szCs w:val="19"/>
              </w:rPr>
              <w:t>2</w:t>
            </w:r>
            <w:r w:rsidR="00A86259"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Novem</w:t>
            </w:r>
            <w:r w:rsidR="0064772D" w:rsidRPr="002D36C9">
              <w:rPr>
                <w:rFonts w:ascii="Arial" w:eastAsia="Arial" w:hAnsi="Arial" w:cs="Arial"/>
                <w:color w:val="0070C0"/>
                <w:sz w:val="20"/>
                <w:szCs w:val="19"/>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4299075F" w:rsidR="00BF30DE" w:rsidRPr="002D36C9"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DSWD-FO</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taff</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re</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continuously</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rendering</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duty</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Regional</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Incident</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Management</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Team</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member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t</w:t>
            </w:r>
            <w:r w:rsidR="009266CC" w:rsidRPr="002D36C9">
              <w:rPr>
                <w:rFonts w:ascii="Arial" w:eastAsia="Arial" w:hAnsi="Arial" w:cs="Arial"/>
                <w:color w:val="0070C0"/>
                <w:sz w:val="20"/>
                <w:szCs w:val="19"/>
              </w:rPr>
              <w:t xml:space="preserve"> </w:t>
            </w:r>
            <w:r w:rsidR="00D62EBB" w:rsidRPr="002D36C9">
              <w:rPr>
                <w:rFonts w:ascii="Arial" w:eastAsia="Arial" w:hAnsi="Arial" w:cs="Arial"/>
                <w:color w:val="0070C0"/>
                <w:sz w:val="20"/>
                <w:szCs w:val="19"/>
              </w:rPr>
              <w:t>OCD</w:t>
            </w:r>
            <w:r w:rsidR="009266CC" w:rsidRPr="002D36C9">
              <w:rPr>
                <w:rFonts w:ascii="Arial" w:eastAsia="Arial" w:hAnsi="Arial" w:cs="Arial"/>
                <w:color w:val="0070C0"/>
                <w:sz w:val="20"/>
                <w:szCs w:val="19"/>
              </w:rPr>
              <w:t xml:space="preserve"> </w:t>
            </w:r>
            <w:r w:rsidR="00D62EBB" w:rsidRPr="002D36C9">
              <w:rPr>
                <w:rFonts w:ascii="Arial" w:eastAsia="Arial" w:hAnsi="Arial" w:cs="Arial"/>
                <w:color w:val="0070C0"/>
                <w:sz w:val="20"/>
                <w:szCs w:val="19"/>
              </w:rPr>
              <w:t>RO</w:t>
            </w:r>
            <w:r w:rsidR="009266CC" w:rsidRPr="002D36C9">
              <w:rPr>
                <w:rFonts w:ascii="Arial" w:eastAsia="Arial" w:hAnsi="Arial" w:cs="Arial"/>
                <w:color w:val="0070C0"/>
                <w:sz w:val="20"/>
                <w:szCs w:val="19"/>
              </w:rPr>
              <w:t xml:space="preserve"> </w:t>
            </w:r>
            <w:r w:rsidR="00D62EBB" w:rsidRPr="002D36C9">
              <w:rPr>
                <w:rFonts w:ascii="Arial" w:eastAsia="Arial" w:hAnsi="Arial" w:cs="Arial"/>
                <w:color w:val="0070C0"/>
                <w:sz w:val="20"/>
                <w:szCs w:val="19"/>
              </w:rPr>
              <w:t>1,</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City</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San</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Fernando,</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La</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Union.</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Monitoring</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updating</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003F71FC" w:rsidRPr="002D36C9">
              <w:rPr>
                <w:rFonts w:ascii="Arial" w:eastAsia="Arial" w:hAnsi="Arial" w:cs="Arial"/>
                <w:color w:val="0070C0"/>
                <w:sz w:val="20"/>
                <w:szCs w:val="19"/>
              </w:rPr>
              <w:t>statu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0099583F" w:rsidRPr="002D36C9">
              <w:rPr>
                <w:rFonts w:ascii="Arial" w:eastAsia="Arial" w:hAnsi="Arial" w:cs="Arial"/>
                <w:color w:val="0070C0"/>
                <w:sz w:val="20"/>
                <w:szCs w:val="19"/>
              </w:rPr>
              <w:t>r</w:t>
            </w:r>
            <w:r w:rsidR="003F71FC" w:rsidRPr="002D36C9">
              <w:rPr>
                <w:rFonts w:ascii="Arial" w:eastAsia="Arial" w:hAnsi="Arial" w:cs="Arial"/>
                <w:color w:val="0070C0"/>
                <w:sz w:val="20"/>
                <w:szCs w:val="19"/>
              </w:rPr>
              <w:t>egional</w:t>
            </w:r>
            <w:r w:rsidR="009266CC" w:rsidRPr="002D36C9">
              <w:rPr>
                <w:rFonts w:ascii="Arial" w:eastAsia="Arial" w:hAnsi="Arial" w:cs="Arial"/>
                <w:color w:val="0070C0"/>
                <w:sz w:val="20"/>
                <w:szCs w:val="19"/>
              </w:rPr>
              <w:t xml:space="preserve"> </w:t>
            </w:r>
            <w:r w:rsidR="0099583F" w:rsidRPr="002D36C9">
              <w:rPr>
                <w:rFonts w:ascii="Arial" w:eastAsia="Arial" w:hAnsi="Arial" w:cs="Arial"/>
                <w:color w:val="0070C0"/>
                <w:sz w:val="20"/>
                <w:szCs w:val="19"/>
              </w:rPr>
              <w:t>t</w:t>
            </w:r>
            <w:r w:rsidR="003F71FC" w:rsidRPr="002D36C9">
              <w:rPr>
                <w:rFonts w:ascii="Arial" w:eastAsia="Arial" w:hAnsi="Arial" w:cs="Arial"/>
                <w:color w:val="0070C0"/>
                <w:sz w:val="20"/>
                <w:szCs w:val="19"/>
              </w:rPr>
              <w:t>reatment</w:t>
            </w:r>
            <w:r w:rsidR="009266CC" w:rsidRPr="002D36C9">
              <w:rPr>
                <w:rFonts w:ascii="Arial" w:eastAsia="Arial" w:hAnsi="Arial" w:cs="Arial"/>
                <w:color w:val="0070C0"/>
                <w:sz w:val="20"/>
                <w:szCs w:val="19"/>
              </w:rPr>
              <w:t xml:space="preserve"> </w:t>
            </w:r>
            <w:r w:rsidR="003F71FC"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0099583F" w:rsidRPr="002D36C9">
              <w:rPr>
                <w:rFonts w:ascii="Arial" w:eastAsia="Arial" w:hAnsi="Arial" w:cs="Arial"/>
                <w:color w:val="0070C0"/>
                <w:sz w:val="20"/>
                <w:szCs w:val="19"/>
              </w:rPr>
              <w:t>m</w:t>
            </w:r>
            <w:r w:rsidR="00855463" w:rsidRPr="002D36C9">
              <w:rPr>
                <w:rFonts w:ascii="Arial" w:eastAsia="Arial" w:hAnsi="Arial" w:cs="Arial"/>
                <w:color w:val="0070C0"/>
                <w:sz w:val="20"/>
                <w:szCs w:val="19"/>
              </w:rPr>
              <w:t>onitoring</w:t>
            </w:r>
            <w:r w:rsidR="009266CC" w:rsidRPr="002D36C9">
              <w:rPr>
                <w:rFonts w:ascii="Arial" w:eastAsia="Arial" w:hAnsi="Arial" w:cs="Arial"/>
                <w:color w:val="0070C0"/>
                <w:sz w:val="20"/>
                <w:szCs w:val="19"/>
              </w:rPr>
              <w:t xml:space="preserve"> </w:t>
            </w:r>
            <w:r w:rsidR="0099583F" w:rsidRPr="002D36C9">
              <w:rPr>
                <w:rFonts w:ascii="Arial" w:eastAsia="Arial" w:hAnsi="Arial" w:cs="Arial"/>
                <w:color w:val="0070C0"/>
                <w:sz w:val="20"/>
                <w:szCs w:val="19"/>
              </w:rPr>
              <w:t>f</w:t>
            </w:r>
            <w:r w:rsidR="00855463" w:rsidRPr="002D36C9">
              <w:rPr>
                <w:rFonts w:ascii="Arial" w:eastAsia="Arial" w:hAnsi="Arial" w:cs="Arial"/>
                <w:color w:val="0070C0"/>
                <w:sz w:val="20"/>
                <w:szCs w:val="19"/>
              </w:rPr>
              <w:t>acilities,</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maps,</w:t>
            </w:r>
            <w:r w:rsidR="009266CC" w:rsidRPr="002D36C9">
              <w:rPr>
                <w:rFonts w:ascii="Arial" w:eastAsia="Arial" w:hAnsi="Arial" w:cs="Arial"/>
                <w:color w:val="0070C0"/>
                <w:sz w:val="20"/>
                <w:szCs w:val="19"/>
              </w:rPr>
              <w:t xml:space="preserve"> </w:t>
            </w:r>
            <w:r w:rsidR="003F71FC" w:rsidRPr="002D36C9">
              <w:rPr>
                <w:rFonts w:ascii="Arial" w:eastAsia="Arial" w:hAnsi="Arial" w:cs="Arial"/>
                <w:color w:val="0070C0"/>
                <w:sz w:val="20"/>
                <w:szCs w:val="19"/>
              </w:rPr>
              <w:t>COVID-19</w:t>
            </w:r>
            <w:r w:rsidR="009266CC" w:rsidRPr="002D36C9">
              <w:rPr>
                <w:rFonts w:ascii="Arial" w:eastAsia="Arial" w:hAnsi="Arial" w:cs="Arial"/>
                <w:color w:val="0070C0"/>
                <w:sz w:val="20"/>
                <w:szCs w:val="19"/>
              </w:rPr>
              <w:t xml:space="preserve"> </w:t>
            </w:r>
            <w:r w:rsidR="003F71FC" w:rsidRPr="002D36C9">
              <w:rPr>
                <w:rFonts w:ascii="Arial" w:eastAsia="Arial" w:hAnsi="Arial" w:cs="Arial"/>
                <w:color w:val="0070C0"/>
                <w:sz w:val="20"/>
                <w:szCs w:val="19"/>
              </w:rPr>
              <w:t>daily</w:t>
            </w:r>
            <w:r w:rsidR="009266CC" w:rsidRPr="002D36C9">
              <w:rPr>
                <w:rFonts w:ascii="Arial" w:eastAsia="Arial" w:hAnsi="Arial" w:cs="Arial"/>
                <w:color w:val="0070C0"/>
                <w:sz w:val="20"/>
                <w:szCs w:val="19"/>
              </w:rPr>
              <w:t xml:space="preserve"> </w:t>
            </w:r>
            <w:r w:rsidR="003F71FC" w:rsidRPr="002D36C9">
              <w:rPr>
                <w:rFonts w:ascii="Arial" w:eastAsia="Arial" w:hAnsi="Arial" w:cs="Arial"/>
                <w:color w:val="0070C0"/>
                <w:sz w:val="20"/>
                <w:szCs w:val="19"/>
              </w:rPr>
              <w:t>monitoring</w:t>
            </w:r>
            <w:r w:rsidR="009266CC" w:rsidRPr="002D36C9">
              <w:rPr>
                <w:rFonts w:ascii="Arial" w:eastAsia="Arial" w:hAnsi="Arial" w:cs="Arial"/>
                <w:color w:val="0070C0"/>
                <w:sz w:val="20"/>
                <w:szCs w:val="19"/>
              </w:rPr>
              <w:t xml:space="preserve"> </w:t>
            </w:r>
            <w:r w:rsidR="003F71FC" w:rsidRPr="002D36C9">
              <w:rPr>
                <w:rFonts w:ascii="Arial" w:eastAsia="Arial" w:hAnsi="Arial" w:cs="Arial"/>
                <w:color w:val="0070C0"/>
                <w:sz w:val="20"/>
                <w:szCs w:val="19"/>
              </w:rPr>
              <w:t>report</w:t>
            </w:r>
            <w:r w:rsidR="00855463" w:rsidRPr="002D36C9">
              <w:rPr>
                <w:rFonts w:ascii="Arial" w:eastAsia="Arial" w:hAnsi="Arial" w:cs="Arial"/>
                <w:color w:val="0070C0"/>
                <w:sz w:val="20"/>
                <w:szCs w:val="19"/>
              </w:rPr>
              <w:t>,</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LSIs</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Returning</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Overseas</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Filipinos</w:t>
            </w:r>
            <w:r w:rsidR="00681484" w:rsidRPr="002D36C9">
              <w:rPr>
                <w:rFonts w:ascii="Arial" w:eastAsia="Arial" w:hAnsi="Arial" w:cs="Arial"/>
                <w:color w:val="0070C0"/>
                <w:sz w:val="20"/>
                <w:szCs w:val="19"/>
              </w:rPr>
              <w:t xml:space="preserve">, </w:t>
            </w:r>
            <w:r w:rsidR="003409C0" w:rsidRPr="002D36C9">
              <w:rPr>
                <w:rFonts w:ascii="Arial" w:eastAsia="Arial" w:hAnsi="Arial" w:cs="Arial"/>
                <w:color w:val="0070C0"/>
                <w:sz w:val="20"/>
                <w:szCs w:val="19"/>
              </w:rPr>
              <w:t>conduct</w:t>
            </w:r>
            <w:r w:rsidR="009266CC" w:rsidRPr="002D36C9">
              <w:rPr>
                <w:rFonts w:ascii="Arial" w:eastAsia="Arial" w:hAnsi="Arial" w:cs="Arial"/>
                <w:color w:val="0070C0"/>
                <w:sz w:val="20"/>
                <w:szCs w:val="19"/>
              </w:rPr>
              <w:t xml:space="preserve"> </w:t>
            </w:r>
            <w:r w:rsidR="003409C0"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003409C0" w:rsidRPr="002D36C9">
              <w:rPr>
                <w:rFonts w:ascii="Arial" w:eastAsia="Arial" w:hAnsi="Arial" w:cs="Arial"/>
                <w:color w:val="0070C0"/>
                <w:sz w:val="20"/>
                <w:szCs w:val="19"/>
              </w:rPr>
              <w:t>contact</w:t>
            </w:r>
            <w:r w:rsidR="009266CC" w:rsidRPr="002D36C9">
              <w:rPr>
                <w:rFonts w:ascii="Arial" w:eastAsia="Arial" w:hAnsi="Arial" w:cs="Arial"/>
                <w:color w:val="0070C0"/>
                <w:sz w:val="20"/>
                <w:szCs w:val="19"/>
              </w:rPr>
              <w:t xml:space="preserve"> </w:t>
            </w:r>
            <w:r w:rsidR="003409C0" w:rsidRPr="002D36C9">
              <w:rPr>
                <w:rFonts w:ascii="Arial" w:eastAsia="Arial" w:hAnsi="Arial" w:cs="Arial"/>
                <w:color w:val="0070C0"/>
                <w:sz w:val="20"/>
                <w:szCs w:val="19"/>
              </w:rPr>
              <w:t>tracing</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major</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border</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checkpoint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in</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Region</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re</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continu</w:t>
            </w:r>
            <w:r w:rsidR="00855463" w:rsidRPr="002D36C9">
              <w:rPr>
                <w:rFonts w:ascii="Arial" w:eastAsia="Arial" w:hAnsi="Arial" w:cs="Arial"/>
                <w:color w:val="0070C0"/>
                <w:sz w:val="20"/>
                <w:szCs w:val="19"/>
              </w:rPr>
              <w:t>ally</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being</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conducted.</w:t>
            </w:r>
            <w:r w:rsidR="009266CC" w:rsidRPr="002D36C9">
              <w:rPr>
                <w:rFonts w:ascii="Arial" w:eastAsia="Arial" w:hAnsi="Arial" w:cs="Arial"/>
                <w:color w:val="0070C0"/>
                <w:sz w:val="20"/>
                <w:szCs w:val="19"/>
              </w:rPr>
              <w:t xml:space="preserve"> </w:t>
            </w:r>
            <w:r w:rsidR="00855463" w:rsidRPr="002D36C9">
              <w:rPr>
                <w:rFonts w:ascii="Arial" w:eastAsia="Arial" w:hAnsi="Arial" w:cs="Arial"/>
                <w:color w:val="0070C0"/>
                <w:sz w:val="20"/>
                <w:szCs w:val="19"/>
              </w:rPr>
              <w:t>Likewise</w:t>
            </w:r>
            <w:r w:rsidR="003E4C18" w:rsidRPr="002D36C9">
              <w:rPr>
                <w:rFonts w:ascii="Arial" w:eastAsia="Arial" w:hAnsi="Arial" w:cs="Arial"/>
                <w:color w:val="0070C0"/>
                <w:sz w:val="20"/>
                <w:szCs w:val="19"/>
              </w:rPr>
              <w:t>,</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close</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coordination</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with</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provincial</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IMT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mong</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RIMT</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other</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RDRRMC1</w:t>
            </w:r>
            <w:r w:rsidR="009266CC" w:rsidRPr="002D36C9">
              <w:rPr>
                <w:rFonts w:ascii="Arial" w:eastAsia="Arial" w:hAnsi="Arial" w:cs="Arial"/>
                <w:color w:val="0070C0"/>
                <w:sz w:val="20"/>
                <w:szCs w:val="19"/>
              </w:rPr>
              <w:t xml:space="preserve"> </w:t>
            </w:r>
            <w:r w:rsidR="008B1614" w:rsidRPr="002D36C9">
              <w:rPr>
                <w:rFonts w:ascii="Arial" w:eastAsia="Arial" w:hAnsi="Arial" w:cs="Arial"/>
                <w:color w:val="0070C0"/>
                <w:sz w:val="20"/>
                <w:szCs w:val="19"/>
              </w:rPr>
              <w:t>member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is</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lso</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maintained</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for</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smooth</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operation</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against</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COVID-19</w:t>
            </w:r>
            <w:r w:rsidR="009266CC" w:rsidRPr="002D36C9">
              <w:rPr>
                <w:rFonts w:ascii="Arial" w:eastAsia="Arial" w:hAnsi="Arial" w:cs="Arial"/>
                <w:color w:val="0070C0"/>
                <w:sz w:val="20"/>
                <w:szCs w:val="19"/>
              </w:rPr>
              <w:t xml:space="preserve"> </w:t>
            </w:r>
            <w:r w:rsidR="003E4C18" w:rsidRPr="002D36C9">
              <w:rPr>
                <w:rFonts w:ascii="Arial" w:eastAsia="Arial" w:hAnsi="Arial" w:cs="Arial"/>
                <w:color w:val="0070C0"/>
                <w:sz w:val="20"/>
                <w:szCs w:val="19"/>
              </w:rPr>
              <w:t>pandemic.</w:t>
            </w:r>
          </w:p>
          <w:p w14:paraId="373E00F4" w14:textId="41256AFC" w:rsidR="000F3BF4" w:rsidRPr="002D36C9"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 xml:space="preserve">A total of </w:t>
            </w:r>
            <w:r w:rsidR="005864BC">
              <w:rPr>
                <w:rFonts w:ascii="Arial" w:eastAsia="Arial" w:hAnsi="Arial" w:cs="Arial"/>
                <w:color w:val="0070C0"/>
                <w:sz w:val="20"/>
                <w:szCs w:val="19"/>
              </w:rPr>
              <w:t>75</w:t>
            </w:r>
            <w:r w:rsidR="007E35A5"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2D36C9">
              <w:rPr>
                <w:rFonts w:ascii="Arial" w:eastAsia="Arial" w:hAnsi="Arial" w:cs="Arial"/>
                <w:color w:val="0070C0"/>
                <w:sz w:val="20"/>
                <w:szCs w:val="19"/>
              </w:rPr>
              <w:t>DSWD-FO I IMT is still operation in response to COVID-19 Pandemic.</w:t>
            </w:r>
          </w:p>
          <w:p w14:paraId="38458557" w14:textId="4EEF856B" w:rsidR="004C68DD" w:rsidRPr="002D36C9"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 xml:space="preserve">DSWD-FO I provided </w:t>
            </w:r>
            <w:r w:rsidR="005C11AF" w:rsidRPr="002D36C9">
              <w:rPr>
                <w:rFonts w:ascii="Arial" w:eastAsia="Arial" w:hAnsi="Arial" w:cs="Arial"/>
                <w:b/>
                <w:color w:val="0070C0"/>
                <w:sz w:val="20"/>
                <w:szCs w:val="19"/>
              </w:rPr>
              <w:t>2</w:t>
            </w:r>
            <w:r w:rsidRPr="002D36C9">
              <w:rPr>
                <w:rFonts w:ascii="Arial" w:eastAsia="Arial" w:hAnsi="Arial" w:cs="Arial"/>
                <w:b/>
                <w:color w:val="0070C0"/>
                <w:sz w:val="20"/>
                <w:szCs w:val="19"/>
              </w:rPr>
              <w:t>,</w:t>
            </w:r>
            <w:r w:rsidR="009A01EC" w:rsidRPr="002D36C9">
              <w:rPr>
                <w:rFonts w:ascii="Arial" w:eastAsia="Arial" w:hAnsi="Arial" w:cs="Arial"/>
                <w:b/>
                <w:color w:val="0070C0"/>
                <w:sz w:val="20"/>
                <w:szCs w:val="19"/>
              </w:rPr>
              <w:t>110</w:t>
            </w:r>
            <w:r w:rsidR="007101D9" w:rsidRPr="002D36C9">
              <w:rPr>
                <w:rFonts w:ascii="Arial" w:eastAsia="Arial" w:hAnsi="Arial" w:cs="Arial"/>
                <w:b/>
                <w:color w:val="0070C0"/>
                <w:sz w:val="20"/>
                <w:szCs w:val="19"/>
              </w:rPr>
              <w:t xml:space="preserve"> FFPs</w:t>
            </w:r>
            <w:r w:rsidR="007101D9" w:rsidRPr="002D36C9">
              <w:rPr>
                <w:rFonts w:ascii="Arial" w:eastAsia="Arial" w:hAnsi="Arial" w:cs="Arial"/>
                <w:color w:val="0070C0"/>
                <w:sz w:val="20"/>
                <w:szCs w:val="19"/>
              </w:rPr>
              <w:t xml:space="preserve"> and </w:t>
            </w:r>
            <w:r w:rsidR="007101D9" w:rsidRPr="002D36C9">
              <w:rPr>
                <w:rFonts w:ascii="Arial" w:eastAsia="Arial" w:hAnsi="Arial" w:cs="Arial"/>
                <w:b/>
                <w:color w:val="0070C0"/>
                <w:sz w:val="20"/>
                <w:szCs w:val="19"/>
              </w:rPr>
              <w:t>1,</w:t>
            </w:r>
            <w:r w:rsidR="009A01EC" w:rsidRPr="002D36C9">
              <w:rPr>
                <w:rFonts w:ascii="Arial" w:eastAsia="Arial" w:hAnsi="Arial" w:cs="Arial"/>
                <w:b/>
                <w:color w:val="0070C0"/>
                <w:sz w:val="20"/>
                <w:szCs w:val="19"/>
              </w:rPr>
              <w:t>8</w:t>
            </w:r>
            <w:r w:rsidR="007101D9" w:rsidRPr="002D36C9">
              <w:rPr>
                <w:rFonts w:ascii="Arial" w:eastAsia="Arial" w:hAnsi="Arial" w:cs="Arial"/>
                <w:b/>
                <w:color w:val="0070C0"/>
                <w:sz w:val="20"/>
                <w:szCs w:val="19"/>
              </w:rPr>
              <w:t>97 NFIs</w:t>
            </w:r>
            <w:r w:rsidR="007101D9" w:rsidRPr="002D36C9">
              <w:rPr>
                <w:rFonts w:ascii="Arial" w:eastAsia="Arial" w:hAnsi="Arial" w:cs="Arial"/>
                <w:color w:val="0070C0"/>
                <w:sz w:val="20"/>
                <w:szCs w:val="19"/>
              </w:rPr>
              <w:t xml:space="preserve"> to </w:t>
            </w:r>
            <w:r w:rsidR="007101D9" w:rsidRPr="002D36C9">
              <w:rPr>
                <w:rFonts w:ascii="Arial" w:eastAsia="Arial" w:hAnsi="Arial" w:cs="Arial"/>
                <w:b/>
                <w:color w:val="0070C0"/>
                <w:sz w:val="20"/>
                <w:szCs w:val="19"/>
              </w:rPr>
              <w:t>1,</w:t>
            </w:r>
            <w:r w:rsidR="009A01EC" w:rsidRPr="002D36C9">
              <w:rPr>
                <w:rFonts w:ascii="Arial" w:eastAsia="Arial" w:hAnsi="Arial" w:cs="Arial"/>
                <w:b/>
                <w:color w:val="0070C0"/>
                <w:sz w:val="20"/>
                <w:szCs w:val="19"/>
              </w:rPr>
              <w:t>71</w:t>
            </w:r>
            <w:r w:rsidR="005C11AF" w:rsidRPr="002D36C9">
              <w:rPr>
                <w:rFonts w:ascii="Arial" w:eastAsia="Arial" w:hAnsi="Arial" w:cs="Arial"/>
                <w:b/>
                <w:color w:val="0070C0"/>
                <w:sz w:val="20"/>
                <w:szCs w:val="19"/>
              </w:rPr>
              <w:t>9</w:t>
            </w:r>
            <w:r w:rsidR="007101D9" w:rsidRPr="002D36C9">
              <w:rPr>
                <w:rFonts w:ascii="Arial" w:eastAsia="Arial" w:hAnsi="Arial" w:cs="Arial"/>
                <w:b/>
                <w:color w:val="0070C0"/>
                <w:sz w:val="20"/>
                <w:szCs w:val="19"/>
              </w:rPr>
              <w:t xml:space="preserve"> </w:t>
            </w:r>
            <w:r w:rsidRPr="002D36C9">
              <w:rPr>
                <w:rFonts w:ascii="Arial" w:eastAsia="Arial" w:hAnsi="Arial" w:cs="Arial"/>
                <w:b/>
                <w:color w:val="0070C0"/>
                <w:sz w:val="20"/>
                <w:szCs w:val="19"/>
              </w:rPr>
              <w:t>LSIs</w:t>
            </w:r>
            <w:r w:rsidRPr="002D36C9">
              <w:rPr>
                <w:rFonts w:ascii="Arial" w:eastAsia="Arial" w:hAnsi="Arial" w:cs="Arial"/>
                <w:color w:val="0070C0"/>
                <w:sz w:val="20"/>
                <w:szCs w:val="19"/>
              </w:rPr>
              <w:t xml:space="preserve"> in the Region.</w:t>
            </w:r>
          </w:p>
          <w:p w14:paraId="55DE27DF" w14:textId="77777777" w:rsidR="0029100B" w:rsidRPr="002D36C9"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2D36C9" w:rsidRDefault="003E4C18" w:rsidP="00A86259">
            <w:pPr>
              <w:spacing w:after="0" w:line="240" w:lineRule="auto"/>
              <w:contextualSpacing/>
              <w:jc w:val="both"/>
              <w:rPr>
                <w:rFonts w:ascii="Arial" w:eastAsia="Arial" w:hAnsi="Arial" w:cs="Arial"/>
                <w:b/>
                <w:color w:val="0070C0"/>
                <w:sz w:val="20"/>
                <w:szCs w:val="19"/>
              </w:rPr>
            </w:pPr>
            <w:r w:rsidRPr="002D36C9">
              <w:rPr>
                <w:rFonts w:ascii="Arial" w:eastAsia="Arial" w:hAnsi="Arial" w:cs="Arial"/>
                <w:b/>
                <w:color w:val="0070C0"/>
                <w:sz w:val="20"/>
                <w:szCs w:val="19"/>
              </w:rPr>
              <w:t>Social</w:t>
            </w:r>
            <w:r w:rsidR="009266CC" w:rsidRPr="002D36C9">
              <w:rPr>
                <w:rFonts w:ascii="Arial" w:eastAsia="Arial" w:hAnsi="Arial" w:cs="Arial"/>
                <w:b/>
                <w:color w:val="0070C0"/>
                <w:sz w:val="20"/>
                <w:szCs w:val="19"/>
              </w:rPr>
              <w:t xml:space="preserve"> </w:t>
            </w:r>
            <w:r w:rsidRPr="002D36C9">
              <w:rPr>
                <w:rFonts w:ascii="Arial" w:eastAsia="Arial" w:hAnsi="Arial" w:cs="Arial"/>
                <w:b/>
                <w:color w:val="0070C0"/>
                <w:sz w:val="20"/>
                <w:szCs w:val="19"/>
              </w:rPr>
              <w:t>Amelioration</w:t>
            </w:r>
            <w:r w:rsidR="009266CC" w:rsidRPr="002D36C9">
              <w:rPr>
                <w:rFonts w:ascii="Arial" w:eastAsia="Arial" w:hAnsi="Arial" w:cs="Arial"/>
                <w:b/>
                <w:color w:val="0070C0"/>
                <w:sz w:val="20"/>
                <w:szCs w:val="19"/>
              </w:rPr>
              <w:t xml:space="preserve"> </w:t>
            </w:r>
            <w:r w:rsidRPr="002D36C9">
              <w:rPr>
                <w:rFonts w:ascii="Arial" w:eastAsia="Arial" w:hAnsi="Arial" w:cs="Arial"/>
                <w:b/>
                <w:color w:val="0070C0"/>
                <w:sz w:val="20"/>
                <w:szCs w:val="19"/>
              </w:rPr>
              <w:t>Program</w:t>
            </w:r>
            <w:r w:rsidR="009266CC" w:rsidRPr="002D36C9">
              <w:rPr>
                <w:rFonts w:ascii="Arial" w:eastAsia="Arial" w:hAnsi="Arial" w:cs="Arial"/>
                <w:b/>
                <w:color w:val="0070C0"/>
                <w:sz w:val="20"/>
                <w:szCs w:val="19"/>
              </w:rPr>
              <w:t xml:space="preserve"> </w:t>
            </w:r>
            <w:r w:rsidRPr="002D36C9">
              <w:rPr>
                <w:rFonts w:ascii="Arial" w:eastAsia="Arial" w:hAnsi="Arial" w:cs="Arial"/>
                <w:b/>
                <w:color w:val="0070C0"/>
                <w:sz w:val="20"/>
                <w:szCs w:val="19"/>
              </w:rPr>
              <w:t>(SAP)</w:t>
            </w:r>
          </w:p>
          <w:p w14:paraId="10D17192" w14:textId="0F08A54B" w:rsidR="009D1839" w:rsidRPr="002D36C9"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A</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otal</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Pr="002D36C9">
              <w:rPr>
                <w:rFonts w:ascii="Arial" w:eastAsia="Arial" w:hAnsi="Arial" w:cs="Arial"/>
                <w:b/>
                <w:color w:val="0070C0"/>
                <w:sz w:val="20"/>
                <w:szCs w:val="19"/>
              </w:rPr>
              <w:t>₱</w:t>
            </w:r>
            <w:r w:rsidR="0084534D" w:rsidRPr="002D36C9">
              <w:rPr>
                <w:rFonts w:ascii="Arial" w:eastAsia="Arial" w:hAnsi="Arial" w:cs="Arial"/>
                <w:b/>
                <w:color w:val="0070C0"/>
                <w:sz w:val="20"/>
                <w:szCs w:val="19"/>
                <w:lang w:val="en-US"/>
              </w:rPr>
              <w:t>4,27</w:t>
            </w:r>
            <w:r w:rsidR="00C15670" w:rsidRPr="002D36C9">
              <w:rPr>
                <w:rFonts w:ascii="Arial" w:eastAsia="Arial" w:hAnsi="Arial" w:cs="Arial"/>
                <w:b/>
                <w:color w:val="0070C0"/>
                <w:sz w:val="20"/>
                <w:szCs w:val="19"/>
                <w:lang w:val="en-US"/>
              </w:rPr>
              <w:t>0</w:t>
            </w:r>
            <w:r w:rsidR="0084534D" w:rsidRPr="002D36C9">
              <w:rPr>
                <w:rFonts w:ascii="Arial" w:eastAsia="Arial" w:hAnsi="Arial" w:cs="Arial"/>
                <w:b/>
                <w:color w:val="0070C0"/>
                <w:sz w:val="20"/>
                <w:szCs w:val="19"/>
                <w:lang w:val="en-US"/>
              </w:rPr>
              <w:t>,</w:t>
            </w:r>
            <w:r w:rsidR="00C15670" w:rsidRPr="002D36C9">
              <w:rPr>
                <w:rFonts w:ascii="Arial" w:eastAsia="Arial" w:hAnsi="Arial" w:cs="Arial"/>
                <w:b/>
                <w:color w:val="0070C0"/>
                <w:sz w:val="20"/>
                <w:szCs w:val="19"/>
                <w:lang w:val="en-US"/>
              </w:rPr>
              <w:t>871</w:t>
            </w:r>
            <w:r w:rsidR="0084534D" w:rsidRPr="002D36C9">
              <w:rPr>
                <w:rFonts w:ascii="Arial" w:eastAsia="Arial" w:hAnsi="Arial" w:cs="Arial"/>
                <w:b/>
                <w:color w:val="0070C0"/>
                <w:sz w:val="20"/>
                <w:szCs w:val="19"/>
                <w:lang w:val="en-US"/>
              </w:rPr>
              <w:t>,</w:t>
            </w:r>
            <w:r w:rsidR="00C15670" w:rsidRPr="002D36C9">
              <w:rPr>
                <w:rFonts w:ascii="Arial" w:eastAsia="Arial" w:hAnsi="Arial" w:cs="Arial"/>
                <w:b/>
                <w:color w:val="0070C0"/>
                <w:sz w:val="20"/>
                <w:szCs w:val="19"/>
                <w:lang w:val="en-US"/>
              </w:rPr>
              <w:t>0</w:t>
            </w:r>
            <w:r w:rsidR="0084534D" w:rsidRPr="002D36C9">
              <w:rPr>
                <w:rFonts w:ascii="Arial" w:eastAsia="Arial" w:hAnsi="Arial" w:cs="Arial"/>
                <w:b/>
                <w:color w:val="0070C0"/>
                <w:sz w:val="20"/>
                <w:szCs w:val="19"/>
                <w:lang w:val="en-US"/>
              </w:rPr>
              <w:t xml:space="preserve">00.00 </w:t>
            </w:r>
            <w:r w:rsidRPr="002D36C9">
              <w:rPr>
                <w:rFonts w:ascii="Arial" w:eastAsia="Arial" w:hAnsi="Arial" w:cs="Arial"/>
                <w:color w:val="0070C0"/>
                <w:sz w:val="20"/>
                <w:szCs w:val="19"/>
              </w:rPr>
              <w:t>wa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pai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o</w:t>
            </w:r>
            <w:r w:rsidR="009266CC" w:rsidRPr="002D36C9">
              <w:rPr>
                <w:rFonts w:ascii="Arial" w:eastAsia="Arial" w:hAnsi="Arial" w:cs="Arial"/>
                <w:color w:val="0070C0"/>
                <w:sz w:val="20"/>
                <w:szCs w:val="19"/>
              </w:rPr>
              <w:t xml:space="preserve"> </w:t>
            </w:r>
            <w:r w:rsidR="0084534D" w:rsidRPr="002D36C9">
              <w:rPr>
                <w:rFonts w:ascii="Arial" w:eastAsia="Arial" w:hAnsi="Arial" w:cs="Arial"/>
                <w:b/>
                <w:bCs/>
                <w:color w:val="0070C0"/>
                <w:sz w:val="20"/>
                <w:szCs w:val="19"/>
                <w:lang w:val="en-US"/>
              </w:rPr>
              <w:t>776,</w:t>
            </w:r>
            <w:r w:rsidR="00C15670" w:rsidRPr="002D36C9">
              <w:rPr>
                <w:rFonts w:ascii="Arial" w:eastAsia="Arial" w:hAnsi="Arial" w:cs="Arial"/>
                <w:b/>
                <w:bCs/>
                <w:color w:val="0070C0"/>
                <w:sz w:val="20"/>
                <w:szCs w:val="19"/>
                <w:lang w:val="en-US"/>
              </w:rPr>
              <w:t>522</w:t>
            </w:r>
            <w:r w:rsidR="0084534D" w:rsidRPr="002D36C9">
              <w:rPr>
                <w:rFonts w:ascii="Arial" w:eastAsia="Arial" w:hAnsi="Arial" w:cs="Arial"/>
                <w:b/>
                <w:bCs/>
                <w:color w:val="0070C0"/>
                <w:sz w:val="20"/>
                <w:szCs w:val="19"/>
                <w:lang w:val="en-US"/>
              </w:rPr>
              <w:t xml:space="preserve"> </w:t>
            </w:r>
            <w:r w:rsidR="006C3F0B" w:rsidRPr="002D36C9">
              <w:rPr>
                <w:rFonts w:ascii="Arial" w:eastAsia="Arial" w:hAnsi="Arial" w:cs="Arial"/>
                <w:b/>
                <w:bCs/>
                <w:color w:val="0070C0"/>
                <w:sz w:val="20"/>
                <w:szCs w:val="19"/>
                <w:lang w:val="en-US"/>
              </w:rPr>
              <w:t>SAP</w:t>
            </w:r>
            <w:r w:rsidR="009266CC" w:rsidRPr="002D36C9">
              <w:rPr>
                <w:rFonts w:ascii="Arial" w:eastAsia="Arial" w:hAnsi="Arial" w:cs="Arial"/>
                <w:b/>
                <w:bCs/>
                <w:color w:val="0070C0"/>
                <w:sz w:val="20"/>
                <w:szCs w:val="19"/>
                <w:lang w:val="en-US"/>
              </w:rPr>
              <w:t xml:space="preserve"> </w:t>
            </w:r>
            <w:r w:rsidR="006C3F0B" w:rsidRPr="002D36C9">
              <w:rPr>
                <w:rFonts w:ascii="Arial" w:eastAsia="Arial" w:hAnsi="Arial" w:cs="Arial"/>
                <w:b/>
                <w:bCs/>
                <w:color w:val="0070C0"/>
                <w:sz w:val="20"/>
                <w:szCs w:val="19"/>
                <w:lang w:val="en-US"/>
              </w:rPr>
              <w:t>beneficiaries</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in</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125</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cities/municipalities</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during</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the</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SAP</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1</w:t>
            </w:r>
            <w:r w:rsidR="006C3F0B" w:rsidRPr="002D36C9">
              <w:rPr>
                <w:rFonts w:ascii="Arial" w:eastAsia="Arial" w:hAnsi="Arial" w:cs="Arial"/>
                <w:bCs/>
                <w:color w:val="0070C0"/>
                <w:sz w:val="20"/>
                <w:szCs w:val="19"/>
                <w:vertAlign w:val="superscript"/>
                <w:lang w:val="en-US"/>
              </w:rPr>
              <w:t>st</w:t>
            </w:r>
            <w:r w:rsidR="009266CC" w:rsidRPr="002D36C9">
              <w:rPr>
                <w:rFonts w:ascii="Arial" w:eastAsia="Arial" w:hAnsi="Arial" w:cs="Arial"/>
                <w:bCs/>
                <w:color w:val="0070C0"/>
                <w:sz w:val="20"/>
                <w:szCs w:val="19"/>
                <w:lang w:val="en-US"/>
              </w:rPr>
              <w:t xml:space="preserve"> </w:t>
            </w:r>
            <w:r w:rsidR="00784642" w:rsidRPr="002D36C9">
              <w:rPr>
                <w:rFonts w:ascii="Arial" w:eastAsia="Arial" w:hAnsi="Arial" w:cs="Arial"/>
                <w:bCs/>
                <w:color w:val="0070C0"/>
                <w:sz w:val="20"/>
                <w:szCs w:val="19"/>
                <w:lang w:val="en-US"/>
              </w:rPr>
              <w:t xml:space="preserve">tranche implementation </w:t>
            </w:r>
            <w:r w:rsidR="006C3F0B" w:rsidRPr="002D36C9">
              <w:rPr>
                <w:rFonts w:ascii="Arial" w:eastAsia="Arial" w:hAnsi="Arial" w:cs="Arial"/>
                <w:bCs/>
                <w:color w:val="0070C0"/>
                <w:sz w:val="20"/>
                <w:szCs w:val="19"/>
                <w:lang w:val="en-US"/>
              </w:rPr>
              <w:t>in</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the</w:t>
            </w:r>
            <w:r w:rsidR="009266CC" w:rsidRPr="002D36C9">
              <w:rPr>
                <w:rFonts w:ascii="Arial" w:eastAsia="Arial" w:hAnsi="Arial" w:cs="Arial"/>
                <w:bCs/>
                <w:color w:val="0070C0"/>
                <w:sz w:val="20"/>
                <w:szCs w:val="19"/>
                <w:lang w:val="en-US"/>
              </w:rPr>
              <w:t xml:space="preserve"> </w:t>
            </w:r>
            <w:r w:rsidR="006C3F0B" w:rsidRPr="002D36C9">
              <w:rPr>
                <w:rFonts w:ascii="Arial" w:eastAsia="Arial" w:hAnsi="Arial" w:cs="Arial"/>
                <w:bCs/>
                <w:color w:val="0070C0"/>
                <w:sz w:val="20"/>
                <w:szCs w:val="19"/>
                <w:lang w:val="en-US"/>
              </w:rPr>
              <w:t>region.</w:t>
            </w:r>
          </w:p>
          <w:p w14:paraId="7AE77165" w14:textId="5D22E27B" w:rsidR="00511B1A" w:rsidRPr="002D36C9"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A</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otal</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mount</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Pr="002D36C9">
              <w:rPr>
                <w:rFonts w:ascii="Arial" w:eastAsia="Arial" w:hAnsi="Arial" w:cs="Arial"/>
                <w:b/>
                <w:bCs/>
                <w:color w:val="0070C0"/>
                <w:sz w:val="20"/>
                <w:szCs w:val="19"/>
              </w:rPr>
              <w:t>₱51</w:t>
            </w:r>
            <w:r w:rsidR="002F7FCF" w:rsidRPr="002D36C9">
              <w:rPr>
                <w:rFonts w:ascii="Arial" w:eastAsia="Arial" w:hAnsi="Arial" w:cs="Arial"/>
                <w:b/>
                <w:bCs/>
                <w:color w:val="0070C0"/>
                <w:sz w:val="20"/>
                <w:szCs w:val="19"/>
              </w:rPr>
              <w:t>3</w:t>
            </w:r>
            <w:r w:rsidRPr="002D36C9">
              <w:rPr>
                <w:rFonts w:ascii="Arial" w:eastAsia="Arial" w:hAnsi="Arial" w:cs="Arial"/>
                <w:b/>
                <w:bCs/>
                <w:color w:val="0070C0"/>
                <w:sz w:val="20"/>
                <w:szCs w:val="19"/>
              </w:rPr>
              <w:t>,7</w:t>
            </w:r>
            <w:r w:rsidR="002F7FCF" w:rsidRPr="002D36C9">
              <w:rPr>
                <w:rFonts w:ascii="Arial" w:eastAsia="Arial" w:hAnsi="Arial" w:cs="Arial"/>
                <w:b/>
                <w:bCs/>
                <w:color w:val="0070C0"/>
                <w:sz w:val="20"/>
                <w:szCs w:val="19"/>
              </w:rPr>
              <w:t>2</w:t>
            </w:r>
            <w:r w:rsidRPr="002D36C9">
              <w:rPr>
                <w:rFonts w:ascii="Arial" w:eastAsia="Arial" w:hAnsi="Arial" w:cs="Arial"/>
                <w:b/>
                <w:bCs/>
                <w:color w:val="0070C0"/>
                <w:sz w:val="20"/>
                <w:szCs w:val="19"/>
              </w:rPr>
              <w:t>4,</w:t>
            </w:r>
            <w:r w:rsidR="002F7FCF" w:rsidRPr="002D36C9">
              <w:rPr>
                <w:rFonts w:ascii="Arial" w:eastAsia="Arial" w:hAnsi="Arial" w:cs="Arial"/>
                <w:b/>
                <w:bCs/>
                <w:color w:val="0070C0"/>
                <w:sz w:val="20"/>
                <w:szCs w:val="19"/>
              </w:rPr>
              <w:t>3</w:t>
            </w:r>
            <w:r w:rsidRPr="002D36C9">
              <w:rPr>
                <w:rFonts w:ascii="Arial" w:eastAsia="Arial" w:hAnsi="Arial" w:cs="Arial"/>
                <w:b/>
                <w:bCs/>
                <w:color w:val="0070C0"/>
                <w:sz w:val="20"/>
                <w:szCs w:val="19"/>
              </w:rPr>
              <w:t>50.00</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were</w:t>
            </w:r>
            <w:r w:rsidR="009266CC" w:rsidRPr="002D36C9">
              <w:rPr>
                <w:rFonts w:ascii="Arial" w:eastAsia="Arial" w:hAnsi="Arial" w:cs="Arial"/>
                <w:color w:val="0070C0"/>
                <w:sz w:val="20"/>
                <w:szCs w:val="19"/>
              </w:rPr>
              <w:t xml:space="preserve"> </w:t>
            </w:r>
            <w:r w:rsidR="002F7FCF" w:rsidRPr="002D36C9">
              <w:rPr>
                <w:rFonts w:ascii="Arial" w:eastAsia="Arial" w:hAnsi="Arial" w:cs="Arial"/>
                <w:color w:val="0070C0"/>
                <w:sz w:val="20"/>
                <w:szCs w:val="19"/>
              </w:rPr>
              <w:t xml:space="preserve">paid through direct payout and </w:t>
            </w:r>
            <w:r w:rsidRPr="002D36C9">
              <w:rPr>
                <w:rFonts w:ascii="Arial" w:eastAsia="Arial" w:hAnsi="Arial" w:cs="Arial"/>
                <w:color w:val="0070C0"/>
                <w:sz w:val="20"/>
                <w:szCs w:val="19"/>
              </w:rPr>
              <w:t>cash</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cards</w:t>
            </w:r>
            <w:r w:rsidR="009266CC" w:rsidRPr="002D36C9">
              <w:rPr>
                <w:rFonts w:ascii="Arial" w:eastAsia="Arial" w:hAnsi="Arial" w:cs="Arial"/>
                <w:color w:val="0070C0"/>
                <w:sz w:val="20"/>
                <w:szCs w:val="19"/>
              </w:rPr>
              <w:t xml:space="preserve"> </w:t>
            </w:r>
            <w:r w:rsidR="00D977A3" w:rsidRPr="002D36C9">
              <w:rPr>
                <w:rFonts w:ascii="Arial" w:eastAsia="Arial" w:hAnsi="Arial" w:cs="Arial"/>
                <w:color w:val="0070C0"/>
                <w:sz w:val="20"/>
                <w:szCs w:val="19"/>
              </w:rPr>
              <w:t>to</w:t>
            </w:r>
            <w:r w:rsidR="009266CC" w:rsidRPr="002D36C9">
              <w:rPr>
                <w:rFonts w:ascii="Arial" w:eastAsia="Arial" w:hAnsi="Arial" w:cs="Arial"/>
                <w:color w:val="0070C0"/>
                <w:sz w:val="20"/>
                <w:szCs w:val="19"/>
              </w:rPr>
              <w:t xml:space="preserve"> </w:t>
            </w:r>
            <w:r w:rsidRPr="002D36C9">
              <w:rPr>
                <w:rFonts w:ascii="Arial" w:eastAsia="Arial" w:hAnsi="Arial" w:cs="Arial"/>
                <w:b/>
                <w:bCs/>
                <w:color w:val="0070C0"/>
                <w:sz w:val="20"/>
                <w:szCs w:val="19"/>
              </w:rPr>
              <w:t>123,</w:t>
            </w:r>
            <w:r w:rsidR="002F7FCF" w:rsidRPr="002D36C9">
              <w:rPr>
                <w:rFonts w:ascii="Arial" w:eastAsia="Arial" w:hAnsi="Arial" w:cs="Arial"/>
                <w:b/>
                <w:bCs/>
                <w:color w:val="0070C0"/>
                <w:sz w:val="20"/>
                <w:szCs w:val="19"/>
              </w:rPr>
              <w:t>789</w:t>
            </w:r>
            <w:r w:rsidR="009266CC" w:rsidRPr="002D36C9">
              <w:rPr>
                <w:rFonts w:ascii="Arial" w:eastAsia="Arial" w:hAnsi="Arial" w:cs="Arial"/>
                <w:color w:val="0070C0"/>
                <w:sz w:val="20"/>
                <w:szCs w:val="19"/>
              </w:rPr>
              <w:t xml:space="preserve"> </w:t>
            </w:r>
            <w:r w:rsidRPr="002D36C9">
              <w:rPr>
                <w:rFonts w:ascii="Arial" w:eastAsia="Arial" w:hAnsi="Arial" w:cs="Arial"/>
                <w:b/>
                <w:color w:val="0070C0"/>
                <w:sz w:val="20"/>
                <w:szCs w:val="19"/>
              </w:rPr>
              <w:t>Pantawid</w:t>
            </w:r>
            <w:r w:rsidR="009266CC" w:rsidRPr="002D36C9">
              <w:rPr>
                <w:rFonts w:ascii="Arial" w:eastAsia="Arial" w:hAnsi="Arial" w:cs="Arial"/>
                <w:b/>
                <w:color w:val="0070C0"/>
                <w:sz w:val="20"/>
                <w:szCs w:val="19"/>
              </w:rPr>
              <w:t xml:space="preserve"> </w:t>
            </w:r>
            <w:r w:rsidRPr="002D36C9">
              <w:rPr>
                <w:rFonts w:ascii="Arial" w:eastAsia="Arial" w:hAnsi="Arial" w:cs="Arial"/>
                <w:b/>
                <w:color w:val="0070C0"/>
                <w:sz w:val="20"/>
                <w:szCs w:val="19"/>
              </w:rPr>
              <w:t>Pamilya</w:t>
            </w:r>
            <w:r w:rsidR="009266CC" w:rsidRPr="002D36C9">
              <w:rPr>
                <w:rFonts w:ascii="Arial" w:eastAsia="Arial" w:hAnsi="Arial" w:cs="Arial"/>
                <w:color w:val="0070C0"/>
                <w:sz w:val="20"/>
                <w:szCs w:val="19"/>
              </w:rPr>
              <w:t xml:space="preserve"> </w:t>
            </w:r>
            <w:r w:rsidRPr="002D36C9">
              <w:rPr>
                <w:rFonts w:ascii="Arial" w:eastAsia="Arial" w:hAnsi="Arial" w:cs="Arial"/>
                <w:b/>
                <w:color w:val="0070C0"/>
                <w:sz w:val="20"/>
                <w:szCs w:val="19"/>
              </w:rPr>
              <w:t>beneficiaries</w:t>
            </w:r>
            <w:r w:rsidR="009266CC" w:rsidRPr="002D36C9">
              <w:rPr>
                <w:rFonts w:ascii="Arial" w:eastAsia="Arial" w:hAnsi="Arial" w:cs="Arial"/>
                <w:color w:val="0070C0"/>
                <w:sz w:val="20"/>
                <w:szCs w:val="19"/>
              </w:rPr>
              <w:t xml:space="preserve"> </w:t>
            </w:r>
            <w:r w:rsidR="00D977A3" w:rsidRPr="002D36C9">
              <w:rPr>
                <w:rFonts w:ascii="Arial" w:eastAsia="Arial" w:hAnsi="Arial" w:cs="Arial"/>
                <w:color w:val="0070C0"/>
                <w:sz w:val="20"/>
                <w:szCs w:val="19"/>
              </w:rPr>
              <w:t xml:space="preserve">while a total amount of </w:t>
            </w:r>
            <w:r w:rsidR="00D977A3" w:rsidRPr="002D36C9">
              <w:rPr>
                <w:rFonts w:ascii="Arial" w:eastAsia="Arial" w:hAnsi="Arial" w:cs="Arial"/>
                <w:b/>
                <w:color w:val="0070C0"/>
                <w:sz w:val="20"/>
                <w:szCs w:val="19"/>
              </w:rPr>
              <w:t>₱</w:t>
            </w:r>
            <w:r w:rsidR="00A54659" w:rsidRPr="002D36C9">
              <w:rPr>
                <w:rFonts w:ascii="Arial" w:eastAsia="Arial" w:hAnsi="Arial" w:cs="Arial"/>
                <w:b/>
                <w:color w:val="0070C0"/>
                <w:sz w:val="20"/>
                <w:szCs w:val="19"/>
                <w:lang w:val="en-US"/>
              </w:rPr>
              <w:t>2,</w:t>
            </w:r>
            <w:r w:rsidR="009A01EC" w:rsidRPr="002D36C9">
              <w:rPr>
                <w:rFonts w:ascii="Arial" w:eastAsia="Arial" w:hAnsi="Arial" w:cs="Arial"/>
                <w:b/>
                <w:color w:val="0070C0"/>
                <w:sz w:val="20"/>
                <w:szCs w:val="19"/>
                <w:lang w:val="en-US"/>
              </w:rPr>
              <w:t>259</w:t>
            </w:r>
            <w:r w:rsidR="00A54659" w:rsidRPr="002D36C9">
              <w:rPr>
                <w:rFonts w:ascii="Arial" w:eastAsia="Arial" w:hAnsi="Arial" w:cs="Arial"/>
                <w:b/>
                <w:color w:val="0070C0"/>
                <w:sz w:val="20"/>
                <w:szCs w:val="19"/>
                <w:lang w:val="en-US"/>
              </w:rPr>
              <w:t>,</w:t>
            </w:r>
            <w:r w:rsidR="009A01EC" w:rsidRPr="002D36C9">
              <w:rPr>
                <w:rFonts w:ascii="Arial" w:eastAsia="Arial" w:hAnsi="Arial" w:cs="Arial"/>
                <w:b/>
                <w:color w:val="0070C0"/>
                <w:sz w:val="20"/>
                <w:szCs w:val="19"/>
                <w:lang w:val="en-US"/>
              </w:rPr>
              <w:t>829</w:t>
            </w:r>
            <w:r w:rsidR="00A54659" w:rsidRPr="002D36C9">
              <w:rPr>
                <w:rFonts w:ascii="Arial" w:eastAsia="Arial" w:hAnsi="Arial" w:cs="Arial"/>
                <w:b/>
                <w:color w:val="0070C0"/>
                <w:sz w:val="20"/>
                <w:szCs w:val="19"/>
                <w:lang w:val="en-US"/>
              </w:rPr>
              <w:t>,</w:t>
            </w:r>
            <w:r w:rsidR="009A01EC" w:rsidRPr="002D36C9">
              <w:rPr>
                <w:rFonts w:ascii="Arial" w:eastAsia="Arial" w:hAnsi="Arial" w:cs="Arial"/>
                <w:b/>
                <w:color w:val="0070C0"/>
                <w:sz w:val="20"/>
                <w:szCs w:val="19"/>
                <w:lang w:val="en-US"/>
              </w:rPr>
              <w:t>0</w:t>
            </w:r>
            <w:r w:rsidR="00A54659" w:rsidRPr="002D36C9">
              <w:rPr>
                <w:rFonts w:ascii="Arial" w:eastAsia="Arial" w:hAnsi="Arial" w:cs="Arial"/>
                <w:b/>
                <w:color w:val="0070C0"/>
                <w:sz w:val="20"/>
                <w:szCs w:val="19"/>
                <w:lang w:val="en-US"/>
              </w:rPr>
              <w:t xml:space="preserve">00.00 </w:t>
            </w:r>
            <w:r w:rsidR="00D977A3" w:rsidRPr="002D36C9">
              <w:rPr>
                <w:rFonts w:ascii="Arial" w:eastAsia="Arial" w:hAnsi="Arial" w:cs="Arial"/>
                <w:color w:val="0070C0"/>
                <w:sz w:val="20"/>
                <w:szCs w:val="19"/>
              </w:rPr>
              <w:t xml:space="preserve">were paid through financial service providers (FSPs) to </w:t>
            </w:r>
            <w:r w:rsidR="009A01EC" w:rsidRPr="002D36C9">
              <w:rPr>
                <w:rFonts w:ascii="Arial" w:eastAsia="Arial" w:hAnsi="Arial" w:cs="Arial"/>
                <w:b/>
                <w:color w:val="0070C0"/>
                <w:sz w:val="20"/>
                <w:szCs w:val="19"/>
                <w:lang w:val="en-US"/>
              </w:rPr>
              <w:t>410</w:t>
            </w:r>
            <w:r w:rsidR="00A54659" w:rsidRPr="002D36C9">
              <w:rPr>
                <w:rFonts w:ascii="Arial" w:eastAsia="Arial" w:hAnsi="Arial" w:cs="Arial"/>
                <w:b/>
                <w:color w:val="0070C0"/>
                <w:sz w:val="20"/>
                <w:szCs w:val="19"/>
                <w:lang w:val="en-US"/>
              </w:rPr>
              <w:t>,8</w:t>
            </w:r>
            <w:r w:rsidR="009A01EC" w:rsidRPr="002D36C9">
              <w:rPr>
                <w:rFonts w:ascii="Arial" w:eastAsia="Arial" w:hAnsi="Arial" w:cs="Arial"/>
                <w:b/>
                <w:color w:val="0070C0"/>
                <w:sz w:val="20"/>
                <w:szCs w:val="19"/>
                <w:lang w:val="en-US"/>
              </w:rPr>
              <w:t>78</w:t>
            </w:r>
            <w:r w:rsidR="00A54659" w:rsidRPr="002D36C9">
              <w:rPr>
                <w:rFonts w:ascii="Arial" w:eastAsia="Arial" w:hAnsi="Arial" w:cs="Arial"/>
                <w:b/>
                <w:color w:val="0070C0"/>
                <w:sz w:val="20"/>
                <w:szCs w:val="19"/>
                <w:lang w:val="en-US"/>
              </w:rPr>
              <w:t xml:space="preserve"> </w:t>
            </w:r>
            <w:r w:rsidR="00D977A3" w:rsidRPr="002D36C9">
              <w:rPr>
                <w:rFonts w:ascii="Arial" w:eastAsia="Arial" w:hAnsi="Arial" w:cs="Arial"/>
                <w:b/>
                <w:color w:val="0070C0"/>
                <w:sz w:val="20"/>
                <w:szCs w:val="19"/>
              </w:rPr>
              <w:t>Non-Pantawid Pamilya</w:t>
            </w:r>
            <w:r w:rsidR="00D977A3" w:rsidRPr="002D36C9">
              <w:rPr>
                <w:rFonts w:ascii="Arial" w:eastAsia="Arial" w:hAnsi="Arial" w:cs="Arial"/>
                <w:color w:val="0070C0"/>
                <w:sz w:val="20"/>
                <w:szCs w:val="19"/>
              </w:rPr>
              <w:t xml:space="preserve"> </w:t>
            </w:r>
            <w:r w:rsidR="00D977A3" w:rsidRPr="002D36C9">
              <w:rPr>
                <w:rFonts w:ascii="Arial" w:eastAsia="Arial" w:hAnsi="Arial" w:cs="Arial"/>
                <w:b/>
                <w:color w:val="0070C0"/>
                <w:sz w:val="20"/>
                <w:szCs w:val="19"/>
              </w:rPr>
              <w:t>beneficiaries</w:t>
            </w:r>
            <w:r w:rsidR="00D977A3"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n</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Pangasinan</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for</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AP</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2</w:t>
            </w:r>
            <w:r w:rsidRPr="002D36C9">
              <w:rPr>
                <w:rFonts w:ascii="Arial" w:eastAsia="Arial" w:hAnsi="Arial" w:cs="Arial"/>
                <w:color w:val="0070C0"/>
                <w:sz w:val="20"/>
                <w:szCs w:val="19"/>
                <w:vertAlign w:val="superscript"/>
              </w:rPr>
              <w:t>nd</w:t>
            </w:r>
            <w:r w:rsidR="009266CC" w:rsidRPr="002D36C9">
              <w:rPr>
                <w:rFonts w:ascii="Arial" w:eastAsia="Arial" w:hAnsi="Arial" w:cs="Arial"/>
                <w:color w:val="0070C0"/>
                <w:sz w:val="20"/>
                <w:szCs w:val="19"/>
              </w:rPr>
              <w:t xml:space="preserve"> </w:t>
            </w:r>
            <w:r w:rsidR="00784642" w:rsidRPr="002D36C9">
              <w:rPr>
                <w:rFonts w:ascii="Arial" w:eastAsia="Arial" w:hAnsi="Arial" w:cs="Arial"/>
                <w:color w:val="0070C0"/>
                <w:sz w:val="20"/>
                <w:szCs w:val="19"/>
              </w:rPr>
              <w:t>tranche implementation</w:t>
            </w:r>
            <w:r w:rsidRPr="002D36C9">
              <w:rPr>
                <w:rFonts w:ascii="Arial" w:eastAsia="Arial" w:hAnsi="Arial" w:cs="Arial"/>
                <w:color w:val="0070C0"/>
                <w:sz w:val="20"/>
                <w:szCs w:val="19"/>
              </w:rPr>
              <w:t>.</w:t>
            </w:r>
          </w:p>
          <w:p w14:paraId="63ADADE3" w14:textId="2F6CD7FB" w:rsidR="006C3F0B" w:rsidRPr="002D36C9"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b/>
                <w:color w:val="0070C0"/>
                <w:sz w:val="20"/>
                <w:szCs w:val="19"/>
              </w:rPr>
              <w:t>₱</w:t>
            </w:r>
            <w:r w:rsidR="001245A9" w:rsidRPr="002D36C9">
              <w:rPr>
                <w:rFonts w:ascii="Arial" w:eastAsia="Arial" w:hAnsi="Arial" w:cs="Arial"/>
                <w:b/>
                <w:color w:val="0070C0"/>
                <w:sz w:val="20"/>
                <w:szCs w:val="19"/>
              </w:rPr>
              <w:t>23</w:t>
            </w:r>
            <w:r w:rsidR="009F2AB5" w:rsidRPr="002D36C9">
              <w:rPr>
                <w:rFonts w:ascii="Arial" w:eastAsia="Arial" w:hAnsi="Arial" w:cs="Arial"/>
                <w:b/>
                <w:color w:val="0070C0"/>
                <w:sz w:val="20"/>
                <w:szCs w:val="19"/>
              </w:rPr>
              <w:t>3</w:t>
            </w:r>
            <w:r w:rsidR="001245A9" w:rsidRPr="002D36C9">
              <w:rPr>
                <w:rFonts w:ascii="Arial" w:eastAsia="Arial" w:hAnsi="Arial" w:cs="Arial"/>
                <w:b/>
                <w:color w:val="0070C0"/>
                <w:sz w:val="20"/>
                <w:szCs w:val="19"/>
              </w:rPr>
              <w:t>,</w:t>
            </w:r>
            <w:r w:rsidR="009F2AB5" w:rsidRPr="002D36C9">
              <w:rPr>
                <w:rFonts w:ascii="Arial" w:eastAsia="Arial" w:hAnsi="Arial" w:cs="Arial"/>
                <w:b/>
                <w:color w:val="0070C0"/>
                <w:sz w:val="20"/>
                <w:szCs w:val="19"/>
              </w:rPr>
              <w:t>546</w:t>
            </w:r>
            <w:r w:rsidR="001245A9" w:rsidRPr="002D36C9">
              <w:rPr>
                <w:rFonts w:ascii="Arial" w:eastAsia="Arial" w:hAnsi="Arial" w:cs="Arial"/>
                <w:b/>
                <w:color w:val="0070C0"/>
                <w:sz w:val="20"/>
                <w:szCs w:val="19"/>
              </w:rPr>
              <w:t>,</w:t>
            </w:r>
            <w:r w:rsidR="009F2AB5" w:rsidRPr="002D36C9">
              <w:rPr>
                <w:rFonts w:ascii="Arial" w:eastAsia="Arial" w:hAnsi="Arial" w:cs="Arial"/>
                <w:b/>
                <w:color w:val="0070C0"/>
                <w:sz w:val="20"/>
                <w:szCs w:val="19"/>
              </w:rPr>
              <w:t>5</w:t>
            </w:r>
            <w:r w:rsidR="001245A9" w:rsidRPr="002D36C9">
              <w:rPr>
                <w:rFonts w:ascii="Arial" w:eastAsia="Arial" w:hAnsi="Arial" w:cs="Arial"/>
                <w:b/>
                <w:color w:val="0070C0"/>
                <w:sz w:val="20"/>
                <w:szCs w:val="19"/>
              </w:rPr>
              <w:t xml:space="preserve">00.00 </w:t>
            </w:r>
            <w:r w:rsidR="00681484" w:rsidRPr="002D36C9">
              <w:rPr>
                <w:rFonts w:ascii="Arial" w:eastAsia="Arial" w:hAnsi="Arial" w:cs="Arial"/>
                <w:color w:val="0070C0"/>
                <w:sz w:val="20"/>
                <w:szCs w:val="19"/>
              </w:rPr>
              <w:t>was</w:t>
            </w:r>
            <w:r w:rsidR="006E61A6" w:rsidRPr="002D36C9">
              <w:rPr>
                <w:rFonts w:ascii="Arial" w:eastAsia="Arial" w:hAnsi="Arial" w:cs="Arial"/>
                <w:b/>
                <w:color w:val="0070C0"/>
                <w:sz w:val="20"/>
                <w:szCs w:val="19"/>
              </w:rPr>
              <w:t xml:space="preserve"> </w:t>
            </w:r>
            <w:r w:rsidRPr="002D36C9">
              <w:rPr>
                <w:rFonts w:ascii="Arial" w:eastAsia="Arial" w:hAnsi="Arial" w:cs="Arial"/>
                <w:color w:val="0070C0"/>
                <w:sz w:val="20"/>
                <w:szCs w:val="19"/>
              </w:rPr>
              <w:t>pai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o</w:t>
            </w:r>
            <w:r w:rsidR="009266CC" w:rsidRPr="002D36C9">
              <w:rPr>
                <w:rFonts w:ascii="Arial" w:eastAsia="Arial" w:hAnsi="Arial" w:cs="Arial"/>
                <w:color w:val="0070C0"/>
                <w:sz w:val="20"/>
                <w:szCs w:val="19"/>
              </w:rPr>
              <w:t xml:space="preserve"> </w:t>
            </w:r>
            <w:r w:rsidR="001245A9" w:rsidRPr="002D36C9">
              <w:rPr>
                <w:rFonts w:ascii="Arial" w:eastAsia="Arial" w:hAnsi="Arial" w:cs="Arial"/>
                <w:b/>
                <w:color w:val="0070C0"/>
                <w:sz w:val="20"/>
                <w:szCs w:val="19"/>
              </w:rPr>
              <w:t>42,</w:t>
            </w:r>
            <w:r w:rsidR="009F2AB5" w:rsidRPr="002D36C9">
              <w:rPr>
                <w:rFonts w:ascii="Arial" w:eastAsia="Arial" w:hAnsi="Arial" w:cs="Arial"/>
                <w:b/>
                <w:color w:val="0070C0"/>
                <w:sz w:val="20"/>
                <w:szCs w:val="19"/>
              </w:rPr>
              <w:t>463</w:t>
            </w:r>
            <w:r w:rsidR="001245A9" w:rsidRPr="002D36C9">
              <w:rPr>
                <w:rFonts w:ascii="Arial" w:eastAsia="Arial" w:hAnsi="Arial" w:cs="Arial"/>
                <w:b/>
                <w:color w:val="0070C0"/>
                <w:sz w:val="20"/>
                <w:szCs w:val="19"/>
              </w:rPr>
              <w:t xml:space="preserve"> </w:t>
            </w:r>
            <w:r w:rsidR="00174EA5" w:rsidRPr="002D36C9">
              <w:rPr>
                <w:rFonts w:ascii="Arial" w:eastAsia="Arial" w:hAnsi="Arial" w:cs="Arial"/>
                <w:b/>
                <w:color w:val="0070C0"/>
                <w:sz w:val="20"/>
                <w:szCs w:val="19"/>
              </w:rPr>
              <w:t>SAP</w:t>
            </w:r>
            <w:r w:rsidR="009266CC" w:rsidRPr="002D36C9">
              <w:rPr>
                <w:rFonts w:ascii="Arial" w:eastAsia="Arial" w:hAnsi="Arial" w:cs="Arial"/>
                <w:b/>
                <w:color w:val="0070C0"/>
                <w:sz w:val="20"/>
                <w:szCs w:val="19"/>
              </w:rPr>
              <w:t xml:space="preserve"> </w:t>
            </w:r>
            <w:r w:rsidR="00174EA5" w:rsidRPr="002D36C9">
              <w:rPr>
                <w:rFonts w:ascii="Arial" w:eastAsia="Arial" w:hAnsi="Arial" w:cs="Arial"/>
                <w:b/>
                <w:color w:val="0070C0"/>
                <w:sz w:val="20"/>
                <w:szCs w:val="19"/>
              </w:rPr>
              <w:t>w</w:t>
            </w:r>
            <w:r w:rsidR="003B3477" w:rsidRPr="002D36C9">
              <w:rPr>
                <w:rFonts w:ascii="Arial" w:eastAsia="Arial" w:hAnsi="Arial" w:cs="Arial"/>
                <w:b/>
                <w:color w:val="0070C0"/>
                <w:sz w:val="20"/>
                <w:szCs w:val="19"/>
              </w:rPr>
              <w:t>aitlisted</w:t>
            </w:r>
            <w:r w:rsidR="009266CC" w:rsidRPr="002D36C9">
              <w:rPr>
                <w:rFonts w:ascii="Arial" w:eastAsia="Arial" w:hAnsi="Arial" w:cs="Arial"/>
                <w:b/>
                <w:color w:val="0070C0"/>
                <w:sz w:val="20"/>
                <w:szCs w:val="19"/>
              </w:rPr>
              <w:t xml:space="preserve"> </w:t>
            </w:r>
            <w:r w:rsidR="003B3477" w:rsidRPr="002D36C9">
              <w:rPr>
                <w:rFonts w:ascii="Arial" w:eastAsia="Arial" w:hAnsi="Arial" w:cs="Arial"/>
                <w:b/>
                <w:color w:val="0070C0"/>
                <w:sz w:val="20"/>
                <w:szCs w:val="19"/>
              </w:rPr>
              <w:t>beneficiaries</w:t>
            </w:r>
            <w:r w:rsidR="009266CC" w:rsidRPr="002D36C9">
              <w:rPr>
                <w:rFonts w:ascii="Arial" w:eastAsia="Arial" w:hAnsi="Arial" w:cs="Arial"/>
                <w:color w:val="0070C0"/>
                <w:sz w:val="20"/>
                <w:szCs w:val="19"/>
              </w:rPr>
              <w:t xml:space="preserve"> </w:t>
            </w:r>
            <w:r w:rsidR="003B3477" w:rsidRPr="002D36C9">
              <w:rPr>
                <w:rFonts w:ascii="Arial" w:eastAsia="Arial" w:hAnsi="Arial" w:cs="Arial"/>
                <w:color w:val="0070C0"/>
                <w:sz w:val="20"/>
                <w:szCs w:val="19"/>
              </w:rPr>
              <w:t>in</w:t>
            </w:r>
            <w:r w:rsidR="009266CC" w:rsidRPr="002D36C9">
              <w:rPr>
                <w:rFonts w:ascii="Arial" w:eastAsia="Arial" w:hAnsi="Arial" w:cs="Arial"/>
                <w:color w:val="0070C0"/>
                <w:sz w:val="20"/>
                <w:szCs w:val="19"/>
              </w:rPr>
              <w:t xml:space="preserve"> </w:t>
            </w:r>
            <w:r w:rsidR="003B3477"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003B3477" w:rsidRPr="002D36C9">
              <w:rPr>
                <w:rFonts w:ascii="Arial" w:eastAsia="Arial" w:hAnsi="Arial" w:cs="Arial"/>
                <w:color w:val="0070C0"/>
                <w:sz w:val="20"/>
                <w:szCs w:val="19"/>
              </w:rPr>
              <w:t>R</w:t>
            </w:r>
            <w:r w:rsidRPr="002D36C9">
              <w:rPr>
                <w:rFonts w:ascii="Arial" w:eastAsia="Arial" w:hAnsi="Arial" w:cs="Arial"/>
                <w:color w:val="0070C0"/>
                <w:sz w:val="20"/>
                <w:szCs w:val="19"/>
              </w:rPr>
              <w:t>egion.</w:t>
            </w:r>
          </w:p>
          <w:p w14:paraId="6B9E4FFB" w14:textId="234D5D9F" w:rsidR="0020031D" w:rsidRPr="002D36C9"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 xml:space="preserve">A total amount of </w:t>
            </w:r>
            <w:r w:rsidRPr="002D36C9">
              <w:rPr>
                <w:rFonts w:ascii="Arial" w:eastAsia="Arial" w:hAnsi="Arial" w:cs="Arial"/>
                <w:b/>
                <w:color w:val="0070C0"/>
                <w:sz w:val="20"/>
                <w:szCs w:val="19"/>
              </w:rPr>
              <w:t>₱</w:t>
            </w:r>
            <w:r w:rsidR="003F6816" w:rsidRPr="002D36C9">
              <w:rPr>
                <w:color w:val="0070C0"/>
              </w:rPr>
              <w:t xml:space="preserve"> </w:t>
            </w:r>
            <w:r w:rsidR="003F6816" w:rsidRPr="002D36C9">
              <w:rPr>
                <w:rFonts w:ascii="Arial" w:eastAsia="Arial" w:hAnsi="Arial" w:cs="Arial"/>
                <w:b/>
                <w:color w:val="0070C0"/>
                <w:sz w:val="20"/>
                <w:szCs w:val="19"/>
                <w:lang w:val="en-US"/>
              </w:rPr>
              <w:t>14,</w:t>
            </w:r>
            <w:r w:rsidR="009F2AB5" w:rsidRPr="002D36C9">
              <w:rPr>
                <w:rFonts w:ascii="Arial" w:eastAsia="Arial" w:hAnsi="Arial" w:cs="Arial"/>
                <w:b/>
                <w:color w:val="0070C0"/>
                <w:sz w:val="20"/>
                <w:szCs w:val="19"/>
                <w:lang w:val="en-US"/>
              </w:rPr>
              <w:t>2</w:t>
            </w:r>
            <w:r w:rsidR="00C15670" w:rsidRPr="002D36C9">
              <w:rPr>
                <w:rFonts w:ascii="Arial" w:eastAsia="Arial" w:hAnsi="Arial" w:cs="Arial"/>
                <w:b/>
                <w:color w:val="0070C0"/>
                <w:sz w:val="20"/>
                <w:szCs w:val="19"/>
                <w:lang w:val="en-US"/>
              </w:rPr>
              <w:t>72</w:t>
            </w:r>
            <w:r w:rsidR="003F6816" w:rsidRPr="002D36C9">
              <w:rPr>
                <w:rFonts w:ascii="Arial" w:eastAsia="Arial" w:hAnsi="Arial" w:cs="Arial"/>
                <w:b/>
                <w:color w:val="0070C0"/>
                <w:sz w:val="20"/>
                <w:szCs w:val="19"/>
                <w:lang w:val="en-US"/>
              </w:rPr>
              <w:t>,</w:t>
            </w:r>
            <w:r w:rsidR="00C15670" w:rsidRPr="002D36C9">
              <w:rPr>
                <w:rFonts w:ascii="Arial" w:eastAsia="Arial" w:hAnsi="Arial" w:cs="Arial"/>
                <w:b/>
                <w:color w:val="0070C0"/>
                <w:sz w:val="20"/>
                <w:szCs w:val="19"/>
                <w:lang w:val="en-US"/>
              </w:rPr>
              <w:t>5</w:t>
            </w:r>
            <w:r w:rsidR="003F6816" w:rsidRPr="002D36C9">
              <w:rPr>
                <w:rFonts w:ascii="Arial" w:eastAsia="Arial" w:hAnsi="Arial" w:cs="Arial"/>
                <w:b/>
                <w:color w:val="0070C0"/>
                <w:sz w:val="20"/>
                <w:szCs w:val="19"/>
                <w:lang w:val="en-US"/>
              </w:rPr>
              <w:t xml:space="preserve">00.00 </w:t>
            </w:r>
            <w:r w:rsidR="00BC595C" w:rsidRPr="002D36C9">
              <w:rPr>
                <w:rFonts w:ascii="Arial" w:eastAsia="Arial" w:hAnsi="Arial" w:cs="Arial"/>
                <w:color w:val="0070C0"/>
                <w:sz w:val="20"/>
                <w:szCs w:val="19"/>
              </w:rPr>
              <w:t>were</w:t>
            </w:r>
            <w:r w:rsidRPr="002D36C9">
              <w:rPr>
                <w:rFonts w:ascii="Arial" w:eastAsia="Arial" w:hAnsi="Arial" w:cs="Arial"/>
                <w:color w:val="0070C0"/>
                <w:sz w:val="20"/>
                <w:szCs w:val="19"/>
              </w:rPr>
              <w:t xml:space="preserve"> paid to </w:t>
            </w:r>
            <w:r w:rsidR="003F6816" w:rsidRPr="002D36C9">
              <w:rPr>
                <w:rFonts w:ascii="Arial" w:eastAsia="Arial" w:hAnsi="Arial" w:cs="Arial"/>
                <w:b/>
                <w:color w:val="0070C0"/>
                <w:sz w:val="20"/>
                <w:szCs w:val="19"/>
              </w:rPr>
              <w:t>1,</w:t>
            </w:r>
            <w:r w:rsidR="00C15670" w:rsidRPr="002D36C9">
              <w:rPr>
                <w:rFonts w:ascii="Arial" w:eastAsia="Arial" w:hAnsi="Arial" w:cs="Arial"/>
                <w:b/>
                <w:color w:val="0070C0"/>
                <w:sz w:val="20"/>
                <w:szCs w:val="19"/>
              </w:rPr>
              <w:t>802</w:t>
            </w:r>
            <w:r w:rsidR="00151D96" w:rsidRPr="002D36C9">
              <w:rPr>
                <w:rFonts w:ascii="Arial" w:eastAsia="Arial" w:hAnsi="Arial" w:cs="Arial"/>
                <w:b/>
                <w:color w:val="0070C0"/>
                <w:sz w:val="20"/>
                <w:szCs w:val="19"/>
              </w:rPr>
              <w:t xml:space="preserve"> </w:t>
            </w:r>
            <w:r w:rsidR="000237D9" w:rsidRPr="002D36C9">
              <w:rPr>
                <w:rFonts w:ascii="Arial" w:eastAsia="Arial" w:hAnsi="Arial" w:cs="Arial"/>
                <w:color w:val="0070C0"/>
                <w:sz w:val="20"/>
                <w:szCs w:val="19"/>
              </w:rPr>
              <w:t>TNVS/PUV</w:t>
            </w:r>
            <w:r w:rsidRPr="002D36C9">
              <w:rPr>
                <w:rFonts w:ascii="Arial" w:eastAsia="Arial" w:hAnsi="Arial" w:cs="Arial"/>
                <w:color w:val="0070C0"/>
                <w:sz w:val="20"/>
                <w:szCs w:val="19"/>
              </w:rPr>
              <w:t xml:space="preserve"> drivers in the region.</w:t>
            </w:r>
          </w:p>
          <w:p w14:paraId="3AD31591" w14:textId="1522B58A" w:rsidR="00234E36" w:rsidRPr="002D36C9"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Payou</w:t>
            </w:r>
            <w:r w:rsidR="000910DF" w:rsidRPr="002D36C9">
              <w:rPr>
                <w:rFonts w:ascii="Arial" w:eastAsia="Arial" w:hAnsi="Arial" w:cs="Arial"/>
                <w:color w:val="0070C0"/>
                <w:sz w:val="20"/>
                <w:szCs w:val="19"/>
              </w:rPr>
              <w:t>t</w:t>
            </w:r>
            <w:r w:rsidR="009266CC" w:rsidRPr="002D36C9">
              <w:rPr>
                <w:rFonts w:ascii="Arial" w:eastAsia="Arial" w:hAnsi="Arial" w:cs="Arial"/>
                <w:color w:val="0070C0"/>
                <w:sz w:val="20"/>
                <w:szCs w:val="19"/>
              </w:rPr>
              <w:t xml:space="preserve"> </w:t>
            </w:r>
            <w:r w:rsidR="000910DF" w:rsidRPr="002D36C9">
              <w:rPr>
                <w:rFonts w:ascii="Arial" w:eastAsia="Arial" w:hAnsi="Arial" w:cs="Arial"/>
                <w:color w:val="0070C0"/>
                <w:sz w:val="20"/>
                <w:szCs w:val="19"/>
              </w:rPr>
              <w:t>for</w:t>
            </w:r>
            <w:r w:rsidR="009266CC" w:rsidRPr="002D36C9">
              <w:rPr>
                <w:rFonts w:ascii="Arial" w:eastAsia="Arial" w:hAnsi="Arial" w:cs="Arial"/>
                <w:color w:val="0070C0"/>
                <w:sz w:val="20"/>
                <w:szCs w:val="19"/>
              </w:rPr>
              <w:t xml:space="preserve"> </w:t>
            </w:r>
            <w:r w:rsidR="000910DF"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000910DF" w:rsidRPr="002D36C9">
              <w:rPr>
                <w:rFonts w:ascii="Arial" w:eastAsia="Arial" w:hAnsi="Arial" w:cs="Arial"/>
                <w:color w:val="0070C0"/>
                <w:sz w:val="20"/>
                <w:szCs w:val="19"/>
              </w:rPr>
              <w:t>SAP</w:t>
            </w:r>
            <w:r w:rsidR="009266CC" w:rsidRPr="002D36C9">
              <w:rPr>
                <w:rFonts w:ascii="Arial" w:eastAsia="Arial" w:hAnsi="Arial" w:cs="Arial"/>
                <w:color w:val="0070C0"/>
                <w:sz w:val="20"/>
                <w:szCs w:val="19"/>
              </w:rPr>
              <w:t xml:space="preserve"> </w:t>
            </w:r>
            <w:r w:rsidR="004E30C9" w:rsidRPr="002D36C9">
              <w:rPr>
                <w:rFonts w:ascii="Arial" w:eastAsia="Arial" w:hAnsi="Arial" w:cs="Arial"/>
                <w:color w:val="0070C0"/>
                <w:sz w:val="20"/>
                <w:szCs w:val="19"/>
              </w:rPr>
              <w:t>waitlisted and 2</w:t>
            </w:r>
            <w:r w:rsidR="004E30C9" w:rsidRPr="002D36C9">
              <w:rPr>
                <w:rFonts w:ascii="Arial" w:eastAsia="Arial" w:hAnsi="Arial" w:cs="Arial"/>
                <w:color w:val="0070C0"/>
                <w:sz w:val="20"/>
                <w:szCs w:val="19"/>
                <w:vertAlign w:val="superscript"/>
              </w:rPr>
              <w:t>nd</w:t>
            </w:r>
            <w:r w:rsidR="004E30C9" w:rsidRPr="002D36C9">
              <w:rPr>
                <w:rFonts w:ascii="Arial" w:eastAsia="Arial" w:hAnsi="Arial" w:cs="Arial"/>
                <w:color w:val="0070C0"/>
                <w:sz w:val="20"/>
                <w:szCs w:val="19"/>
              </w:rPr>
              <w:t xml:space="preserve"> Tranche </w:t>
            </w:r>
            <w:r w:rsidR="00DD6ADB" w:rsidRPr="002D36C9">
              <w:rPr>
                <w:rFonts w:ascii="Arial" w:eastAsia="Arial" w:hAnsi="Arial" w:cs="Arial"/>
                <w:color w:val="0070C0"/>
                <w:sz w:val="20"/>
                <w:szCs w:val="19"/>
              </w:rPr>
              <w:t>in</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003B3477" w:rsidRPr="002D36C9">
              <w:rPr>
                <w:rFonts w:ascii="Arial" w:eastAsia="Arial" w:hAnsi="Arial" w:cs="Arial"/>
                <w:color w:val="0070C0"/>
                <w:sz w:val="20"/>
                <w:szCs w:val="19"/>
              </w:rPr>
              <w:t>R</w:t>
            </w:r>
            <w:r w:rsidR="00DD6ADB" w:rsidRPr="002D36C9">
              <w:rPr>
                <w:rFonts w:ascii="Arial" w:eastAsia="Arial" w:hAnsi="Arial" w:cs="Arial"/>
                <w:color w:val="0070C0"/>
                <w:sz w:val="20"/>
                <w:szCs w:val="19"/>
              </w:rPr>
              <w:t>egion</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is</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ongoing.</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Onsite</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validation</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during</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actual</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payout</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is</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conducted</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to</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ensure</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eligibility</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00DD6ADB" w:rsidRPr="002D36C9">
              <w:rPr>
                <w:rFonts w:ascii="Arial" w:eastAsia="Arial" w:hAnsi="Arial" w:cs="Arial"/>
                <w:color w:val="0070C0"/>
                <w:sz w:val="20"/>
                <w:szCs w:val="19"/>
              </w:rPr>
              <w:t>beneficiaries.</w:t>
            </w:r>
          </w:p>
          <w:p w14:paraId="6A2AAB67" w14:textId="262CAA51" w:rsidR="00174EA5" w:rsidRPr="002D36C9" w:rsidRDefault="00174EA5" w:rsidP="00A86259">
            <w:pPr>
              <w:pStyle w:val="ListParagraph"/>
              <w:numPr>
                <w:ilvl w:val="0"/>
                <w:numId w:val="7"/>
              </w:numPr>
              <w:jc w:val="both"/>
              <w:rPr>
                <w:rFonts w:ascii="Arial" w:eastAsia="Arial" w:hAnsi="Arial" w:cs="Arial"/>
                <w:color w:val="0070C0"/>
                <w:sz w:val="20"/>
                <w:szCs w:val="19"/>
              </w:rPr>
            </w:pPr>
            <w:r w:rsidRPr="002D36C9">
              <w:rPr>
                <w:rFonts w:ascii="Arial" w:eastAsia="Arial" w:hAnsi="Arial" w:cs="Arial"/>
                <w:color w:val="0070C0"/>
                <w:sz w:val="20"/>
                <w:szCs w:val="19"/>
              </w:rPr>
              <w:t>DSWD-FO</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taff</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ssiste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LGU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n</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facilitating</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encoding</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AC</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form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preparing</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of</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AP</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liquidation</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documentary</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requirements.</w:t>
            </w:r>
          </w:p>
          <w:p w14:paraId="74636544" w14:textId="77777777" w:rsidR="00163AB5" w:rsidRPr="002D36C9"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All 125 LGUs already submitted their complete liquidation documents.</w:t>
            </w:r>
          </w:p>
          <w:p w14:paraId="5488F4BA" w14:textId="6D691BFB" w:rsidR="007731D9" w:rsidRPr="002D36C9"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2D36C9">
              <w:rPr>
                <w:rFonts w:ascii="Arial" w:eastAsia="Arial" w:hAnsi="Arial" w:cs="Arial"/>
                <w:color w:val="0070C0"/>
                <w:sz w:val="20"/>
                <w:szCs w:val="19"/>
              </w:rPr>
              <w:t>DSWD-FO</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taff</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note</w:t>
            </w:r>
            <w:r w:rsidR="00511B1A" w:rsidRPr="002D36C9">
              <w:rPr>
                <w:rFonts w:ascii="Arial" w:eastAsia="Arial" w:hAnsi="Arial" w:cs="Arial"/>
                <w:color w:val="0070C0"/>
                <w:sz w:val="20"/>
                <w:szCs w:val="19"/>
              </w:rPr>
              <w:t>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ll</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the</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observation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ssue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querie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concern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relative</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lastRenderedPageBreak/>
              <w:t>to</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SAP</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Implementation</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provide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ppropriate</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ctions</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and</w:t>
            </w:r>
            <w:r w:rsidR="009266CC" w:rsidRPr="002D36C9">
              <w:rPr>
                <w:rFonts w:ascii="Arial" w:eastAsia="Arial" w:hAnsi="Arial" w:cs="Arial"/>
                <w:color w:val="0070C0"/>
                <w:sz w:val="20"/>
                <w:szCs w:val="19"/>
              </w:rPr>
              <w:t xml:space="preserve"> </w:t>
            </w:r>
            <w:r w:rsidRPr="002D36C9">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1250AD0B" w:rsidR="00CA3CA7" w:rsidRPr="008F25BE" w:rsidRDefault="00E52B38"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8F25BE">
              <w:rPr>
                <w:rFonts w:ascii="Arial" w:eastAsia="Arial" w:hAnsi="Arial" w:cs="Arial"/>
                <w:sz w:val="20"/>
                <w:szCs w:val="20"/>
              </w:rPr>
              <w:t>30</w:t>
            </w:r>
            <w:r w:rsidR="00D53477" w:rsidRPr="008F25BE">
              <w:rPr>
                <w:rFonts w:ascii="Arial" w:eastAsia="Arial" w:hAnsi="Arial" w:cs="Arial"/>
                <w:sz w:val="20"/>
                <w:szCs w:val="20"/>
              </w:rPr>
              <w:t xml:space="preserve"> </w:t>
            </w:r>
            <w:r w:rsidR="00E21548" w:rsidRPr="008F25BE">
              <w:rPr>
                <w:rFonts w:ascii="Arial" w:eastAsia="Arial" w:hAnsi="Arial" w:cs="Arial"/>
                <w:sz w:val="20"/>
                <w:szCs w:val="20"/>
              </w:rPr>
              <w:t>Octo</w:t>
            </w:r>
            <w:r w:rsidR="00D53477" w:rsidRPr="008F25BE">
              <w:rPr>
                <w:rFonts w:ascii="Arial" w:eastAsia="Arial" w:hAnsi="Arial" w:cs="Arial"/>
                <w:sz w:val="20"/>
                <w:szCs w:val="20"/>
              </w:rPr>
              <w:t xml:space="preserve">ber </w:t>
            </w:r>
            <w:r w:rsidR="001417DB" w:rsidRPr="008F25BE">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20778F1D"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8F25BE">
              <w:rPr>
                <w:rFonts w:ascii="Arial" w:eastAsia="Arial" w:hAnsi="Arial" w:cs="Arial"/>
                <w:b/>
                <w:sz w:val="20"/>
                <w:szCs w:val="19"/>
                <w:lang w:bidi="en-US"/>
              </w:rPr>
              <w:t>31,</w:t>
            </w:r>
            <w:r w:rsidR="00E52B38" w:rsidRPr="008F25BE">
              <w:rPr>
                <w:rFonts w:ascii="Arial" w:eastAsia="Arial" w:hAnsi="Arial" w:cs="Arial"/>
                <w:b/>
                <w:sz w:val="20"/>
                <w:szCs w:val="19"/>
                <w:lang w:bidi="en-US"/>
              </w:rPr>
              <w:t>581</w:t>
            </w:r>
            <w:r w:rsidR="00BD7A83" w:rsidRPr="008F25BE">
              <w:rPr>
                <w:rFonts w:ascii="Arial" w:eastAsia="Arial" w:hAnsi="Arial" w:cs="Arial"/>
                <w:b/>
                <w:sz w:val="20"/>
                <w:szCs w:val="19"/>
                <w:lang w:bidi="en-US"/>
              </w:rPr>
              <w:t xml:space="preserve"> </w:t>
            </w:r>
            <w:r w:rsidRPr="008F25BE">
              <w:rPr>
                <w:rFonts w:ascii="Arial" w:eastAsia="Arial" w:hAnsi="Arial" w:cs="Arial"/>
                <w:b/>
                <w:sz w:val="20"/>
                <w:szCs w:val="19"/>
                <w:lang w:bidi="en-US"/>
              </w:rPr>
              <w:t>clients</w:t>
            </w:r>
            <w:r w:rsidRPr="008F25BE">
              <w:rPr>
                <w:rFonts w:ascii="Arial" w:eastAsia="Arial" w:hAnsi="Arial" w:cs="Arial"/>
                <w:sz w:val="20"/>
                <w:szCs w:val="19"/>
                <w:lang w:bidi="en-US"/>
              </w:rPr>
              <w:t xml:space="preserve"> were served and provided assistance amounting to</w:t>
            </w:r>
            <w:r w:rsidRPr="008F25BE">
              <w:t xml:space="preserve"> </w:t>
            </w:r>
            <w:r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90</w:t>
            </w:r>
            <w:r w:rsidR="00BD7A83"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272</w:t>
            </w:r>
            <w:r w:rsidR="00BD7A83" w:rsidRPr="008F25BE">
              <w:rPr>
                <w:rFonts w:ascii="Arial" w:eastAsia="Arial" w:hAnsi="Arial" w:cs="Arial"/>
                <w:b/>
                <w:sz w:val="20"/>
                <w:szCs w:val="19"/>
                <w:lang w:bidi="en-US"/>
              </w:rPr>
              <w:t xml:space="preserve">,279.82 </w:t>
            </w:r>
            <w:r w:rsidRPr="008F25BE">
              <w:rPr>
                <w:rFonts w:ascii="Arial" w:eastAsia="Arial" w:hAnsi="Arial" w:cs="Arial"/>
                <w:sz w:val="20"/>
                <w:szCs w:val="19"/>
                <w:lang w:bidi="en-US"/>
              </w:rPr>
              <w:t xml:space="preserve">of </w:t>
            </w:r>
            <w:r w:rsidR="00E52B38" w:rsidRPr="008F25BE">
              <w:rPr>
                <w:rFonts w:ascii="Arial" w:eastAsia="Arial" w:hAnsi="Arial" w:cs="Arial"/>
                <w:sz w:val="20"/>
                <w:szCs w:val="19"/>
                <w:lang w:bidi="en-US"/>
              </w:rPr>
              <w:t>30</w:t>
            </w:r>
            <w:r w:rsidRPr="008F25BE">
              <w:rPr>
                <w:rFonts w:ascii="Arial" w:eastAsia="Arial" w:hAnsi="Arial" w:cs="Arial"/>
                <w:sz w:val="20"/>
                <w:szCs w:val="19"/>
                <w:lang w:bidi="en-US"/>
              </w:rPr>
              <w:t xml:space="preserve"> October 2020.</w:t>
            </w:r>
          </w:p>
          <w:p w14:paraId="3006D35E" w14:textId="177FCFDC"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will attend a meeting with DSWD Undersecretary for Operations and other representatives from Field Offices to discuss the possible amendments to the recently issued Memorandum Circular No. 22, series of 2020, taking into consideration the Memorandum from the Executive Secretary dated 23 October 2020 and Implementing Guidelines of Republic Act No. 11494.</w:t>
            </w:r>
          </w:p>
          <w:p w14:paraId="1D55D76F" w14:textId="1FDC02B5"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attended the CV-RIATF meeting on 30 October 2020 via Zoom to hear updates regarding the COVID-19 situation in the Region.</w:t>
            </w:r>
          </w:p>
          <w:p w14:paraId="6165BB0C" w14:textId="71ADB507" w:rsidR="0083372A" w:rsidRPr="008F25BE" w:rsidRDefault="0083372A" w:rsidP="0083372A">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On the implementation of Social Pension for CY 2020, a total of 206,824 senior citizens were granted with the stipe</w:t>
            </w:r>
            <w:r w:rsidR="00D53477" w:rsidRPr="008F25BE">
              <w:rPr>
                <w:rFonts w:ascii="Arial" w:eastAsia="Arial" w:hAnsi="Arial" w:cs="Arial"/>
                <w:sz w:val="20"/>
                <w:szCs w:val="19"/>
                <w:lang w:bidi="en-US"/>
              </w:rPr>
              <w:t>nd amounting to ₱785,271,000.00 as of 07 October 2020.</w:t>
            </w:r>
          </w:p>
          <w:p w14:paraId="66E900F0" w14:textId="0313052E" w:rsidR="00F603D5" w:rsidRPr="008F25BE"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6679D" w:rsidRPr="008F25BE">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8F25BE">
              <w:rPr>
                <w:rFonts w:ascii="Arial" w:eastAsia="Arial" w:hAnsi="Arial" w:cs="Arial"/>
                <w:sz w:val="20"/>
                <w:szCs w:val="19"/>
                <w:lang w:bidi="en-US"/>
              </w:rPr>
              <w:t>and Returning Overseas Filipino as of 25 September 2020.</w:t>
            </w:r>
          </w:p>
          <w:p w14:paraId="3577A307" w14:textId="77777777" w:rsidR="00752E3F" w:rsidRPr="008F25BE"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8F25BE" w:rsidRDefault="00CA3CA7" w:rsidP="0083372A">
            <w:pPr>
              <w:spacing w:after="0" w:line="240" w:lineRule="auto"/>
              <w:ind w:right="57"/>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64F67AE5" w14:textId="017E5788" w:rsidR="000875A0" w:rsidRPr="008F25BE"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D7A83" w:rsidRPr="008F25BE">
              <w:rPr>
                <w:rFonts w:ascii="Arial" w:eastAsia="Arial" w:hAnsi="Arial" w:cs="Arial"/>
                <w:sz w:val="20"/>
                <w:szCs w:val="19"/>
                <w:lang w:bidi="en-US"/>
              </w:rPr>
              <w:t>attended the two (day) Social Amelioration Program- Performance Review and Evaluation Workshop (SAP-PREW) hosted by the Central Office (CO) via Google Meet on October 28 to 29, 2020.</w:t>
            </w:r>
          </w:p>
          <w:p w14:paraId="0EB1F2E8" w14:textId="6B5E0506" w:rsidR="00266010" w:rsidRPr="008F25BE"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21 September 2020, </w:t>
            </w:r>
            <w:r w:rsidR="00266010" w:rsidRPr="008F25BE">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8F25BE"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08 September 2020, the Pantawid Pamilyang Pilipino Program (4Ps) was able to extend assistance to their </w:t>
            </w:r>
            <w:r w:rsidRPr="008F25BE">
              <w:rPr>
                <w:rFonts w:ascii="Arial" w:eastAsia="Arial" w:hAnsi="Arial" w:cs="Arial"/>
                <w:b/>
                <w:sz w:val="20"/>
                <w:szCs w:val="19"/>
                <w:lang w:bidi="en-US"/>
              </w:rPr>
              <w:t>104,963</w:t>
            </w:r>
            <w:r w:rsidRPr="008F25BE">
              <w:rPr>
                <w:rFonts w:ascii="Arial" w:eastAsia="Arial" w:hAnsi="Arial" w:cs="Arial"/>
                <w:sz w:val="20"/>
                <w:szCs w:val="19"/>
                <w:lang w:bidi="en-US"/>
              </w:rPr>
              <w:t xml:space="preserve"> cash and non-cash card holder beneficiaries amounting to </w:t>
            </w:r>
            <w:r w:rsidRPr="008F25BE">
              <w:rPr>
                <w:rFonts w:ascii="Arial" w:eastAsia="Arial" w:hAnsi="Arial" w:cs="Arial"/>
                <w:b/>
                <w:sz w:val="20"/>
                <w:szCs w:val="19"/>
                <w:lang w:bidi="en-US"/>
              </w:rPr>
              <w:t>₱435,596,450.00</w:t>
            </w:r>
            <w:r w:rsidRPr="008F25BE">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7868D8"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7868D8">
              <w:rPr>
                <w:rFonts w:ascii="Arial" w:eastAsia="Arial" w:hAnsi="Arial" w:cs="Arial"/>
                <w:sz w:val="20"/>
                <w:szCs w:val="19"/>
              </w:rPr>
              <w:t>30</w:t>
            </w:r>
            <w:r w:rsidR="009105F2"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31FC6" w:rsidRPr="007868D8">
              <w:rPr>
                <w:rFonts w:ascii="Arial" w:eastAsia="Arial" w:hAnsi="Arial" w:cs="Arial"/>
                <w:sz w:val="20"/>
                <w:szCs w:val="19"/>
              </w:rPr>
              <w:t>ber</w:t>
            </w:r>
            <w:r w:rsidR="009266CC" w:rsidRPr="007868D8">
              <w:rPr>
                <w:rFonts w:ascii="Arial" w:eastAsia="Arial" w:hAnsi="Arial" w:cs="Arial"/>
                <w:sz w:val="20"/>
                <w:szCs w:val="19"/>
              </w:rPr>
              <w:t xml:space="preserve"> </w:t>
            </w:r>
            <w:r w:rsidR="003E4C18" w:rsidRPr="007868D8">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7868D8"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4F69A6" w:rsidRPr="007868D8">
              <w:rPr>
                <w:rFonts w:ascii="Arial" w:eastAsia="Arial" w:hAnsi="Arial" w:cs="Arial"/>
                <w:b/>
                <w:sz w:val="20"/>
                <w:szCs w:val="19"/>
              </w:rPr>
              <w:t>30</w:t>
            </w:r>
            <w:r w:rsidR="006C4033" w:rsidRPr="007868D8">
              <w:rPr>
                <w:rFonts w:ascii="Arial" w:eastAsia="Arial" w:hAnsi="Arial" w:cs="Arial"/>
                <w:b/>
                <w:sz w:val="20"/>
                <w:szCs w:val="19"/>
              </w:rPr>
              <w:t>,9</w:t>
            </w:r>
            <w:r w:rsidR="004F69A6" w:rsidRPr="007868D8">
              <w:rPr>
                <w:rFonts w:ascii="Arial" w:eastAsia="Arial" w:hAnsi="Arial" w:cs="Arial"/>
                <w:b/>
                <w:sz w:val="20"/>
                <w:szCs w:val="19"/>
              </w:rPr>
              <w:t>95</w:t>
            </w:r>
            <w:r w:rsidR="006C4033" w:rsidRPr="007868D8">
              <w:rPr>
                <w:rFonts w:ascii="Arial" w:eastAsia="Arial" w:hAnsi="Arial" w:cs="Arial"/>
                <w:b/>
                <w:sz w:val="20"/>
                <w:szCs w:val="19"/>
              </w:rPr>
              <w:t xml:space="preserve"> </w:t>
            </w:r>
            <w:r w:rsidRPr="007868D8">
              <w:rPr>
                <w:rFonts w:ascii="Arial" w:eastAsia="Arial" w:hAnsi="Arial" w:cs="Arial"/>
                <w:sz w:val="20"/>
                <w:szCs w:val="19"/>
              </w:rPr>
              <w:t>walk-in</w:t>
            </w:r>
            <w:r w:rsidR="009266CC" w:rsidRPr="007868D8">
              <w:rPr>
                <w:rFonts w:ascii="Arial" w:eastAsia="Arial" w:hAnsi="Arial" w:cs="Arial"/>
                <w:sz w:val="20"/>
                <w:szCs w:val="19"/>
              </w:rPr>
              <w:t xml:space="preserve"> </w:t>
            </w:r>
            <w:r w:rsidRPr="007868D8">
              <w:rPr>
                <w:rFonts w:ascii="Arial" w:eastAsia="Arial" w:hAnsi="Arial" w:cs="Arial"/>
                <w:sz w:val="20"/>
                <w:szCs w:val="19"/>
              </w:rPr>
              <w:t>clients</w:t>
            </w:r>
            <w:r w:rsidR="009266CC" w:rsidRPr="007868D8">
              <w:rPr>
                <w:rFonts w:ascii="Arial" w:eastAsia="Arial" w:hAnsi="Arial" w:cs="Arial"/>
                <w:sz w:val="20"/>
                <w:szCs w:val="19"/>
              </w:rPr>
              <w:t xml:space="preserve"> </w:t>
            </w:r>
            <w:r w:rsidRPr="007868D8">
              <w:rPr>
                <w:rFonts w:ascii="Arial" w:eastAsia="Arial" w:hAnsi="Arial" w:cs="Arial"/>
                <w:sz w:val="20"/>
                <w:szCs w:val="19"/>
              </w:rPr>
              <w:t>requesting</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hroug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AICS</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from</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16</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Marc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4F69A6" w:rsidRPr="007868D8">
              <w:rPr>
                <w:rFonts w:ascii="Arial" w:eastAsia="Arial" w:hAnsi="Arial" w:cs="Arial"/>
                <w:sz w:val="20"/>
                <w:szCs w:val="19"/>
              </w:rPr>
              <w:t>23</w:t>
            </w:r>
            <w:r w:rsidR="00835EDD" w:rsidRPr="007868D8">
              <w:rPr>
                <w:rFonts w:ascii="Arial" w:eastAsia="Arial" w:hAnsi="Arial" w:cs="Arial"/>
                <w:sz w:val="20"/>
                <w:szCs w:val="19"/>
              </w:rPr>
              <w:t xml:space="preserve"> Octo</w:t>
            </w:r>
            <w:r w:rsidR="00D95441"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6C4033" w:rsidRPr="007868D8">
              <w:rPr>
                <w:rFonts w:ascii="Arial" w:eastAsia="Arial" w:hAnsi="Arial" w:cs="Arial"/>
                <w:b/>
                <w:sz w:val="20"/>
                <w:szCs w:val="19"/>
              </w:rPr>
              <w:t>13</w:t>
            </w:r>
            <w:r w:rsidR="004F69A6" w:rsidRPr="007868D8">
              <w:rPr>
                <w:rFonts w:ascii="Arial" w:eastAsia="Arial" w:hAnsi="Arial" w:cs="Arial"/>
                <w:b/>
                <w:sz w:val="20"/>
                <w:szCs w:val="19"/>
              </w:rPr>
              <w:t>5</w:t>
            </w:r>
            <w:r w:rsidR="006C4033" w:rsidRPr="007868D8">
              <w:rPr>
                <w:rFonts w:ascii="Arial" w:eastAsia="Arial" w:hAnsi="Arial" w:cs="Arial"/>
                <w:b/>
                <w:sz w:val="20"/>
                <w:szCs w:val="19"/>
              </w:rPr>
              <w:t>,</w:t>
            </w:r>
            <w:r w:rsidR="004F69A6" w:rsidRPr="007868D8">
              <w:rPr>
                <w:rFonts w:ascii="Arial" w:eastAsia="Arial" w:hAnsi="Arial" w:cs="Arial"/>
                <w:b/>
                <w:sz w:val="20"/>
                <w:szCs w:val="19"/>
              </w:rPr>
              <w:t>323</w:t>
            </w:r>
            <w:r w:rsidR="006C4033" w:rsidRPr="007868D8">
              <w:rPr>
                <w:rFonts w:ascii="Arial" w:eastAsia="Arial" w:hAnsi="Arial" w:cs="Arial"/>
                <w:b/>
                <w:sz w:val="20"/>
                <w:szCs w:val="19"/>
              </w:rPr>
              <w:t>,6</w:t>
            </w:r>
            <w:r w:rsidR="004F69A6" w:rsidRPr="007868D8">
              <w:rPr>
                <w:rFonts w:ascii="Arial" w:eastAsia="Arial" w:hAnsi="Arial" w:cs="Arial"/>
                <w:b/>
                <w:sz w:val="20"/>
                <w:szCs w:val="19"/>
              </w:rPr>
              <w:t>62</w:t>
            </w:r>
            <w:r w:rsidR="006C4033" w:rsidRPr="007868D8">
              <w:rPr>
                <w:rFonts w:ascii="Arial" w:eastAsia="Arial" w:hAnsi="Arial" w:cs="Arial"/>
                <w:b/>
                <w:sz w:val="20"/>
                <w:szCs w:val="19"/>
              </w:rPr>
              <w:t>.66.</w:t>
            </w:r>
          </w:p>
          <w:p w14:paraId="0478A013" w14:textId="5C8D8177" w:rsidR="00FD0795" w:rsidRPr="007868D8"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Provision of </w:t>
            </w:r>
            <w:r w:rsidR="006C4033" w:rsidRPr="007868D8">
              <w:rPr>
                <w:rFonts w:ascii="Arial" w:eastAsia="Arial" w:hAnsi="Arial" w:cs="Arial"/>
                <w:b/>
                <w:sz w:val="20"/>
                <w:szCs w:val="19"/>
              </w:rPr>
              <w:t>10</w:t>
            </w:r>
            <w:r w:rsidR="005027A0" w:rsidRPr="007868D8">
              <w:rPr>
                <w:rFonts w:ascii="Arial" w:eastAsia="Arial" w:hAnsi="Arial" w:cs="Arial"/>
                <w:b/>
                <w:sz w:val="20"/>
                <w:szCs w:val="19"/>
              </w:rPr>
              <w:t>5</w:t>
            </w:r>
            <w:r w:rsidR="006C4033" w:rsidRPr="007868D8">
              <w:rPr>
                <w:rFonts w:ascii="Arial" w:eastAsia="Arial" w:hAnsi="Arial" w:cs="Arial"/>
                <w:b/>
                <w:sz w:val="20"/>
                <w:szCs w:val="19"/>
              </w:rPr>
              <w:t>,</w:t>
            </w:r>
            <w:r w:rsidR="00DE5F2E" w:rsidRPr="007868D8">
              <w:rPr>
                <w:rFonts w:ascii="Arial" w:eastAsia="Arial" w:hAnsi="Arial" w:cs="Arial"/>
                <w:b/>
                <w:sz w:val="20"/>
                <w:szCs w:val="19"/>
              </w:rPr>
              <w:t>643</w:t>
            </w:r>
            <w:r w:rsidR="006C4033" w:rsidRPr="007868D8">
              <w:rPr>
                <w:rFonts w:ascii="Arial" w:eastAsia="Arial" w:hAnsi="Arial" w:cs="Arial"/>
                <w:b/>
                <w:sz w:val="20"/>
                <w:szCs w:val="19"/>
              </w:rPr>
              <w:t xml:space="preserve"> </w:t>
            </w:r>
            <w:r w:rsidRPr="007868D8">
              <w:rPr>
                <w:rFonts w:ascii="Arial" w:eastAsia="Arial" w:hAnsi="Arial" w:cs="Arial"/>
                <w:b/>
                <w:sz w:val="20"/>
                <w:szCs w:val="19"/>
              </w:rPr>
              <w:t>FFPs</w:t>
            </w:r>
            <w:r w:rsidR="003F582B" w:rsidRPr="007868D8">
              <w:rPr>
                <w:rFonts w:ascii="Arial" w:eastAsia="Arial" w:hAnsi="Arial" w:cs="Arial"/>
                <w:sz w:val="20"/>
                <w:szCs w:val="19"/>
              </w:rPr>
              <w:t xml:space="preserve"> to 10</w:t>
            </w:r>
            <w:r w:rsidR="006F6A21" w:rsidRPr="007868D8">
              <w:rPr>
                <w:rFonts w:ascii="Arial" w:eastAsia="Arial" w:hAnsi="Arial" w:cs="Arial"/>
                <w:sz w:val="20"/>
                <w:szCs w:val="19"/>
              </w:rPr>
              <w:t>9</w:t>
            </w:r>
            <w:r w:rsidR="00835EDD" w:rsidRPr="007868D8">
              <w:rPr>
                <w:rFonts w:ascii="Arial" w:eastAsia="Arial" w:hAnsi="Arial" w:cs="Arial"/>
                <w:sz w:val="20"/>
                <w:szCs w:val="19"/>
              </w:rPr>
              <w:t xml:space="preserve"> LGUs, 1 NGA </w:t>
            </w:r>
            <w:r w:rsidRPr="007868D8">
              <w:rPr>
                <w:rFonts w:ascii="Arial" w:eastAsia="Arial" w:hAnsi="Arial" w:cs="Arial"/>
                <w:sz w:val="20"/>
                <w:szCs w:val="19"/>
              </w:rPr>
              <w:t xml:space="preserve">and </w:t>
            </w:r>
            <w:r w:rsidR="00AD04F0" w:rsidRPr="007868D8">
              <w:rPr>
                <w:rFonts w:ascii="Arial" w:eastAsia="Arial" w:hAnsi="Arial" w:cs="Arial"/>
                <w:sz w:val="20"/>
                <w:szCs w:val="19"/>
              </w:rPr>
              <w:t>4</w:t>
            </w:r>
            <w:r w:rsidRPr="007868D8">
              <w:rPr>
                <w:rFonts w:ascii="Arial" w:eastAsia="Arial" w:hAnsi="Arial" w:cs="Arial"/>
                <w:sz w:val="20"/>
                <w:szCs w:val="19"/>
              </w:rPr>
              <w:t xml:space="preserve"> NGOs in the Region amounting to </w:t>
            </w:r>
            <w:r w:rsidRPr="007868D8">
              <w:rPr>
                <w:rFonts w:ascii="Arial" w:eastAsia="Arial" w:hAnsi="Arial" w:cs="Arial"/>
                <w:b/>
                <w:sz w:val="20"/>
                <w:szCs w:val="19"/>
              </w:rPr>
              <w:t>₱</w:t>
            </w:r>
            <w:r w:rsidR="000B58EF" w:rsidRPr="007868D8">
              <w:rPr>
                <w:rFonts w:ascii="Arial" w:eastAsia="Arial" w:hAnsi="Arial" w:cs="Arial"/>
                <w:b/>
                <w:sz w:val="20"/>
                <w:szCs w:val="19"/>
              </w:rPr>
              <w:t>4</w:t>
            </w:r>
            <w:r w:rsidR="005027A0" w:rsidRPr="007868D8">
              <w:rPr>
                <w:rFonts w:ascii="Arial" w:eastAsia="Arial" w:hAnsi="Arial" w:cs="Arial"/>
                <w:b/>
                <w:sz w:val="20"/>
                <w:szCs w:val="19"/>
              </w:rPr>
              <w:t>8</w:t>
            </w:r>
            <w:r w:rsidR="000B58EF" w:rsidRPr="007868D8">
              <w:rPr>
                <w:rFonts w:ascii="Arial" w:eastAsia="Arial" w:hAnsi="Arial" w:cs="Arial"/>
                <w:b/>
                <w:sz w:val="20"/>
                <w:szCs w:val="19"/>
              </w:rPr>
              <w:t>,</w:t>
            </w:r>
            <w:r w:rsidR="005027A0" w:rsidRPr="007868D8">
              <w:rPr>
                <w:rFonts w:ascii="Arial" w:eastAsia="Arial" w:hAnsi="Arial" w:cs="Arial"/>
                <w:b/>
                <w:sz w:val="20"/>
                <w:szCs w:val="19"/>
              </w:rPr>
              <w:t>103</w:t>
            </w:r>
            <w:r w:rsidR="000B58EF" w:rsidRPr="007868D8">
              <w:rPr>
                <w:rFonts w:ascii="Arial" w:eastAsia="Arial" w:hAnsi="Arial" w:cs="Arial"/>
                <w:b/>
                <w:sz w:val="20"/>
                <w:szCs w:val="19"/>
              </w:rPr>
              <w:t>,</w:t>
            </w:r>
            <w:r w:rsidR="005027A0" w:rsidRPr="007868D8">
              <w:rPr>
                <w:rFonts w:ascii="Arial" w:eastAsia="Arial" w:hAnsi="Arial" w:cs="Arial"/>
                <w:b/>
                <w:sz w:val="20"/>
                <w:szCs w:val="19"/>
              </w:rPr>
              <w:t>260</w:t>
            </w:r>
            <w:r w:rsidR="000B58EF" w:rsidRPr="007868D8">
              <w:rPr>
                <w:rFonts w:ascii="Arial" w:eastAsia="Arial" w:hAnsi="Arial" w:cs="Arial"/>
                <w:b/>
                <w:sz w:val="20"/>
                <w:szCs w:val="19"/>
              </w:rPr>
              <w:t>.</w:t>
            </w:r>
            <w:r w:rsidR="006F6A21" w:rsidRPr="007868D8">
              <w:rPr>
                <w:rFonts w:ascii="Arial" w:eastAsia="Arial" w:hAnsi="Arial" w:cs="Arial"/>
                <w:b/>
                <w:sz w:val="20"/>
                <w:szCs w:val="19"/>
              </w:rPr>
              <w:t>24</w:t>
            </w:r>
            <w:r w:rsidR="000B58EF" w:rsidRPr="007868D8">
              <w:rPr>
                <w:rFonts w:ascii="Arial" w:eastAsia="Arial" w:hAnsi="Arial" w:cs="Arial"/>
                <w:b/>
                <w:sz w:val="20"/>
                <w:szCs w:val="19"/>
              </w:rPr>
              <w:t>.</w:t>
            </w:r>
          </w:p>
          <w:p w14:paraId="07D1B962" w14:textId="67588111" w:rsidR="00FD0795" w:rsidRPr="007868D8"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Provision of</w:t>
            </w:r>
            <w:r w:rsidR="004930E8" w:rsidRPr="007868D8">
              <w:rPr>
                <w:rFonts w:ascii="Arial" w:eastAsia="Arial" w:hAnsi="Arial" w:cs="Arial"/>
                <w:sz w:val="20"/>
                <w:szCs w:val="19"/>
              </w:rPr>
              <w:t xml:space="preserve"> </w:t>
            </w:r>
            <w:r w:rsidRPr="007868D8">
              <w:rPr>
                <w:rFonts w:ascii="Arial" w:eastAsia="Arial" w:hAnsi="Arial" w:cs="Arial"/>
                <w:sz w:val="20"/>
                <w:szCs w:val="19"/>
              </w:rPr>
              <w:t>NFIs to 7</w:t>
            </w:r>
            <w:r w:rsidR="00FD0795" w:rsidRPr="007868D8">
              <w:rPr>
                <w:rFonts w:ascii="Arial" w:eastAsia="Arial" w:hAnsi="Arial" w:cs="Arial"/>
                <w:sz w:val="20"/>
                <w:szCs w:val="19"/>
              </w:rPr>
              <w:t xml:space="preserve"> LGUs and 1 NGA amounting to</w:t>
            </w:r>
            <w:r w:rsidR="00FD0795" w:rsidRPr="007868D8">
              <w:rPr>
                <w:rFonts w:ascii="Arial" w:eastAsia="Arial" w:hAnsi="Arial" w:cs="Arial"/>
                <w:b/>
                <w:bCs/>
                <w:sz w:val="20"/>
                <w:szCs w:val="19"/>
              </w:rPr>
              <w:t xml:space="preserve"> ₱</w:t>
            </w:r>
            <w:r w:rsidR="004930E8" w:rsidRPr="007868D8">
              <w:rPr>
                <w:rFonts w:ascii="Arial" w:eastAsia="Arial" w:hAnsi="Arial" w:cs="Arial"/>
                <w:b/>
                <w:bCs/>
                <w:sz w:val="20"/>
                <w:szCs w:val="19"/>
              </w:rPr>
              <w:t>9,785,970.00.</w:t>
            </w:r>
          </w:p>
          <w:p w14:paraId="5439B546" w14:textId="77777777"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 III is continuously repacking FFPs.</w:t>
            </w:r>
          </w:p>
          <w:p w14:paraId="174B02DD" w14:textId="0D5348A8"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7868D8"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0573EF" w:rsidRPr="007868D8">
              <w:rPr>
                <w:rFonts w:ascii="Arial" w:eastAsia="Arial" w:hAnsi="Arial" w:cs="Arial"/>
                <w:b/>
                <w:sz w:val="20"/>
                <w:szCs w:val="19"/>
              </w:rPr>
              <w:t>97,1</w:t>
            </w:r>
            <w:r w:rsidR="006F6A21" w:rsidRPr="007868D8">
              <w:rPr>
                <w:rFonts w:ascii="Arial" w:eastAsia="Arial" w:hAnsi="Arial" w:cs="Arial"/>
                <w:b/>
                <w:sz w:val="20"/>
                <w:szCs w:val="19"/>
              </w:rPr>
              <w:t>6</w:t>
            </w:r>
            <w:r w:rsidR="005027A0" w:rsidRPr="007868D8">
              <w:rPr>
                <w:rFonts w:ascii="Arial" w:eastAsia="Arial" w:hAnsi="Arial" w:cs="Arial"/>
                <w:b/>
                <w:sz w:val="20"/>
                <w:szCs w:val="19"/>
              </w:rPr>
              <w:t>4</w:t>
            </w:r>
            <w:r w:rsidR="000573EF"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received</w:t>
            </w:r>
            <w:r w:rsidR="009266CC" w:rsidRPr="007868D8">
              <w:rPr>
                <w:rFonts w:ascii="Arial" w:eastAsia="Arial" w:hAnsi="Arial" w:cs="Arial"/>
                <w:sz w:val="20"/>
                <w:szCs w:val="19"/>
              </w:rPr>
              <w:t xml:space="preserve"> </w:t>
            </w:r>
            <w:r w:rsidRPr="007868D8">
              <w:rPr>
                <w:rFonts w:ascii="Arial" w:eastAsia="Arial" w:hAnsi="Arial" w:cs="Arial"/>
                <w:sz w:val="20"/>
                <w:szCs w:val="19"/>
              </w:rPr>
              <w:t>Social</w:t>
            </w:r>
            <w:r w:rsidR="009266CC" w:rsidRPr="007868D8">
              <w:rPr>
                <w:rFonts w:ascii="Arial" w:eastAsia="Arial" w:hAnsi="Arial" w:cs="Arial"/>
                <w:sz w:val="20"/>
                <w:szCs w:val="19"/>
              </w:rPr>
              <w:t xml:space="preserve"> </w:t>
            </w:r>
            <w:r w:rsidRPr="007868D8">
              <w:rPr>
                <w:rFonts w:ascii="Arial" w:eastAsia="Arial" w:hAnsi="Arial" w:cs="Arial"/>
                <w:sz w:val="20"/>
                <w:szCs w:val="19"/>
              </w:rPr>
              <w:t>Pension</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DD0C14" w:rsidRPr="007868D8">
              <w:rPr>
                <w:rFonts w:ascii="Arial" w:eastAsia="Arial" w:hAnsi="Arial" w:cs="Arial"/>
                <w:b/>
                <w:sz w:val="20"/>
                <w:szCs w:val="19"/>
              </w:rPr>
              <w:t>3</w:t>
            </w:r>
            <w:r w:rsidR="004F69A6" w:rsidRPr="007868D8">
              <w:rPr>
                <w:rFonts w:ascii="Arial" w:eastAsia="Arial" w:hAnsi="Arial" w:cs="Arial"/>
                <w:b/>
                <w:sz w:val="20"/>
                <w:szCs w:val="19"/>
              </w:rPr>
              <w:t>6</w:t>
            </w:r>
            <w:r w:rsidR="005027A0" w:rsidRPr="007868D8">
              <w:rPr>
                <w:rFonts w:ascii="Arial" w:eastAsia="Arial" w:hAnsi="Arial" w:cs="Arial"/>
                <w:b/>
                <w:sz w:val="20"/>
                <w:szCs w:val="19"/>
              </w:rPr>
              <w:t>9</w:t>
            </w:r>
            <w:r w:rsidR="00DD0C14" w:rsidRPr="007868D8">
              <w:rPr>
                <w:rFonts w:ascii="Arial" w:eastAsia="Arial" w:hAnsi="Arial" w:cs="Arial"/>
                <w:b/>
                <w:sz w:val="20"/>
                <w:szCs w:val="19"/>
              </w:rPr>
              <w:t>,</w:t>
            </w:r>
            <w:r w:rsidR="005027A0" w:rsidRPr="007868D8">
              <w:rPr>
                <w:rFonts w:ascii="Arial" w:eastAsia="Arial" w:hAnsi="Arial" w:cs="Arial"/>
                <w:b/>
                <w:sz w:val="20"/>
                <w:szCs w:val="19"/>
              </w:rPr>
              <w:t>687</w:t>
            </w:r>
            <w:r w:rsidR="00DD0C14" w:rsidRPr="007868D8">
              <w:rPr>
                <w:rFonts w:ascii="Arial" w:eastAsia="Arial" w:hAnsi="Arial" w:cs="Arial"/>
                <w:b/>
                <w:sz w:val="20"/>
                <w:szCs w:val="19"/>
              </w:rPr>
              <w:t>,000 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DD0C14" w:rsidRPr="007868D8">
              <w:rPr>
                <w:rFonts w:ascii="Arial" w:eastAsia="Arial" w:hAnsi="Arial" w:cs="Arial"/>
                <w:sz w:val="20"/>
                <w:szCs w:val="19"/>
              </w:rPr>
              <w:t>2</w:t>
            </w:r>
            <w:r w:rsidR="005027A0" w:rsidRPr="007868D8">
              <w:rPr>
                <w:rFonts w:ascii="Arial" w:eastAsia="Arial" w:hAnsi="Arial" w:cs="Arial"/>
                <w:sz w:val="20"/>
                <w:szCs w:val="19"/>
              </w:rPr>
              <w:t>7</w:t>
            </w:r>
            <w:r w:rsidR="009266CC"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F58B0"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p>
          <w:p w14:paraId="4122E97B" w14:textId="2170A080" w:rsidR="00860432" w:rsidRPr="007868D8"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w:t>
            </w:r>
            <w:r w:rsidR="00645BFE" w:rsidRPr="007868D8">
              <w:rPr>
                <w:rFonts w:ascii="Arial" w:eastAsia="Arial" w:hAnsi="Arial" w:cs="Arial"/>
                <w:sz w:val="20"/>
                <w:szCs w:val="19"/>
              </w:rPr>
              <w:t>deployed</w:t>
            </w:r>
            <w:r w:rsidRPr="007868D8">
              <w:rPr>
                <w:rFonts w:ascii="Arial" w:eastAsia="Arial" w:hAnsi="Arial" w:cs="Arial"/>
                <w:sz w:val="20"/>
                <w:szCs w:val="19"/>
              </w:rPr>
              <w:t xml:space="preserve"> camp managers to assist </w:t>
            </w:r>
            <w:r w:rsidR="00645BFE" w:rsidRPr="007868D8">
              <w:rPr>
                <w:rFonts w:ascii="Arial" w:eastAsia="Arial" w:hAnsi="Arial" w:cs="Arial"/>
                <w:b/>
                <w:bCs/>
                <w:sz w:val="20"/>
                <w:szCs w:val="19"/>
              </w:rPr>
              <w:t xml:space="preserve">107 </w:t>
            </w:r>
            <w:r w:rsidRPr="007868D8">
              <w:rPr>
                <w:rFonts w:ascii="Arial" w:eastAsia="Arial" w:hAnsi="Arial" w:cs="Arial"/>
                <w:b/>
                <w:bCs/>
                <w:sz w:val="20"/>
                <w:szCs w:val="19"/>
              </w:rPr>
              <w:t>LSIs</w:t>
            </w:r>
            <w:r w:rsidRPr="007868D8">
              <w:rPr>
                <w:rFonts w:ascii="Arial" w:eastAsia="Arial" w:hAnsi="Arial" w:cs="Arial"/>
                <w:sz w:val="20"/>
                <w:szCs w:val="19"/>
              </w:rPr>
              <w:t xml:space="preserve"> in the City of San Jose Del Monte, Bulacan.</w:t>
            </w:r>
          </w:p>
          <w:p w14:paraId="111D550F" w14:textId="512BD068" w:rsidR="005A4828" w:rsidRPr="007868D8"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7868D8"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1F6DB11C" w14:textId="53F9FDEF" w:rsidR="009702AE" w:rsidRPr="007868D8"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w:t>
            </w:r>
            <w:r w:rsidR="00C43344" w:rsidRPr="007868D8">
              <w:rPr>
                <w:rFonts w:ascii="Arial" w:eastAsia="Arial" w:hAnsi="Arial" w:cs="Arial"/>
                <w:sz w:val="20"/>
                <w:szCs w:val="19"/>
              </w:rPr>
              <w:t>FO</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III</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has</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C43344" w:rsidRPr="007868D8">
              <w:rPr>
                <w:rFonts w:ascii="Arial" w:eastAsia="Arial" w:hAnsi="Arial" w:cs="Arial"/>
                <w:b/>
                <w:sz w:val="20"/>
                <w:szCs w:val="19"/>
              </w:rPr>
              <w:t>1,504,018</w:t>
            </w:r>
            <w:r w:rsidR="009266CC" w:rsidRPr="007868D8">
              <w:rPr>
                <w:rFonts w:ascii="Arial" w:eastAsia="Arial" w:hAnsi="Arial" w:cs="Arial"/>
                <w:b/>
                <w:sz w:val="20"/>
                <w:szCs w:val="19"/>
              </w:rPr>
              <w:t xml:space="preserve"> </w:t>
            </w:r>
            <w:r w:rsidRPr="007868D8">
              <w:rPr>
                <w:rFonts w:ascii="Arial" w:eastAsia="Arial" w:hAnsi="Arial" w:cs="Arial"/>
                <w:b/>
                <w:sz w:val="20"/>
                <w:szCs w:val="19"/>
              </w:rPr>
              <w:t>Non-CCT</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AE0E89" w:rsidRPr="007868D8">
              <w:rPr>
                <w:rFonts w:ascii="Arial" w:eastAsia="Arial" w:hAnsi="Arial" w:cs="Arial"/>
                <w:b/>
                <w:sz w:val="20"/>
                <w:szCs w:val="19"/>
              </w:rPr>
              <w:t>9,776,117,000.00</w:t>
            </w:r>
            <w:r w:rsidR="009266CC" w:rsidRPr="007868D8">
              <w:rPr>
                <w:rFonts w:ascii="Arial" w:eastAsia="Arial" w:hAnsi="Arial" w:cs="Arial"/>
                <w:b/>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065949" w:rsidRPr="007868D8">
              <w:rPr>
                <w:rFonts w:ascii="Arial" w:eastAsia="Arial" w:hAnsi="Arial" w:cs="Arial"/>
                <w:b/>
                <w:sz w:val="20"/>
                <w:szCs w:val="19"/>
              </w:rPr>
              <w:t xml:space="preserve">294,208 </w:t>
            </w:r>
            <w:r w:rsidRPr="007868D8">
              <w:rPr>
                <w:rFonts w:ascii="Arial" w:eastAsia="Arial" w:hAnsi="Arial" w:cs="Arial"/>
                <w:b/>
                <w:sz w:val="20"/>
                <w:szCs w:val="19"/>
              </w:rPr>
              <w:t>CCT</w:t>
            </w:r>
            <w:r w:rsidR="009266CC" w:rsidRPr="007868D8">
              <w:rPr>
                <w:rFonts w:ascii="Arial" w:eastAsia="Arial" w:hAnsi="Arial" w:cs="Arial"/>
                <w:b/>
                <w:sz w:val="20"/>
                <w:szCs w:val="19"/>
              </w:rPr>
              <w:t xml:space="preserve"> </w:t>
            </w:r>
            <w:r w:rsidRPr="007868D8">
              <w:rPr>
                <w:rFonts w:ascii="Arial" w:eastAsia="Arial" w:hAnsi="Arial" w:cs="Arial"/>
                <w:b/>
                <w:sz w:val="20"/>
                <w:szCs w:val="19"/>
              </w:rPr>
              <w:t>(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515,171,200.00 </w:t>
            </w:r>
            <w:r w:rsidR="00062A1F"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1</w:t>
            </w:r>
            <w:r w:rsidR="00062A1F" w:rsidRPr="007868D8">
              <w:rPr>
                <w:rFonts w:ascii="Arial" w:eastAsia="Arial" w:hAnsi="Arial" w:cs="Arial"/>
                <w:sz w:val="20"/>
                <w:szCs w:val="19"/>
                <w:vertAlign w:val="superscript"/>
              </w:rPr>
              <w:t>st</w:t>
            </w:r>
            <w:r w:rsidR="009266CC" w:rsidRPr="007868D8">
              <w:rPr>
                <w:rFonts w:ascii="Arial" w:eastAsia="Arial" w:hAnsi="Arial" w:cs="Arial"/>
                <w:sz w:val="20"/>
                <w:szCs w:val="19"/>
              </w:rPr>
              <w:t xml:space="preserve"> </w:t>
            </w:r>
            <w:r w:rsidR="00F536BC" w:rsidRPr="007868D8">
              <w:rPr>
                <w:rFonts w:ascii="Arial" w:eastAsia="Arial" w:hAnsi="Arial" w:cs="Arial"/>
                <w:sz w:val="20"/>
                <w:szCs w:val="19"/>
              </w:rPr>
              <w:t>tranche as of 10 September</w:t>
            </w:r>
            <w:r w:rsidR="00065949" w:rsidRPr="007868D8">
              <w:rPr>
                <w:rFonts w:ascii="Arial" w:eastAsia="Arial" w:hAnsi="Arial" w:cs="Arial"/>
                <w:sz w:val="20"/>
                <w:szCs w:val="19"/>
              </w:rPr>
              <w:t xml:space="preserve"> 2020.</w:t>
            </w:r>
          </w:p>
          <w:p w14:paraId="00126A2F" w14:textId="2DD7968F" w:rsidR="00FE0970" w:rsidRPr="007868D8"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III</w:t>
            </w:r>
            <w:r w:rsidR="009266CC" w:rsidRPr="007868D8">
              <w:rPr>
                <w:rFonts w:ascii="Arial" w:eastAsia="Arial" w:hAnsi="Arial" w:cs="Arial"/>
                <w:sz w:val="20"/>
                <w:szCs w:val="19"/>
              </w:rPr>
              <w:t xml:space="preserve"> </w:t>
            </w:r>
            <w:r w:rsidRPr="007868D8">
              <w:rPr>
                <w:rFonts w:ascii="Arial" w:eastAsia="Arial" w:hAnsi="Arial" w:cs="Arial"/>
                <w:sz w:val="20"/>
                <w:szCs w:val="19"/>
              </w:rPr>
              <w:t>has</w:t>
            </w:r>
            <w:r w:rsidR="009266CC" w:rsidRPr="007868D8">
              <w:rPr>
                <w:rFonts w:ascii="Arial" w:eastAsia="Arial" w:hAnsi="Arial" w:cs="Arial"/>
                <w:sz w:val="20"/>
                <w:szCs w:val="19"/>
              </w:rPr>
              <w:t xml:space="preserve"> </w:t>
            </w: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3A76BC" w:rsidRPr="007868D8">
              <w:rPr>
                <w:rFonts w:ascii="Arial" w:eastAsia="Arial" w:hAnsi="Arial" w:cs="Arial"/>
                <w:b/>
                <w:bCs/>
                <w:sz w:val="20"/>
                <w:szCs w:val="19"/>
              </w:rPr>
              <w:t>1,2</w:t>
            </w:r>
            <w:r w:rsidR="00F83E37" w:rsidRPr="007868D8">
              <w:rPr>
                <w:rFonts w:ascii="Arial" w:eastAsia="Arial" w:hAnsi="Arial" w:cs="Arial"/>
                <w:b/>
                <w:bCs/>
                <w:sz w:val="20"/>
                <w:szCs w:val="19"/>
              </w:rPr>
              <w:t>8</w:t>
            </w:r>
            <w:r w:rsidR="00F95148" w:rsidRPr="007868D8">
              <w:rPr>
                <w:rFonts w:ascii="Arial" w:eastAsia="Arial" w:hAnsi="Arial" w:cs="Arial"/>
                <w:b/>
                <w:bCs/>
                <w:sz w:val="20"/>
                <w:szCs w:val="19"/>
              </w:rPr>
              <w:t>4</w:t>
            </w:r>
            <w:r w:rsidR="003A76BC" w:rsidRPr="007868D8">
              <w:rPr>
                <w:rFonts w:ascii="Arial" w:eastAsia="Arial" w:hAnsi="Arial" w:cs="Arial"/>
                <w:b/>
                <w:bCs/>
                <w:sz w:val="20"/>
                <w:szCs w:val="19"/>
              </w:rPr>
              <w:t>,</w:t>
            </w:r>
            <w:r w:rsidR="00B70B05" w:rsidRPr="007868D8">
              <w:rPr>
                <w:rFonts w:ascii="Arial" w:eastAsia="Arial" w:hAnsi="Arial" w:cs="Arial"/>
                <w:b/>
                <w:bCs/>
                <w:sz w:val="20"/>
                <w:szCs w:val="19"/>
              </w:rPr>
              <w:t>5</w:t>
            </w:r>
            <w:r w:rsidR="00332944" w:rsidRPr="007868D8">
              <w:rPr>
                <w:rFonts w:ascii="Arial" w:eastAsia="Arial" w:hAnsi="Arial" w:cs="Arial"/>
                <w:b/>
                <w:bCs/>
                <w:sz w:val="20"/>
                <w:szCs w:val="19"/>
              </w:rPr>
              <w:t>96</w:t>
            </w:r>
            <w:r w:rsidR="003A76BC" w:rsidRPr="007868D8">
              <w:rPr>
                <w:rFonts w:ascii="Arial" w:eastAsia="Arial" w:hAnsi="Arial" w:cs="Arial"/>
                <w:b/>
                <w:bCs/>
                <w:sz w:val="20"/>
                <w:szCs w:val="19"/>
              </w:rPr>
              <w:t xml:space="preserve"> Non-CCT beneficiaries</w:t>
            </w:r>
            <w:r w:rsidR="003A76BC" w:rsidRPr="007868D8">
              <w:rPr>
                <w:rFonts w:ascii="Arial" w:eastAsia="Arial" w:hAnsi="Arial" w:cs="Arial"/>
                <w:sz w:val="20"/>
                <w:szCs w:val="19"/>
              </w:rPr>
              <w:t xml:space="preserve"> as of </w:t>
            </w:r>
            <w:r w:rsidR="00E052D7" w:rsidRPr="007868D8">
              <w:rPr>
                <w:rFonts w:ascii="Arial" w:eastAsia="Arial" w:hAnsi="Arial" w:cs="Arial"/>
                <w:sz w:val="20"/>
                <w:szCs w:val="19"/>
              </w:rPr>
              <w:t>1</w:t>
            </w:r>
            <w:r w:rsidR="00332944" w:rsidRPr="007868D8">
              <w:rPr>
                <w:rFonts w:ascii="Arial" w:eastAsia="Arial" w:hAnsi="Arial" w:cs="Arial"/>
                <w:sz w:val="20"/>
                <w:szCs w:val="19"/>
              </w:rPr>
              <w:t>9</w:t>
            </w:r>
            <w:r w:rsidR="003A76BC"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3A76BC" w:rsidRPr="007868D8">
              <w:rPr>
                <w:rFonts w:ascii="Arial" w:eastAsia="Arial" w:hAnsi="Arial" w:cs="Arial"/>
                <w:sz w:val="20"/>
                <w:szCs w:val="19"/>
              </w:rPr>
              <w:t xml:space="preserve">ber 2020 and </w:t>
            </w:r>
            <w:r w:rsidR="00065949" w:rsidRPr="007868D8">
              <w:rPr>
                <w:rFonts w:ascii="Arial" w:eastAsia="Arial" w:hAnsi="Arial" w:cs="Arial"/>
                <w:b/>
                <w:sz w:val="20"/>
                <w:szCs w:val="19"/>
              </w:rPr>
              <w:t>2</w:t>
            </w:r>
            <w:r w:rsidR="00E052D7" w:rsidRPr="007868D8">
              <w:rPr>
                <w:rFonts w:ascii="Arial" w:eastAsia="Arial" w:hAnsi="Arial" w:cs="Arial"/>
                <w:b/>
                <w:sz w:val="20"/>
                <w:szCs w:val="19"/>
              </w:rPr>
              <w:t>82</w:t>
            </w:r>
            <w:r w:rsidR="00065949" w:rsidRPr="007868D8">
              <w:rPr>
                <w:rFonts w:ascii="Arial" w:eastAsia="Arial" w:hAnsi="Arial" w:cs="Arial"/>
                <w:b/>
                <w:sz w:val="20"/>
                <w:szCs w:val="19"/>
              </w:rPr>
              <w:t>,</w:t>
            </w:r>
            <w:r w:rsidR="00E052D7" w:rsidRPr="007868D8">
              <w:rPr>
                <w:rFonts w:ascii="Arial" w:eastAsia="Arial" w:hAnsi="Arial" w:cs="Arial"/>
                <w:b/>
                <w:sz w:val="20"/>
                <w:szCs w:val="19"/>
              </w:rPr>
              <w:t>71</w:t>
            </w:r>
            <w:r w:rsidR="00C91E8F" w:rsidRPr="007868D8">
              <w:rPr>
                <w:rFonts w:ascii="Arial" w:eastAsia="Arial" w:hAnsi="Arial" w:cs="Arial"/>
                <w:b/>
                <w:sz w:val="20"/>
                <w:szCs w:val="19"/>
              </w:rPr>
              <w:t>8</w:t>
            </w:r>
            <w:r w:rsidR="00065949" w:rsidRPr="007868D8">
              <w:rPr>
                <w:rFonts w:ascii="Arial" w:eastAsia="Arial" w:hAnsi="Arial" w:cs="Arial"/>
                <w:b/>
                <w:sz w:val="20"/>
                <w:szCs w:val="19"/>
              </w:rPr>
              <w:t xml:space="preserve"> </w:t>
            </w:r>
            <w:r w:rsidR="00FE0970" w:rsidRPr="007868D8">
              <w:rPr>
                <w:rFonts w:ascii="Arial" w:eastAsia="Arial" w:hAnsi="Arial" w:cs="Arial"/>
                <w:b/>
                <w:sz w:val="20"/>
                <w:szCs w:val="19"/>
              </w:rPr>
              <w:t xml:space="preserve">CCT (4Ps) </w:t>
            </w:r>
            <w:r w:rsidRPr="007868D8">
              <w:rPr>
                <w:rFonts w:ascii="Arial" w:eastAsia="Arial" w:hAnsi="Arial" w:cs="Arial"/>
                <w:b/>
                <w:sz w:val="20"/>
                <w:szCs w:val="19"/>
              </w:rPr>
              <w:t>beneficiaries</w:t>
            </w:r>
            <w:r w:rsidR="009266CC" w:rsidRPr="007868D8">
              <w:rPr>
                <w:rFonts w:ascii="Arial" w:eastAsia="Arial" w:hAnsi="Arial" w:cs="Arial"/>
                <w:b/>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455,997,700.00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2</w:t>
            </w:r>
            <w:r w:rsidRPr="007868D8">
              <w:rPr>
                <w:rFonts w:ascii="Arial" w:eastAsia="Arial" w:hAnsi="Arial" w:cs="Arial"/>
                <w:sz w:val="20"/>
                <w:szCs w:val="19"/>
                <w:vertAlign w:val="superscript"/>
              </w:rPr>
              <w:t>nd</w:t>
            </w:r>
            <w:r w:rsidR="009266CC" w:rsidRPr="007868D8">
              <w:rPr>
                <w:rFonts w:ascii="Arial" w:eastAsia="Arial" w:hAnsi="Arial" w:cs="Arial"/>
                <w:sz w:val="20"/>
                <w:szCs w:val="19"/>
              </w:rPr>
              <w:t xml:space="preserve"> </w:t>
            </w:r>
            <w:r w:rsidR="00FE0970" w:rsidRPr="007868D8">
              <w:rPr>
                <w:rFonts w:ascii="Arial" w:eastAsia="Arial" w:hAnsi="Arial" w:cs="Arial"/>
                <w:sz w:val="20"/>
                <w:szCs w:val="19"/>
              </w:rPr>
              <w:lastRenderedPageBreak/>
              <w:t xml:space="preserve">tranche as </w:t>
            </w:r>
            <w:r w:rsidR="003A76BC" w:rsidRPr="007868D8">
              <w:rPr>
                <w:rFonts w:ascii="Arial" w:eastAsia="Arial" w:hAnsi="Arial" w:cs="Arial"/>
                <w:sz w:val="20"/>
                <w:szCs w:val="19"/>
              </w:rPr>
              <w:t xml:space="preserve">of </w:t>
            </w:r>
            <w:r w:rsidR="0009233F" w:rsidRPr="007868D8">
              <w:rPr>
                <w:rFonts w:ascii="Arial" w:eastAsia="Arial" w:hAnsi="Arial" w:cs="Arial"/>
                <w:sz w:val="20"/>
                <w:szCs w:val="19"/>
              </w:rPr>
              <w:t>10</w:t>
            </w:r>
            <w:r w:rsidR="00FE0970" w:rsidRPr="007868D8">
              <w:rPr>
                <w:rFonts w:ascii="Arial" w:eastAsia="Arial" w:hAnsi="Arial" w:cs="Arial"/>
                <w:sz w:val="20"/>
                <w:szCs w:val="19"/>
              </w:rPr>
              <w:t xml:space="preserve"> </w:t>
            </w:r>
            <w:r w:rsidR="0009233F" w:rsidRPr="007868D8">
              <w:rPr>
                <w:rFonts w:ascii="Arial" w:eastAsia="Arial" w:hAnsi="Arial" w:cs="Arial"/>
                <w:sz w:val="20"/>
                <w:szCs w:val="19"/>
              </w:rPr>
              <w:t>September</w:t>
            </w:r>
            <w:r w:rsidR="00FE0970" w:rsidRPr="007868D8">
              <w:rPr>
                <w:rFonts w:ascii="Arial" w:eastAsia="Arial" w:hAnsi="Arial" w:cs="Arial"/>
                <w:sz w:val="20"/>
                <w:szCs w:val="19"/>
              </w:rPr>
              <w:t xml:space="preserve"> 2020.</w:t>
            </w:r>
          </w:p>
          <w:p w14:paraId="296F2CC8" w14:textId="60B42859" w:rsidR="00603CC5" w:rsidRPr="007868D8"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has served </w:t>
            </w:r>
            <w:r w:rsidR="008F081E" w:rsidRPr="007868D8">
              <w:rPr>
                <w:rFonts w:ascii="Arial" w:eastAsia="Arial" w:hAnsi="Arial" w:cs="Arial"/>
                <w:b/>
                <w:sz w:val="20"/>
                <w:szCs w:val="19"/>
              </w:rPr>
              <w:t>480,491</w:t>
            </w:r>
            <w:r w:rsidRPr="007868D8">
              <w:rPr>
                <w:rFonts w:ascii="Arial" w:eastAsia="Arial" w:hAnsi="Arial" w:cs="Arial"/>
                <w:b/>
                <w:sz w:val="20"/>
                <w:szCs w:val="19"/>
              </w:rPr>
              <w:t xml:space="preserve">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thru digital and direct payout for the 1</w:t>
            </w:r>
            <w:r w:rsidRPr="007868D8">
              <w:rPr>
                <w:rFonts w:ascii="Arial" w:eastAsia="Arial" w:hAnsi="Arial" w:cs="Arial"/>
                <w:sz w:val="20"/>
                <w:szCs w:val="19"/>
                <w:vertAlign w:val="superscript"/>
              </w:rPr>
              <w:t>st</w:t>
            </w:r>
            <w:r w:rsidRPr="007868D8">
              <w:rPr>
                <w:rFonts w:ascii="Arial" w:eastAsia="Arial" w:hAnsi="Arial" w:cs="Arial"/>
                <w:sz w:val="20"/>
                <w:szCs w:val="19"/>
              </w:rPr>
              <w:t xml:space="preserve"> tranche and </w:t>
            </w:r>
            <w:r w:rsidR="0009233F" w:rsidRPr="007868D8">
              <w:rPr>
                <w:rFonts w:ascii="Arial" w:eastAsia="Arial" w:hAnsi="Arial" w:cs="Arial"/>
                <w:b/>
                <w:bCs/>
                <w:sz w:val="20"/>
                <w:szCs w:val="19"/>
              </w:rPr>
              <w:t>4</w:t>
            </w:r>
            <w:r w:rsidR="000B58EF" w:rsidRPr="007868D8">
              <w:rPr>
                <w:rFonts w:ascii="Arial" w:eastAsia="Arial" w:hAnsi="Arial" w:cs="Arial"/>
                <w:b/>
                <w:bCs/>
                <w:sz w:val="20"/>
                <w:szCs w:val="19"/>
              </w:rPr>
              <w:t xml:space="preserve">53,484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for the 2</w:t>
            </w:r>
            <w:r w:rsidRPr="007868D8">
              <w:rPr>
                <w:rFonts w:ascii="Arial" w:eastAsia="Arial" w:hAnsi="Arial" w:cs="Arial"/>
                <w:sz w:val="20"/>
                <w:szCs w:val="19"/>
                <w:vertAlign w:val="superscript"/>
              </w:rPr>
              <w:t>nd</w:t>
            </w:r>
            <w:r w:rsidRPr="007868D8">
              <w:rPr>
                <w:rFonts w:ascii="Arial" w:eastAsia="Arial" w:hAnsi="Arial" w:cs="Arial"/>
                <w:sz w:val="20"/>
                <w:szCs w:val="19"/>
              </w:rPr>
              <w:t xml:space="preserve"> tranche as of </w:t>
            </w:r>
            <w:r w:rsidR="000B58EF" w:rsidRPr="007868D8">
              <w:rPr>
                <w:rFonts w:ascii="Arial" w:eastAsia="Arial" w:hAnsi="Arial" w:cs="Arial"/>
                <w:sz w:val="20"/>
                <w:szCs w:val="19"/>
              </w:rPr>
              <w:t>19</w:t>
            </w:r>
            <w:r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9119CD" w:rsidRPr="007868D8">
              <w:rPr>
                <w:rFonts w:ascii="Arial" w:eastAsia="Arial" w:hAnsi="Arial" w:cs="Arial"/>
                <w:sz w:val="20"/>
                <w:szCs w:val="19"/>
              </w:rPr>
              <w:t>ber</w:t>
            </w:r>
            <w:r w:rsidRPr="007868D8">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40C26C0C" w14:textId="77777777" w:rsidR="00E12B41" w:rsidRDefault="00E12B41" w:rsidP="00B11CE1">
      <w:pPr>
        <w:spacing w:after="0" w:line="240" w:lineRule="auto"/>
        <w:contextualSpacing/>
        <w:rPr>
          <w:rFonts w:ascii="Arial" w:eastAsia="Arial" w:hAnsi="Arial" w:cs="Arial"/>
          <w:b/>
          <w:sz w:val="24"/>
          <w:szCs w:val="24"/>
        </w:rPr>
      </w:pPr>
    </w:p>
    <w:p w14:paraId="27A2F17D" w14:textId="29FF4337"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60E0EDD9" w:rsidR="00A7347F" w:rsidRPr="008F25BE" w:rsidRDefault="00A6540C"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8F25BE">
              <w:rPr>
                <w:rFonts w:ascii="Arial" w:eastAsia="Arial" w:hAnsi="Arial" w:cs="Arial"/>
                <w:sz w:val="20"/>
                <w:szCs w:val="20"/>
              </w:rPr>
              <w:t>30</w:t>
            </w:r>
            <w:r w:rsidR="003B418E" w:rsidRPr="008F25BE">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8F25BE"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7C300F" w:rsidRPr="008F25BE">
              <w:rPr>
                <w:rFonts w:ascii="Arial" w:eastAsia="Arial" w:hAnsi="Arial" w:cs="Arial"/>
                <w:b/>
                <w:sz w:val="20"/>
                <w:szCs w:val="19"/>
              </w:rPr>
              <w:t>3</w:t>
            </w:r>
            <w:r w:rsidR="00853773" w:rsidRPr="008F25BE">
              <w:rPr>
                <w:rFonts w:ascii="Arial" w:eastAsia="Arial" w:hAnsi="Arial" w:cs="Arial"/>
                <w:b/>
                <w:sz w:val="20"/>
                <w:szCs w:val="19"/>
              </w:rPr>
              <w:t>,</w:t>
            </w:r>
            <w:r w:rsidR="007C300F" w:rsidRPr="008F25BE">
              <w:rPr>
                <w:rFonts w:ascii="Arial" w:eastAsia="Arial" w:hAnsi="Arial" w:cs="Arial"/>
                <w:b/>
                <w:sz w:val="20"/>
                <w:szCs w:val="19"/>
              </w:rPr>
              <w:t>0</w:t>
            </w:r>
            <w:r w:rsidR="00853773" w:rsidRPr="008F25BE">
              <w:rPr>
                <w:rFonts w:ascii="Arial" w:eastAsia="Arial" w:hAnsi="Arial" w:cs="Arial"/>
                <w:b/>
                <w:sz w:val="20"/>
                <w:szCs w:val="19"/>
              </w:rPr>
              <w:t>6</w:t>
            </w:r>
            <w:r w:rsidR="00553731" w:rsidRPr="008F25BE">
              <w:rPr>
                <w:rFonts w:ascii="Arial" w:eastAsia="Arial" w:hAnsi="Arial" w:cs="Arial"/>
                <w:b/>
                <w:sz w:val="20"/>
                <w:szCs w:val="19"/>
              </w:rPr>
              <w:t>4</w:t>
            </w:r>
            <w:r w:rsidRPr="008F25BE">
              <w:rPr>
                <w:rFonts w:ascii="Arial" w:eastAsia="Arial" w:hAnsi="Arial" w:cs="Arial"/>
                <w:b/>
                <w:sz w:val="20"/>
                <w:szCs w:val="19"/>
              </w:rPr>
              <w:t xml:space="preserve"> FFPs </w:t>
            </w:r>
            <w:r w:rsidRPr="008F25BE">
              <w:rPr>
                <w:rFonts w:ascii="Arial" w:eastAsia="Arial" w:hAnsi="Arial" w:cs="Arial"/>
                <w:sz w:val="20"/>
                <w:szCs w:val="19"/>
              </w:rPr>
              <w:t xml:space="preserve">amounting </w:t>
            </w:r>
            <w:r w:rsidRPr="008F25BE">
              <w:rPr>
                <w:rFonts w:ascii="Arial" w:eastAsia="Arial" w:hAnsi="Arial" w:cs="Arial"/>
                <w:b/>
                <w:sz w:val="20"/>
                <w:szCs w:val="19"/>
              </w:rPr>
              <w:t>₱</w:t>
            </w:r>
            <w:r w:rsidR="00853773" w:rsidRPr="008F25BE">
              <w:rPr>
                <w:rFonts w:ascii="Arial" w:eastAsia="Arial" w:hAnsi="Arial" w:cs="Arial"/>
                <w:b/>
                <w:sz w:val="20"/>
                <w:szCs w:val="19"/>
              </w:rPr>
              <w:t>1,</w:t>
            </w:r>
            <w:r w:rsidR="007C300F" w:rsidRPr="008F25BE">
              <w:rPr>
                <w:rFonts w:ascii="Arial" w:eastAsia="Arial" w:hAnsi="Arial" w:cs="Arial"/>
                <w:b/>
                <w:sz w:val="20"/>
                <w:szCs w:val="19"/>
              </w:rPr>
              <w:t>37</w:t>
            </w:r>
            <w:r w:rsidR="003208DA" w:rsidRPr="008F25BE">
              <w:rPr>
                <w:rFonts w:ascii="Arial" w:eastAsia="Arial" w:hAnsi="Arial" w:cs="Arial"/>
                <w:b/>
                <w:sz w:val="20"/>
                <w:szCs w:val="19"/>
              </w:rPr>
              <w:t>8</w:t>
            </w:r>
            <w:r w:rsidR="00853773" w:rsidRPr="008F25BE">
              <w:rPr>
                <w:rFonts w:ascii="Arial" w:eastAsia="Arial" w:hAnsi="Arial" w:cs="Arial"/>
                <w:b/>
                <w:sz w:val="20"/>
                <w:szCs w:val="19"/>
              </w:rPr>
              <w:t>,</w:t>
            </w:r>
            <w:r w:rsidR="003208DA" w:rsidRPr="008F25BE">
              <w:rPr>
                <w:rFonts w:ascii="Arial" w:eastAsia="Arial" w:hAnsi="Arial" w:cs="Arial"/>
                <w:b/>
                <w:sz w:val="20"/>
                <w:szCs w:val="19"/>
              </w:rPr>
              <w:t>8</w:t>
            </w:r>
            <w:r w:rsidR="00853773" w:rsidRPr="008F25BE">
              <w:rPr>
                <w:rFonts w:ascii="Arial" w:eastAsia="Arial" w:hAnsi="Arial" w:cs="Arial"/>
                <w:b/>
                <w:sz w:val="20"/>
                <w:szCs w:val="19"/>
              </w:rPr>
              <w:t>00.00 to</w:t>
            </w:r>
            <w:r w:rsidRPr="008F25BE">
              <w:rPr>
                <w:rFonts w:ascii="Arial" w:eastAsia="Arial" w:hAnsi="Arial" w:cs="Arial"/>
                <w:sz w:val="20"/>
                <w:szCs w:val="19"/>
              </w:rPr>
              <w:t xml:space="preserve"> </w:t>
            </w:r>
            <w:r w:rsidR="007C300F" w:rsidRPr="008F25BE">
              <w:rPr>
                <w:rFonts w:ascii="Arial" w:eastAsia="Arial" w:hAnsi="Arial" w:cs="Arial"/>
                <w:b/>
                <w:sz w:val="20"/>
                <w:szCs w:val="19"/>
              </w:rPr>
              <w:t>3</w:t>
            </w:r>
            <w:r w:rsidRPr="008F25BE">
              <w:rPr>
                <w:rFonts w:ascii="Arial" w:eastAsia="Arial" w:hAnsi="Arial" w:cs="Arial"/>
                <w:b/>
                <w:sz w:val="20"/>
                <w:szCs w:val="19"/>
              </w:rPr>
              <w:t>,</w:t>
            </w:r>
            <w:r w:rsidR="007C300F" w:rsidRPr="008F25BE">
              <w:rPr>
                <w:rFonts w:ascii="Arial" w:eastAsia="Arial" w:hAnsi="Arial" w:cs="Arial"/>
                <w:b/>
                <w:sz w:val="20"/>
                <w:szCs w:val="19"/>
              </w:rPr>
              <w:t>036</w:t>
            </w:r>
            <w:r w:rsidRPr="008F25BE">
              <w:rPr>
                <w:rFonts w:ascii="Arial" w:eastAsia="Arial" w:hAnsi="Arial" w:cs="Arial"/>
                <w:b/>
                <w:sz w:val="20"/>
                <w:szCs w:val="19"/>
              </w:rPr>
              <w:t xml:space="preserve"> Locally Stranded Individuals (LSIs) </w:t>
            </w:r>
            <w:r w:rsidRPr="008F25BE">
              <w:rPr>
                <w:rFonts w:ascii="Arial" w:eastAsia="Arial" w:hAnsi="Arial" w:cs="Arial"/>
                <w:sz w:val="20"/>
                <w:szCs w:val="19"/>
              </w:rPr>
              <w:t xml:space="preserve">through the Region/SWADTs Crisis </w:t>
            </w:r>
            <w:r w:rsidR="00853773" w:rsidRPr="008F25BE">
              <w:rPr>
                <w:rFonts w:ascii="Arial" w:eastAsia="Arial" w:hAnsi="Arial" w:cs="Arial"/>
                <w:sz w:val="20"/>
                <w:szCs w:val="19"/>
              </w:rPr>
              <w:t xml:space="preserve">Intervention Units (CIU) as of </w:t>
            </w:r>
            <w:r w:rsidR="007C300F" w:rsidRPr="008F25BE">
              <w:rPr>
                <w:rFonts w:ascii="Arial" w:eastAsia="Arial" w:hAnsi="Arial" w:cs="Arial"/>
                <w:sz w:val="20"/>
                <w:szCs w:val="19"/>
              </w:rPr>
              <w:t>13</w:t>
            </w:r>
            <w:r w:rsidR="00164FAC" w:rsidRPr="008F25BE">
              <w:rPr>
                <w:rFonts w:ascii="Arial" w:eastAsia="Arial" w:hAnsi="Arial" w:cs="Arial"/>
                <w:sz w:val="20"/>
                <w:szCs w:val="19"/>
              </w:rPr>
              <w:t xml:space="preserve"> Octo</w:t>
            </w:r>
            <w:r w:rsidR="00730402" w:rsidRPr="008F25BE">
              <w:rPr>
                <w:rFonts w:ascii="Arial" w:eastAsia="Arial" w:hAnsi="Arial" w:cs="Arial"/>
                <w:sz w:val="20"/>
                <w:szCs w:val="19"/>
              </w:rPr>
              <w:t>ber 2020, 1P</w:t>
            </w:r>
            <w:r w:rsidRPr="008F25BE">
              <w:rPr>
                <w:rFonts w:ascii="Arial" w:eastAsia="Arial" w:hAnsi="Arial" w:cs="Arial"/>
                <w:sz w:val="20"/>
                <w:szCs w:val="19"/>
              </w:rPr>
              <w:t>M.</w:t>
            </w:r>
          </w:p>
          <w:p w14:paraId="3D174CBB" w14:textId="762A2B2B" w:rsidR="00164FAC" w:rsidRPr="008F25BE"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through the NCIP, provided </w:t>
            </w:r>
            <w:r w:rsidR="00A76591" w:rsidRPr="008F25BE">
              <w:rPr>
                <w:rFonts w:ascii="Arial" w:eastAsia="Arial" w:hAnsi="Arial" w:cs="Arial"/>
                <w:b/>
                <w:bCs/>
                <w:sz w:val="20"/>
                <w:szCs w:val="19"/>
              </w:rPr>
              <w:t>1,</w:t>
            </w:r>
            <w:r w:rsidR="00AD2C9E" w:rsidRPr="008F25BE">
              <w:rPr>
                <w:rFonts w:ascii="Arial" w:eastAsia="Arial" w:hAnsi="Arial" w:cs="Arial"/>
                <w:b/>
                <w:bCs/>
                <w:sz w:val="20"/>
                <w:szCs w:val="19"/>
              </w:rPr>
              <w:t>771</w:t>
            </w:r>
            <w:r w:rsidR="00A76591" w:rsidRPr="008F25BE">
              <w:rPr>
                <w:rFonts w:ascii="Arial" w:eastAsia="Arial" w:hAnsi="Arial" w:cs="Arial"/>
                <w:b/>
                <w:bCs/>
                <w:sz w:val="20"/>
                <w:szCs w:val="19"/>
              </w:rPr>
              <w:t xml:space="preserve"> </w:t>
            </w:r>
            <w:r w:rsidRPr="008F25BE">
              <w:rPr>
                <w:rFonts w:ascii="Arial" w:eastAsia="Arial" w:hAnsi="Arial" w:cs="Arial"/>
                <w:b/>
                <w:bCs/>
                <w:sz w:val="20"/>
                <w:szCs w:val="19"/>
              </w:rPr>
              <w:t>hygiene kits</w:t>
            </w:r>
            <w:r w:rsidRPr="008F25BE">
              <w:rPr>
                <w:rFonts w:ascii="Arial" w:eastAsia="Arial" w:hAnsi="Arial" w:cs="Arial"/>
                <w:sz w:val="20"/>
                <w:szCs w:val="19"/>
              </w:rPr>
              <w:t xml:space="preserve"> to </w:t>
            </w:r>
            <w:r w:rsidRPr="008F25BE">
              <w:rPr>
                <w:rFonts w:ascii="Arial" w:eastAsia="Arial" w:hAnsi="Arial" w:cs="Arial"/>
                <w:b/>
                <w:bCs/>
                <w:sz w:val="20"/>
                <w:szCs w:val="19"/>
              </w:rPr>
              <w:t>Indigenous Peoples</w:t>
            </w:r>
            <w:r w:rsidRPr="008F25BE">
              <w:rPr>
                <w:rFonts w:ascii="Arial" w:eastAsia="Arial" w:hAnsi="Arial" w:cs="Arial"/>
                <w:sz w:val="20"/>
                <w:szCs w:val="19"/>
              </w:rPr>
              <w:t xml:space="preserve"> in </w:t>
            </w:r>
            <w:r w:rsidR="000B58EF" w:rsidRPr="008F25BE">
              <w:rPr>
                <w:rFonts w:ascii="Arial" w:eastAsia="Arial" w:hAnsi="Arial" w:cs="Arial"/>
                <w:sz w:val="20"/>
                <w:szCs w:val="19"/>
              </w:rPr>
              <w:t xml:space="preserve">the region </w:t>
            </w:r>
            <w:r w:rsidRPr="008F25BE">
              <w:rPr>
                <w:rFonts w:ascii="Arial" w:eastAsia="Arial" w:hAnsi="Arial" w:cs="Arial"/>
                <w:sz w:val="20"/>
                <w:szCs w:val="19"/>
              </w:rPr>
              <w:t xml:space="preserve">amounting to </w:t>
            </w:r>
            <w:r w:rsidRPr="008F25BE">
              <w:rPr>
                <w:rFonts w:ascii="Arial" w:eastAsia="Arial" w:hAnsi="Arial" w:cs="Arial"/>
                <w:b/>
                <w:bCs/>
                <w:sz w:val="20"/>
                <w:szCs w:val="19"/>
              </w:rPr>
              <w:t>₱</w:t>
            </w:r>
            <w:r w:rsidR="00AD2C9E" w:rsidRPr="008F25BE">
              <w:rPr>
                <w:rFonts w:ascii="Arial" w:eastAsia="Arial" w:hAnsi="Arial" w:cs="Arial"/>
                <w:b/>
                <w:bCs/>
                <w:sz w:val="20"/>
                <w:szCs w:val="19"/>
              </w:rPr>
              <w:t>3</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006</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892</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3</w:t>
            </w:r>
            <w:r w:rsidR="00450859" w:rsidRPr="008F25BE">
              <w:rPr>
                <w:rFonts w:ascii="Arial" w:eastAsia="Arial" w:hAnsi="Arial" w:cs="Arial"/>
                <w:b/>
                <w:bCs/>
                <w:sz w:val="20"/>
                <w:szCs w:val="19"/>
              </w:rPr>
              <w:t>5</w:t>
            </w:r>
            <w:r w:rsidR="00A76591" w:rsidRPr="008F25BE">
              <w:rPr>
                <w:rFonts w:ascii="Arial" w:eastAsia="Arial" w:hAnsi="Arial" w:cs="Arial"/>
                <w:b/>
                <w:bCs/>
                <w:sz w:val="20"/>
                <w:szCs w:val="19"/>
              </w:rPr>
              <w:t xml:space="preserve"> </w:t>
            </w:r>
            <w:r w:rsidRPr="008F25BE">
              <w:rPr>
                <w:rFonts w:ascii="Arial" w:eastAsia="Arial" w:hAnsi="Arial" w:cs="Arial"/>
                <w:sz w:val="20"/>
                <w:szCs w:val="19"/>
              </w:rPr>
              <w:t xml:space="preserve">as of </w:t>
            </w:r>
            <w:r w:rsidR="00A76591" w:rsidRPr="008F25BE">
              <w:rPr>
                <w:rFonts w:ascii="Arial" w:eastAsia="Arial" w:hAnsi="Arial" w:cs="Arial"/>
                <w:sz w:val="20"/>
                <w:szCs w:val="19"/>
              </w:rPr>
              <w:t>2</w:t>
            </w:r>
            <w:r w:rsidR="00AD2C9E" w:rsidRPr="008F25BE">
              <w:rPr>
                <w:rFonts w:ascii="Arial" w:eastAsia="Arial" w:hAnsi="Arial" w:cs="Arial"/>
                <w:sz w:val="20"/>
                <w:szCs w:val="19"/>
              </w:rPr>
              <w:t>7</w:t>
            </w:r>
            <w:r w:rsidR="00096FA0" w:rsidRPr="008F25BE">
              <w:rPr>
                <w:rFonts w:ascii="Arial" w:eastAsia="Arial" w:hAnsi="Arial" w:cs="Arial"/>
                <w:sz w:val="20"/>
                <w:szCs w:val="19"/>
              </w:rPr>
              <w:t xml:space="preserve"> Octo</w:t>
            </w:r>
            <w:r w:rsidRPr="008F25BE">
              <w:rPr>
                <w:rFonts w:ascii="Arial" w:eastAsia="Arial" w:hAnsi="Arial" w:cs="Arial"/>
                <w:sz w:val="20"/>
                <w:szCs w:val="19"/>
              </w:rPr>
              <w:t>ber 2020, 11</w:t>
            </w:r>
            <w:r w:rsidR="00096FA0" w:rsidRPr="008F25BE">
              <w:rPr>
                <w:rFonts w:ascii="Arial" w:eastAsia="Arial" w:hAnsi="Arial" w:cs="Arial"/>
                <w:sz w:val="20"/>
                <w:szCs w:val="19"/>
              </w:rPr>
              <w:t xml:space="preserve"> </w:t>
            </w:r>
            <w:r w:rsidRPr="008F25BE">
              <w:rPr>
                <w:rFonts w:ascii="Arial" w:eastAsia="Arial" w:hAnsi="Arial" w:cs="Arial"/>
                <w:sz w:val="20"/>
                <w:szCs w:val="19"/>
              </w:rPr>
              <w:t>AM.</w:t>
            </w:r>
          </w:p>
          <w:p w14:paraId="47CA7052" w14:textId="30D827CA" w:rsidR="00CF0906" w:rsidRPr="008F25BE"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lastRenderedPageBreak/>
              <w:t xml:space="preserve">DSWD-FO MIMAROPA provided </w:t>
            </w:r>
            <w:r w:rsidR="00A76591" w:rsidRPr="008F25BE">
              <w:rPr>
                <w:rFonts w:ascii="Arial" w:eastAsia="Arial" w:hAnsi="Arial" w:cs="Arial"/>
                <w:b/>
                <w:bCs/>
                <w:sz w:val="20"/>
                <w:szCs w:val="19"/>
              </w:rPr>
              <w:t>229</w:t>
            </w:r>
            <w:r w:rsidRPr="008F25BE">
              <w:rPr>
                <w:rFonts w:ascii="Arial" w:eastAsia="Arial" w:hAnsi="Arial" w:cs="Arial"/>
                <w:b/>
                <w:bCs/>
                <w:sz w:val="20"/>
                <w:szCs w:val="19"/>
              </w:rPr>
              <w:t xml:space="preserve"> </w:t>
            </w:r>
            <w:r w:rsidR="00A76591" w:rsidRPr="008F25BE">
              <w:rPr>
                <w:rFonts w:ascii="Arial" w:eastAsia="Arial" w:hAnsi="Arial" w:cs="Arial"/>
                <w:b/>
                <w:bCs/>
                <w:sz w:val="20"/>
                <w:szCs w:val="19"/>
              </w:rPr>
              <w:t>NFIs</w:t>
            </w:r>
            <w:r w:rsidRPr="008F25BE">
              <w:rPr>
                <w:rFonts w:ascii="Arial" w:eastAsia="Arial" w:hAnsi="Arial" w:cs="Arial"/>
                <w:sz w:val="20"/>
                <w:szCs w:val="19"/>
              </w:rPr>
              <w:t xml:space="preserve"> amounting to </w:t>
            </w:r>
            <w:r w:rsidRPr="008F25BE">
              <w:rPr>
                <w:rFonts w:ascii="Arial" w:eastAsia="Arial" w:hAnsi="Arial" w:cs="Arial"/>
                <w:b/>
                <w:sz w:val="20"/>
                <w:szCs w:val="19"/>
              </w:rPr>
              <w:t>₱</w:t>
            </w:r>
            <w:r w:rsidR="00A76591" w:rsidRPr="008F25BE">
              <w:rPr>
                <w:rFonts w:ascii="Arial" w:eastAsia="Arial" w:hAnsi="Arial" w:cs="Arial"/>
                <w:b/>
                <w:sz w:val="20"/>
                <w:szCs w:val="19"/>
              </w:rPr>
              <w:t xml:space="preserve">412,369.93 </w:t>
            </w:r>
            <w:r w:rsidR="008F175A" w:rsidRPr="008F25BE">
              <w:rPr>
                <w:rFonts w:ascii="Arial" w:eastAsia="Arial" w:hAnsi="Arial" w:cs="Arial"/>
                <w:bCs/>
                <w:sz w:val="20"/>
                <w:szCs w:val="19"/>
              </w:rPr>
              <w:t>to LS</w:t>
            </w:r>
            <w:r w:rsidR="00A76591" w:rsidRPr="008F25BE">
              <w:rPr>
                <w:rFonts w:ascii="Arial" w:eastAsia="Arial" w:hAnsi="Arial" w:cs="Arial"/>
                <w:bCs/>
                <w:sz w:val="20"/>
                <w:szCs w:val="19"/>
              </w:rPr>
              <w:t>Is in Occidental Mindoro as of 21</w:t>
            </w:r>
            <w:r w:rsidR="008F175A" w:rsidRPr="008F25BE">
              <w:rPr>
                <w:rFonts w:ascii="Arial" w:eastAsia="Arial" w:hAnsi="Arial" w:cs="Arial"/>
                <w:bCs/>
                <w:sz w:val="20"/>
                <w:szCs w:val="19"/>
              </w:rPr>
              <w:t xml:space="preserve"> </w:t>
            </w:r>
            <w:r w:rsidR="007C300F" w:rsidRPr="008F25BE">
              <w:rPr>
                <w:rFonts w:ascii="Arial" w:eastAsia="Arial" w:hAnsi="Arial" w:cs="Arial"/>
                <w:bCs/>
                <w:sz w:val="20"/>
                <w:szCs w:val="19"/>
              </w:rPr>
              <w:t>Octo</w:t>
            </w:r>
            <w:r w:rsidR="008F175A" w:rsidRPr="008F25BE">
              <w:rPr>
                <w:rFonts w:ascii="Arial" w:eastAsia="Arial" w:hAnsi="Arial" w:cs="Arial"/>
                <w:bCs/>
                <w:sz w:val="20"/>
                <w:szCs w:val="19"/>
              </w:rPr>
              <w:t>ber 2020, 11</w:t>
            </w:r>
            <w:r w:rsidR="00096FA0" w:rsidRPr="008F25BE">
              <w:rPr>
                <w:rFonts w:ascii="Arial" w:eastAsia="Arial" w:hAnsi="Arial" w:cs="Arial"/>
                <w:bCs/>
                <w:sz w:val="20"/>
                <w:szCs w:val="19"/>
              </w:rPr>
              <w:t xml:space="preserve"> </w:t>
            </w:r>
            <w:r w:rsidR="008F175A" w:rsidRPr="008F25BE">
              <w:rPr>
                <w:rFonts w:ascii="Arial" w:eastAsia="Arial" w:hAnsi="Arial" w:cs="Arial"/>
                <w:bCs/>
                <w:sz w:val="20"/>
                <w:szCs w:val="19"/>
              </w:rPr>
              <w:t>AM.</w:t>
            </w:r>
          </w:p>
          <w:p w14:paraId="50CC4E5E" w14:textId="56DFF048" w:rsidR="00853773" w:rsidRPr="008F25BE"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MIMAROPA-COVID-19 Action Plan Phase II and Scoreboard re: Food and Non-food Cluster.</w:t>
            </w:r>
          </w:p>
          <w:p w14:paraId="1D22999A"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8F25BE"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77BC959" w:rsidR="009702AE" w:rsidRPr="008F25BE" w:rsidRDefault="00787CAB" w:rsidP="00BF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0</w:t>
            </w:r>
            <w:r w:rsidR="00A615EA" w:rsidRPr="008F25BE">
              <w:rPr>
                <w:rFonts w:ascii="Arial" w:eastAsia="Arial" w:hAnsi="Arial" w:cs="Arial"/>
                <w:sz w:val="20"/>
                <w:szCs w:val="19"/>
              </w:rPr>
              <w:t xml:space="preserve"> Octo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is</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providing</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LGUs</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request</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augmentation.</w:t>
            </w:r>
          </w:p>
          <w:p w14:paraId="4EF540E9" w14:textId="71AE5318"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P/C/MAT</w:t>
            </w:r>
            <w:r w:rsidR="009266CC" w:rsidRPr="008F25BE">
              <w:rPr>
                <w:rFonts w:ascii="Arial" w:eastAsia="Arial" w:hAnsi="Arial" w:cs="Arial"/>
                <w:sz w:val="20"/>
                <w:szCs w:val="19"/>
              </w:rPr>
              <w:t xml:space="preserve"> </w:t>
            </w:r>
            <w:r w:rsidRPr="008F25BE">
              <w:rPr>
                <w:rFonts w:ascii="Arial" w:eastAsia="Arial" w:hAnsi="Arial" w:cs="Arial"/>
                <w:sz w:val="20"/>
                <w:szCs w:val="19"/>
              </w:rPr>
              <w:t>member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6</w:t>
            </w:r>
            <w:r w:rsidR="009266CC" w:rsidRPr="008F25BE">
              <w:rPr>
                <w:rFonts w:ascii="Arial" w:eastAsia="Arial" w:hAnsi="Arial" w:cs="Arial"/>
                <w:sz w:val="20"/>
                <w:szCs w:val="19"/>
              </w:rPr>
              <w:t xml:space="preserve"> </w:t>
            </w:r>
            <w:r w:rsidRPr="008F25BE">
              <w:rPr>
                <w:rFonts w:ascii="Arial" w:eastAsia="Arial" w:hAnsi="Arial" w:cs="Arial"/>
                <w:sz w:val="20"/>
                <w:szCs w:val="19"/>
              </w:rPr>
              <w:t>provinces</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helping</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repacking</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goods</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ir</w:t>
            </w:r>
            <w:r w:rsidR="009266CC" w:rsidRPr="008F25BE">
              <w:rPr>
                <w:rFonts w:ascii="Arial" w:eastAsia="Arial" w:hAnsi="Arial" w:cs="Arial"/>
                <w:sz w:val="20"/>
                <w:szCs w:val="19"/>
              </w:rPr>
              <w:t xml:space="preserve"> </w:t>
            </w:r>
            <w:r w:rsidRPr="008F25BE">
              <w:rPr>
                <w:rFonts w:ascii="Arial" w:eastAsia="Arial" w:hAnsi="Arial" w:cs="Arial"/>
                <w:sz w:val="20"/>
                <w:szCs w:val="19"/>
              </w:rPr>
              <w:t>respective</w:t>
            </w:r>
            <w:r w:rsidR="009266CC" w:rsidRPr="008F25BE">
              <w:rPr>
                <w:rFonts w:ascii="Arial" w:eastAsia="Arial" w:hAnsi="Arial" w:cs="Arial"/>
                <w:sz w:val="20"/>
                <w:szCs w:val="19"/>
              </w:rPr>
              <w:t xml:space="preserve"> </w:t>
            </w:r>
            <w:r w:rsidRPr="008F25BE">
              <w:rPr>
                <w:rFonts w:ascii="Arial" w:eastAsia="Arial" w:hAnsi="Arial" w:cs="Arial"/>
                <w:sz w:val="20"/>
                <w:szCs w:val="19"/>
              </w:rPr>
              <w:t>area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ssignment.</w:t>
            </w:r>
          </w:p>
          <w:p w14:paraId="31C804B6" w14:textId="7F6FA6FF"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DRMD</w:t>
            </w:r>
            <w:r w:rsidR="009266CC" w:rsidRPr="008F25BE">
              <w:rPr>
                <w:rFonts w:ascii="Arial" w:eastAsia="Arial" w:hAnsi="Arial" w:cs="Arial"/>
                <w:sz w:val="20"/>
                <w:szCs w:val="19"/>
              </w:rPr>
              <w:t xml:space="preserve"> </w:t>
            </w:r>
            <w:r w:rsidRPr="008F25BE">
              <w:rPr>
                <w:rFonts w:ascii="Arial" w:eastAsia="Arial" w:hAnsi="Arial" w:cs="Arial"/>
                <w:sz w:val="20"/>
                <w:szCs w:val="19"/>
              </w:rPr>
              <w:t>is</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update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information.</w:t>
            </w:r>
          </w:p>
          <w:p w14:paraId="61697A54" w14:textId="4D8C6B31"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Regional</w:t>
            </w:r>
            <w:r w:rsidR="009266CC" w:rsidRPr="008F25BE">
              <w:rPr>
                <w:rFonts w:ascii="Arial" w:eastAsia="Arial" w:hAnsi="Arial" w:cs="Arial"/>
                <w:sz w:val="20"/>
                <w:szCs w:val="19"/>
              </w:rPr>
              <w:t xml:space="preserve"> </w:t>
            </w:r>
            <w:r w:rsidRPr="008F25BE">
              <w:rPr>
                <w:rFonts w:ascii="Arial" w:eastAsia="Arial" w:hAnsi="Arial" w:cs="Arial"/>
                <w:sz w:val="20"/>
                <w:szCs w:val="19"/>
              </w:rPr>
              <w:t>Resource</w:t>
            </w:r>
            <w:r w:rsidR="009266CC" w:rsidRPr="008F25BE">
              <w:rPr>
                <w:rFonts w:ascii="Arial" w:eastAsia="Arial" w:hAnsi="Arial" w:cs="Arial"/>
                <w:sz w:val="20"/>
                <w:szCs w:val="19"/>
              </w:rPr>
              <w:t xml:space="preserve"> </w:t>
            </w:r>
            <w:r w:rsidRPr="008F25BE">
              <w:rPr>
                <w:rFonts w:ascii="Arial" w:eastAsia="Arial" w:hAnsi="Arial" w:cs="Arial"/>
                <w:sz w:val="20"/>
                <w:szCs w:val="19"/>
              </w:rPr>
              <w:t>Operation</w:t>
            </w:r>
            <w:r w:rsidR="009266CC" w:rsidRPr="008F25BE">
              <w:rPr>
                <w:rFonts w:ascii="Arial" w:eastAsia="Arial" w:hAnsi="Arial" w:cs="Arial"/>
                <w:sz w:val="20"/>
                <w:szCs w:val="19"/>
              </w:rPr>
              <w:t xml:space="preserve"> </w:t>
            </w:r>
            <w:r w:rsidRPr="008F25BE">
              <w:rPr>
                <w:rFonts w:ascii="Arial" w:eastAsia="Arial" w:hAnsi="Arial" w:cs="Arial"/>
                <w:sz w:val="20"/>
                <w:szCs w:val="19"/>
              </w:rPr>
              <w:t>Section</w:t>
            </w:r>
            <w:r w:rsidR="009266CC" w:rsidRPr="008F25BE">
              <w:rPr>
                <w:rFonts w:ascii="Arial" w:eastAsia="Arial" w:hAnsi="Arial" w:cs="Arial"/>
                <w:sz w:val="20"/>
                <w:szCs w:val="19"/>
              </w:rPr>
              <w:t xml:space="preserve"> </w:t>
            </w:r>
            <w:r w:rsidRPr="008F25BE">
              <w:rPr>
                <w:rFonts w:ascii="Arial" w:eastAsia="Arial" w:hAnsi="Arial" w:cs="Arial"/>
                <w:sz w:val="20"/>
                <w:szCs w:val="19"/>
              </w:rPr>
              <w:t>(RRO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ensures</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vailabilit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NFIs</w:t>
            </w:r>
            <w:r w:rsidR="009266CC" w:rsidRPr="008F25BE">
              <w:rPr>
                <w:rFonts w:ascii="Arial" w:eastAsia="Arial" w:hAnsi="Arial" w:cs="Arial"/>
                <w:sz w:val="20"/>
                <w:szCs w:val="19"/>
              </w:rPr>
              <w:t xml:space="preserve"> </w:t>
            </w:r>
            <w:r w:rsidRPr="008F25BE">
              <w:rPr>
                <w:rFonts w:ascii="Arial" w:eastAsia="Arial" w:hAnsi="Arial" w:cs="Arial"/>
                <w:sz w:val="20"/>
                <w:szCs w:val="19"/>
              </w:rPr>
              <w:t>as</w:t>
            </w:r>
            <w:r w:rsidR="009266CC" w:rsidRPr="008F25BE">
              <w:rPr>
                <w:rFonts w:ascii="Arial" w:eastAsia="Arial" w:hAnsi="Arial" w:cs="Arial"/>
                <w:sz w:val="20"/>
                <w:szCs w:val="19"/>
              </w:rPr>
              <w:t xml:space="preserve"> </w:t>
            </w:r>
            <w:r w:rsidRPr="008F25BE">
              <w:rPr>
                <w:rFonts w:ascii="Arial" w:eastAsia="Arial" w:hAnsi="Arial" w:cs="Arial"/>
                <w:sz w:val="20"/>
                <w:szCs w:val="19"/>
              </w:rPr>
              <w:t>need</w:t>
            </w:r>
            <w:r w:rsidR="009266CC" w:rsidRPr="008F25BE">
              <w:rPr>
                <w:rFonts w:ascii="Arial" w:eastAsia="Arial" w:hAnsi="Arial" w:cs="Arial"/>
                <w:sz w:val="20"/>
                <w:szCs w:val="19"/>
              </w:rPr>
              <w:t xml:space="preserve"> </w:t>
            </w:r>
            <w:r w:rsidRPr="008F25BE">
              <w:rPr>
                <w:rFonts w:ascii="Arial" w:eastAsia="Arial" w:hAnsi="Arial" w:cs="Arial"/>
                <w:sz w:val="20"/>
                <w:szCs w:val="19"/>
              </w:rPr>
              <w:t>arises.</w:t>
            </w:r>
          </w:p>
          <w:p w14:paraId="63C1D008" w14:textId="4232F914" w:rsidR="007C7B9C"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P/C/MATS</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lated</w:t>
            </w:r>
            <w:r w:rsidR="009266CC" w:rsidRPr="008F25BE">
              <w:rPr>
                <w:rFonts w:ascii="Arial" w:eastAsia="Arial" w:hAnsi="Arial" w:cs="Arial"/>
                <w:sz w:val="20"/>
                <w:szCs w:val="19"/>
              </w:rPr>
              <w:t xml:space="preserve"> </w:t>
            </w:r>
            <w:r w:rsidRPr="008F25BE">
              <w:rPr>
                <w:rFonts w:ascii="Arial" w:eastAsia="Arial" w:hAnsi="Arial" w:cs="Arial"/>
                <w:sz w:val="20"/>
                <w:szCs w:val="19"/>
              </w:rPr>
              <w:t>report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updates</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ir</w:t>
            </w:r>
            <w:r w:rsidR="009266CC" w:rsidRPr="008F25BE">
              <w:rPr>
                <w:rFonts w:ascii="Arial" w:eastAsia="Arial" w:hAnsi="Arial" w:cs="Arial"/>
                <w:sz w:val="20"/>
                <w:szCs w:val="19"/>
              </w:rPr>
              <w:t xml:space="preserve"> </w:t>
            </w:r>
            <w:r w:rsidRPr="008F25BE">
              <w:rPr>
                <w:rFonts w:ascii="Arial" w:eastAsia="Arial" w:hAnsi="Arial" w:cs="Arial"/>
                <w:sz w:val="20"/>
                <w:szCs w:val="19"/>
              </w:rPr>
              <w:t>respective</w:t>
            </w:r>
            <w:r w:rsidR="009266CC" w:rsidRPr="008F25BE">
              <w:rPr>
                <w:rFonts w:ascii="Arial" w:eastAsia="Arial" w:hAnsi="Arial" w:cs="Arial"/>
                <w:sz w:val="20"/>
                <w:szCs w:val="19"/>
              </w:rPr>
              <w:t xml:space="preserve"> </w:t>
            </w:r>
            <w:r w:rsidRPr="008F25BE">
              <w:rPr>
                <w:rFonts w:ascii="Arial" w:eastAsia="Arial" w:hAnsi="Arial" w:cs="Arial"/>
                <w:sz w:val="20"/>
                <w:szCs w:val="19"/>
              </w:rPr>
              <w:t>area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ssignment.</w:t>
            </w:r>
          </w:p>
          <w:p w14:paraId="388A584C" w14:textId="32A0F70A" w:rsidR="001732AE" w:rsidRPr="008F25BE"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F25BE" w:rsidRDefault="003E4C18" w:rsidP="00336CA3">
            <w:pPr>
              <w:widowControl/>
              <w:spacing w:after="0" w:line="240" w:lineRule="auto"/>
              <w:ind w:right="113"/>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39C4A7D6" w14:textId="4A185ADC" w:rsidR="00F7320D" w:rsidRPr="008F25BE" w:rsidRDefault="00F7320D"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Ongoing payout of SAP 2</w:t>
            </w:r>
            <w:r w:rsidRPr="008F25BE">
              <w:rPr>
                <w:rFonts w:ascii="Arial" w:eastAsia="Arial" w:hAnsi="Arial" w:cs="Arial"/>
                <w:sz w:val="20"/>
                <w:szCs w:val="19"/>
                <w:vertAlign w:val="superscript"/>
              </w:rPr>
              <w:t>nd</w:t>
            </w:r>
            <w:r w:rsidRPr="008F25BE">
              <w:rPr>
                <w:rFonts w:ascii="Arial" w:eastAsia="Arial" w:hAnsi="Arial" w:cs="Arial"/>
                <w:sz w:val="20"/>
                <w:szCs w:val="19"/>
              </w:rPr>
              <w:t xml:space="preserve"> tranche.</w:t>
            </w:r>
          </w:p>
          <w:p w14:paraId="3655B870" w14:textId="3354040B" w:rsidR="00D92821" w:rsidRPr="008F25BE" w:rsidRDefault="003E4C18"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was</w:t>
            </w:r>
            <w:r w:rsidR="009266CC" w:rsidRPr="008F25BE">
              <w:rPr>
                <w:rFonts w:ascii="Arial" w:eastAsia="Arial" w:hAnsi="Arial" w:cs="Arial"/>
                <w:sz w:val="20"/>
                <w:szCs w:val="19"/>
              </w:rPr>
              <w:t xml:space="preserve"> </w:t>
            </w:r>
            <w:r w:rsidRPr="008F25BE">
              <w:rPr>
                <w:rFonts w:ascii="Arial" w:eastAsia="Arial" w:hAnsi="Arial" w:cs="Arial"/>
                <w:sz w:val="20"/>
                <w:szCs w:val="19"/>
              </w:rPr>
              <w:t>abl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pay</w:t>
            </w:r>
            <w:r w:rsidR="009266CC" w:rsidRPr="008F25BE">
              <w:rPr>
                <w:rFonts w:ascii="Arial" w:eastAsia="Arial" w:hAnsi="Arial" w:cs="Arial"/>
                <w:sz w:val="20"/>
                <w:szCs w:val="19"/>
              </w:rPr>
              <w:t xml:space="preserve"> </w:t>
            </w:r>
            <w:r w:rsidRPr="008F25BE">
              <w:rPr>
                <w:rFonts w:ascii="Arial" w:eastAsia="Arial" w:hAnsi="Arial" w:cs="Arial"/>
                <w:b/>
                <w:sz w:val="20"/>
                <w:szCs w:val="19"/>
              </w:rPr>
              <w:t>100%</w:t>
            </w:r>
            <w:r w:rsidR="009266CC" w:rsidRPr="008F25BE">
              <w:rPr>
                <w:rFonts w:ascii="Arial" w:eastAsia="Arial" w:hAnsi="Arial" w:cs="Arial"/>
                <w:b/>
                <w:sz w:val="20"/>
                <w:szCs w:val="19"/>
              </w:rPr>
              <w:t xml:space="preserve"> </w:t>
            </w:r>
            <w:r w:rsidRPr="008F25BE">
              <w:rPr>
                <w:rFonts w:ascii="Arial" w:eastAsia="Arial" w:hAnsi="Arial" w:cs="Arial"/>
                <w:b/>
                <w:sz w:val="20"/>
                <w:szCs w:val="19"/>
              </w:rPr>
              <w:t>or</w:t>
            </w:r>
            <w:r w:rsidR="009266CC" w:rsidRPr="008F25BE">
              <w:rPr>
                <w:rFonts w:ascii="Arial" w:eastAsia="Arial" w:hAnsi="Arial" w:cs="Arial"/>
                <w:b/>
                <w:sz w:val="20"/>
                <w:szCs w:val="19"/>
              </w:rPr>
              <w:t xml:space="preserve"> </w:t>
            </w:r>
            <w:r w:rsidRPr="008F25BE">
              <w:rPr>
                <w:rFonts w:ascii="Arial" w:eastAsia="Arial" w:hAnsi="Arial" w:cs="Arial"/>
                <w:b/>
                <w:sz w:val="20"/>
                <w:szCs w:val="19"/>
              </w:rPr>
              <w:t>772,287</w:t>
            </w:r>
            <w:r w:rsidR="009266CC" w:rsidRPr="008F25BE">
              <w:rPr>
                <w:rFonts w:ascii="Arial" w:eastAsia="Arial" w:hAnsi="Arial" w:cs="Arial"/>
                <w:b/>
                <w:sz w:val="20"/>
                <w:szCs w:val="19"/>
              </w:rPr>
              <w:t xml:space="preserve"> </w:t>
            </w:r>
            <w:r w:rsidRPr="008F25BE">
              <w:rPr>
                <w:rFonts w:ascii="Arial" w:eastAsia="Arial" w:hAnsi="Arial" w:cs="Arial"/>
                <w:b/>
                <w:sz w:val="20"/>
                <w:szCs w:val="19"/>
              </w:rPr>
              <w:t>non-CCT</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3,861,435,000.00</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00824FDE" w:rsidRPr="008F25BE">
              <w:rPr>
                <w:rFonts w:ascii="Arial" w:eastAsia="Arial" w:hAnsi="Arial" w:cs="Arial"/>
                <w:b/>
                <w:sz w:val="20"/>
                <w:szCs w:val="19"/>
              </w:rPr>
              <w:t>3</w:t>
            </w:r>
            <w:r w:rsidR="007868D8" w:rsidRPr="008F25BE">
              <w:rPr>
                <w:rFonts w:ascii="Arial" w:eastAsia="Arial" w:hAnsi="Arial" w:cs="Arial"/>
                <w:b/>
                <w:sz w:val="20"/>
                <w:szCs w:val="19"/>
              </w:rPr>
              <w:t>57</w:t>
            </w:r>
            <w:r w:rsidR="00824FDE" w:rsidRPr="008F25BE">
              <w:rPr>
                <w:rFonts w:ascii="Arial" w:eastAsia="Arial" w:hAnsi="Arial" w:cs="Arial"/>
                <w:b/>
                <w:sz w:val="20"/>
                <w:szCs w:val="19"/>
              </w:rPr>
              <w:t>,</w:t>
            </w:r>
            <w:r w:rsidR="007868D8" w:rsidRPr="008F25BE">
              <w:rPr>
                <w:rFonts w:ascii="Arial" w:eastAsia="Arial" w:hAnsi="Arial" w:cs="Arial"/>
                <w:b/>
                <w:sz w:val="20"/>
                <w:szCs w:val="19"/>
              </w:rPr>
              <w:t>374</w:t>
            </w:r>
            <w:r w:rsidR="009266CC" w:rsidRPr="008F25BE">
              <w:rPr>
                <w:rFonts w:ascii="Arial" w:eastAsia="Arial" w:hAnsi="Arial" w:cs="Arial"/>
                <w:b/>
                <w:sz w:val="20"/>
                <w:szCs w:val="19"/>
              </w:rPr>
              <w:t xml:space="preserve"> </w:t>
            </w:r>
            <w:r w:rsidRPr="008F25BE">
              <w:rPr>
                <w:rFonts w:ascii="Arial" w:eastAsia="Arial" w:hAnsi="Arial" w:cs="Arial"/>
                <w:sz w:val="20"/>
                <w:szCs w:val="19"/>
              </w:rPr>
              <w:t>or</w:t>
            </w:r>
            <w:r w:rsidR="009266CC" w:rsidRPr="008F25BE">
              <w:rPr>
                <w:rFonts w:ascii="Arial" w:eastAsia="Arial" w:hAnsi="Arial" w:cs="Arial"/>
                <w:b/>
                <w:sz w:val="20"/>
                <w:szCs w:val="19"/>
              </w:rPr>
              <w:t xml:space="preserve"> </w:t>
            </w:r>
            <w:r w:rsidRPr="008F25BE">
              <w:rPr>
                <w:rFonts w:ascii="Arial" w:eastAsia="Arial" w:hAnsi="Arial" w:cs="Arial"/>
                <w:b/>
                <w:sz w:val="20"/>
                <w:szCs w:val="19"/>
              </w:rPr>
              <w:t>9</w:t>
            </w:r>
            <w:r w:rsidR="007868D8" w:rsidRPr="008F25BE">
              <w:rPr>
                <w:rFonts w:ascii="Arial" w:eastAsia="Arial" w:hAnsi="Arial" w:cs="Arial"/>
                <w:b/>
                <w:sz w:val="20"/>
                <w:szCs w:val="19"/>
              </w:rPr>
              <w:t>1</w:t>
            </w:r>
            <w:r w:rsidRPr="008F25BE">
              <w:rPr>
                <w:rFonts w:ascii="Arial" w:eastAsia="Arial" w:hAnsi="Arial" w:cs="Arial"/>
                <w:b/>
                <w:sz w:val="20"/>
                <w:szCs w:val="19"/>
              </w:rPr>
              <w:t>.</w:t>
            </w:r>
            <w:r w:rsidR="007868D8" w:rsidRPr="008F25BE">
              <w:rPr>
                <w:rFonts w:ascii="Arial" w:eastAsia="Arial" w:hAnsi="Arial" w:cs="Arial"/>
                <w:b/>
                <w:sz w:val="20"/>
                <w:szCs w:val="19"/>
              </w:rPr>
              <w:t>11</w:t>
            </w:r>
            <w:r w:rsidRPr="008F25BE">
              <w:rPr>
                <w:rFonts w:ascii="Arial" w:eastAsia="Arial" w:hAnsi="Arial" w:cs="Arial"/>
                <w:b/>
                <w:sz w:val="20"/>
                <w:szCs w:val="19"/>
              </w:rPr>
              <w:t>%</w:t>
            </w:r>
            <w:r w:rsidR="009266CC" w:rsidRPr="008F25BE">
              <w:rPr>
                <w:rFonts w:ascii="Arial" w:eastAsia="Arial" w:hAnsi="Arial" w:cs="Arial"/>
                <w:b/>
                <w:sz w:val="20"/>
                <w:szCs w:val="19"/>
              </w:rPr>
              <w:t xml:space="preserve"> </w:t>
            </w:r>
            <w:r w:rsidRPr="008F25BE">
              <w:rPr>
                <w:rFonts w:ascii="Arial" w:eastAsia="Arial" w:hAnsi="Arial" w:cs="Arial"/>
                <w:b/>
                <w:sz w:val="20"/>
                <w:szCs w:val="19"/>
              </w:rPr>
              <w:t>CCT</w:t>
            </w:r>
            <w:r w:rsidR="009266CC" w:rsidRPr="008F25BE">
              <w:rPr>
                <w:rFonts w:ascii="Arial" w:eastAsia="Arial" w:hAnsi="Arial" w:cs="Arial"/>
                <w:b/>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2048EB" w:rsidRPr="008F25BE">
              <w:rPr>
                <w:rFonts w:ascii="Arial" w:eastAsia="Arial" w:hAnsi="Arial" w:cs="Arial"/>
                <w:b/>
                <w:sz w:val="20"/>
                <w:szCs w:val="19"/>
              </w:rPr>
              <w:t>1,2</w:t>
            </w:r>
            <w:r w:rsidR="007868D8" w:rsidRPr="008F25BE">
              <w:rPr>
                <w:rFonts w:ascii="Arial" w:eastAsia="Arial" w:hAnsi="Arial" w:cs="Arial"/>
                <w:b/>
                <w:sz w:val="20"/>
                <w:szCs w:val="19"/>
              </w:rPr>
              <w:t>27</w:t>
            </w:r>
            <w:r w:rsidR="002048EB" w:rsidRPr="008F25BE">
              <w:rPr>
                <w:rFonts w:ascii="Arial" w:eastAsia="Arial" w:hAnsi="Arial" w:cs="Arial"/>
                <w:b/>
                <w:sz w:val="20"/>
                <w:szCs w:val="19"/>
              </w:rPr>
              <w:t>,</w:t>
            </w:r>
            <w:r w:rsidR="007868D8" w:rsidRPr="008F25BE">
              <w:rPr>
                <w:rFonts w:ascii="Arial" w:eastAsia="Arial" w:hAnsi="Arial" w:cs="Arial"/>
                <w:b/>
                <w:sz w:val="20"/>
                <w:szCs w:val="19"/>
              </w:rPr>
              <w:t>049</w:t>
            </w:r>
            <w:r w:rsidR="002048EB" w:rsidRPr="008F25BE">
              <w:rPr>
                <w:rFonts w:ascii="Arial" w:eastAsia="Arial" w:hAnsi="Arial" w:cs="Arial"/>
                <w:b/>
                <w:sz w:val="20"/>
                <w:szCs w:val="19"/>
              </w:rPr>
              <w:t>,</w:t>
            </w:r>
            <w:r w:rsidR="007868D8" w:rsidRPr="008F25BE">
              <w:rPr>
                <w:rFonts w:ascii="Arial" w:eastAsia="Arial" w:hAnsi="Arial" w:cs="Arial"/>
                <w:b/>
                <w:sz w:val="20"/>
                <w:szCs w:val="19"/>
              </w:rPr>
              <w:t>70</w:t>
            </w:r>
            <w:r w:rsidR="002048EB" w:rsidRPr="008F25BE">
              <w:rPr>
                <w:rFonts w:ascii="Arial" w:eastAsia="Arial" w:hAnsi="Arial" w:cs="Arial"/>
                <w:b/>
                <w:sz w:val="20"/>
                <w:szCs w:val="19"/>
              </w:rPr>
              <w:t>0.0</w:t>
            </w:r>
            <w:r w:rsidR="007F1AEB" w:rsidRPr="008F25BE">
              <w:rPr>
                <w:rFonts w:ascii="Arial" w:eastAsia="Arial" w:hAnsi="Arial" w:cs="Arial"/>
                <w:b/>
                <w:sz w:val="20"/>
                <w:szCs w:val="19"/>
              </w:rPr>
              <w:t>0</w:t>
            </w:r>
            <w:r w:rsidRPr="008F25BE">
              <w:rPr>
                <w:rFonts w:ascii="Arial" w:eastAsia="Arial" w:hAnsi="Arial" w:cs="Arial"/>
                <w:sz w:val="20"/>
                <w:szCs w:val="19"/>
              </w:rPr>
              <w:t>.</w:t>
            </w:r>
          </w:p>
          <w:p w14:paraId="21AA78D2" w14:textId="37A412EB" w:rsidR="009702AE" w:rsidRPr="008F25BE" w:rsidRDefault="003E4C18"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Grievance</w:t>
            </w:r>
            <w:r w:rsidR="009266CC" w:rsidRPr="008F25BE">
              <w:rPr>
                <w:rFonts w:ascii="Arial" w:eastAsia="Arial" w:hAnsi="Arial" w:cs="Arial"/>
                <w:sz w:val="20"/>
                <w:szCs w:val="19"/>
              </w:rPr>
              <w:t xml:space="preserve"> </w:t>
            </w:r>
            <w:r w:rsidRPr="008F25BE">
              <w:rPr>
                <w:rFonts w:ascii="Arial" w:eastAsia="Arial" w:hAnsi="Arial" w:cs="Arial"/>
                <w:sz w:val="20"/>
                <w:szCs w:val="19"/>
              </w:rPr>
              <w:t>team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SAP</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working</w:t>
            </w:r>
            <w:r w:rsidR="009266CC" w:rsidRPr="008F25BE">
              <w:rPr>
                <w:rFonts w:ascii="Arial" w:eastAsia="Arial" w:hAnsi="Arial" w:cs="Arial"/>
                <w:sz w:val="20"/>
                <w:szCs w:val="19"/>
              </w:rPr>
              <w:t xml:space="preserve"> </w:t>
            </w:r>
            <w:r w:rsidRPr="008F25BE">
              <w:rPr>
                <w:rFonts w:ascii="Arial" w:eastAsia="Arial" w:hAnsi="Arial" w:cs="Arial"/>
                <w:sz w:val="20"/>
                <w:szCs w:val="19"/>
              </w:rPr>
              <w:t>both</w:t>
            </w:r>
            <w:r w:rsidR="009266CC" w:rsidRPr="008F25BE">
              <w:rPr>
                <w:rFonts w:ascii="Arial" w:eastAsia="Arial" w:hAnsi="Arial" w:cs="Arial"/>
                <w:sz w:val="20"/>
                <w:szCs w:val="19"/>
              </w:rPr>
              <w:t xml:space="preserve"> </w:t>
            </w:r>
            <w:r w:rsidRPr="008F25BE">
              <w:rPr>
                <w:rFonts w:ascii="Arial" w:eastAsia="Arial" w:hAnsi="Arial" w:cs="Arial"/>
                <w:sz w:val="20"/>
                <w:szCs w:val="19"/>
              </w:rPr>
              <w:t>skeletal</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om</w:t>
            </w:r>
            <w:r w:rsidR="009266CC" w:rsidRPr="008F25BE">
              <w:rPr>
                <w:rFonts w:ascii="Arial" w:eastAsia="Arial" w:hAnsi="Arial" w:cs="Arial"/>
                <w:sz w:val="20"/>
                <w:szCs w:val="19"/>
              </w:rPr>
              <w:t xml:space="preserve"> </w:t>
            </w:r>
            <w:r w:rsidRPr="008F25BE">
              <w:rPr>
                <w:rFonts w:ascii="Arial" w:eastAsia="Arial" w:hAnsi="Arial" w:cs="Arial"/>
                <w:sz w:val="20"/>
                <w:szCs w:val="19"/>
              </w:rPr>
              <w:t>hom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handle</w:t>
            </w:r>
            <w:r w:rsidR="009266CC" w:rsidRPr="008F25BE">
              <w:rPr>
                <w:rFonts w:ascii="Arial" w:eastAsia="Arial" w:hAnsi="Arial" w:cs="Arial"/>
                <w:sz w:val="20"/>
                <w:szCs w:val="19"/>
              </w:rPr>
              <w:t xml:space="preserve"> </w:t>
            </w:r>
            <w:r w:rsidRPr="008F25BE">
              <w:rPr>
                <w:rFonts w:ascii="Arial" w:eastAsia="Arial" w:hAnsi="Arial" w:cs="Arial"/>
                <w:sz w:val="20"/>
                <w:szCs w:val="19"/>
              </w:rPr>
              <w:t>grievances</w:t>
            </w:r>
            <w:r w:rsidR="009266CC" w:rsidRPr="008F25BE">
              <w:rPr>
                <w:rFonts w:ascii="Arial" w:eastAsia="Arial" w:hAnsi="Arial" w:cs="Arial"/>
                <w:sz w:val="20"/>
                <w:szCs w:val="19"/>
              </w:rPr>
              <w:t xml:space="preserve"> </w:t>
            </w:r>
            <w:r w:rsidRPr="008F25BE">
              <w:rPr>
                <w:rFonts w:ascii="Arial" w:eastAsia="Arial" w:hAnsi="Arial" w:cs="Arial"/>
                <w:sz w:val="20"/>
                <w:szCs w:val="19"/>
              </w:rPr>
              <w:t>through</w:t>
            </w:r>
            <w:r w:rsidR="009266CC" w:rsidRPr="008F25BE">
              <w:rPr>
                <w:rFonts w:ascii="Arial" w:eastAsia="Arial" w:hAnsi="Arial" w:cs="Arial"/>
                <w:sz w:val="20"/>
                <w:szCs w:val="19"/>
              </w:rPr>
              <w:t xml:space="preserve"> </w:t>
            </w:r>
            <w:r w:rsidRPr="008F25BE">
              <w:rPr>
                <w:rFonts w:ascii="Arial" w:eastAsia="Arial" w:hAnsi="Arial" w:cs="Arial"/>
                <w:sz w:val="20"/>
                <w:szCs w:val="19"/>
              </w:rPr>
              <w:t>different</w:t>
            </w:r>
            <w:r w:rsidR="009266CC" w:rsidRPr="008F25BE">
              <w:rPr>
                <w:rFonts w:ascii="Arial" w:eastAsia="Arial" w:hAnsi="Arial" w:cs="Arial"/>
                <w:sz w:val="20"/>
                <w:szCs w:val="19"/>
              </w:rPr>
              <w:t xml:space="preserve"> </w:t>
            </w:r>
            <w:r w:rsidRPr="008F25BE">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2780B8B7" w:rsidR="005279ED" w:rsidRPr="007868D8" w:rsidRDefault="005B261A"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7868D8">
              <w:rPr>
                <w:rFonts w:ascii="Arial" w:eastAsia="Arial" w:hAnsi="Arial" w:cs="Arial"/>
                <w:sz w:val="20"/>
                <w:szCs w:val="19"/>
              </w:rPr>
              <w:t>30</w:t>
            </w:r>
            <w:r w:rsidR="00A40D75" w:rsidRPr="007868D8">
              <w:rPr>
                <w:rFonts w:ascii="Arial" w:eastAsia="Arial" w:hAnsi="Arial" w:cs="Arial"/>
                <w:sz w:val="20"/>
                <w:szCs w:val="19"/>
              </w:rPr>
              <w:t xml:space="preserve"> </w:t>
            </w:r>
            <w:r w:rsidR="00FE6575" w:rsidRPr="007868D8">
              <w:rPr>
                <w:rFonts w:ascii="Arial" w:eastAsia="Arial" w:hAnsi="Arial" w:cs="Arial"/>
                <w:sz w:val="20"/>
                <w:szCs w:val="19"/>
              </w:rPr>
              <w:t>Octo</w:t>
            </w:r>
            <w:r w:rsidR="006743FF" w:rsidRPr="007868D8">
              <w:rPr>
                <w:rFonts w:ascii="Arial" w:eastAsia="Arial" w:hAnsi="Arial" w:cs="Arial"/>
                <w:sz w:val="20"/>
                <w:szCs w:val="19"/>
              </w:rPr>
              <w:t>ber</w:t>
            </w:r>
            <w:r w:rsidR="00C679C8" w:rsidRPr="007868D8">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73C70090" w14:textId="33C1FF3E" w:rsidR="005B261A" w:rsidRPr="007868D8" w:rsidRDefault="005B261A" w:rsidP="005B261A">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DSWD-FO VI Frontliners (CIS and DRMD Staff) facilitated hot meal provision to 91 inbound LSIs from Cebu City.</w:t>
            </w:r>
          </w:p>
          <w:p w14:paraId="56139A36" w14:textId="4443B929" w:rsidR="00972998" w:rsidRPr="007868D8" w:rsidRDefault="00972998" w:rsidP="00E95C8F">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 xml:space="preserve">DSWD-FO VI provided </w:t>
            </w:r>
            <w:r w:rsidR="00E95C8F" w:rsidRPr="007868D8">
              <w:rPr>
                <w:rFonts w:ascii="Arial" w:eastAsia="Times New Roman" w:hAnsi="Arial" w:cs="Arial"/>
                <w:b/>
                <w:sz w:val="20"/>
                <w:szCs w:val="20"/>
              </w:rPr>
              <w:t>₱1</w:t>
            </w:r>
            <w:r w:rsidR="005B261A" w:rsidRPr="007868D8">
              <w:rPr>
                <w:rFonts w:ascii="Arial" w:eastAsia="Times New Roman" w:hAnsi="Arial" w:cs="Arial"/>
                <w:b/>
                <w:sz w:val="20"/>
                <w:szCs w:val="20"/>
              </w:rPr>
              <w:t>37,484,101.58</w:t>
            </w:r>
            <w:r w:rsidR="00E95C8F" w:rsidRPr="007868D8">
              <w:rPr>
                <w:rFonts w:ascii="Arial" w:eastAsia="Times New Roman" w:hAnsi="Arial" w:cs="Arial"/>
                <w:b/>
                <w:sz w:val="20"/>
                <w:szCs w:val="20"/>
              </w:rPr>
              <w:t xml:space="preserve"> </w:t>
            </w:r>
            <w:r w:rsidRPr="007868D8">
              <w:rPr>
                <w:rFonts w:ascii="Arial" w:eastAsia="Times New Roman" w:hAnsi="Arial" w:cs="Arial"/>
                <w:sz w:val="20"/>
                <w:szCs w:val="20"/>
              </w:rPr>
              <w:t xml:space="preserve">to </w:t>
            </w:r>
            <w:r w:rsidR="005B261A" w:rsidRPr="007868D8">
              <w:rPr>
                <w:rFonts w:ascii="Arial" w:eastAsia="Times New Roman" w:hAnsi="Arial" w:cs="Arial"/>
                <w:b/>
                <w:sz w:val="20"/>
                <w:szCs w:val="20"/>
              </w:rPr>
              <w:t>38,181</w:t>
            </w:r>
            <w:r w:rsidR="00E95C8F" w:rsidRPr="007868D8">
              <w:rPr>
                <w:rFonts w:ascii="Arial" w:eastAsia="Times New Roman" w:hAnsi="Arial" w:cs="Arial"/>
                <w:b/>
                <w:sz w:val="20"/>
                <w:szCs w:val="20"/>
              </w:rPr>
              <w:t xml:space="preserve"> </w:t>
            </w:r>
            <w:r w:rsidRPr="007868D8">
              <w:rPr>
                <w:rFonts w:ascii="Arial" w:eastAsia="Times New Roman" w:hAnsi="Arial" w:cs="Arial"/>
                <w:b/>
                <w:sz w:val="20"/>
                <w:szCs w:val="20"/>
              </w:rPr>
              <w:t>individuals</w:t>
            </w:r>
            <w:r w:rsidRPr="007868D8">
              <w:rPr>
                <w:rFonts w:ascii="Arial" w:eastAsia="Times New Roman" w:hAnsi="Arial" w:cs="Arial"/>
                <w:sz w:val="20"/>
                <w:szCs w:val="20"/>
              </w:rPr>
              <w:t xml:space="preserve"> under Aid to Individuals in Crises Situation </w:t>
            </w:r>
            <w:r w:rsidR="00E600B8" w:rsidRPr="007868D8">
              <w:rPr>
                <w:rFonts w:ascii="Arial" w:eastAsia="Times New Roman" w:hAnsi="Arial" w:cs="Arial"/>
                <w:sz w:val="20"/>
                <w:szCs w:val="20"/>
              </w:rPr>
              <w:t xml:space="preserve">(AICS) </w:t>
            </w:r>
            <w:r w:rsidRPr="007868D8">
              <w:rPr>
                <w:rFonts w:ascii="Arial" w:eastAsia="Times New Roman" w:hAnsi="Arial" w:cs="Arial"/>
                <w:sz w:val="20"/>
                <w:szCs w:val="20"/>
              </w:rPr>
              <w:t xml:space="preserve">from </w:t>
            </w:r>
            <w:r w:rsidR="00E600B8" w:rsidRPr="007868D8">
              <w:rPr>
                <w:rFonts w:ascii="Arial" w:eastAsia="Times New Roman" w:hAnsi="Arial" w:cs="Arial"/>
                <w:sz w:val="20"/>
                <w:szCs w:val="20"/>
              </w:rPr>
              <w:t xml:space="preserve">9 March </w:t>
            </w:r>
            <w:r w:rsidRPr="007868D8">
              <w:rPr>
                <w:rFonts w:ascii="Arial" w:eastAsia="Times New Roman" w:hAnsi="Arial" w:cs="Arial"/>
                <w:sz w:val="20"/>
                <w:szCs w:val="20"/>
              </w:rPr>
              <w:t xml:space="preserve">2020 </w:t>
            </w:r>
            <w:r w:rsidR="00E600B8" w:rsidRPr="007868D8">
              <w:rPr>
                <w:rFonts w:ascii="Arial" w:eastAsia="Times New Roman" w:hAnsi="Arial" w:cs="Arial"/>
                <w:sz w:val="20"/>
                <w:szCs w:val="20"/>
              </w:rPr>
              <w:t>–</w:t>
            </w:r>
            <w:r w:rsidRPr="007868D8">
              <w:rPr>
                <w:rFonts w:ascii="Arial" w:eastAsia="Times New Roman" w:hAnsi="Arial" w:cs="Arial"/>
                <w:sz w:val="20"/>
                <w:szCs w:val="20"/>
              </w:rPr>
              <w:t xml:space="preserve"> </w:t>
            </w:r>
            <w:r w:rsidR="00E95C8F" w:rsidRPr="007868D8">
              <w:rPr>
                <w:rFonts w:ascii="Arial" w:eastAsia="Times New Roman" w:hAnsi="Arial" w:cs="Arial"/>
                <w:sz w:val="20"/>
                <w:szCs w:val="20"/>
              </w:rPr>
              <w:t>2</w:t>
            </w:r>
            <w:r w:rsidR="005B261A" w:rsidRPr="007868D8">
              <w:rPr>
                <w:rFonts w:ascii="Arial" w:eastAsia="Times New Roman" w:hAnsi="Arial" w:cs="Arial"/>
                <w:sz w:val="20"/>
                <w:szCs w:val="20"/>
              </w:rPr>
              <w:t>7</w:t>
            </w:r>
            <w:r w:rsidR="00E600B8" w:rsidRPr="007868D8">
              <w:rPr>
                <w:rFonts w:ascii="Arial" w:eastAsia="Times New Roman" w:hAnsi="Arial" w:cs="Arial"/>
                <w:sz w:val="20"/>
                <w:szCs w:val="20"/>
              </w:rPr>
              <w:t xml:space="preserve"> </w:t>
            </w:r>
            <w:r w:rsidRPr="007868D8">
              <w:rPr>
                <w:rFonts w:ascii="Arial" w:eastAsia="Times New Roman" w:hAnsi="Arial" w:cs="Arial"/>
                <w:sz w:val="20"/>
                <w:szCs w:val="20"/>
              </w:rPr>
              <w:t xml:space="preserve">October 2020. </w:t>
            </w:r>
          </w:p>
          <w:p w14:paraId="43767328" w14:textId="4080A9F9" w:rsidR="0008465B" w:rsidRPr="007868D8" w:rsidRDefault="0008465B" w:rsidP="00E95C8F">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DSWD-FO VI provided </w:t>
            </w:r>
            <w:r w:rsidRPr="007868D8">
              <w:rPr>
                <w:rFonts w:ascii="Arial" w:eastAsia="Times New Roman" w:hAnsi="Arial" w:cs="Arial"/>
                <w:b/>
                <w:sz w:val="20"/>
                <w:szCs w:val="20"/>
              </w:rPr>
              <w:t>4,551 FFPs</w:t>
            </w:r>
            <w:r w:rsidRPr="007868D8">
              <w:rPr>
                <w:rFonts w:ascii="Arial" w:eastAsia="Times New Roman" w:hAnsi="Arial" w:cs="Arial"/>
                <w:sz w:val="20"/>
                <w:szCs w:val="20"/>
              </w:rPr>
              <w:t xml:space="preserve"> amounting to </w:t>
            </w:r>
            <w:r w:rsidRPr="007868D8">
              <w:rPr>
                <w:rFonts w:ascii="Arial" w:eastAsia="Times New Roman" w:hAnsi="Arial" w:cs="Arial"/>
                <w:b/>
                <w:bCs/>
                <w:sz w:val="20"/>
                <w:szCs w:val="20"/>
              </w:rPr>
              <w:t>₱1,930,934.15, 402 NFIs</w:t>
            </w:r>
            <w:r w:rsidRPr="007868D8">
              <w:rPr>
                <w:rFonts w:ascii="Arial" w:eastAsia="Times New Roman" w:hAnsi="Arial" w:cs="Arial"/>
                <w:bCs/>
                <w:sz w:val="20"/>
                <w:szCs w:val="20"/>
              </w:rPr>
              <w:t xml:space="preserve"> </w:t>
            </w:r>
            <w:r w:rsidRPr="007868D8">
              <w:rPr>
                <w:rFonts w:ascii="Arial" w:eastAsia="Times New Roman" w:hAnsi="Arial" w:cs="Arial"/>
                <w:sz w:val="20"/>
                <w:szCs w:val="20"/>
              </w:rPr>
              <w:t xml:space="preserve">amounting to </w:t>
            </w:r>
            <w:r w:rsidRPr="007868D8">
              <w:rPr>
                <w:rFonts w:ascii="Arial" w:eastAsia="Times New Roman" w:hAnsi="Arial" w:cs="Arial"/>
                <w:b/>
                <w:bCs/>
                <w:sz w:val="20"/>
                <w:szCs w:val="20"/>
              </w:rPr>
              <w:t xml:space="preserve">₱291,401.75, </w:t>
            </w:r>
            <w:r w:rsidRPr="007868D8">
              <w:rPr>
                <w:rFonts w:ascii="Arial" w:eastAsia="Times New Roman" w:hAnsi="Arial" w:cs="Arial"/>
                <w:bCs/>
                <w:sz w:val="20"/>
                <w:szCs w:val="20"/>
              </w:rPr>
              <w:t xml:space="preserve">and </w:t>
            </w:r>
            <w:r w:rsidR="00791A49" w:rsidRPr="007868D8">
              <w:rPr>
                <w:rFonts w:ascii="Arial" w:eastAsia="Times New Roman" w:hAnsi="Arial" w:cs="Arial"/>
                <w:b/>
                <w:bCs/>
                <w:sz w:val="20"/>
                <w:szCs w:val="20"/>
              </w:rPr>
              <w:t>7</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142</w:t>
            </w:r>
            <w:r w:rsidR="00E95C8F" w:rsidRPr="007868D8">
              <w:rPr>
                <w:rFonts w:ascii="Arial" w:eastAsia="Times New Roman" w:hAnsi="Arial" w:cs="Arial"/>
                <w:b/>
                <w:bCs/>
                <w:sz w:val="20"/>
                <w:szCs w:val="20"/>
              </w:rPr>
              <w:t xml:space="preserve"> </w:t>
            </w:r>
            <w:r w:rsidRPr="007868D8">
              <w:rPr>
                <w:rFonts w:ascii="Arial" w:eastAsia="Times New Roman" w:hAnsi="Arial" w:cs="Arial"/>
                <w:b/>
                <w:bCs/>
                <w:sz w:val="20"/>
                <w:szCs w:val="20"/>
              </w:rPr>
              <w:t xml:space="preserve">meals </w:t>
            </w:r>
            <w:r w:rsidRPr="007868D8">
              <w:rPr>
                <w:rFonts w:ascii="Arial" w:eastAsia="Times New Roman" w:hAnsi="Arial" w:cs="Arial"/>
                <w:sz w:val="20"/>
                <w:szCs w:val="20"/>
              </w:rPr>
              <w:t xml:space="preserve">amounting to </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714,200.00</w:t>
            </w:r>
            <w:r w:rsidR="00E95C8F" w:rsidRPr="007868D8">
              <w:rPr>
                <w:rFonts w:ascii="Arial" w:eastAsia="Times New Roman" w:hAnsi="Arial" w:cs="Arial"/>
                <w:b/>
                <w:bCs/>
                <w:sz w:val="20"/>
                <w:szCs w:val="20"/>
              </w:rPr>
              <w:t xml:space="preserve"> </w:t>
            </w:r>
            <w:r w:rsidRPr="007868D8">
              <w:rPr>
                <w:rFonts w:ascii="Arial" w:eastAsia="Times New Roman" w:hAnsi="Arial" w:cs="Arial"/>
                <w:bCs/>
                <w:sz w:val="20"/>
                <w:szCs w:val="20"/>
              </w:rPr>
              <w:t>to the</w:t>
            </w:r>
            <w:r w:rsidRPr="007868D8">
              <w:rPr>
                <w:rFonts w:ascii="Arial" w:eastAsia="Times New Roman" w:hAnsi="Arial" w:cs="Arial"/>
                <w:b/>
                <w:bCs/>
                <w:sz w:val="20"/>
                <w:szCs w:val="20"/>
              </w:rPr>
              <w:t xml:space="preserve"> LSIs</w:t>
            </w:r>
            <w:r w:rsidRPr="007868D8">
              <w:rPr>
                <w:rFonts w:ascii="Arial" w:eastAsia="Times New Roman" w:hAnsi="Arial" w:cs="Arial"/>
                <w:bCs/>
                <w:sz w:val="20"/>
                <w:szCs w:val="20"/>
              </w:rPr>
              <w:t xml:space="preserve"> in the Region.</w:t>
            </w:r>
          </w:p>
          <w:p w14:paraId="7C925DB8" w14:textId="4358419B" w:rsidR="0008465B" w:rsidRPr="007868D8" w:rsidRDefault="0008465B" w:rsidP="006A06B6">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Provision of AICS amounting to</w:t>
            </w:r>
            <w:r w:rsidRPr="007868D8">
              <w:t xml:space="preserve"> </w:t>
            </w:r>
            <w:r w:rsidRPr="007868D8">
              <w:rPr>
                <w:rFonts w:ascii="Arial" w:eastAsia="Times New Roman" w:hAnsi="Arial" w:cs="Arial"/>
                <w:b/>
                <w:bCs/>
                <w:sz w:val="20"/>
                <w:szCs w:val="20"/>
              </w:rPr>
              <w:t>₱</w:t>
            </w:r>
            <w:r w:rsidR="006A06B6" w:rsidRPr="007868D8">
              <w:rPr>
                <w:rFonts w:ascii="Arial" w:eastAsia="Times New Roman" w:hAnsi="Arial" w:cs="Arial"/>
                <w:b/>
                <w:bCs/>
                <w:sz w:val="20"/>
                <w:szCs w:val="20"/>
              </w:rPr>
              <w:t xml:space="preserve">2,262,500.00 </w:t>
            </w:r>
            <w:r w:rsidRPr="007868D8">
              <w:rPr>
                <w:rFonts w:ascii="Arial" w:eastAsia="Times New Roman" w:hAnsi="Arial" w:cs="Arial"/>
                <w:sz w:val="20"/>
                <w:szCs w:val="20"/>
              </w:rPr>
              <w:t xml:space="preserve">to </w:t>
            </w:r>
            <w:r w:rsidR="006A06B6" w:rsidRPr="007868D8">
              <w:rPr>
                <w:rFonts w:ascii="Arial" w:eastAsia="Times New Roman" w:hAnsi="Arial" w:cs="Arial"/>
                <w:b/>
                <w:bCs/>
                <w:sz w:val="20"/>
                <w:szCs w:val="20"/>
              </w:rPr>
              <w:t xml:space="preserve">1,103 </w:t>
            </w:r>
            <w:r w:rsidRPr="007868D8">
              <w:rPr>
                <w:rFonts w:ascii="Arial" w:eastAsia="Times New Roman" w:hAnsi="Arial" w:cs="Arial"/>
                <w:b/>
                <w:bCs/>
                <w:sz w:val="20"/>
                <w:szCs w:val="20"/>
              </w:rPr>
              <w:t>LSIs</w:t>
            </w:r>
            <w:r w:rsidRPr="007868D8">
              <w:rPr>
                <w:rFonts w:ascii="Arial" w:eastAsia="Times New Roman" w:hAnsi="Arial" w:cs="Arial"/>
                <w:bCs/>
                <w:sz w:val="20"/>
                <w:szCs w:val="20"/>
              </w:rPr>
              <w:t xml:space="preserve"> in the Region.</w:t>
            </w:r>
          </w:p>
          <w:p w14:paraId="6A0DE761" w14:textId="529C5C90" w:rsidR="00077CB0" w:rsidRPr="007868D8" w:rsidRDefault="00EF697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bCs/>
                <w:sz w:val="20"/>
                <w:szCs w:val="20"/>
              </w:rPr>
              <w:t xml:space="preserve">DSWD, in partnership with the National Commission on Indigenous Peoples (NCIP), released </w:t>
            </w:r>
            <w:r w:rsidRPr="007868D8">
              <w:rPr>
                <w:rFonts w:ascii="Arial" w:eastAsia="Times New Roman" w:hAnsi="Arial" w:cs="Arial"/>
                <w:b/>
                <w:bCs/>
                <w:sz w:val="20"/>
                <w:szCs w:val="20"/>
              </w:rPr>
              <w:t>512 hygiene kits</w:t>
            </w:r>
            <w:r w:rsidRPr="007868D8">
              <w:rPr>
                <w:rFonts w:ascii="Arial" w:eastAsia="Times New Roman" w:hAnsi="Arial" w:cs="Arial"/>
                <w:bCs/>
                <w:sz w:val="20"/>
                <w:szCs w:val="20"/>
              </w:rPr>
              <w:t xml:space="preserve"> to the </w:t>
            </w:r>
            <w:r w:rsidRPr="007868D8">
              <w:rPr>
                <w:rFonts w:ascii="Arial" w:eastAsia="Times New Roman" w:hAnsi="Arial" w:cs="Arial"/>
                <w:b/>
                <w:bCs/>
                <w:sz w:val="20"/>
                <w:szCs w:val="20"/>
              </w:rPr>
              <w:t>IP communities</w:t>
            </w:r>
            <w:r w:rsidRPr="007868D8">
              <w:rPr>
                <w:rFonts w:ascii="Arial" w:eastAsia="Times New Roman" w:hAnsi="Arial" w:cs="Arial"/>
                <w:bCs/>
                <w:sz w:val="20"/>
                <w:szCs w:val="20"/>
              </w:rPr>
              <w:t xml:space="preserve"> in Hamtic, Antique.</w:t>
            </w:r>
          </w:p>
          <w:p w14:paraId="5397E17E" w14:textId="77777777" w:rsidR="00F90F66" w:rsidRPr="007868D8" w:rsidRDefault="00F90F66" w:rsidP="00F90F66">
            <w:pPr>
              <w:pStyle w:val="ListParagraph"/>
              <w:spacing w:after="0" w:line="240" w:lineRule="auto"/>
              <w:ind w:left="360"/>
              <w:jc w:val="both"/>
              <w:rPr>
                <w:rFonts w:eastAsia="Times New Roman"/>
              </w:rPr>
            </w:pPr>
          </w:p>
          <w:p w14:paraId="26D1988C" w14:textId="149D945D" w:rsidR="00324414" w:rsidRPr="007868D8" w:rsidRDefault="00324414" w:rsidP="006355BD">
            <w:pPr>
              <w:widowControl/>
              <w:shd w:val="clear" w:color="auto" w:fill="FFFFFF"/>
              <w:spacing w:after="0" w:line="240" w:lineRule="auto"/>
              <w:jc w:val="both"/>
              <w:rPr>
                <w:rFonts w:ascii="Arial" w:eastAsia="Times New Roman" w:hAnsi="Arial" w:cs="Arial"/>
                <w:sz w:val="20"/>
                <w:szCs w:val="20"/>
              </w:rPr>
            </w:pPr>
            <w:r w:rsidRPr="007868D8">
              <w:rPr>
                <w:rFonts w:ascii="Arial" w:eastAsia="Times New Roman" w:hAnsi="Arial" w:cs="Arial"/>
                <w:b/>
                <w:bCs/>
                <w:sz w:val="20"/>
                <w:szCs w:val="20"/>
              </w:rPr>
              <w:t>Social Amelioration Program (SAP)</w:t>
            </w:r>
          </w:p>
          <w:p w14:paraId="5BC80235" w14:textId="2DC17ADF"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To date, a total of</w:t>
            </w:r>
            <w:r w:rsidRPr="007868D8">
              <w:rPr>
                <w:rFonts w:ascii="Arial" w:eastAsia="Times New Roman" w:hAnsi="Arial" w:cs="Arial"/>
                <w:b/>
                <w:bCs/>
                <w:sz w:val="20"/>
                <w:szCs w:val="20"/>
              </w:rPr>
              <w:t> 321,830 Pantawid Pamilya </w:t>
            </w:r>
            <w:r w:rsidRPr="007868D8">
              <w:rPr>
                <w:rFonts w:ascii="Arial" w:eastAsia="Times New Roman" w:hAnsi="Arial" w:cs="Arial"/>
                <w:sz w:val="20"/>
                <w:szCs w:val="20"/>
              </w:rPr>
              <w:t>beneficiaries</w:t>
            </w:r>
            <w:r w:rsidRPr="007868D8">
              <w:rPr>
                <w:rFonts w:ascii="Arial" w:eastAsia="Times New Roman" w:hAnsi="Arial" w:cs="Arial"/>
                <w:b/>
                <w:bCs/>
                <w:sz w:val="20"/>
                <w:szCs w:val="20"/>
              </w:rPr>
              <w:t> </w:t>
            </w:r>
            <w:r w:rsidRPr="007868D8">
              <w:rPr>
                <w:rFonts w:ascii="Arial" w:eastAsia="Times New Roman" w:hAnsi="Arial" w:cs="Arial"/>
                <w:sz w:val="20"/>
                <w:szCs w:val="20"/>
              </w:rPr>
              <w:t>amounting to</w:t>
            </w:r>
            <w:r w:rsidRPr="007868D8">
              <w:rPr>
                <w:rFonts w:eastAsia="Times New Roman"/>
              </w:rPr>
              <w:t> </w:t>
            </w:r>
            <w:r w:rsidRPr="007868D8">
              <w:rPr>
                <w:rFonts w:ascii="Arial" w:eastAsia="Times New Roman" w:hAnsi="Arial" w:cs="Arial"/>
                <w:b/>
                <w:bCs/>
                <w:sz w:val="20"/>
                <w:szCs w:val="20"/>
              </w:rPr>
              <w:t>₱1,496,509,500.00 </w:t>
            </w:r>
            <w:r w:rsidRPr="007868D8">
              <w:rPr>
                <w:rFonts w:ascii="Arial" w:eastAsia="Times New Roman" w:hAnsi="Arial" w:cs="Arial"/>
                <w:sz w:val="20"/>
                <w:szCs w:val="20"/>
              </w:rPr>
              <w:t>and </w:t>
            </w:r>
            <w:r w:rsidR="00192DDE" w:rsidRPr="007868D8">
              <w:rPr>
                <w:rFonts w:ascii="Arial" w:eastAsia="Times New Roman" w:hAnsi="Arial" w:cs="Arial"/>
                <w:b/>
                <w:bCs/>
                <w:sz w:val="20"/>
                <w:szCs w:val="20"/>
              </w:rPr>
              <w:t>1,13</w:t>
            </w:r>
            <w:r w:rsidR="00947021" w:rsidRPr="007868D8">
              <w:rPr>
                <w:rFonts w:ascii="Arial" w:eastAsia="Times New Roman" w:hAnsi="Arial" w:cs="Arial"/>
                <w:b/>
                <w:bCs/>
                <w:sz w:val="20"/>
                <w:szCs w:val="20"/>
              </w:rPr>
              <w:t>1</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375</w:t>
            </w:r>
            <w:r w:rsidR="00192DDE" w:rsidRPr="007868D8">
              <w:rPr>
                <w:rFonts w:ascii="Arial" w:eastAsia="Times New Roman" w:hAnsi="Arial" w:cs="Arial"/>
                <w:b/>
                <w:bCs/>
                <w:sz w:val="20"/>
                <w:szCs w:val="20"/>
              </w:rPr>
              <w:t xml:space="preserve"> </w:t>
            </w:r>
            <w:r w:rsidR="00316CF9" w:rsidRPr="007868D8">
              <w:rPr>
                <w:rFonts w:ascii="Arial" w:eastAsia="Times New Roman" w:hAnsi="Arial" w:cs="Arial"/>
                <w:b/>
                <w:bCs/>
                <w:sz w:val="20"/>
                <w:szCs w:val="20"/>
              </w:rPr>
              <w:t xml:space="preserve">Non-Pantawid </w:t>
            </w:r>
            <w:r w:rsidRPr="007868D8">
              <w:rPr>
                <w:rFonts w:ascii="Arial" w:eastAsia="Times New Roman" w:hAnsi="Arial" w:cs="Arial"/>
                <w:b/>
                <w:bCs/>
                <w:sz w:val="20"/>
                <w:szCs w:val="20"/>
              </w:rPr>
              <w:t>Pamilya </w:t>
            </w:r>
            <w:r w:rsidRPr="007868D8">
              <w:rPr>
                <w:rFonts w:ascii="Arial" w:eastAsia="Times New Roman" w:hAnsi="Arial" w:cs="Arial"/>
                <w:sz w:val="20"/>
                <w:szCs w:val="20"/>
              </w:rPr>
              <w:t xml:space="preserve">beneficiaries </w:t>
            </w:r>
            <w:r w:rsidRPr="007868D8">
              <w:rPr>
                <w:rFonts w:ascii="Arial" w:eastAsia="Times New Roman" w:hAnsi="Arial" w:cs="Arial"/>
                <w:sz w:val="20"/>
                <w:szCs w:val="20"/>
              </w:rPr>
              <w:lastRenderedPageBreak/>
              <w:t>amounting to</w:t>
            </w:r>
            <w:r w:rsidRPr="007868D8">
              <w:rPr>
                <w:rFonts w:eastAsia="Times New Roman"/>
              </w:rPr>
              <w:t> </w:t>
            </w:r>
            <w:r w:rsidR="00192DDE" w:rsidRPr="007868D8">
              <w:rPr>
                <w:rFonts w:ascii="Arial" w:eastAsia="Times New Roman" w:hAnsi="Arial" w:cs="Arial"/>
                <w:b/>
                <w:bCs/>
                <w:sz w:val="20"/>
                <w:szCs w:val="20"/>
              </w:rPr>
              <w:t>₱6,7</w:t>
            </w:r>
            <w:r w:rsidR="00947021" w:rsidRPr="007868D8">
              <w:rPr>
                <w:rFonts w:ascii="Arial" w:eastAsia="Times New Roman" w:hAnsi="Arial" w:cs="Arial"/>
                <w:b/>
                <w:bCs/>
                <w:sz w:val="20"/>
                <w:szCs w:val="20"/>
              </w:rPr>
              <w:t>88</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250</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were served for the 1</w:t>
            </w:r>
            <w:r w:rsidRPr="007868D8">
              <w:rPr>
                <w:rFonts w:ascii="Arial" w:eastAsia="Times New Roman" w:hAnsi="Arial" w:cs="Arial"/>
                <w:sz w:val="20"/>
                <w:szCs w:val="20"/>
                <w:vertAlign w:val="superscript"/>
              </w:rPr>
              <w:t>st</w:t>
            </w:r>
            <w:r w:rsidRPr="007868D8">
              <w:rPr>
                <w:rFonts w:ascii="Arial" w:eastAsia="Times New Roman" w:hAnsi="Arial" w:cs="Arial"/>
                <w:sz w:val="20"/>
                <w:szCs w:val="20"/>
              </w:rPr>
              <w:t> tranche.</w:t>
            </w:r>
          </w:p>
          <w:p w14:paraId="1E22F01B" w14:textId="71E3D471"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DSWD-FO VI has served </w:t>
            </w:r>
            <w:r w:rsidRPr="007868D8">
              <w:rPr>
                <w:rFonts w:ascii="Arial" w:eastAsia="Times New Roman" w:hAnsi="Arial" w:cs="Arial"/>
                <w:b/>
                <w:bCs/>
                <w:sz w:val="20"/>
                <w:szCs w:val="20"/>
              </w:rPr>
              <w:t>103,608 Pantawid Pamilya</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481,777,200.00 </w:t>
            </w:r>
            <w:r w:rsidRPr="007868D8">
              <w:rPr>
                <w:rFonts w:ascii="Arial" w:eastAsia="Times New Roman" w:hAnsi="Arial" w:cs="Arial"/>
                <w:sz w:val="20"/>
                <w:szCs w:val="20"/>
              </w:rPr>
              <w:t>and </w:t>
            </w:r>
            <w:r w:rsidR="00E600B8" w:rsidRPr="007868D8">
              <w:rPr>
                <w:rFonts w:ascii="Arial" w:eastAsia="Times New Roman" w:hAnsi="Arial" w:cs="Arial"/>
                <w:b/>
                <w:bCs/>
                <w:sz w:val="20"/>
                <w:szCs w:val="20"/>
              </w:rPr>
              <w:t>440</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02</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Non-Pantawid 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2</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644</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12</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for the 2nd tranche and </w:t>
            </w:r>
            <w:r w:rsidR="00192DDE" w:rsidRPr="007868D8">
              <w:rPr>
                <w:rFonts w:ascii="Arial" w:eastAsia="Times New Roman" w:hAnsi="Arial" w:cs="Arial"/>
                <w:b/>
                <w:bCs/>
                <w:sz w:val="20"/>
                <w:szCs w:val="20"/>
              </w:rPr>
              <w:t>1</w:t>
            </w:r>
            <w:r w:rsidR="00B30EDF" w:rsidRPr="007868D8">
              <w:rPr>
                <w:rFonts w:ascii="Arial" w:eastAsia="Times New Roman" w:hAnsi="Arial" w:cs="Arial"/>
                <w:b/>
                <w:bCs/>
                <w:sz w:val="20"/>
                <w:szCs w:val="20"/>
              </w:rPr>
              <w:t>90</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738</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left-out/waitlisted</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w:t>
            </w:r>
            <w:r w:rsidR="00192DDE" w:rsidRPr="007868D8">
              <w:rPr>
                <w:rFonts w:ascii="Arial" w:eastAsia="Times New Roman" w:hAnsi="Arial" w:cs="Arial"/>
                <w:b/>
                <w:bCs/>
                <w:sz w:val="20"/>
                <w:szCs w:val="20"/>
              </w:rPr>
              <w:t>1,1</w:t>
            </w:r>
            <w:r w:rsidR="00B30EDF" w:rsidRPr="007868D8">
              <w:rPr>
                <w:rFonts w:ascii="Arial" w:eastAsia="Times New Roman" w:hAnsi="Arial" w:cs="Arial"/>
                <w:b/>
                <w:bCs/>
                <w:sz w:val="20"/>
                <w:szCs w:val="20"/>
              </w:rPr>
              <w:t>44</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428</w:t>
            </w:r>
            <w:r w:rsidR="00192DDE" w:rsidRPr="007868D8">
              <w:rPr>
                <w:rFonts w:ascii="Arial" w:eastAsia="Times New Roman" w:hAnsi="Arial" w:cs="Arial"/>
                <w:b/>
                <w:bCs/>
                <w:sz w:val="20"/>
                <w:szCs w:val="20"/>
              </w:rPr>
              <w:t>,000.00.</w:t>
            </w:r>
          </w:p>
          <w:p w14:paraId="7C31C1C1" w14:textId="71A239F0" w:rsidR="00C7130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The Operation Center Hotline has catered a total of </w:t>
            </w:r>
            <w:r w:rsidR="003611DE" w:rsidRPr="007868D8">
              <w:rPr>
                <w:rFonts w:ascii="Arial" w:eastAsia="Times New Roman" w:hAnsi="Arial" w:cs="Arial"/>
                <w:sz w:val="20"/>
                <w:szCs w:val="20"/>
              </w:rPr>
              <w:t>9,156</w:t>
            </w:r>
            <w:r w:rsidR="00D51D9B"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calls resolved</w:t>
            </w:r>
            <w:r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 xml:space="preserve">from 15 April </w:t>
            </w:r>
            <w:r w:rsidR="003611DE" w:rsidRPr="007868D8">
              <w:rPr>
                <w:rFonts w:ascii="Arial" w:eastAsia="Times New Roman" w:hAnsi="Arial" w:cs="Arial"/>
                <w:sz w:val="20"/>
                <w:szCs w:val="20"/>
              </w:rPr>
              <w:t>– 26</w:t>
            </w:r>
            <w:r w:rsidR="00D51D9B" w:rsidRPr="007868D8">
              <w:rPr>
                <w:rFonts w:ascii="Arial" w:eastAsia="Times New Roman" w:hAnsi="Arial" w:cs="Arial"/>
                <w:sz w:val="20"/>
                <w:szCs w:val="20"/>
              </w:rPr>
              <w:t xml:space="preserve"> August</w:t>
            </w:r>
            <w:r w:rsidR="00BC4C66" w:rsidRPr="007868D8">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2780F7EB" w14:textId="77777777" w:rsidR="007D292B" w:rsidRDefault="007D292B" w:rsidP="00B11CE1">
      <w:pPr>
        <w:spacing w:after="0" w:line="240" w:lineRule="auto"/>
        <w:contextualSpacing/>
        <w:rPr>
          <w:rFonts w:ascii="Arial" w:eastAsia="Arial" w:hAnsi="Arial" w:cs="Arial"/>
          <w:b/>
          <w:sz w:val="24"/>
          <w:szCs w:val="24"/>
        </w:rPr>
      </w:pPr>
    </w:p>
    <w:p w14:paraId="642A8F83" w14:textId="3298B5BE"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5456ED">
        <w:trPr>
          <w:trHeight w:val="20"/>
        </w:trPr>
        <w:tc>
          <w:tcPr>
            <w:tcW w:w="1951"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5456ED">
        <w:trPr>
          <w:trHeight w:val="20"/>
        </w:trPr>
        <w:tc>
          <w:tcPr>
            <w:tcW w:w="1951" w:type="dxa"/>
            <w:vAlign w:val="center"/>
          </w:tcPr>
          <w:p w14:paraId="6C640F12" w14:textId="650DBE54" w:rsidR="00E96404" w:rsidRPr="00FD01D0" w:rsidRDefault="00FD01D0" w:rsidP="00FD01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19"/>
              </w:rPr>
            </w:pPr>
            <w:r w:rsidRPr="00FD01D0">
              <w:rPr>
                <w:rFonts w:ascii="Arial" w:eastAsia="Arial" w:hAnsi="Arial" w:cs="Arial"/>
                <w:color w:val="0070C0"/>
                <w:sz w:val="20"/>
                <w:szCs w:val="19"/>
              </w:rPr>
              <w:t>0</w:t>
            </w:r>
            <w:r w:rsidR="001A1669">
              <w:rPr>
                <w:rFonts w:ascii="Arial" w:eastAsia="Arial" w:hAnsi="Arial" w:cs="Arial"/>
                <w:color w:val="0070C0"/>
                <w:sz w:val="20"/>
                <w:szCs w:val="19"/>
              </w:rPr>
              <w:t>2</w:t>
            </w:r>
            <w:r w:rsidR="00155E19"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Novem</w:t>
            </w:r>
            <w:r w:rsidR="008A78F6" w:rsidRPr="00FD01D0">
              <w:rPr>
                <w:rFonts w:ascii="Arial" w:eastAsia="Arial" w:hAnsi="Arial" w:cs="Arial"/>
                <w:color w:val="0070C0"/>
                <w:sz w:val="20"/>
                <w:szCs w:val="19"/>
              </w:rPr>
              <w:t>ber 2020</w:t>
            </w:r>
          </w:p>
        </w:tc>
        <w:tc>
          <w:tcPr>
            <w:tcW w:w="7830" w:type="dxa"/>
          </w:tcPr>
          <w:p w14:paraId="2A3D26EC" w14:textId="55C224C9" w:rsidR="00155E19" w:rsidRPr="00FD01D0"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DSWD-FO VIII through its</w:t>
            </w:r>
            <w:r w:rsidR="00875610" w:rsidRPr="00FD01D0">
              <w:rPr>
                <w:rFonts w:ascii="Arial" w:eastAsia="Arial" w:hAnsi="Arial" w:cs="Arial"/>
                <w:color w:val="0070C0"/>
                <w:sz w:val="20"/>
                <w:szCs w:val="19"/>
              </w:rPr>
              <w:t xml:space="preserve"> Crisis Intervention Unit (CIU) </w:t>
            </w:r>
            <w:r w:rsidR="00E35339" w:rsidRPr="00FD01D0">
              <w:rPr>
                <w:rFonts w:ascii="Arial" w:eastAsia="Arial" w:hAnsi="Arial" w:cs="Arial"/>
                <w:color w:val="0070C0"/>
                <w:sz w:val="20"/>
                <w:szCs w:val="19"/>
              </w:rPr>
              <w:t xml:space="preserve">provided </w:t>
            </w:r>
            <w:r w:rsidR="00875610" w:rsidRPr="00FD01D0">
              <w:rPr>
                <w:rFonts w:ascii="Arial" w:eastAsia="Arial" w:hAnsi="Arial" w:cs="Arial"/>
                <w:color w:val="0070C0"/>
                <w:sz w:val="20"/>
                <w:szCs w:val="19"/>
              </w:rPr>
              <w:t xml:space="preserve">assistance to </w:t>
            </w:r>
            <w:r w:rsidR="00B666A6" w:rsidRPr="00FD01D0">
              <w:rPr>
                <w:rFonts w:ascii="Arial" w:eastAsia="Arial" w:hAnsi="Arial" w:cs="Arial"/>
                <w:b/>
                <w:color w:val="0070C0"/>
                <w:sz w:val="20"/>
                <w:szCs w:val="19"/>
              </w:rPr>
              <w:t>1</w:t>
            </w:r>
            <w:r w:rsidR="00956CAB" w:rsidRPr="00FD01D0">
              <w:rPr>
                <w:rFonts w:ascii="Arial" w:eastAsia="Arial" w:hAnsi="Arial" w:cs="Arial"/>
                <w:b/>
                <w:color w:val="0070C0"/>
                <w:sz w:val="20"/>
                <w:szCs w:val="19"/>
              </w:rPr>
              <w:t>8</w:t>
            </w:r>
            <w:r w:rsidR="00B666A6" w:rsidRPr="00FD01D0">
              <w:rPr>
                <w:rFonts w:ascii="Arial" w:eastAsia="Arial" w:hAnsi="Arial" w:cs="Arial"/>
                <w:b/>
                <w:color w:val="0070C0"/>
                <w:sz w:val="20"/>
                <w:szCs w:val="19"/>
              </w:rPr>
              <w:t>,</w:t>
            </w:r>
            <w:r w:rsidR="00FD01D0" w:rsidRPr="00FD01D0">
              <w:rPr>
                <w:rFonts w:ascii="Arial" w:eastAsia="Arial" w:hAnsi="Arial" w:cs="Arial"/>
                <w:b/>
                <w:color w:val="0070C0"/>
                <w:sz w:val="20"/>
                <w:szCs w:val="19"/>
              </w:rPr>
              <w:t>496</w:t>
            </w:r>
            <w:r w:rsidR="00B666A6" w:rsidRPr="00FD01D0">
              <w:rPr>
                <w:rFonts w:ascii="Arial" w:eastAsia="Arial" w:hAnsi="Arial" w:cs="Arial"/>
                <w:b/>
                <w:color w:val="0070C0"/>
                <w:sz w:val="20"/>
                <w:szCs w:val="19"/>
              </w:rPr>
              <w:t xml:space="preserve"> </w:t>
            </w:r>
            <w:r w:rsidR="00875610" w:rsidRPr="00FD01D0">
              <w:rPr>
                <w:rFonts w:ascii="Arial" w:eastAsia="Arial" w:hAnsi="Arial" w:cs="Arial"/>
                <w:color w:val="0070C0"/>
                <w:sz w:val="20"/>
                <w:szCs w:val="19"/>
              </w:rPr>
              <w:t xml:space="preserve">walk-in clients amounting to a total of </w:t>
            </w:r>
            <w:r w:rsidR="00875610" w:rsidRPr="00FD01D0">
              <w:rPr>
                <w:rFonts w:ascii="Arial" w:eastAsia="Arial" w:hAnsi="Arial" w:cs="Arial"/>
                <w:b/>
                <w:color w:val="0070C0"/>
                <w:sz w:val="20"/>
                <w:szCs w:val="19"/>
              </w:rPr>
              <w:t>₱</w:t>
            </w:r>
            <w:r w:rsidR="00B666A6" w:rsidRPr="00FD01D0">
              <w:rPr>
                <w:rFonts w:ascii="Arial" w:eastAsia="Arial" w:hAnsi="Arial" w:cs="Arial"/>
                <w:b/>
                <w:color w:val="0070C0"/>
                <w:sz w:val="20"/>
                <w:szCs w:val="19"/>
              </w:rPr>
              <w:t>8</w:t>
            </w:r>
            <w:r w:rsidR="00FD01D0" w:rsidRPr="00FD01D0">
              <w:rPr>
                <w:rFonts w:ascii="Arial" w:eastAsia="Arial" w:hAnsi="Arial" w:cs="Arial"/>
                <w:b/>
                <w:color w:val="0070C0"/>
                <w:sz w:val="20"/>
                <w:szCs w:val="19"/>
              </w:rPr>
              <w:t>7</w:t>
            </w:r>
            <w:r w:rsidR="00B666A6" w:rsidRPr="00FD01D0">
              <w:rPr>
                <w:rFonts w:ascii="Arial" w:eastAsia="Arial" w:hAnsi="Arial" w:cs="Arial"/>
                <w:b/>
                <w:color w:val="0070C0"/>
                <w:sz w:val="20"/>
                <w:szCs w:val="19"/>
              </w:rPr>
              <w:t>,</w:t>
            </w:r>
            <w:r w:rsidR="00FD01D0" w:rsidRPr="00FD01D0">
              <w:rPr>
                <w:rFonts w:ascii="Arial" w:eastAsia="Arial" w:hAnsi="Arial" w:cs="Arial"/>
                <w:b/>
                <w:color w:val="0070C0"/>
                <w:sz w:val="20"/>
                <w:szCs w:val="19"/>
              </w:rPr>
              <w:t>916</w:t>
            </w:r>
            <w:r w:rsidR="00B666A6" w:rsidRPr="00FD01D0">
              <w:rPr>
                <w:rFonts w:ascii="Arial" w:eastAsia="Arial" w:hAnsi="Arial" w:cs="Arial"/>
                <w:b/>
                <w:color w:val="0070C0"/>
                <w:sz w:val="20"/>
                <w:szCs w:val="19"/>
              </w:rPr>
              <w:t>,</w:t>
            </w:r>
            <w:r w:rsidR="00FD01D0" w:rsidRPr="00FD01D0">
              <w:rPr>
                <w:rFonts w:ascii="Arial" w:eastAsia="Arial" w:hAnsi="Arial" w:cs="Arial"/>
                <w:b/>
                <w:color w:val="0070C0"/>
                <w:sz w:val="20"/>
                <w:szCs w:val="19"/>
              </w:rPr>
              <w:t>898</w:t>
            </w:r>
            <w:r w:rsidR="00B666A6" w:rsidRPr="00FD01D0">
              <w:rPr>
                <w:rFonts w:ascii="Arial" w:eastAsia="Arial" w:hAnsi="Arial" w:cs="Arial"/>
                <w:b/>
                <w:color w:val="0070C0"/>
                <w:sz w:val="20"/>
                <w:szCs w:val="19"/>
              </w:rPr>
              <w:t>.08</w:t>
            </w:r>
            <w:r w:rsidR="00BC595C" w:rsidRPr="00FD01D0">
              <w:rPr>
                <w:rFonts w:ascii="Arial" w:eastAsia="Arial" w:hAnsi="Arial" w:cs="Arial"/>
                <w:b/>
                <w:color w:val="0070C0"/>
                <w:sz w:val="20"/>
                <w:szCs w:val="19"/>
              </w:rPr>
              <w:t>.</w:t>
            </w:r>
          </w:p>
          <w:p w14:paraId="200DD354" w14:textId="76743834" w:rsidR="00155E19" w:rsidRPr="00FD01D0"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 xml:space="preserve">The Social Pension Unit extended assistance to </w:t>
            </w:r>
            <w:r w:rsidR="00857055" w:rsidRPr="00FD01D0">
              <w:rPr>
                <w:rFonts w:ascii="Arial" w:eastAsia="Arial" w:hAnsi="Arial" w:cs="Arial"/>
                <w:color w:val="0070C0"/>
                <w:sz w:val="20"/>
                <w:szCs w:val="19"/>
              </w:rPr>
              <w:t>199,</w:t>
            </w:r>
            <w:r w:rsidR="00D13B61" w:rsidRPr="00FD01D0">
              <w:rPr>
                <w:rFonts w:ascii="Arial" w:eastAsia="Arial" w:hAnsi="Arial" w:cs="Arial"/>
                <w:color w:val="0070C0"/>
                <w:sz w:val="20"/>
                <w:szCs w:val="19"/>
              </w:rPr>
              <w:t>627</w:t>
            </w:r>
            <w:r w:rsidR="00857055"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enio</w:t>
            </w:r>
            <w:r w:rsidR="00857055" w:rsidRPr="00FD01D0">
              <w:rPr>
                <w:rFonts w:ascii="Arial" w:eastAsia="Arial" w:hAnsi="Arial" w:cs="Arial"/>
                <w:color w:val="0070C0"/>
                <w:sz w:val="20"/>
                <w:szCs w:val="19"/>
              </w:rPr>
              <w:t>r Citizens with the sum of ₱1,</w:t>
            </w:r>
            <w:r w:rsidR="00D13B61" w:rsidRPr="00FD01D0">
              <w:rPr>
                <w:rFonts w:ascii="Arial" w:eastAsia="Arial" w:hAnsi="Arial" w:cs="Arial"/>
                <w:color w:val="0070C0"/>
                <w:sz w:val="20"/>
                <w:szCs w:val="19"/>
              </w:rPr>
              <w:t>185</w:t>
            </w:r>
            <w:r w:rsidR="00857055" w:rsidRPr="00FD01D0">
              <w:rPr>
                <w:rFonts w:ascii="Arial" w:eastAsia="Arial" w:hAnsi="Arial" w:cs="Arial"/>
                <w:color w:val="0070C0"/>
                <w:sz w:val="20"/>
                <w:szCs w:val="19"/>
              </w:rPr>
              <w:t>,</w:t>
            </w:r>
            <w:r w:rsidR="00D13B61" w:rsidRPr="00FD01D0">
              <w:rPr>
                <w:rFonts w:ascii="Arial" w:eastAsia="Arial" w:hAnsi="Arial" w:cs="Arial"/>
                <w:color w:val="0070C0"/>
                <w:sz w:val="20"/>
                <w:szCs w:val="19"/>
              </w:rPr>
              <w:t>759</w:t>
            </w:r>
            <w:r w:rsidR="00857055" w:rsidRPr="00FD01D0">
              <w:rPr>
                <w:rFonts w:ascii="Arial" w:eastAsia="Arial" w:hAnsi="Arial" w:cs="Arial"/>
                <w:color w:val="0070C0"/>
                <w:sz w:val="20"/>
                <w:szCs w:val="19"/>
              </w:rPr>
              <w:t xml:space="preserve">,000.00; 11,402 </w:t>
            </w:r>
            <w:r w:rsidRPr="00FD01D0">
              <w:rPr>
                <w:rFonts w:ascii="Arial" w:eastAsia="Arial" w:hAnsi="Arial" w:cs="Arial"/>
                <w:color w:val="0070C0"/>
                <w:sz w:val="20"/>
                <w:szCs w:val="19"/>
              </w:rPr>
              <w:t xml:space="preserve">Senior Citizens were served with an amount of </w:t>
            </w:r>
            <w:r w:rsidR="00CA5334" w:rsidRPr="00FD01D0">
              <w:rPr>
                <w:rFonts w:ascii="Arial" w:eastAsia="Arial" w:hAnsi="Arial" w:cs="Arial"/>
                <w:color w:val="0070C0"/>
                <w:sz w:val="20"/>
                <w:szCs w:val="19"/>
              </w:rPr>
              <w:t>₱</w:t>
            </w:r>
            <w:r w:rsidR="00857055" w:rsidRPr="00FD01D0">
              <w:rPr>
                <w:rFonts w:ascii="Arial" w:eastAsia="Arial" w:hAnsi="Arial" w:cs="Arial"/>
                <w:color w:val="0070C0"/>
                <w:sz w:val="20"/>
                <w:szCs w:val="19"/>
              </w:rPr>
              <w:t xml:space="preserve">67,761,000.00 </w:t>
            </w:r>
            <w:r w:rsidRPr="00FD01D0">
              <w:rPr>
                <w:rFonts w:ascii="Arial" w:eastAsia="Arial" w:hAnsi="Arial" w:cs="Arial"/>
                <w:color w:val="0070C0"/>
                <w:sz w:val="20"/>
                <w:szCs w:val="19"/>
              </w:rPr>
              <w:t>for the year 2019 and 2020, respectively.</w:t>
            </w:r>
          </w:p>
          <w:p w14:paraId="180B3DA1" w14:textId="79DCB9AB" w:rsidR="00E96404"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DSWD-F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VIII</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RM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provide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relief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00956CAB" w:rsidRPr="00FD01D0">
              <w:rPr>
                <w:rFonts w:ascii="Arial" w:eastAsia="Arial" w:hAnsi="Arial" w:cs="Arial"/>
                <w:b/>
                <w:color w:val="0070C0"/>
                <w:sz w:val="20"/>
                <w:szCs w:val="19"/>
              </w:rPr>
              <w:t>25 individuals</w:t>
            </w:r>
            <w:r w:rsidR="00956CAB" w:rsidRPr="00FD01D0">
              <w:rPr>
                <w:rFonts w:ascii="Arial" w:eastAsia="Arial" w:hAnsi="Arial" w:cs="Arial"/>
                <w:color w:val="0070C0"/>
                <w:sz w:val="20"/>
                <w:szCs w:val="19"/>
              </w:rPr>
              <w:t xml:space="preserve">; of which </w:t>
            </w:r>
            <w:r w:rsidR="00956CAB" w:rsidRPr="00FD01D0">
              <w:rPr>
                <w:rFonts w:ascii="Arial" w:eastAsia="Arial" w:hAnsi="Arial" w:cs="Arial"/>
                <w:b/>
                <w:color w:val="0070C0"/>
                <w:sz w:val="20"/>
                <w:szCs w:val="19"/>
              </w:rPr>
              <w:t xml:space="preserve">17 </w:t>
            </w:r>
            <w:r w:rsidR="00956CAB" w:rsidRPr="00FD01D0">
              <w:rPr>
                <w:rFonts w:ascii="Arial" w:eastAsia="Arial" w:hAnsi="Arial" w:cs="Arial"/>
                <w:color w:val="0070C0"/>
                <w:sz w:val="20"/>
                <w:szCs w:val="19"/>
              </w:rPr>
              <w:t>are</w:t>
            </w:r>
            <w:r w:rsidR="00956CAB" w:rsidRPr="00FD01D0">
              <w:rPr>
                <w:rFonts w:ascii="Arial" w:eastAsia="Arial" w:hAnsi="Arial" w:cs="Arial"/>
                <w:b/>
                <w:color w:val="0070C0"/>
                <w:sz w:val="20"/>
                <w:szCs w:val="19"/>
              </w:rPr>
              <w:t xml:space="preserve"> stranded sale representatives and, 8 </w:t>
            </w:r>
            <w:r w:rsidR="00956CAB" w:rsidRPr="00FD01D0">
              <w:rPr>
                <w:rFonts w:ascii="Arial" w:eastAsia="Arial" w:hAnsi="Arial" w:cs="Arial"/>
                <w:color w:val="0070C0"/>
                <w:sz w:val="20"/>
                <w:szCs w:val="19"/>
              </w:rPr>
              <w:t>are</w:t>
            </w:r>
            <w:r w:rsidR="00956CAB" w:rsidRPr="00FD01D0">
              <w:rPr>
                <w:rFonts w:ascii="Arial" w:eastAsia="Arial" w:hAnsi="Arial" w:cs="Arial"/>
                <w:b/>
                <w:color w:val="0070C0"/>
                <w:sz w:val="20"/>
                <w:szCs w:val="19"/>
              </w:rPr>
              <w:t xml:space="preserve"> bus drivers (HTIs); </w:t>
            </w:r>
            <w:r w:rsidR="00956CAB" w:rsidRPr="00FD01D0">
              <w:rPr>
                <w:rFonts w:ascii="Arial" w:eastAsia="Arial" w:hAnsi="Arial" w:cs="Arial"/>
                <w:color w:val="0070C0"/>
                <w:sz w:val="20"/>
                <w:szCs w:val="19"/>
              </w:rPr>
              <w:t xml:space="preserve">and </w:t>
            </w:r>
            <w:r w:rsidR="00F426EB" w:rsidRPr="00FD01D0">
              <w:rPr>
                <w:rFonts w:ascii="Arial" w:eastAsia="Arial" w:hAnsi="Arial" w:cs="Arial"/>
                <w:b/>
                <w:color w:val="0070C0"/>
                <w:sz w:val="20"/>
                <w:szCs w:val="19"/>
              </w:rPr>
              <w:t>1</w:t>
            </w:r>
            <w:r w:rsidR="00D13B61" w:rsidRPr="00FD01D0">
              <w:rPr>
                <w:rFonts w:ascii="Arial" w:eastAsia="Arial" w:hAnsi="Arial" w:cs="Arial"/>
                <w:b/>
                <w:color w:val="0070C0"/>
                <w:sz w:val="20"/>
                <w:szCs w:val="19"/>
              </w:rPr>
              <w:t>9</w:t>
            </w:r>
            <w:r w:rsidR="00F426EB" w:rsidRPr="00FD01D0">
              <w:rPr>
                <w:rFonts w:ascii="Arial" w:eastAsia="Arial" w:hAnsi="Arial" w:cs="Arial"/>
                <w:b/>
                <w:color w:val="0070C0"/>
                <w:sz w:val="20"/>
                <w:szCs w:val="19"/>
              </w:rPr>
              <w:t>,</w:t>
            </w:r>
            <w:r w:rsidR="00D13B61" w:rsidRPr="00FD01D0">
              <w:rPr>
                <w:rFonts w:ascii="Arial" w:eastAsia="Arial" w:hAnsi="Arial" w:cs="Arial"/>
                <w:b/>
                <w:color w:val="0070C0"/>
                <w:sz w:val="20"/>
                <w:szCs w:val="19"/>
              </w:rPr>
              <w:t>0</w:t>
            </w:r>
            <w:r w:rsidR="00956CAB" w:rsidRPr="00FD01D0">
              <w:rPr>
                <w:rFonts w:ascii="Arial" w:eastAsia="Arial" w:hAnsi="Arial" w:cs="Arial"/>
                <w:b/>
                <w:color w:val="0070C0"/>
                <w:sz w:val="20"/>
                <w:szCs w:val="19"/>
              </w:rPr>
              <w:t>85</w:t>
            </w:r>
            <w:r w:rsidR="00F426EB"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families</w:t>
            </w:r>
            <w:r w:rsidR="00D13B61" w:rsidRPr="00FD01D0">
              <w:rPr>
                <w:rFonts w:ascii="Arial" w:eastAsia="Arial" w:hAnsi="Arial" w:cs="Arial"/>
                <w:color w:val="0070C0"/>
                <w:sz w:val="20"/>
                <w:szCs w:val="19"/>
              </w:rPr>
              <w:t xml:space="preserve">; of which, </w:t>
            </w:r>
            <w:r w:rsidR="00D13B61" w:rsidRPr="00FD01D0">
              <w:rPr>
                <w:rFonts w:ascii="Arial" w:eastAsia="Arial" w:hAnsi="Arial" w:cs="Arial"/>
                <w:b/>
                <w:color w:val="0070C0"/>
                <w:sz w:val="20"/>
                <w:szCs w:val="19"/>
              </w:rPr>
              <w:t>815</w:t>
            </w:r>
            <w:r w:rsidR="00D13B61" w:rsidRPr="00FD01D0">
              <w:rPr>
                <w:rFonts w:ascii="Arial" w:eastAsia="Arial" w:hAnsi="Arial" w:cs="Arial"/>
                <w:color w:val="0070C0"/>
                <w:sz w:val="20"/>
                <w:szCs w:val="19"/>
              </w:rPr>
              <w:t xml:space="preserve"> are </w:t>
            </w:r>
            <w:r w:rsidR="00D13B61" w:rsidRPr="00FD01D0">
              <w:rPr>
                <w:rFonts w:ascii="Arial" w:eastAsia="Arial" w:hAnsi="Arial" w:cs="Arial"/>
                <w:b/>
                <w:color w:val="0070C0"/>
                <w:sz w:val="20"/>
                <w:szCs w:val="19"/>
              </w:rPr>
              <w:t>LSIs</w:t>
            </w:r>
            <w:r w:rsidR="00D13B61" w:rsidRPr="00FD01D0">
              <w:rPr>
                <w:rFonts w:ascii="Arial" w:eastAsia="Arial" w:hAnsi="Arial" w:cs="Arial"/>
                <w:color w:val="0070C0"/>
                <w:sz w:val="20"/>
                <w:szCs w:val="19"/>
              </w:rPr>
              <w:t xml:space="preserve"> and, </w:t>
            </w:r>
            <w:r w:rsidR="00D13B61" w:rsidRPr="00FD01D0">
              <w:rPr>
                <w:rFonts w:ascii="Arial" w:eastAsia="Arial" w:hAnsi="Arial" w:cs="Arial"/>
                <w:b/>
                <w:color w:val="0070C0"/>
                <w:sz w:val="20"/>
                <w:szCs w:val="19"/>
              </w:rPr>
              <w:t>18,2</w:t>
            </w:r>
            <w:r w:rsidR="00956CAB" w:rsidRPr="00FD01D0">
              <w:rPr>
                <w:rFonts w:ascii="Arial" w:eastAsia="Arial" w:hAnsi="Arial" w:cs="Arial"/>
                <w:b/>
                <w:color w:val="0070C0"/>
                <w:sz w:val="20"/>
                <w:szCs w:val="19"/>
              </w:rPr>
              <w:t>70</w:t>
            </w:r>
            <w:r w:rsidR="00D13B61" w:rsidRPr="00FD01D0">
              <w:rPr>
                <w:rFonts w:ascii="Arial" w:eastAsia="Arial" w:hAnsi="Arial" w:cs="Arial"/>
                <w:color w:val="0070C0"/>
                <w:sz w:val="20"/>
                <w:szCs w:val="19"/>
              </w:rPr>
              <w:t xml:space="preserve"> are familie</w:t>
            </w:r>
            <w:r w:rsidR="00956CAB" w:rsidRPr="00FD01D0">
              <w:rPr>
                <w:rFonts w:ascii="Arial" w:eastAsia="Arial" w:hAnsi="Arial" w:cs="Arial"/>
                <w:color w:val="0070C0"/>
                <w:sz w:val="20"/>
                <w:szCs w:val="19"/>
              </w:rPr>
              <w:t>s provided augmentation support</w:t>
            </w:r>
            <w:r w:rsidR="00D13B61" w:rsidRPr="00FD01D0">
              <w:rPr>
                <w:rFonts w:ascii="Arial" w:eastAsia="Arial" w:hAnsi="Arial" w:cs="Arial"/>
                <w:b/>
                <w:color w:val="0070C0"/>
                <w:sz w:val="20"/>
                <w:szCs w:val="19"/>
              </w:rPr>
              <w:t xml:space="preserve"> per request </w:t>
            </w:r>
            <w:r w:rsidR="00956CAB" w:rsidRPr="00FD01D0">
              <w:rPr>
                <w:rFonts w:ascii="Arial" w:eastAsia="Arial" w:hAnsi="Arial" w:cs="Arial"/>
                <w:b/>
                <w:color w:val="0070C0"/>
                <w:sz w:val="20"/>
                <w:szCs w:val="19"/>
              </w:rPr>
              <w:t xml:space="preserve">of </w:t>
            </w:r>
            <w:r w:rsidR="00D13B61" w:rsidRPr="00FD01D0">
              <w:rPr>
                <w:rFonts w:ascii="Arial" w:eastAsia="Arial" w:hAnsi="Arial" w:cs="Arial"/>
                <w:b/>
                <w:color w:val="0070C0"/>
                <w:sz w:val="20"/>
                <w:szCs w:val="19"/>
              </w:rPr>
              <w:t>LGUs</w:t>
            </w:r>
            <w:r w:rsidR="00956CAB"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amounting to a total of </w:t>
            </w:r>
            <w:r w:rsidRPr="00FD01D0">
              <w:rPr>
                <w:rFonts w:ascii="Arial" w:eastAsia="Arial" w:hAnsi="Arial" w:cs="Arial"/>
                <w:b/>
                <w:color w:val="0070C0"/>
                <w:sz w:val="20"/>
                <w:szCs w:val="19"/>
              </w:rPr>
              <w:t>₱</w:t>
            </w:r>
            <w:r w:rsidR="00D13B61" w:rsidRPr="00FD01D0">
              <w:rPr>
                <w:rFonts w:ascii="Arial" w:eastAsia="Arial" w:hAnsi="Arial" w:cs="Arial"/>
                <w:b/>
                <w:color w:val="0070C0"/>
                <w:sz w:val="20"/>
                <w:szCs w:val="19"/>
              </w:rPr>
              <w:t>9</w:t>
            </w:r>
            <w:r w:rsidR="00F426EB" w:rsidRPr="00FD01D0">
              <w:rPr>
                <w:rFonts w:ascii="Arial" w:eastAsia="Arial" w:hAnsi="Arial" w:cs="Arial"/>
                <w:b/>
                <w:color w:val="0070C0"/>
                <w:sz w:val="20"/>
                <w:szCs w:val="19"/>
              </w:rPr>
              <w:t>,</w:t>
            </w:r>
            <w:r w:rsidR="00D13B61" w:rsidRPr="00FD01D0">
              <w:rPr>
                <w:rFonts w:ascii="Arial" w:eastAsia="Arial" w:hAnsi="Arial" w:cs="Arial"/>
                <w:b/>
                <w:color w:val="0070C0"/>
                <w:sz w:val="20"/>
                <w:szCs w:val="19"/>
              </w:rPr>
              <w:t>8</w:t>
            </w:r>
            <w:r w:rsidR="00956CAB" w:rsidRPr="00FD01D0">
              <w:rPr>
                <w:rFonts w:ascii="Arial" w:eastAsia="Arial" w:hAnsi="Arial" w:cs="Arial"/>
                <w:b/>
                <w:color w:val="0070C0"/>
                <w:sz w:val="20"/>
                <w:szCs w:val="19"/>
              </w:rPr>
              <w:t>32</w:t>
            </w:r>
            <w:r w:rsidR="00F426EB" w:rsidRPr="00FD01D0">
              <w:rPr>
                <w:rFonts w:ascii="Arial" w:eastAsia="Arial" w:hAnsi="Arial" w:cs="Arial"/>
                <w:b/>
                <w:color w:val="0070C0"/>
                <w:sz w:val="20"/>
                <w:szCs w:val="19"/>
              </w:rPr>
              <w:t>,</w:t>
            </w:r>
            <w:r w:rsidR="00956CAB" w:rsidRPr="00FD01D0">
              <w:rPr>
                <w:rFonts w:ascii="Arial" w:eastAsia="Arial" w:hAnsi="Arial" w:cs="Arial"/>
                <w:b/>
                <w:color w:val="0070C0"/>
                <w:sz w:val="20"/>
                <w:szCs w:val="19"/>
              </w:rPr>
              <w:t>536</w:t>
            </w:r>
            <w:r w:rsidR="00F426EB" w:rsidRPr="00FD01D0">
              <w:rPr>
                <w:rFonts w:ascii="Arial" w:eastAsia="Arial" w:hAnsi="Arial" w:cs="Arial"/>
                <w:b/>
                <w:color w:val="0070C0"/>
                <w:sz w:val="20"/>
                <w:szCs w:val="19"/>
              </w:rPr>
              <w:t>.</w:t>
            </w:r>
            <w:r w:rsidR="00956CAB" w:rsidRPr="00FD01D0">
              <w:rPr>
                <w:rFonts w:ascii="Arial" w:eastAsia="Arial" w:hAnsi="Arial" w:cs="Arial"/>
                <w:b/>
                <w:color w:val="0070C0"/>
                <w:sz w:val="20"/>
                <w:szCs w:val="19"/>
              </w:rPr>
              <w:t>11</w:t>
            </w:r>
            <w:r w:rsidR="00F426EB" w:rsidRPr="00FD01D0">
              <w:rPr>
                <w:rFonts w:ascii="Arial" w:eastAsia="Arial" w:hAnsi="Arial" w:cs="Arial"/>
                <w:b/>
                <w:color w:val="0070C0"/>
                <w:sz w:val="20"/>
                <w:szCs w:val="19"/>
              </w:rPr>
              <w:t>.</w:t>
            </w:r>
          </w:p>
          <w:p w14:paraId="503CC754" w14:textId="474235B1" w:rsidR="00C514DA"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ustain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Livelihoo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rogram</w:t>
            </w:r>
            <w:r w:rsidR="00730840" w:rsidRPr="00FD01D0">
              <w:rPr>
                <w:rFonts w:ascii="Arial" w:eastAsia="Arial" w:hAnsi="Arial" w:cs="Arial"/>
                <w:color w:val="0070C0"/>
                <w:sz w:val="20"/>
                <w:szCs w:val="19"/>
              </w:rPr>
              <w:t xml:space="preserve"> (SLP) of DSWD-FO VIII</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a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exten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170</w:t>
            </w:r>
            <w:r w:rsidR="009266CC" w:rsidRPr="00FD01D0">
              <w:rPr>
                <w:rFonts w:ascii="Arial" w:eastAsia="Arial" w:hAnsi="Arial" w:cs="Arial"/>
                <w:b/>
                <w:color w:val="0070C0"/>
                <w:sz w:val="20"/>
                <w:szCs w:val="19"/>
              </w:rPr>
              <w:t xml:space="preserve"> </w:t>
            </w:r>
            <w:r w:rsidRPr="00FD01D0">
              <w:rPr>
                <w:rFonts w:ascii="Arial" w:eastAsia="Arial" w:hAnsi="Arial" w:cs="Arial"/>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mounting</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tal</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2,261,210.07</w:t>
            </w:r>
            <w:r w:rsidRPr="00FD01D0">
              <w:rPr>
                <w:rFonts w:ascii="Arial" w:eastAsia="Arial" w:hAnsi="Arial" w:cs="Arial"/>
                <w:color w:val="0070C0"/>
                <w:sz w:val="20"/>
                <w:szCs w:val="19"/>
              </w:rPr>
              <w:t>.</w:t>
            </w:r>
          </w:p>
          <w:p w14:paraId="5212A543" w14:textId="77777777" w:rsidR="00440E44" w:rsidRPr="00FD01D0"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FD01D0"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FD01D0">
              <w:rPr>
                <w:rFonts w:ascii="Arial" w:eastAsia="Arial" w:hAnsi="Arial" w:cs="Arial"/>
                <w:b/>
                <w:color w:val="0070C0"/>
                <w:sz w:val="20"/>
                <w:szCs w:val="19"/>
              </w:rPr>
              <w:t>Social</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Amelioration</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Program</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SAP)</w:t>
            </w:r>
          </w:p>
          <w:p w14:paraId="79C8C62F" w14:textId="3101E842" w:rsidR="00ED50BE"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DSWD-F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VIII</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RM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a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recor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istribution</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AP</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extend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00C2237D" w:rsidRPr="00FD01D0">
              <w:rPr>
                <w:rFonts w:ascii="Arial" w:eastAsia="Arial" w:hAnsi="Arial" w:cs="Arial"/>
                <w:b/>
                <w:color w:val="0070C0"/>
                <w:sz w:val="20"/>
                <w:szCs w:val="19"/>
              </w:rPr>
              <w:t>550,</w:t>
            </w:r>
            <w:r w:rsidR="00956CAB" w:rsidRPr="00FD01D0">
              <w:rPr>
                <w:rFonts w:ascii="Arial" w:eastAsia="Arial" w:hAnsi="Arial" w:cs="Arial"/>
                <w:b/>
                <w:color w:val="0070C0"/>
                <w:sz w:val="20"/>
                <w:szCs w:val="19"/>
              </w:rPr>
              <w:t>26</w:t>
            </w:r>
            <w:r w:rsidR="00C2237D" w:rsidRPr="00FD01D0">
              <w:rPr>
                <w:rFonts w:ascii="Arial" w:eastAsia="Arial" w:hAnsi="Arial" w:cs="Arial"/>
                <w:b/>
                <w:color w:val="0070C0"/>
                <w:sz w:val="20"/>
                <w:szCs w:val="19"/>
              </w:rPr>
              <w:t>7</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non-4Ps</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mounting</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w:t>
            </w:r>
            <w:r w:rsidR="00C2237D" w:rsidRPr="00FD01D0">
              <w:rPr>
                <w:rFonts w:ascii="Arial" w:eastAsia="Arial" w:hAnsi="Arial" w:cs="Arial"/>
                <w:b/>
                <w:color w:val="0070C0"/>
                <w:sz w:val="20"/>
                <w:szCs w:val="24"/>
              </w:rPr>
              <w:t>2,751,249,750.00</w:t>
            </w:r>
            <w:r w:rsidRPr="00FD01D0">
              <w:rPr>
                <w:rFonts w:ascii="Arial" w:eastAsia="Arial" w:hAnsi="Arial" w:cs="Arial"/>
                <w:b/>
                <w:color w:val="0070C0"/>
                <w:sz w:val="20"/>
                <w:szCs w:val="19"/>
              </w:rPr>
              <w:t>.</w:t>
            </w:r>
            <w:r w:rsidR="009266CC" w:rsidRPr="00FD01D0">
              <w:rPr>
                <w:rFonts w:ascii="Arial" w:eastAsia="Arial" w:hAnsi="Arial" w:cs="Arial"/>
                <w:b/>
                <w:color w:val="0070C0"/>
                <w:sz w:val="20"/>
                <w:szCs w:val="19"/>
              </w:rPr>
              <w:t xml:space="preserve"> </w:t>
            </w:r>
            <w:r w:rsidR="008C4ADC" w:rsidRPr="00FD01D0">
              <w:rPr>
                <w:rFonts w:ascii="Arial" w:eastAsia="Arial" w:hAnsi="Arial" w:cs="Arial"/>
                <w:color w:val="0070C0"/>
                <w:sz w:val="20"/>
                <w:szCs w:val="19"/>
              </w:rPr>
              <w:t>For</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waitlisted</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families,</w:t>
            </w:r>
            <w:r w:rsidR="009266CC" w:rsidRPr="00FD01D0">
              <w:rPr>
                <w:rFonts w:ascii="Arial" w:eastAsia="Arial" w:hAnsi="Arial" w:cs="Arial"/>
                <w:color w:val="0070C0"/>
                <w:sz w:val="20"/>
                <w:szCs w:val="19"/>
              </w:rPr>
              <w:t xml:space="preserve"> </w:t>
            </w:r>
            <w:r w:rsidR="00151D96" w:rsidRPr="00FD01D0">
              <w:rPr>
                <w:rFonts w:ascii="Arial" w:eastAsia="Arial" w:hAnsi="Arial" w:cs="Arial"/>
                <w:b/>
                <w:color w:val="0070C0"/>
                <w:sz w:val="20"/>
                <w:szCs w:val="19"/>
              </w:rPr>
              <w:t>63,56</w:t>
            </w:r>
            <w:r w:rsidR="00D13B61" w:rsidRPr="00FD01D0">
              <w:rPr>
                <w:rFonts w:ascii="Arial" w:eastAsia="Arial" w:hAnsi="Arial" w:cs="Arial"/>
                <w:b/>
                <w:color w:val="0070C0"/>
                <w:sz w:val="20"/>
                <w:szCs w:val="19"/>
              </w:rPr>
              <w:t>6</w:t>
            </w:r>
            <w:r w:rsidR="00151D96" w:rsidRPr="00FD01D0">
              <w:rPr>
                <w:rFonts w:ascii="Arial" w:eastAsia="Arial" w:hAnsi="Arial" w:cs="Arial"/>
                <w:b/>
                <w:color w:val="0070C0"/>
                <w:sz w:val="20"/>
                <w:szCs w:val="19"/>
              </w:rPr>
              <w:t xml:space="preserve"> </w:t>
            </w:r>
            <w:r w:rsidR="008C4ADC" w:rsidRPr="00FD01D0">
              <w:rPr>
                <w:rFonts w:ascii="Arial" w:eastAsia="Arial" w:hAnsi="Arial" w:cs="Arial"/>
                <w:color w:val="0070C0"/>
                <w:sz w:val="20"/>
                <w:szCs w:val="19"/>
              </w:rPr>
              <w:t>out</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00C10E18" w:rsidRPr="00FD01D0">
              <w:rPr>
                <w:rFonts w:ascii="Arial" w:eastAsia="Arial" w:hAnsi="Arial" w:cs="Arial"/>
                <w:color w:val="0070C0"/>
                <w:sz w:val="20"/>
                <w:szCs w:val="19"/>
              </w:rPr>
              <w:t>8</w:t>
            </w:r>
            <w:r w:rsidR="00CA0442" w:rsidRPr="00FD01D0">
              <w:rPr>
                <w:rFonts w:ascii="Arial" w:eastAsia="Arial" w:hAnsi="Arial" w:cs="Arial"/>
                <w:color w:val="0070C0"/>
                <w:sz w:val="20"/>
                <w:szCs w:val="19"/>
              </w:rPr>
              <w:t>3</w:t>
            </w:r>
            <w:r w:rsidR="00C10E18" w:rsidRPr="00FD01D0">
              <w:rPr>
                <w:rFonts w:ascii="Arial" w:eastAsia="Arial" w:hAnsi="Arial" w:cs="Arial"/>
                <w:color w:val="0070C0"/>
                <w:sz w:val="20"/>
                <w:szCs w:val="19"/>
              </w:rPr>
              <w:t>,</w:t>
            </w:r>
            <w:r w:rsidR="00CA0442" w:rsidRPr="00FD01D0">
              <w:rPr>
                <w:rFonts w:ascii="Arial" w:eastAsia="Arial" w:hAnsi="Arial" w:cs="Arial"/>
                <w:color w:val="0070C0"/>
                <w:sz w:val="20"/>
                <w:szCs w:val="19"/>
              </w:rPr>
              <w:t>011</w:t>
            </w:r>
            <w:r w:rsidR="00C10E18"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beneficiaries </w:t>
            </w:r>
            <w:r w:rsidR="008C4ADC" w:rsidRPr="00FD01D0">
              <w:rPr>
                <w:rFonts w:ascii="Arial" w:eastAsia="Arial" w:hAnsi="Arial" w:cs="Arial"/>
                <w:color w:val="0070C0"/>
                <w:sz w:val="20"/>
                <w:szCs w:val="19"/>
              </w:rPr>
              <w:t>were</w:t>
            </w:r>
            <w:r w:rsidR="00C2237D"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serve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amounting to a total </w:t>
            </w:r>
            <w:r w:rsidR="008C4ADC" w:rsidRPr="00FD01D0">
              <w:rPr>
                <w:rFonts w:ascii="Arial" w:eastAsia="Arial" w:hAnsi="Arial" w:cs="Arial"/>
                <w:color w:val="0070C0"/>
                <w:sz w:val="20"/>
                <w:szCs w:val="19"/>
              </w:rPr>
              <w:t>of</w:t>
            </w:r>
            <w:r w:rsidR="00884731" w:rsidRPr="00FD01D0">
              <w:rPr>
                <w:rFonts w:ascii="Arial" w:eastAsia="Arial" w:hAnsi="Arial" w:cs="Arial"/>
                <w:color w:val="0070C0"/>
                <w:sz w:val="20"/>
                <w:szCs w:val="19"/>
              </w:rPr>
              <w:t xml:space="preserve"> </w:t>
            </w:r>
            <w:r w:rsidR="008C4ADC" w:rsidRPr="00FD01D0">
              <w:rPr>
                <w:rFonts w:ascii="Arial" w:eastAsia="Arial" w:hAnsi="Arial" w:cs="Arial"/>
                <w:b/>
                <w:color w:val="0070C0"/>
                <w:sz w:val="20"/>
                <w:szCs w:val="19"/>
              </w:rPr>
              <w:t>₱</w:t>
            </w:r>
            <w:r w:rsidR="00151D96" w:rsidRPr="00FD01D0">
              <w:rPr>
                <w:rFonts w:ascii="Arial" w:eastAsia="Arial" w:hAnsi="Arial" w:cs="Arial"/>
                <w:b/>
                <w:color w:val="0070C0"/>
                <w:sz w:val="20"/>
                <w:szCs w:val="19"/>
              </w:rPr>
              <w:t>317,8</w:t>
            </w:r>
            <w:r w:rsidR="00D13B61" w:rsidRPr="00FD01D0">
              <w:rPr>
                <w:rFonts w:ascii="Arial" w:eastAsia="Arial" w:hAnsi="Arial" w:cs="Arial"/>
                <w:b/>
                <w:color w:val="0070C0"/>
                <w:sz w:val="20"/>
                <w:szCs w:val="19"/>
              </w:rPr>
              <w:t>30</w:t>
            </w:r>
            <w:r w:rsidR="00151D96" w:rsidRPr="00FD01D0">
              <w:rPr>
                <w:rFonts w:ascii="Arial" w:eastAsia="Arial" w:hAnsi="Arial" w:cs="Arial"/>
                <w:b/>
                <w:color w:val="0070C0"/>
                <w:sz w:val="20"/>
                <w:szCs w:val="19"/>
              </w:rPr>
              <w:t>,000.00.</w:t>
            </w:r>
          </w:p>
          <w:p w14:paraId="71B14D09" w14:textId="79EC5012" w:rsidR="00E96404"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antawi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amilyang</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ilipin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rogram</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4P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a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exten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ir</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258,936</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cash</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card</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holder</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ith</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um</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945,116,400.00</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nd</w:t>
            </w:r>
            <w:r w:rsidR="009266CC" w:rsidRPr="00FD01D0">
              <w:rPr>
                <w:rFonts w:ascii="Arial" w:eastAsia="Arial" w:hAnsi="Arial" w:cs="Arial"/>
                <w:color w:val="0070C0"/>
                <w:sz w:val="20"/>
                <w:szCs w:val="19"/>
              </w:rPr>
              <w:t xml:space="preserve"> </w:t>
            </w:r>
            <w:r w:rsidR="001E6345" w:rsidRPr="00FD01D0">
              <w:rPr>
                <w:rFonts w:ascii="Arial" w:eastAsia="Arial" w:hAnsi="Arial" w:cs="Arial"/>
                <w:b/>
                <w:color w:val="0070C0"/>
                <w:sz w:val="20"/>
                <w:szCs w:val="19"/>
              </w:rPr>
              <w:t>21,15</w:t>
            </w:r>
            <w:r w:rsidRPr="00FD01D0">
              <w:rPr>
                <w:rFonts w:ascii="Arial" w:eastAsia="Arial" w:hAnsi="Arial" w:cs="Arial"/>
                <w:b/>
                <w:color w:val="0070C0"/>
                <w:sz w:val="20"/>
                <w:szCs w:val="19"/>
              </w:rPr>
              <w:t>3</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non-cash</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card</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holder</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ith</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um</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w:t>
            </w:r>
            <w:r w:rsidR="00136085" w:rsidRPr="00FD01D0">
              <w:rPr>
                <w:rFonts w:ascii="Arial" w:eastAsia="Arial" w:hAnsi="Arial" w:cs="Arial"/>
                <w:b/>
                <w:color w:val="0070C0"/>
                <w:sz w:val="20"/>
                <w:szCs w:val="19"/>
              </w:rPr>
              <w:t>77,212,100.00.</w:t>
            </w:r>
          </w:p>
          <w:p w14:paraId="32DCABCB" w14:textId="1412C5A5" w:rsidR="00E96404" w:rsidRPr="00FD01D0"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tal</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2,980,470,000.00</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was </w:t>
            </w:r>
            <w:r w:rsidRPr="00FD01D0">
              <w:rPr>
                <w:rFonts w:ascii="Arial" w:eastAsia="Arial" w:hAnsi="Arial" w:cs="Arial"/>
                <w:color w:val="0070C0"/>
                <w:sz w:val="20"/>
                <w:szCs w:val="19"/>
              </w:rPr>
              <w:t>transferr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143</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LGU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intend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for</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istribution</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AP</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596,094</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non-4Ps</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Pr="00FD01D0">
              <w:rPr>
                <w:rFonts w:ascii="Arial" w:eastAsia="Arial" w:hAnsi="Arial" w:cs="Arial"/>
                <w:color w:val="0070C0"/>
                <w:sz w:val="20"/>
                <w:szCs w:val="19"/>
              </w:rPr>
              <w:t>.</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ll</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LGU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hav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complet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ir</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ayout</w:t>
            </w:r>
            <w:r w:rsidR="00E35339" w:rsidRPr="00FD01D0">
              <w:rPr>
                <w:rFonts w:ascii="Arial" w:eastAsia="Arial" w:hAnsi="Arial" w:cs="Arial"/>
                <w:color w:val="0070C0"/>
                <w:sz w:val="20"/>
                <w:szCs w:val="19"/>
              </w:rPr>
              <w:t xml:space="preserve"> and</w:t>
            </w:r>
            <w:r w:rsidR="009266CC" w:rsidRPr="00FD01D0">
              <w:rPr>
                <w:rFonts w:ascii="Arial" w:eastAsia="Arial" w:hAnsi="Arial" w:cs="Arial"/>
                <w:color w:val="0070C0"/>
                <w:sz w:val="20"/>
                <w:szCs w:val="19"/>
              </w:rPr>
              <w:t xml:space="preserve"> </w:t>
            </w:r>
            <w:r w:rsidR="006C54DB" w:rsidRPr="00FD01D0">
              <w:rPr>
                <w:rFonts w:ascii="Arial" w:eastAsia="Arial" w:hAnsi="Arial" w:cs="Arial"/>
                <w:color w:val="0070C0"/>
                <w:sz w:val="20"/>
                <w:szCs w:val="19"/>
              </w:rPr>
              <w:t>14</w:t>
            </w:r>
            <w:r w:rsidR="00F3782D" w:rsidRPr="00FD01D0">
              <w:rPr>
                <w:rFonts w:ascii="Arial" w:eastAsia="Arial" w:hAnsi="Arial" w:cs="Arial"/>
                <w:color w:val="0070C0"/>
                <w:sz w:val="20"/>
                <w:szCs w:val="19"/>
              </w:rPr>
              <w:t>2</w:t>
            </w:r>
            <w:r w:rsidR="006C54DB" w:rsidRPr="00FD01D0">
              <w:rPr>
                <w:rFonts w:ascii="Arial" w:eastAsia="Arial" w:hAnsi="Arial" w:cs="Arial"/>
                <w:color w:val="0070C0"/>
                <w:sz w:val="20"/>
                <w:szCs w:val="19"/>
              </w:rPr>
              <w:t xml:space="preserve"> LGUs </w:t>
            </w:r>
            <w:r w:rsidRPr="00FD01D0">
              <w:rPr>
                <w:rFonts w:ascii="Arial" w:eastAsia="Arial" w:hAnsi="Arial" w:cs="Arial"/>
                <w:color w:val="0070C0"/>
                <w:sz w:val="20"/>
                <w:szCs w:val="19"/>
              </w:rPr>
              <w:t>complete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the </w:t>
            </w:r>
            <w:r w:rsidRPr="00FD01D0">
              <w:rPr>
                <w:rFonts w:ascii="Arial" w:eastAsia="Arial" w:hAnsi="Arial" w:cs="Arial"/>
                <w:color w:val="0070C0"/>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5EB79606" w14:textId="49FA829A" w:rsidR="008F25BE" w:rsidRDefault="008F25BE" w:rsidP="00B11CE1">
      <w:pPr>
        <w:spacing w:after="0" w:line="240" w:lineRule="auto"/>
        <w:contextualSpacing/>
        <w:rPr>
          <w:rFonts w:ascii="Arial" w:eastAsia="Arial" w:hAnsi="Arial" w:cs="Arial"/>
          <w:b/>
          <w:sz w:val="24"/>
          <w:szCs w:val="24"/>
        </w:rPr>
      </w:pPr>
    </w:p>
    <w:p w14:paraId="3F2CFA43" w14:textId="2887042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73392273" w:rsidR="009702AE" w:rsidRPr="008F25BE" w:rsidRDefault="00715C18" w:rsidP="00AA5A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AA5AD2">
              <w:rPr>
                <w:rFonts w:ascii="Arial" w:eastAsia="Arial" w:hAnsi="Arial" w:cs="Arial"/>
                <w:sz w:val="20"/>
                <w:szCs w:val="19"/>
              </w:rPr>
              <w:t>1</w:t>
            </w:r>
            <w:r w:rsidR="009266C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Regular</w:t>
            </w:r>
            <w:r w:rsidR="009266CC" w:rsidRPr="008F25BE">
              <w:rPr>
                <w:rFonts w:ascii="Arial" w:eastAsia="Arial" w:hAnsi="Arial" w:cs="Arial"/>
                <w:sz w:val="20"/>
                <w:szCs w:val="19"/>
              </w:rPr>
              <w:t xml:space="preserve"> </w:t>
            </w:r>
            <w:r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attendanc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NorMin</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Inter-Agency</w:t>
            </w:r>
            <w:r w:rsidR="009266CC" w:rsidRPr="008F25BE">
              <w:rPr>
                <w:rFonts w:ascii="Arial" w:eastAsia="Arial" w:hAnsi="Arial" w:cs="Arial"/>
                <w:sz w:val="20"/>
                <w:szCs w:val="19"/>
              </w:rPr>
              <w:t xml:space="preserve"> </w:t>
            </w:r>
            <w:r w:rsidRPr="008F25BE">
              <w:rPr>
                <w:rFonts w:ascii="Arial" w:eastAsia="Arial" w:hAnsi="Arial" w:cs="Arial"/>
                <w:sz w:val="20"/>
                <w:szCs w:val="19"/>
              </w:rPr>
              <w:t>Task</w:t>
            </w:r>
            <w:r w:rsidR="009266CC" w:rsidRPr="008F25BE">
              <w:rPr>
                <w:rFonts w:ascii="Arial" w:eastAsia="Arial" w:hAnsi="Arial" w:cs="Arial"/>
                <w:sz w:val="20"/>
                <w:szCs w:val="19"/>
              </w:rPr>
              <w:t xml:space="preserve"> </w:t>
            </w:r>
            <w:r w:rsidRPr="008F25BE">
              <w:rPr>
                <w:rFonts w:ascii="Arial" w:eastAsia="Arial" w:hAnsi="Arial" w:cs="Arial"/>
                <w:sz w:val="20"/>
                <w:szCs w:val="19"/>
              </w:rPr>
              <w:t>Force</w:t>
            </w:r>
            <w:r w:rsidR="009266CC" w:rsidRPr="008F25BE">
              <w:rPr>
                <w:rFonts w:ascii="Arial" w:eastAsia="Arial" w:hAnsi="Arial" w:cs="Arial"/>
                <w:sz w:val="20"/>
                <w:szCs w:val="19"/>
              </w:rPr>
              <w:t xml:space="preserve"> </w:t>
            </w:r>
            <w:r w:rsidRPr="008F25BE">
              <w:rPr>
                <w:rFonts w:ascii="Arial" w:eastAsia="Arial" w:hAnsi="Arial" w:cs="Arial"/>
                <w:sz w:val="20"/>
                <w:szCs w:val="19"/>
              </w:rPr>
              <w:t>Press</w:t>
            </w:r>
            <w:r w:rsidR="009266CC" w:rsidRPr="008F25BE">
              <w:rPr>
                <w:rFonts w:ascii="Arial" w:eastAsia="Arial" w:hAnsi="Arial" w:cs="Arial"/>
                <w:sz w:val="20"/>
                <w:szCs w:val="19"/>
              </w:rPr>
              <w:t xml:space="preserve"> </w:t>
            </w:r>
            <w:r w:rsidRPr="008F25BE">
              <w:rPr>
                <w:rFonts w:ascii="Arial" w:eastAsia="Arial" w:hAnsi="Arial" w:cs="Arial"/>
                <w:sz w:val="20"/>
                <w:szCs w:val="19"/>
              </w:rPr>
              <w:t>Conference</w:t>
            </w:r>
            <w:r w:rsidR="009266CC" w:rsidRPr="008F25BE">
              <w:rPr>
                <w:rFonts w:ascii="Arial" w:eastAsia="Arial" w:hAnsi="Arial" w:cs="Arial"/>
                <w:sz w:val="20"/>
                <w:szCs w:val="19"/>
              </w:rPr>
              <w:t xml:space="preserve"> </w:t>
            </w:r>
            <w:r w:rsidRPr="008F25BE">
              <w:rPr>
                <w:rFonts w:ascii="Arial" w:eastAsia="Arial" w:hAnsi="Arial" w:cs="Arial"/>
                <w:sz w:val="20"/>
                <w:szCs w:val="19"/>
              </w:rPr>
              <w:t>every</w:t>
            </w:r>
            <w:r w:rsidR="009266CC" w:rsidRPr="008F25BE">
              <w:rPr>
                <w:rFonts w:ascii="Arial" w:eastAsia="Arial" w:hAnsi="Arial" w:cs="Arial"/>
                <w:sz w:val="20"/>
                <w:szCs w:val="19"/>
              </w:rPr>
              <w:t xml:space="preserve"> </w:t>
            </w:r>
            <w:r w:rsidRPr="008F25BE">
              <w:rPr>
                <w:rFonts w:ascii="Arial" w:eastAsia="Arial" w:hAnsi="Arial" w:cs="Arial"/>
                <w:sz w:val="20"/>
                <w:szCs w:val="19"/>
              </w:rPr>
              <w:t>Monday,</w:t>
            </w:r>
            <w:r w:rsidR="009266CC" w:rsidRPr="008F25BE">
              <w:rPr>
                <w:rFonts w:ascii="Arial" w:eastAsia="Arial" w:hAnsi="Arial" w:cs="Arial"/>
                <w:sz w:val="20"/>
                <w:szCs w:val="19"/>
              </w:rPr>
              <w:t xml:space="preserve"> </w:t>
            </w:r>
            <w:r w:rsidRPr="008F25BE">
              <w:rPr>
                <w:rFonts w:ascii="Arial" w:eastAsia="Arial" w:hAnsi="Arial" w:cs="Arial"/>
                <w:sz w:val="20"/>
                <w:szCs w:val="19"/>
              </w:rPr>
              <w:t>Wednesday</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ida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week.</w:t>
            </w:r>
          </w:p>
          <w:p w14:paraId="1A16234B" w14:textId="0CF1B4A2"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Ongoing</w:t>
            </w:r>
            <w:r w:rsidR="009266CC" w:rsidRPr="008F25BE">
              <w:rPr>
                <w:rFonts w:ascii="Arial" w:eastAsia="Arial" w:hAnsi="Arial" w:cs="Arial"/>
                <w:sz w:val="20"/>
                <w:szCs w:val="19"/>
              </w:rPr>
              <w:t xml:space="preserve"> </w:t>
            </w:r>
            <w:r w:rsidRPr="008F25BE">
              <w:rPr>
                <w:rFonts w:ascii="Arial" w:eastAsia="Arial" w:hAnsi="Arial" w:cs="Arial"/>
                <w:sz w:val="20"/>
                <w:szCs w:val="19"/>
              </w:rPr>
              <w:t>procuremen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dditional</w:t>
            </w:r>
            <w:r w:rsidR="009266CC" w:rsidRPr="008F25BE">
              <w:rPr>
                <w:rFonts w:ascii="Arial" w:eastAsia="Arial" w:hAnsi="Arial" w:cs="Arial"/>
                <w:sz w:val="20"/>
                <w:szCs w:val="19"/>
              </w:rPr>
              <w:t xml:space="preserve"> </w:t>
            </w:r>
            <w:r w:rsidRPr="008F25BE">
              <w:rPr>
                <w:rFonts w:ascii="Arial" w:eastAsia="Arial" w:hAnsi="Arial" w:cs="Arial"/>
                <w:sz w:val="20"/>
                <w:szCs w:val="19"/>
              </w:rPr>
              <w:t>supplie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production</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p>
          <w:p w14:paraId="75116391" w14:textId="78CA617E"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ous</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reporting</w:t>
            </w:r>
            <w:r w:rsidR="009266CC" w:rsidRPr="008F25BE">
              <w:rPr>
                <w:rFonts w:ascii="Arial" w:eastAsia="Arial" w:hAnsi="Arial" w:cs="Arial"/>
                <w:sz w:val="20"/>
                <w:szCs w:val="19"/>
              </w:rPr>
              <w:t xml:space="preserve"> </w:t>
            </w:r>
            <w:r w:rsidRPr="008F25BE">
              <w:rPr>
                <w:rFonts w:ascii="Arial" w:eastAsia="Arial" w:hAnsi="Arial" w:cs="Arial"/>
                <w:sz w:val="20"/>
                <w:szCs w:val="19"/>
              </w:rPr>
              <w:t>at</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gency</w:t>
            </w:r>
            <w:r w:rsidR="009266CC" w:rsidRPr="008F25BE">
              <w:rPr>
                <w:rFonts w:ascii="Arial" w:eastAsia="Arial" w:hAnsi="Arial" w:cs="Arial"/>
                <w:sz w:val="20"/>
                <w:szCs w:val="19"/>
              </w:rPr>
              <w:t xml:space="preserve"> </w:t>
            </w:r>
            <w:r w:rsidRPr="008F25BE">
              <w:rPr>
                <w:rFonts w:ascii="Arial" w:eastAsia="Arial" w:hAnsi="Arial" w:cs="Arial"/>
                <w:sz w:val="20"/>
                <w:szCs w:val="19"/>
              </w:rPr>
              <w:t>Operations</w:t>
            </w:r>
            <w:r w:rsidR="009266CC" w:rsidRPr="008F25BE">
              <w:rPr>
                <w:rFonts w:ascii="Arial" w:eastAsia="Arial" w:hAnsi="Arial" w:cs="Arial"/>
                <w:sz w:val="20"/>
                <w:szCs w:val="19"/>
              </w:rPr>
              <w:t xml:space="preserve"> </w:t>
            </w:r>
            <w:r w:rsidRPr="008F25BE">
              <w:rPr>
                <w:rFonts w:ascii="Arial" w:eastAsia="Arial" w:hAnsi="Arial" w:cs="Arial"/>
                <w:sz w:val="20"/>
                <w:szCs w:val="19"/>
              </w:rPr>
              <w:t>Center.</w:t>
            </w:r>
          </w:p>
          <w:p w14:paraId="466FACF4" w14:textId="6B0A8563" w:rsidR="00E57A3A" w:rsidRPr="008F25BE"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X</w:t>
            </w:r>
            <w:r w:rsidR="009266CC" w:rsidRPr="008F25BE">
              <w:rPr>
                <w:rFonts w:ascii="Arial" w:eastAsia="Arial" w:hAnsi="Arial" w:cs="Arial"/>
                <w:sz w:val="20"/>
                <w:szCs w:val="19"/>
              </w:rPr>
              <w:t xml:space="preserve"> </w:t>
            </w:r>
            <w:r w:rsidRPr="008F25BE">
              <w:rPr>
                <w:rFonts w:ascii="Arial" w:eastAsia="Arial" w:hAnsi="Arial" w:cs="Arial"/>
                <w:sz w:val="20"/>
                <w:szCs w:val="19"/>
              </w:rPr>
              <w:t>Staff</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OCD</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DOH</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ugmen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o</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help</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facilitat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E53DCC" w:rsidRPr="008F25BE">
              <w:rPr>
                <w:rFonts w:ascii="Arial" w:eastAsia="Arial" w:hAnsi="Arial" w:cs="Arial"/>
                <w:sz w:val="20"/>
                <w:szCs w:val="19"/>
              </w:rPr>
              <w:t>LSIs</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designa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solatio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rea</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ity.</w:t>
            </w:r>
          </w:p>
          <w:p w14:paraId="0E16D713" w14:textId="77777777" w:rsidR="00E57A3A" w:rsidRPr="008F25BE"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8F25BE"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8F25BE">
              <w:rPr>
                <w:rFonts w:ascii="Arial" w:eastAsia="Arial" w:hAnsi="Arial" w:cs="Arial"/>
                <w:b/>
                <w:bCs/>
                <w:sz w:val="20"/>
                <w:szCs w:val="19"/>
              </w:rPr>
              <w:t>Social</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Amelioration</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Program</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SAP)</w:t>
            </w:r>
          </w:p>
          <w:p w14:paraId="15D669A2" w14:textId="2097A5B0" w:rsidR="004E029E" w:rsidRPr="008F25BE"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 xml:space="preserve">DSWD-FO X has served </w:t>
            </w:r>
            <w:r w:rsidR="0084236B" w:rsidRPr="008F25BE">
              <w:rPr>
                <w:rFonts w:ascii="Arial" w:eastAsia="Arial" w:hAnsi="Arial" w:cs="Arial"/>
                <w:b/>
                <w:bCs/>
                <w:sz w:val="20"/>
                <w:szCs w:val="19"/>
              </w:rPr>
              <w:t xml:space="preserve">123,933 </w:t>
            </w:r>
            <w:r w:rsidRPr="008F25BE">
              <w:rPr>
                <w:rFonts w:ascii="Arial" w:eastAsia="Arial" w:hAnsi="Arial" w:cs="Arial"/>
                <w:sz w:val="20"/>
                <w:szCs w:val="19"/>
              </w:rPr>
              <w:t>waitlisted</w:t>
            </w:r>
            <w:r w:rsidRPr="008F25BE">
              <w:rPr>
                <w:rFonts w:ascii="Arial" w:eastAsia="Arial" w:hAnsi="Arial" w:cs="Arial"/>
                <w:b/>
                <w:bCs/>
                <w:sz w:val="20"/>
                <w:szCs w:val="19"/>
              </w:rPr>
              <w:t xml:space="preserve"> </w:t>
            </w:r>
            <w:r w:rsidRPr="008F25BE">
              <w:rPr>
                <w:rFonts w:ascii="Arial" w:eastAsia="Arial" w:hAnsi="Arial" w:cs="Arial"/>
                <w:sz w:val="20"/>
                <w:szCs w:val="19"/>
              </w:rPr>
              <w:t xml:space="preserve">beneficiaries amounting to </w:t>
            </w:r>
            <w:r w:rsidRPr="008F25BE">
              <w:rPr>
                <w:rFonts w:ascii="Arial" w:eastAsia="Arial" w:hAnsi="Arial" w:cs="Arial"/>
                <w:b/>
                <w:bCs/>
                <w:sz w:val="20"/>
                <w:szCs w:val="19"/>
              </w:rPr>
              <w:t>₱</w:t>
            </w:r>
            <w:r w:rsidR="0084236B" w:rsidRPr="008F25BE">
              <w:rPr>
                <w:rFonts w:ascii="Arial" w:eastAsia="Arial" w:hAnsi="Arial" w:cs="Arial"/>
                <w:b/>
                <w:bCs/>
                <w:sz w:val="20"/>
                <w:szCs w:val="19"/>
              </w:rPr>
              <w:t xml:space="preserve">743,598,000.00 </w:t>
            </w:r>
            <w:r w:rsidR="001E239B" w:rsidRPr="008F25BE">
              <w:rPr>
                <w:rFonts w:ascii="Arial" w:eastAsia="Arial" w:hAnsi="Arial" w:cs="Arial"/>
                <w:sz w:val="20"/>
                <w:szCs w:val="19"/>
              </w:rPr>
              <w:t xml:space="preserve">as of </w:t>
            </w:r>
            <w:r w:rsidR="00715C18" w:rsidRPr="008F25BE">
              <w:rPr>
                <w:rFonts w:ascii="Arial" w:eastAsia="Arial" w:hAnsi="Arial" w:cs="Arial"/>
                <w:sz w:val="20"/>
                <w:szCs w:val="19"/>
              </w:rPr>
              <w:t>30</w:t>
            </w:r>
            <w:r w:rsidR="000F6F7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F901DA" w:rsidRPr="008F25BE">
              <w:rPr>
                <w:rFonts w:ascii="Arial" w:eastAsia="Arial" w:hAnsi="Arial" w:cs="Arial"/>
                <w:sz w:val="20"/>
                <w:szCs w:val="19"/>
              </w:rPr>
              <w:t xml:space="preserve"> 2020, </w:t>
            </w:r>
            <w:r w:rsidR="00E654E5" w:rsidRPr="008F25BE">
              <w:rPr>
                <w:rFonts w:ascii="Arial" w:eastAsia="Arial" w:hAnsi="Arial" w:cs="Arial"/>
                <w:sz w:val="20"/>
                <w:szCs w:val="19"/>
              </w:rPr>
              <w:t>12NN</w:t>
            </w:r>
            <w:r w:rsidRPr="008F25BE">
              <w:rPr>
                <w:rFonts w:ascii="Arial" w:eastAsia="Arial" w:hAnsi="Arial" w:cs="Arial"/>
                <w:sz w:val="20"/>
                <w:szCs w:val="19"/>
              </w:rPr>
              <w:t>.</w:t>
            </w:r>
          </w:p>
          <w:p w14:paraId="503A5847" w14:textId="5CF5F4D7" w:rsidR="00B704B0" w:rsidRPr="008F25BE"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w:t>
            </w:r>
            <w:r w:rsidR="00DF70F8" w:rsidRPr="008F25BE">
              <w:rPr>
                <w:rFonts w:ascii="Arial" w:eastAsia="Arial" w:hAnsi="Arial" w:cs="Arial"/>
                <w:sz w:val="20"/>
                <w:szCs w:val="19"/>
              </w:rPr>
              <w:t>ous</w:t>
            </w:r>
            <w:r w:rsidRPr="008F25BE">
              <w:rPr>
                <w:rFonts w:ascii="Arial" w:eastAsia="Arial" w:hAnsi="Arial" w:cs="Arial"/>
                <w:sz w:val="20"/>
                <w:szCs w:val="19"/>
              </w:rPr>
              <w:t xml:space="preserve"> coordination and monitoring with the LGUs regarding preparation for SAP waitlisted payout.</w:t>
            </w:r>
          </w:p>
        </w:tc>
      </w:tr>
    </w:tbl>
    <w:p w14:paraId="167186CA" w14:textId="1484AE66"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3D92031F" w:rsidR="003F77F2" w:rsidRPr="008F25BE" w:rsidRDefault="00003F68"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8F25BE">
              <w:rPr>
                <w:rFonts w:ascii="Arial" w:eastAsia="Arial" w:hAnsi="Arial" w:cs="Arial"/>
                <w:sz w:val="20"/>
                <w:szCs w:val="20"/>
              </w:rPr>
              <w:t>30</w:t>
            </w:r>
            <w:r w:rsidR="00142577" w:rsidRPr="008F25BE">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9266CC" w:rsidRPr="008F25BE">
              <w:rPr>
                <w:rFonts w:ascii="Arial" w:eastAsia="Arial" w:hAnsi="Arial" w:cs="Arial"/>
                <w:sz w:val="20"/>
                <w:szCs w:val="20"/>
              </w:rPr>
              <w:t xml:space="preserve"> </w:t>
            </w:r>
            <w:r w:rsidR="003F77F2" w:rsidRPr="008F25BE">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4F567B21"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ssistance to Individuals in Crisis Situation provided a total of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Pr="008F25BE">
              <w:rPr>
                <w:rFonts w:ascii="Arial" w:eastAsia="Arial" w:hAnsi="Arial" w:cs="Arial"/>
                <w:b/>
                <w:sz w:val="20"/>
                <w:szCs w:val="20"/>
                <w:lang w:val="en-US"/>
              </w:rPr>
              <w:t xml:space="preserve"> </w:t>
            </w:r>
            <w:r w:rsidRPr="008F25BE">
              <w:rPr>
                <w:rFonts w:ascii="Arial" w:eastAsia="Arial" w:hAnsi="Arial" w:cs="Arial"/>
                <w:sz w:val="20"/>
                <w:szCs w:val="20"/>
              </w:rPr>
              <w:t xml:space="preserve">worth of assistance to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Pr="008F25BE">
              <w:rPr>
                <w:rFonts w:ascii="Arial" w:eastAsia="Arial" w:hAnsi="Arial" w:cs="Arial"/>
                <w:b/>
                <w:sz w:val="20"/>
                <w:szCs w:val="20"/>
              </w:rPr>
              <w:t xml:space="preserve"> clients</w:t>
            </w:r>
            <w:r w:rsidRPr="008F25BE">
              <w:rPr>
                <w:rFonts w:ascii="Arial" w:eastAsia="Arial" w:hAnsi="Arial" w:cs="Arial"/>
                <w:sz w:val="20"/>
                <w:szCs w:val="20"/>
              </w:rPr>
              <w:t xml:space="preserve"> from 18 to 30 </w:t>
            </w:r>
            <w:r w:rsidR="00003F68" w:rsidRPr="008F25BE">
              <w:rPr>
                <w:rFonts w:ascii="Arial" w:eastAsia="Arial" w:hAnsi="Arial" w:cs="Arial"/>
                <w:sz w:val="20"/>
                <w:szCs w:val="20"/>
              </w:rPr>
              <w:t>Octo</w:t>
            </w:r>
            <w:r w:rsidRPr="008F25BE">
              <w:rPr>
                <w:rFonts w:ascii="Arial" w:eastAsia="Arial" w:hAnsi="Arial" w:cs="Arial"/>
                <w:sz w:val="20"/>
                <w:szCs w:val="20"/>
              </w:rPr>
              <w:t>ber 2020.</w:t>
            </w:r>
            <w:r w:rsidRPr="008F25BE">
              <w:rPr>
                <w:sz w:val="20"/>
                <w:szCs w:val="20"/>
              </w:rPr>
              <w:t xml:space="preserve"> </w:t>
            </w:r>
          </w:p>
          <w:p w14:paraId="3B60E149" w14:textId="5719ADE0"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w:t>
            </w:r>
            <w:r w:rsidR="008D792E" w:rsidRPr="008F25BE">
              <w:rPr>
                <w:rFonts w:ascii="Arial" w:eastAsia="Arial" w:hAnsi="Arial" w:cs="Arial"/>
                <w:sz w:val="20"/>
                <w:szCs w:val="20"/>
              </w:rPr>
              <w:t>22</w:t>
            </w:r>
            <w:r w:rsidRPr="008F25BE">
              <w:rPr>
                <w:rFonts w:ascii="Arial" w:eastAsia="Arial" w:hAnsi="Arial" w:cs="Arial"/>
                <w:sz w:val="20"/>
                <w:szCs w:val="20"/>
              </w:rPr>
              <w:t>,</w:t>
            </w:r>
            <w:r w:rsidR="008D792E" w:rsidRPr="008F25BE">
              <w:rPr>
                <w:rFonts w:ascii="Arial" w:eastAsia="Arial" w:hAnsi="Arial" w:cs="Arial"/>
                <w:sz w:val="20"/>
                <w:szCs w:val="20"/>
              </w:rPr>
              <w:t>05</w:t>
            </w:r>
            <w:r w:rsidRPr="008F25BE">
              <w:rPr>
                <w:rFonts w:ascii="Arial" w:eastAsia="Arial" w:hAnsi="Arial" w:cs="Arial"/>
                <w:sz w:val="20"/>
                <w:szCs w:val="20"/>
              </w:rPr>
              <w:t xml:space="preserve">0 paid beneficiaries amounting to </w:t>
            </w:r>
            <w:r w:rsidR="008D792E" w:rsidRPr="008F25BE">
              <w:rPr>
                <w:rFonts w:ascii="Arial" w:eastAsia="Arial" w:hAnsi="Arial" w:cs="Arial"/>
                <w:sz w:val="20"/>
                <w:szCs w:val="20"/>
              </w:rPr>
              <w:t>65</w:t>
            </w:r>
            <w:r w:rsidRPr="008F25BE">
              <w:rPr>
                <w:rFonts w:ascii="Arial" w:eastAsia="Arial" w:hAnsi="Arial" w:cs="Arial"/>
                <w:sz w:val="20"/>
                <w:szCs w:val="20"/>
              </w:rPr>
              <w:t>,</w:t>
            </w:r>
            <w:r w:rsidR="008D792E" w:rsidRPr="008F25BE">
              <w:rPr>
                <w:rFonts w:ascii="Arial" w:eastAsia="Arial" w:hAnsi="Arial" w:cs="Arial"/>
                <w:sz w:val="20"/>
                <w:szCs w:val="20"/>
              </w:rPr>
              <w:t>48</w:t>
            </w:r>
            <w:r w:rsidR="00280895" w:rsidRPr="008F25BE">
              <w:rPr>
                <w:rFonts w:ascii="Arial" w:eastAsia="Arial" w:hAnsi="Arial" w:cs="Arial"/>
                <w:sz w:val="20"/>
                <w:szCs w:val="20"/>
              </w:rPr>
              <w:t>8</w:t>
            </w:r>
            <w:r w:rsidRPr="008F25BE">
              <w:rPr>
                <w:rFonts w:ascii="Arial" w:eastAsia="Arial" w:hAnsi="Arial" w:cs="Arial"/>
                <w:sz w:val="20"/>
                <w:szCs w:val="20"/>
              </w:rPr>
              <w:t>,</w:t>
            </w:r>
            <w:r w:rsidR="008D792E" w:rsidRPr="008F25BE">
              <w:rPr>
                <w:rFonts w:ascii="Arial" w:eastAsia="Arial" w:hAnsi="Arial" w:cs="Arial"/>
                <w:sz w:val="20"/>
                <w:szCs w:val="20"/>
              </w:rPr>
              <w:t>5</w:t>
            </w:r>
            <w:r w:rsidRPr="008F25BE">
              <w:rPr>
                <w:rFonts w:ascii="Arial" w:eastAsia="Arial" w:hAnsi="Arial" w:cs="Arial"/>
                <w:sz w:val="20"/>
                <w:szCs w:val="20"/>
              </w:rPr>
              <w:t>00.00 were served through Risk Resiliency Program Thru Cash-for-Work on Climate Change A</w:t>
            </w:r>
            <w:r w:rsidR="00280895" w:rsidRPr="008F25BE">
              <w:rPr>
                <w:rFonts w:ascii="Arial" w:eastAsia="Arial" w:hAnsi="Arial" w:cs="Arial"/>
                <w:sz w:val="20"/>
                <w:szCs w:val="20"/>
              </w:rPr>
              <w:t xml:space="preserve">daptation and Mitigation as of </w:t>
            </w:r>
            <w:r w:rsidR="00003F68" w:rsidRPr="008F25BE">
              <w:rPr>
                <w:rFonts w:ascii="Arial" w:eastAsia="Arial" w:hAnsi="Arial" w:cs="Arial"/>
                <w:sz w:val="20"/>
                <w:szCs w:val="20"/>
              </w:rPr>
              <w:t>28</w:t>
            </w:r>
            <w:r w:rsidRPr="008F25BE">
              <w:rPr>
                <w:rFonts w:ascii="Arial" w:eastAsia="Arial" w:hAnsi="Arial" w:cs="Arial"/>
                <w:sz w:val="20"/>
                <w:szCs w:val="20"/>
              </w:rPr>
              <w:t xml:space="preserve"> October 2020. </w:t>
            </w:r>
          </w:p>
          <w:p w14:paraId="38DF987E" w14:textId="2F7C38A2"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lastRenderedPageBreak/>
              <w:t xml:space="preserve">A total of 55,035 beneficiaries of the Social Pension for the Indigent Senior Citizens </w:t>
            </w:r>
            <w:r w:rsidR="00003F68" w:rsidRPr="008F25BE">
              <w:rPr>
                <w:rFonts w:ascii="Arial" w:eastAsia="Arial" w:hAnsi="Arial" w:cs="Arial"/>
                <w:sz w:val="20"/>
                <w:szCs w:val="20"/>
              </w:rPr>
              <w:t xml:space="preserve">were </w:t>
            </w:r>
            <w:r w:rsidRPr="008F25BE">
              <w:rPr>
                <w:rFonts w:ascii="Arial" w:eastAsia="Arial" w:hAnsi="Arial" w:cs="Arial"/>
                <w:sz w:val="20"/>
                <w:szCs w:val="20"/>
              </w:rPr>
              <w:t>served for the 2</w:t>
            </w:r>
            <w:r w:rsidRPr="008F25BE">
              <w:rPr>
                <w:rFonts w:ascii="Arial" w:eastAsia="Arial" w:hAnsi="Arial" w:cs="Arial"/>
                <w:sz w:val="20"/>
                <w:szCs w:val="20"/>
                <w:vertAlign w:val="superscript"/>
              </w:rPr>
              <w:t>nd</w:t>
            </w:r>
            <w:r w:rsidRPr="008F25BE">
              <w:rPr>
                <w:rFonts w:ascii="Arial" w:eastAsia="Arial" w:hAnsi="Arial" w:cs="Arial"/>
                <w:sz w:val="20"/>
                <w:szCs w:val="20"/>
              </w:rPr>
              <w:t xml:space="preserve"> semester of 2020.</w:t>
            </w:r>
          </w:p>
          <w:p w14:paraId="7D369D69" w14:textId="77F37C46" w:rsidR="000B32E7" w:rsidRPr="008F25BE"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8F25BE"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 xml:space="preserve">As of 04 September 2020, a total of </w:t>
            </w:r>
            <w:r w:rsidRPr="008F25BE">
              <w:rPr>
                <w:rFonts w:ascii="Arial" w:hAnsi="Arial" w:cs="Arial"/>
                <w:b/>
                <w:sz w:val="20"/>
                <w:szCs w:val="20"/>
              </w:rPr>
              <w:t>414 Locally Stranded Individuals (LSIs)</w:t>
            </w:r>
            <w:r w:rsidRPr="008F25BE">
              <w:rPr>
                <w:rFonts w:ascii="Arial" w:hAnsi="Arial" w:cs="Arial"/>
                <w:sz w:val="20"/>
                <w:szCs w:val="20"/>
              </w:rPr>
              <w:t xml:space="preserve"> were provided with food and other financial assistance amounting to </w:t>
            </w:r>
            <w:r w:rsidRPr="008F25BE">
              <w:rPr>
                <w:rFonts w:ascii="Arial" w:hAnsi="Arial" w:cs="Arial"/>
                <w:b/>
                <w:sz w:val="20"/>
                <w:szCs w:val="20"/>
              </w:rPr>
              <w:t>₱960,000.00</w:t>
            </w:r>
            <w:r w:rsidRPr="008F25BE">
              <w:rPr>
                <w:rFonts w:ascii="Arial" w:hAnsi="Arial" w:cs="Arial"/>
                <w:sz w:val="20"/>
                <w:szCs w:val="20"/>
              </w:rPr>
              <w:t xml:space="preserve"> upon sending them to different provinces in the region.</w:t>
            </w:r>
          </w:p>
          <w:p w14:paraId="74D84D41" w14:textId="77777777" w:rsidR="009105F2" w:rsidRPr="008F25BE"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8F25BE"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Amelioration</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Program</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72247002" w:rsidR="00866F12" w:rsidRPr="008F25BE"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DSWD FO XI </w:t>
            </w:r>
            <w:r w:rsidR="00D248FC" w:rsidRPr="008F25BE">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8F25BE"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8F25BE">
              <w:rPr>
                <w:rFonts w:ascii="Arial" w:eastAsia="Arial" w:hAnsi="Arial" w:cs="Arial"/>
                <w:bCs/>
                <w:sz w:val="20"/>
                <w:szCs w:val="20"/>
              </w:rPr>
              <w:t>n actual paid-out amount of Php</w:t>
            </w:r>
            <w:r w:rsidRPr="008F25BE">
              <w:rPr>
                <w:rFonts w:ascii="Arial" w:eastAsia="Arial" w:hAnsi="Arial" w:cs="Arial"/>
                <w:bCs/>
                <w:sz w:val="20"/>
                <w:szCs w:val="20"/>
              </w:rPr>
              <w:t>147,414,300.00.</w:t>
            </w:r>
          </w:p>
          <w:p w14:paraId="134C2089" w14:textId="7192AD48"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8F25BE"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8F25BE">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8F25BE"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weekly meetings of ESP/SAP team leaders for smooth implementation.</w:t>
            </w:r>
          </w:p>
          <w:p w14:paraId="3F9D049B" w14:textId="439224AF" w:rsidR="00386142" w:rsidRPr="008F25BE"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654"/>
      </w:tblGrid>
      <w:tr w:rsidR="007907A9" w:rsidRPr="007907A9" w14:paraId="3FC8600E" w14:textId="77777777" w:rsidTr="00FF701A">
        <w:trPr>
          <w:trHeight w:val="20"/>
          <w:tblHeader/>
        </w:trPr>
        <w:tc>
          <w:tcPr>
            <w:tcW w:w="2127"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654"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FF701A">
        <w:trPr>
          <w:trHeight w:val="20"/>
        </w:trPr>
        <w:tc>
          <w:tcPr>
            <w:tcW w:w="2127"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7654"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519F235A" w14:textId="6ADEE9CD" w:rsidR="008D792E" w:rsidRDefault="008D792E" w:rsidP="00B11CE1">
      <w:pPr>
        <w:spacing w:after="0" w:line="240" w:lineRule="auto"/>
        <w:contextualSpacing/>
        <w:rPr>
          <w:rFonts w:ascii="Arial" w:eastAsia="Arial" w:hAnsi="Arial" w:cs="Arial"/>
          <w:b/>
          <w:sz w:val="24"/>
          <w:szCs w:val="24"/>
        </w:rPr>
      </w:pPr>
      <w:bookmarkStart w:id="3" w:name="_heading=h.30j0zll" w:colFirst="0" w:colLast="0"/>
      <w:bookmarkEnd w:id="3"/>
    </w:p>
    <w:p w14:paraId="7A13A6B3" w14:textId="77777777" w:rsidR="001A1669" w:rsidRDefault="001A1669" w:rsidP="00B11CE1">
      <w:pPr>
        <w:spacing w:after="0" w:line="240" w:lineRule="auto"/>
        <w:contextualSpacing/>
        <w:rPr>
          <w:rFonts w:ascii="Arial" w:eastAsia="Arial" w:hAnsi="Arial" w:cs="Arial"/>
          <w:b/>
          <w:sz w:val="24"/>
          <w:szCs w:val="24"/>
        </w:rPr>
      </w:pPr>
    </w:p>
    <w:p w14:paraId="29692D04" w14:textId="5B4B7D52"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6A15F2F1" w:rsidR="009702AE" w:rsidRPr="008F25BE" w:rsidRDefault="00FF701A"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5A751B" w:rsidRPr="008F25BE">
              <w:rPr>
                <w:rFonts w:ascii="Arial" w:eastAsia="Arial" w:hAnsi="Arial" w:cs="Arial"/>
                <w:sz w:val="20"/>
                <w:szCs w:val="19"/>
              </w:rPr>
              <w:t>0</w:t>
            </w:r>
            <w:r w:rsidR="00F901DA" w:rsidRPr="008F25BE">
              <w:rPr>
                <w:rFonts w:ascii="Arial" w:eastAsia="Arial" w:hAnsi="Arial" w:cs="Arial"/>
                <w:sz w:val="20"/>
                <w:szCs w:val="19"/>
              </w:rPr>
              <w:t xml:space="preserve"> </w:t>
            </w:r>
            <w:r w:rsidR="00DA3149" w:rsidRPr="008F25BE">
              <w:rPr>
                <w:rFonts w:ascii="Arial" w:eastAsia="Arial" w:hAnsi="Arial" w:cs="Arial"/>
                <w:sz w:val="20"/>
                <w:szCs w:val="19"/>
              </w:rPr>
              <w:t xml:space="preserve">October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5BF956E8" w:rsidR="00B80096" w:rsidRPr="008F25BE"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w:t>
            </w:r>
            <w:r w:rsidR="002E4178" w:rsidRPr="008F25BE">
              <w:rPr>
                <w:rFonts w:ascii="Arial" w:eastAsia="Arial" w:hAnsi="Arial" w:cs="Arial"/>
                <w:b/>
                <w:sz w:val="20"/>
                <w:szCs w:val="19"/>
              </w:rPr>
              <w:t xml:space="preserve"> ₱</w:t>
            </w:r>
            <w:r w:rsidR="00FF701A" w:rsidRPr="008F25BE">
              <w:rPr>
                <w:rFonts w:ascii="Arial" w:eastAsia="Arial" w:hAnsi="Arial" w:cs="Arial"/>
                <w:b/>
                <w:sz w:val="20"/>
                <w:szCs w:val="19"/>
              </w:rPr>
              <w:t>5</w:t>
            </w:r>
            <w:r w:rsidR="0052138F" w:rsidRPr="008F25BE">
              <w:rPr>
                <w:rFonts w:ascii="Arial" w:eastAsia="Arial" w:hAnsi="Arial" w:cs="Arial"/>
                <w:b/>
                <w:sz w:val="20"/>
                <w:szCs w:val="19"/>
              </w:rPr>
              <w:t>,</w:t>
            </w:r>
            <w:r w:rsidR="00FF701A" w:rsidRPr="008F25BE">
              <w:rPr>
                <w:rFonts w:ascii="Arial" w:eastAsia="Arial" w:hAnsi="Arial" w:cs="Arial"/>
                <w:b/>
                <w:sz w:val="20"/>
                <w:szCs w:val="19"/>
              </w:rPr>
              <w:t>006</w:t>
            </w:r>
            <w:r w:rsidR="0052138F" w:rsidRPr="008F25BE">
              <w:rPr>
                <w:rFonts w:ascii="Arial" w:eastAsia="Arial" w:hAnsi="Arial" w:cs="Arial"/>
                <w:b/>
                <w:sz w:val="20"/>
                <w:szCs w:val="19"/>
              </w:rPr>
              <w:t>,</w:t>
            </w:r>
            <w:r w:rsidR="00FF701A" w:rsidRPr="008F25BE">
              <w:rPr>
                <w:rFonts w:ascii="Arial" w:eastAsia="Arial" w:hAnsi="Arial" w:cs="Arial"/>
                <w:b/>
                <w:sz w:val="20"/>
                <w:szCs w:val="19"/>
              </w:rPr>
              <w:t>601</w:t>
            </w:r>
            <w:r w:rsidR="0052138F" w:rsidRPr="008F25BE">
              <w:rPr>
                <w:rFonts w:ascii="Arial" w:eastAsia="Arial" w:hAnsi="Arial" w:cs="Arial"/>
                <w:b/>
                <w:sz w:val="20"/>
                <w:szCs w:val="19"/>
              </w:rPr>
              <w:t xml:space="preserve">.80 </w:t>
            </w:r>
            <w:r w:rsidR="00310FFC" w:rsidRPr="008F25BE">
              <w:rPr>
                <w:rFonts w:ascii="Arial" w:eastAsia="Arial" w:hAnsi="Arial" w:cs="Arial"/>
                <w:sz w:val="20"/>
                <w:szCs w:val="19"/>
              </w:rPr>
              <w:t xml:space="preserve">were </w:t>
            </w:r>
            <w:r w:rsidRPr="008F25BE">
              <w:rPr>
                <w:rFonts w:ascii="Arial" w:eastAsia="Arial" w:hAnsi="Arial" w:cs="Arial"/>
                <w:sz w:val="20"/>
                <w:szCs w:val="19"/>
              </w:rPr>
              <w:t xml:space="preserve">provided to </w:t>
            </w:r>
            <w:r w:rsidRPr="008F25BE">
              <w:rPr>
                <w:rFonts w:ascii="Arial" w:eastAsia="Arial" w:hAnsi="Arial" w:cs="Arial"/>
                <w:b/>
                <w:sz w:val="20"/>
                <w:szCs w:val="19"/>
              </w:rPr>
              <w:t xml:space="preserve">LSIs, ROFs, RIATFs </w:t>
            </w:r>
            <w:r w:rsidRPr="008F25BE">
              <w:rPr>
                <w:rFonts w:ascii="Arial" w:eastAsia="Arial" w:hAnsi="Arial" w:cs="Arial"/>
                <w:sz w:val="20"/>
                <w:szCs w:val="19"/>
              </w:rPr>
              <w:t xml:space="preserve">and </w:t>
            </w:r>
            <w:r w:rsidRPr="008F25BE">
              <w:rPr>
                <w:rFonts w:ascii="Arial" w:eastAsia="Arial" w:hAnsi="Arial" w:cs="Arial"/>
                <w:b/>
                <w:sz w:val="20"/>
                <w:szCs w:val="19"/>
              </w:rPr>
              <w:t>Walk-in LSI Clients.</w:t>
            </w:r>
            <w:r w:rsidRPr="008F25BE">
              <w:rPr>
                <w:rFonts w:ascii="Arial" w:eastAsia="Arial" w:hAnsi="Arial" w:cs="Arial"/>
                <w:sz w:val="20"/>
                <w:szCs w:val="19"/>
              </w:rPr>
              <w:t xml:space="preserve"> This assistance includes the provision of Meals, Food Packs, Cash Assistance, Transportation Assistance and Food Assistance.</w:t>
            </w:r>
          </w:p>
          <w:p w14:paraId="396A8E70" w14:textId="2D5E245B" w:rsidR="00FF701A" w:rsidRPr="008F25BE" w:rsidRDefault="00FF701A"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lastRenderedPageBreak/>
              <w:t>DSWD-FO Caraga facilitated the release of 3,050 FFPs requested by the LGU of Cortes, Surigao Del Sur. Due to the limited capacity of the LGU vehicle, only 1,864 FFPs amounting to ₱879,751.44 were loaded while the remaining FFPs is scheduled for pick up on 3 November 2020.</w:t>
            </w:r>
          </w:p>
          <w:p w14:paraId="260241FB" w14:textId="0D66BCED" w:rsidR="00DA3149" w:rsidRPr="008F25BE"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DSWD-</w:t>
            </w:r>
            <w:r w:rsidR="00DA3149" w:rsidRPr="008F25BE">
              <w:rPr>
                <w:rFonts w:ascii="Arial" w:eastAsia="Arial" w:hAnsi="Arial" w:cs="Arial"/>
                <w:sz w:val="20"/>
                <w:szCs w:val="19"/>
              </w:rPr>
              <w:t xml:space="preserve">FO Caraga </w:t>
            </w:r>
            <w:r w:rsidR="005A751B" w:rsidRPr="008F25BE">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8F25BE"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645671" w:rsidRPr="008F25BE">
              <w:rPr>
                <w:rFonts w:ascii="Arial" w:eastAsia="Arial" w:hAnsi="Arial" w:cs="Arial"/>
                <w:sz w:val="20"/>
                <w:szCs w:val="19"/>
              </w:rPr>
              <w:t xml:space="preserve"> total of 1</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130</w:t>
            </w:r>
            <w:r w:rsidR="00310FFC" w:rsidRPr="008F25BE">
              <w:rPr>
                <w:rFonts w:ascii="Arial" w:eastAsia="Arial" w:hAnsi="Arial" w:cs="Arial"/>
                <w:sz w:val="20"/>
                <w:szCs w:val="19"/>
              </w:rPr>
              <w:t xml:space="preserve"> </w:t>
            </w:r>
            <w:r w:rsidR="00645671" w:rsidRPr="008F25BE">
              <w:rPr>
                <w:rFonts w:ascii="Arial" w:eastAsia="Arial" w:hAnsi="Arial" w:cs="Arial"/>
                <w:sz w:val="20"/>
                <w:szCs w:val="19"/>
              </w:rPr>
              <w:t>bottled water</w:t>
            </w:r>
            <w:r w:rsidR="00310FFC" w:rsidRPr="008F25BE">
              <w:rPr>
                <w:rFonts w:ascii="Arial" w:eastAsia="Arial" w:hAnsi="Arial" w:cs="Arial"/>
                <w:sz w:val="20"/>
                <w:szCs w:val="19"/>
              </w:rPr>
              <w:t xml:space="preserve"> (500mL)</w:t>
            </w:r>
            <w:r w:rsidR="00645671" w:rsidRPr="008F25BE">
              <w:rPr>
                <w:rFonts w:ascii="Arial" w:eastAsia="Arial" w:hAnsi="Arial" w:cs="Arial"/>
                <w:sz w:val="20"/>
                <w:szCs w:val="19"/>
              </w:rPr>
              <w:t xml:space="preserve"> amounting to ₱10</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989</w:t>
            </w:r>
            <w:r w:rsidR="00645671" w:rsidRPr="008F25BE">
              <w:rPr>
                <w:rFonts w:ascii="Arial" w:eastAsia="Arial" w:hAnsi="Arial" w:cs="Arial"/>
                <w:sz w:val="20"/>
                <w:szCs w:val="19"/>
              </w:rPr>
              <w:t>.60 are released intended for augmentation assistance to LSIs</w:t>
            </w:r>
            <w:r w:rsidR="00E953A1" w:rsidRPr="008F25BE">
              <w:rPr>
                <w:rFonts w:ascii="Arial" w:eastAsia="Arial" w:hAnsi="Arial" w:cs="Arial"/>
                <w:sz w:val="20"/>
                <w:szCs w:val="19"/>
              </w:rPr>
              <w:t>/ROFs/RIATFs</w:t>
            </w:r>
            <w:r w:rsidR="00645671" w:rsidRPr="008F25BE">
              <w:rPr>
                <w:rFonts w:ascii="Arial" w:eastAsia="Arial" w:hAnsi="Arial" w:cs="Arial"/>
                <w:sz w:val="20"/>
                <w:szCs w:val="19"/>
              </w:rPr>
              <w:t>.</w:t>
            </w:r>
          </w:p>
          <w:p w14:paraId="5A0FF348" w14:textId="5C864C9E" w:rsidR="00DA3149" w:rsidRPr="008F25BE"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8F25BE"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8F25BE" w:rsidRDefault="003E4C18" w:rsidP="007C7B9C">
            <w:pPr>
              <w:widowControl/>
              <w:spacing w:after="0" w:line="240" w:lineRule="auto"/>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05D0D46D" w14:textId="0F3B56D0" w:rsidR="009702AE" w:rsidRPr="008F25BE"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date,</w:t>
            </w:r>
            <w:r w:rsidR="00042E92" w:rsidRPr="008F25BE">
              <w:rPr>
                <w:rFonts w:ascii="Arial" w:eastAsia="Arial" w:hAnsi="Arial" w:cs="Arial"/>
                <w:sz w:val="20"/>
                <w:szCs w:val="19"/>
              </w:rPr>
              <w:t xml:space="preserve"> </w:t>
            </w:r>
            <w:r w:rsidR="00066031" w:rsidRPr="008F25BE">
              <w:rPr>
                <w:rFonts w:ascii="Arial" w:eastAsia="Arial" w:hAnsi="Arial" w:cs="Arial"/>
                <w:b/>
                <w:sz w:val="20"/>
                <w:szCs w:val="19"/>
              </w:rPr>
              <w:t xml:space="preserve">305,096 </w:t>
            </w:r>
            <w:r w:rsidRPr="008F25BE">
              <w:rPr>
                <w:rFonts w:ascii="Arial" w:eastAsia="Arial" w:hAnsi="Arial" w:cs="Arial"/>
                <w:b/>
                <w:sz w:val="20"/>
                <w:szCs w:val="19"/>
              </w:rPr>
              <w:t>Non-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066031" w:rsidRPr="008F25BE">
              <w:rPr>
                <w:rFonts w:ascii="Arial" w:eastAsia="Arial" w:hAnsi="Arial" w:cs="Arial"/>
                <w:b/>
                <w:sz w:val="20"/>
                <w:szCs w:val="19"/>
              </w:rPr>
              <w:t>1,525,480,000.00</w:t>
            </w:r>
            <w:r w:rsidR="00AE0E89" w:rsidRPr="008F25BE">
              <w:rPr>
                <w:rFonts w:ascii="Arial" w:eastAsia="Arial" w:hAnsi="Arial" w:cs="Arial"/>
                <w:b/>
                <w:sz w:val="20"/>
                <w:szCs w:val="19"/>
              </w:rPr>
              <w:t>.</w:t>
            </w:r>
          </w:p>
          <w:p w14:paraId="539BA321" w14:textId="0B1DFF67" w:rsidR="00AE0E89" w:rsidRPr="008F25BE"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b/>
                <w:sz w:val="20"/>
                <w:szCs w:val="19"/>
              </w:rPr>
              <w:t>189,867</w:t>
            </w:r>
            <w:r w:rsidR="009266CC" w:rsidRPr="008F25BE">
              <w:rPr>
                <w:rFonts w:ascii="Arial" w:eastAsia="Arial" w:hAnsi="Arial" w:cs="Arial"/>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687,911,850.00;</w:t>
            </w:r>
            <w:r w:rsidR="009266CC" w:rsidRPr="008F25BE">
              <w:rPr>
                <w:rFonts w:ascii="Arial" w:eastAsia="Arial" w:hAnsi="Arial" w:cs="Arial"/>
                <w:sz w:val="20"/>
                <w:szCs w:val="19"/>
              </w:rPr>
              <w:t xml:space="preserve"> </w:t>
            </w:r>
            <w:r w:rsidRPr="008F25BE">
              <w:rPr>
                <w:rFonts w:ascii="Arial" w:eastAsia="Arial" w:hAnsi="Arial" w:cs="Arial"/>
                <w:sz w:val="20"/>
                <w:szCs w:val="19"/>
              </w:rPr>
              <w:t>ou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4Ps</w:t>
            </w:r>
            <w:r w:rsidR="009266CC" w:rsidRPr="008F25BE">
              <w:rPr>
                <w:rFonts w:ascii="Arial" w:eastAsia="Arial" w:hAnsi="Arial" w:cs="Arial"/>
                <w:sz w:val="20"/>
                <w:szCs w:val="19"/>
              </w:rPr>
              <w:t xml:space="preserve"> </w:t>
            </w:r>
            <w:r w:rsidRPr="008F25BE">
              <w:rPr>
                <w:rFonts w:ascii="Arial" w:eastAsia="Arial" w:hAnsi="Arial" w:cs="Arial"/>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180,673</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thru</w:t>
            </w:r>
            <w:r w:rsidR="009266CC" w:rsidRPr="008F25BE">
              <w:rPr>
                <w:rFonts w:ascii="Arial" w:eastAsia="Arial" w:hAnsi="Arial" w:cs="Arial"/>
                <w:sz w:val="20"/>
                <w:szCs w:val="19"/>
              </w:rPr>
              <w:t xml:space="preserve"> </w:t>
            </w:r>
            <w:r w:rsidRPr="008F25BE">
              <w:rPr>
                <w:rFonts w:ascii="Arial" w:eastAsia="Arial" w:hAnsi="Arial" w:cs="Arial"/>
                <w:sz w:val="20"/>
                <w:szCs w:val="19"/>
              </w:rPr>
              <w:t>cash-cards;</w:t>
            </w:r>
            <w:r w:rsidR="009266CC" w:rsidRPr="008F25BE">
              <w:rPr>
                <w:rFonts w:ascii="Arial" w:eastAsia="Arial" w:hAnsi="Arial" w:cs="Arial"/>
                <w:sz w:val="20"/>
                <w:szCs w:val="19"/>
              </w:rPr>
              <w:t xml:space="preserve"> </w:t>
            </w:r>
            <w:r w:rsidR="00066031" w:rsidRPr="008F25BE">
              <w:rPr>
                <w:rFonts w:ascii="Arial" w:eastAsia="Arial" w:hAnsi="Arial" w:cs="Arial"/>
                <w:sz w:val="20"/>
                <w:szCs w:val="19"/>
              </w:rPr>
              <w:t>7,796 were paid thru DSWD SDO payout and 1,398 were paid by LGU/DOLE TUPAD.</w:t>
            </w:r>
          </w:p>
          <w:p w14:paraId="722E0251" w14:textId="333884BA"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For the SAP-ESP for left-out families, a total of </w:t>
            </w:r>
            <w:r w:rsidR="002B47E1" w:rsidRPr="008F25BE">
              <w:rPr>
                <w:rFonts w:ascii="Arial" w:eastAsia="Arial" w:hAnsi="Arial" w:cs="Arial"/>
                <w:sz w:val="20"/>
                <w:szCs w:val="19"/>
              </w:rPr>
              <w:t xml:space="preserve">96,570 </w:t>
            </w:r>
            <w:r w:rsidRPr="008F25BE">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8F25BE">
              <w:rPr>
                <w:rFonts w:ascii="Arial" w:eastAsia="Arial" w:hAnsi="Arial" w:cs="Arial"/>
                <w:sz w:val="20"/>
                <w:szCs w:val="19"/>
              </w:rPr>
              <w:t xml:space="preserve">(CO) </w:t>
            </w:r>
            <w:r w:rsidRPr="008F25BE">
              <w:rPr>
                <w:rFonts w:ascii="Arial" w:eastAsia="Arial" w:hAnsi="Arial" w:cs="Arial"/>
                <w:sz w:val="20"/>
                <w:szCs w:val="19"/>
              </w:rPr>
              <w:t>for final de-duplication and payroll preparation.</w:t>
            </w:r>
          </w:p>
          <w:p w14:paraId="5071EAEB" w14:textId="07929465"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The </w:t>
            </w:r>
            <w:r w:rsidR="00987071" w:rsidRPr="008F25BE">
              <w:rPr>
                <w:rFonts w:ascii="Arial" w:eastAsia="Arial" w:hAnsi="Arial" w:cs="Arial"/>
                <w:sz w:val="20"/>
                <w:szCs w:val="19"/>
              </w:rPr>
              <w:t>CO</w:t>
            </w:r>
            <w:r w:rsidRPr="008F25BE">
              <w:rPr>
                <w:rFonts w:ascii="Arial" w:eastAsia="Arial" w:hAnsi="Arial" w:cs="Arial"/>
                <w:sz w:val="20"/>
                <w:szCs w:val="19"/>
              </w:rPr>
              <w:t xml:space="preserve"> approved 69,401 families for final payroll amounting to ₱345,152,200.00.</w:t>
            </w:r>
          </w:p>
          <w:p w14:paraId="060C72ED" w14:textId="67C97F26" w:rsidR="00645671" w:rsidRPr="008F25BE"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A total of </w:t>
            </w:r>
            <w:r w:rsidR="007502C0" w:rsidRPr="008F25BE">
              <w:rPr>
                <w:rFonts w:ascii="Arial" w:eastAsia="Arial" w:hAnsi="Arial" w:cs="Arial"/>
                <w:sz w:val="20"/>
                <w:szCs w:val="19"/>
              </w:rPr>
              <w:t>8</w:t>
            </w:r>
            <w:r w:rsidR="004654C4" w:rsidRPr="008F25BE">
              <w:rPr>
                <w:rFonts w:ascii="Arial" w:eastAsia="Arial" w:hAnsi="Arial" w:cs="Arial"/>
                <w:sz w:val="20"/>
                <w:szCs w:val="19"/>
              </w:rPr>
              <w:t>2</w:t>
            </w:r>
            <w:r w:rsidR="007502C0" w:rsidRPr="008F25BE">
              <w:rPr>
                <w:rFonts w:ascii="Arial" w:eastAsia="Arial" w:hAnsi="Arial" w:cs="Arial"/>
                <w:sz w:val="20"/>
                <w:szCs w:val="19"/>
              </w:rPr>
              <w:t>,</w:t>
            </w:r>
            <w:r w:rsidR="004654C4" w:rsidRPr="008F25BE">
              <w:rPr>
                <w:rFonts w:ascii="Arial" w:eastAsia="Arial" w:hAnsi="Arial" w:cs="Arial"/>
                <w:sz w:val="20"/>
                <w:szCs w:val="19"/>
              </w:rPr>
              <w:t>999</w:t>
            </w:r>
            <w:r w:rsidR="007502C0" w:rsidRPr="008F25BE">
              <w:rPr>
                <w:rFonts w:ascii="Arial" w:eastAsia="Arial" w:hAnsi="Arial" w:cs="Arial"/>
                <w:sz w:val="20"/>
                <w:szCs w:val="19"/>
              </w:rPr>
              <w:t xml:space="preserve"> out of 9</w:t>
            </w:r>
            <w:r w:rsidR="00FF701A" w:rsidRPr="008F25BE">
              <w:rPr>
                <w:rFonts w:ascii="Arial" w:eastAsia="Arial" w:hAnsi="Arial" w:cs="Arial"/>
                <w:sz w:val="20"/>
                <w:szCs w:val="19"/>
              </w:rPr>
              <w:t>2</w:t>
            </w:r>
            <w:r w:rsidR="007502C0" w:rsidRPr="008F25BE">
              <w:rPr>
                <w:rFonts w:ascii="Arial" w:eastAsia="Arial" w:hAnsi="Arial" w:cs="Arial"/>
                <w:sz w:val="20"/>
                <w:szCs w:val="19"/>
              </w:rPr>
              <w:t>,</w:t>
            </w:r>
            <w:r w:rsidR="00FF701A" w:rsidRPr="008F25BE">
              <w:rPr>
                <w:rFonts w:ascii="Arial" w:eastAsia="Arial" w:hAnsi="Arial" w:cs="Arial"/>
                <w:sz w:val="20"/>
                <w:szCs w:val="19"/>
              </w:rPr>
              <w:t>864</w:t>
            </w:r>
            <w:r w:rsidR="007502C0" w:rsidRPr="008F25BE">
              <w:rPr>
                <w:rFonts w:ascii="Arial" w:eastAsia="Arial" w:hAnsi="Arial" w:cs="Arial"/>
                <w:sz w:val="20"/>
                <w:szCs w:val="19"/>
              </w:rPr>
              <w:t xml:space="preserve"> or 8</w:t>
            </w:r>
            <w:r w:rsidR="00FF701A" w:rsidRPr="008F25BE">
              <w:rPr>
                <w:rFonts w:ascii="Arial" w:eastAsia="Arial" w:hAnsi="Arial" w:cs="Arial"/>
                <w:sz w:val="20"/>
                <w:szCs w:val="19"/>
              </w:rPr>
              <w:t>9</w:t>
            </w:r>
            <w:r w:rsidR="007502C0" w:rsidRPr="008F25BE">
              <w:rPr>
                <w:rFonts w:ascii="Arial" w:eastAsia="Arial" w:hAnsi="Arial" w:cs="Arial"/>
                <w:sz w:val="20"/>
                <w:szCs w:val="19"/>
              </w:rPr>
              <w:t>.</w:t>
            </w:r>
            <w:r w:rsidR="00FF701A" w:rsidRPr="008F25BE">
              <w:rPr>
                <w:rFonts w:ascii="Arial" w:eastAsia="Arial" w:hAnsi="Arial" w:cs="Arial"/>
                <w:sz w:val="20"/>
                <w:szCs w:val="19"/>
              </w:rPr>
              <w:t>38</w:t>
            </w:r>
            <w:r w:rsidR="007502C0" w:rsidRPr="008F25BE">
              <w:rPr>
                <w:rFonts w:ascii="Arial" w:eastAsia="Arial" w:hAnsi="Arial" w:cs="Arial"/>
                <w:sz w:val="20"/>
                <w:szCs w:val="19"/>
              </w:rPr>
              <w:t xml:space="preserve">% </w:t>
            </w:r>
            <w:r w:rsidRPr="008F25BE">
              <w:rPr>
                <w:rFonts w:ascii="Arial" w:eastAsia="Arial" w:hAnsi="Arial" w:cs="Arial"/>
                <w:sz w:val="20"/>
                <w:szCs w:val="19"/>
              </w:rPr>
              <w:t>of the approved left-out families were already served amounting to ₱</w:t>
            </w:r>
            <w:r w:rsidR="007502C0" w:rsidRPr="008F25BE">
              <w:rPr>
                <w:rFonts w:ascii="Arial" w:eastAsia="Arial" w:hAnsi="Arial" w:cs="Arial"/>
                <w:sz w:val="20"/>
                <w:szCs w:val="19"/>
              </w:rPr>
              <w:t>4</w:t>
            </w:r>
            <w:r w:rsidR="004654C4" w:rsidRPr="008F25BE">
              <w:rPr>
                <w:rFonts w:ascii="Arial" w:eastAsia="Arial" w:hAnsi="Arial" w:cs="Arial"/>
                <w:sz w:val="20"/>
                <w:szCs w:val="19"/>
              </w:rPr>
              <w:t>10</w:t>
            </w:r>
            <w:r w:rsidR="007502C0" w:rsidRPr="008F25BE">
              <w:rPr>
                <w:rFonts w:ascii="Arial" w:eastAsia="Arial" w:hAnsi="Arial" w:cs="Arial"/>
                <w:sz w:val="20"/>
                <w:szCs w:val="19"/>
              </w:rPr>
              <w:t>,</w:t>
            </w:r>
            <w:r w:rsidR="004654C4" w:rsidRPr="008F25BE">
              <w:rPr>
                <w:rFonts w:ascii="Arial" w:eastAsia="Arial" w:hAnsi="Arial" w:cs="Arial"/>
                <w:sz w:val="20"/>
                <w:szCs w:val="19"/>
              </w:rPr>
              <w:t>658</w:t>
            </w:r>
            <w:r w:rsidR="007502C0" w:rsidRPr="008F25BE">
              <w:rPr>
                <w:rFonts w:ascii="Arial" w:eastAsia="Arial" w:hAnsi="Arial" w:cs="Arial"/>
                <w:sz w:val="20"/>
                <w:szCs w:val="19"/>
              </w:rPr>
              <w:t>,</w:t>
            </w:r>
            <w:r w:rsidR="004654C4" w:rsidRPr="008F25BE">
              <w:rPr>
                <w:rFonts w:ascii="Arial" w:eastAsia="Arial" w:hAnsi="Arial" w:cs="Arial"/>
                <w:sz w:val="20"/>
                <w:szCs w:val="19"/>
              </w:rPr>
              <w:t>8</w:t>
            </w:r>
            <w:r w:rsidR="007502C0" w:rsidRPr="008F25BE">
              <w:rPr>
                <w:rFonts w:ascii="Arial" w:eastAsia="Arial" w:hAnsi="Arial" w:cs="Arial"/>
                <w:sz w:val="20"/>
                <w:szCs w:val="19"/>
              </w:rPr>
              <w:t>44.00 or 8</w:t>
            </w:r>
            <w:r w:rsidR="004654C4" w:rsidRPr="008F25BE">
              <w:rPr>
                <w:rFonts w:ascii="Arial" w:eastAsia="Arial" w:hAnsi="Arial" w:cs="Arial"/>
                <w:sz w:val="20"/>
                <w:szCs w:val="19"/>
              </w:rPr>
              <w:t>6</w:t>
            </w:r>
            <w:r w:rsidR="007502C0" w:rsidRPr="008F25BE">
              <w:rPr>
                <w:rFonts w:ascii="Arial" w:eastAsia="Arial" w:hAnsi="Arial" w:cs="Arial"/>
                <w:sz w:val="20"/>
                <w:szCs w:val="19"/>
              </w:rPr>
              <w:t>.</w:t>
            </w:r>
            <w:r w:rsidR="004654C4" w:rsidRPr="008F25BE">
              <w:rPr>
                <w:rFonts w:ascii="Arial" w:eastAsia="Arial" w:hAnsi="Arial" w:cs="Arial"/>
                <w:sz w:val="20"/>
                <w:szCs w:val="19"/>
              </w:rPr>
              <w:t>47</w:t>
            </w:r>
            <w:r w:rsidR="007502C0" w:rsidRPr="008F25BE">
              <w:rPr>
                <w:rFonts w:ascii="Arial" w:eastAsia="Arial" w:hAnsi="Arial" w:cs="Arial"/>
                <w:sz w:val="20"/>
                <w:szCs w:val="19"/>
              </w:rPr>
              <w:t>%.</w:t>
            </w:r>
          </w:p>
          <w:p w14:paraId="3CAD2536" w14:textId="073B3928" w:rsidR="00066031" w:rsidRPr="008F25BE"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FF88126" w14:textId="6640C3B7" w:rsidR="00FA1084" w:rsidRDefault="00FA1084" w:rsidP="00FA1084">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02A838F5" w14:textId="77777777" w:rsidR="00390549" w:rsidRDefault="007868D8" w:rsidP="00866571">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41E8F2F9" w14:textId="308E994C" w:rsidR="00866571" w:rsidRDefault="00390549" w:rsidP="0086657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0A958B0D" w14:textId="77777777" w:rsidR="00866571" w:rsidRDefault="00866571" w:rsidP="00866571">
      <w:pPr>
        <w:widowControl/>
        <w:spacing w:after="0" w:line="240" w:lineRule="auto"/>
        <w:contextualSpacing/>
        <w:rPr>
          <w:rFonts w:ascii="Arial" w:eastAsia="Arial" w:hAnsi="Arial" w:cs="Arial"/>
          <w:b/>
          <w:sz w:val="24"/>
          <w:szCs w:val="24"/>
        </w:rPr>
      </w:pPr>
    </w:p>
    <w:p w14:paraId="67305A57" w14:textId="77777777" w:rsidR="00866571" w:rsidRDefault="00866571" w:rsidP="00866571">
      <w:pPr>
        <w:widowControl/>
        <w:spacing w:after="0" w:line="240" w:lineRule="auto"/>
        <w:contextualSpacing/>
        <w:rPr>
          <w:rFonts w:ascii="Arial" w:eastAsia="Arial" w:hAnsi="Arial" w:cs="Arial"/>
          <w:b/>
          <w:sz w:val="24"/>
          <w:szCs w:val="24"/>
        </w:rPr>
      </w:pPr>
    </w:p>
    <w:p w14:paraId="00095EB6" w14:textId="13B0B974" w:rsidR="00866571" w:rsidRDefault="001A1669" w:rsidP="00866571">
      <w:pPr>
        <w:widowControl/>
        <w:spacing w:after="0" w:line="240" w:lineRule="auto"/>
        <w:contextualSpacing/>
        <w:rPr>
          <w:rFonts w:ascii="Arial" w:eastAsia="Arial" w:hAnsi="Arial" w:cs="Arial"/>
          <w:sz w:val="24"/>
          <w:szCs w:val="24"/>
        </w:rPr>
      </w:pPr>
      <w:r>
        <w:rPr>
          <w:rFonts w:ascii="Arial" w:eastAsia="Arial" w:hAnsi="Arial" w:cs="Arial"/>
          <w:b/>
          <w:sz w:val="24"/>
          <w:szCs w:val="24"/>
        </w:rPr>
        <w:t>RODEL V. CABADDU</w:t>
      </w:r>
    </w:p>
    <w:p w14:paraId="3D11B1B4" w14:textId="5791662B" w:rsidR="00750630" w:rsidRDefault="00866571" w:rsidP="00866571">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 xml:space="preserve"> </w:t>
      </w:r>
      <w:r w:rsidR="00750630">
        <w:rPr>
          <w:rFonts w:ascii="Arial" w:eastAsia="Arial" w:hAnsi="Arial" w:cs="Arial"/>
          <w:b/>
          <w:color w:val="002060"/>
          <w:sz w:val="28"/>
          <w:szCs w:val="28"/>
        </w:rPr>
        <w:br w:type="page"/>
      </w:r>
    </w:p>
    <w:p w14:paraId="40B4E5FB" w14:textId="61EC309C"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B143C59" w:rsidR="007044DE" w:rsidRDefault="00390549"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pict w14:anchorId="79B6C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2pt;height:365.4pt">
            <v:imagedata r:id="rId10" o:title="fo 1"/>
          </v:shape>
        </w:pict>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7DFC0D6" w:rsidR="005F3EB7" w:rsidRDefault="005F3EB7">
      <w:pPr>
        <w:widowControl/>
        <w:spacing w:after="160" w:line="259" w:lineRule="auto"/>
        <w:rPr>
          <w:rFonts w:ascii="Arial" w:eastAsia="Arial" w:hAnsi="Arial" w:cs="Arial"/>
          <w:b/>
          <w:noProof/>
          <w:color w:val="002060"/>
          <w:sz w:val="28"/>
          <w:szCs w:val="28"/>
        </w:rPr>
      </w:pPr>
      <w:bookmarkStart w:id="4" w:name="_GoBack"/>
      <w:bookmarkEnd w:id="4"/>
    </w:p>
    <w:p w14:paraId="60513C53" w14:textId="76090245" w:rsidR="00FD4952" w:rsidRPr="009725AB" w:rsidRDefault="00FD4952" w:rsidP="00750630">
      <w:pPr>
        <w:widowControl/>
        <w:spacing w:after="160" w:line="259" w:lineRule="auto"/>
        <w:rPr>
          <w:rFonts w:ascii="Arial" w:eastAsia="Arial" w:hAnsi="Arial" w:cs="Arial"/>
          <w:sz w:val="28"/>
          <w:szCs w:val="28"/>
        </w:rPr>
      </w:pPr>
    </w:p>
    <w:sectPr w:rsidR="00FD4952" w:rsidRPr="009725AB"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2BDCB" w14:textId="77777777" w:rsidR="001D5D6C" w:rsidRDefault="001D5D6C">
      <w:pPr>
        <w:spacing w:after="0" w:line="240" w:lineRule="auto"/>
      </w:pPr>
      <w:r>
        <w:separator/>
      </w:r>
    </w:p>
  </w:endnote>
  <w:endnote w:type="continuationSeparator" w:id="0">
    <w:p w14:paraId="0E5F14FE" w14:textId="77777777" w:rsidR="001D5D6C" w:rsidRDefault="001D5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390549" w:rsidRDefault="0039054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390549" w:rsidRDefault="00390549">
    <w:pPr>
      <w:pBdr>
        <w:bottom w:val="single" w:sz="6" w:space="1" w:color="000000"/>
      </w:pBdr>
      <w:tabs>
        <w:tab w:val="left" w:pos="2371"/>
        <w:tab w:val="center" w:pos="5233"/>
      </w:tabs>
      <w:spacing w:after="0" w:line="240" w:lineRule="auto"/>
      <w:jc w:val="right"/>
      <w:rPr>
        <w:sz w:val="16"/>
        <w:szCs w:val="16"/>
      </w:rPr>
    </w:pPr>
  </w:p>
  <w:p w14:paraId="7DE3E999" w14:textId="56A7C70F" w:rsidR="00390549" w:rsidRDefault="00390549">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10476">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10476">
      <w:rPr>
        <w:b/>
        <w:noProof/>
        <w:sz w:val="16"/>
        <w:szCs w:val="16"/>
      </w:rPr>
      <w:t>40</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6</w:t>
    </w:r>
    <w:r w:rsidRPr="00125C91">
      <w:rPr>
        <w:rFonts w:ascii="Arial" w:eastAsia="Arial" w:hAnsi="Arial" w:cs="Arial"/>
        <w:sz w:val="14"/>
        <w:szCs w:val="14"/>
      </w:rPr>
      <w:t xml:space="preserve"> on the Corona</w:t>
    </w:r>
    <w:r>
      <w:rPr>
        <w:rFonts w:ascii="Arial" w:eastAsia="Arial" w:hAnsi="Arial" w:cs="Arial"/>
        <w:sz w:val="14"/>
        <w:szCs w:val="14"/>
      </w:rPr>
      <w:t>virus Disease (COVID19) as of 02 November 2020, 6P</w:t>
    </w:r>
    <w:r w:rsidRPr="00125C91">
      <w:rPr>
        <w:rFonts w:ascii="Arial" w:eastAsia="Arial" w:hAnsi="Arial" w:cs="Arial"/>
        <w:sz w:val="14"/>
        <w:szCs w:val="14"/>
      </w:rPr>
      <w:t>M</w:t>
    </w:r>
  </w:p>
  <w:p w14:paraId="2B859230" w14:textId="77777777" w:rsidR="00390549" w:rsidRDefault="00390549">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390549" w:rsidRDefault="0039054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68829C" w14:textId="77777777" w:rsidR="001D5D6C" w:rsidRDefault="001D5D6C">
      <w:pPr>
        <w:spacing w:after="0" w:line="240" w:lineRule="auto"/>
      </w:pPr>
      <w:r>
        <w:separator/>
      </w:r>
    </w:p>
  </w:footnote>
  <w:footnote w:type="continuationSeparator" w:id="0">
    <w:p w14:paraId="7F3E3F26" w14:textId="77777777" w:rsidR="001D5D6C" w:rsidRDefault="001D5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390549" w:rsidRDefault="0039054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390549" w:rsidRDefault="0039054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90549" w:rsidRDefault="00390549">
    <w:pPr>
      <w:pBdr>
        <w:bottom w:val="single" w:sz="6" w:space="1" w:color="000000"/>
      </w:pBdr>
      <w:tabs>
        <w:tab w:val="center" w:pos="4680"/>
        <w:tab w:val="right" w:pos="9360"/>
      </w:tabs>
      <w:spacing w:after="0" w:line="240" w:lineRule="auto"/>
      <w:jc w:val="center"/>
      <w:rPr>
        <w:sz w:val="10"/>
      </w:rPr>
    </w:pPr>
  </w:p>
  <w:p w14:paraId="3A0C3660" w14:textId="77777777" w:rsidR="00390549" w:rsidRDefault="0039054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390549" w:rsidRDefault="0039054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3E6"/>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379"/>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103"/>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88C"/>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4BC"/>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6D0"/>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57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3B"/>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D21"/>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0FA"/>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1D0"/>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E88D07B-01F7-42D1-BAEE-3E9534FE5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0</Pages>
  <Words>13068</Words>
  <Characters>7449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amille R. Jacinto</cp:lastModifiedBy>
  <cp:revision>9</cp:revision>
  <dcterms:created xsi:type="dcterms:W3CDTF">2020-11-02T08:36:00Z</dcterms:created>
  <dcterms:modified xsi:type="dcterms:W3CDTF">2020-11-0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